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AA3314" w14:textId="16A96A1C" w:rsidR="000869B1" w:rsidRPr="000869B1" w:rsidRDefault="000869B1" w:rsidP="000869B1">
      <w:pPr>
        <w:spacing w:before="240" w:after="0" w:line="240" w:lineRule="auto"/>
        <w:jc w:val="center"/>
        <w:rPr>
          <w:rFonts w:ascii="Times New Roman" w:eastAsia="Times New Roman" w:hAnsi="Times New Roman" w:cs="Times New Roman"/>
          <w:sz w:val="24"/>
          <w:szCs w:val="24"/>
        </w:rPr>
      </w:pPr>
      <w:r>
        <w:rPr>
          <w:noProof/>
        </w:rPr>
        <w:drawing>
          <wp:inline distT="0" distB="0" distL="0" distR="0" wp14:anchorId="1623B382" wp14:editId="7A7FA261">
            <wp:extent cx="1686560" cy="65341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1686560" cy="653415"/>
                    </a:xfrm>
                    <a:prstGeom prst="rect">
                      <a:avLst/>
                    </a:prstGeom>
                  </pic:spPr>
                </pic:pic>
              </a:graphicData>
            </a:graphic>
          </wp:inline>
        </w:drawing>
      </w:r>
      <w:r w:rsidRPr="658E1FEE">
        <w:rPr>
          <w:rFonts w:ascii="Times New Roman" w:eastAsia="Times New Roman" w:hAnsi="Times New Roman" w:cs="Times New Roman"/>
          <w:color w:val="000000" w:themeColor="text1"/>
          <w:sz w:val="24"/>
          <w:szCs w:val="24"/>
        </w:rPr>
        <w:t> </w:t>
      </w:r>
    </w:p>
    <w:p w14:paraId="06767098" w14:textId="77777777" w:rsidR="000869B1" w:rsidRPr="000869B1" w:rsidRDefault="000869B1" w:rsidP="000869B1">
      <w:pPr>
        <w:spacing w:before="240" w:after="240" w:line="240" w:lineRule="auto"/>
        <w:jc w:val="center"/>
        <w:rPr>
          <w:rFonts w:ascii="Times New Roman" w:eastAsia="Times New Roman" w:hAnsi="Times New Roman" w:cs="Times New Roman"/>
          <w:sz w:val="24"/>
          <w:szCs w:val="24"/>
        </w:rPr>
      </w:pPr>
      <w:r w:rsidRPr="000869B1">
        <w:rPr>
          <w:rFonts w:ascii="Times New Roman" w:eastAsia="Times New Roman" w:hAnsi="Times New Roman" w:cs="Times New Roman"/>
          <w:b/>
          <w:bCs/>
          <w:color w:val="000000"/>
          <w:sz w:val="24"/>
          <w:szCs w:val="24"/>
        </w:rPr>
        <w:t>ASSIGNMENT COVER SHEET</w:t>
      </w:r>
    </w:p>
    <w:tbl>
      <w:tblPr>
        <w:tblW w:w="0" w:type="auto"/>
        <w:tblCellMar>
          <w:top w:w="15" w:type="dxa"/>
          <w:left w:w="15" w:type="dxa"/>
          <w:bottom w:w="15" w:type="dxa"/>
          <w:right w:w="15" w:type="dxa"/>
        </w:tblCellMar>
        <w:tblLook w:val="04A0" w:firstRow="1" w:lastRow="0" w:firstColumn="1" w:lastColumn="0" w:noHBand="0" w:noVBand="1"/>
      </w:tblPr>
      <w:tblGrid>
        <w:gridCol w:w="2967"/>
        <w:gridCol w:w="5954"/>
      </w:tblGrid>
      <w:tr w:rsidR="000869B1" w:rsidRPr="000869B1" w14:paraId="465BBFDC" w14:textId="77777777" w:rsidTr="000869B1">
        <w:trPr>
          <w:trHeight w:val="3650"/>
        </w:trPr>
        <w:tc>
          <w:tcPr>
            <w:tcW w:w="2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CA211B" w14:textId="77777777" w:rsidR="000869B1" w:rsidRPr="000869B1" w:rsidRDefault="000869B1" w:rsidP="000869B1">
            <w:pPr>
              <w:spacing w:before="240" w:after="240" w:line="240" w:lineRule="auto"/>
              <w:rPr>
                <w:rFonts w:ascii="Times New Roman" w:eastAsia="Times New Roman" w:hAnsi="Times New Roman" w:cs="Times New Roman"/>
                <w:sz w:val="24"/>
                <w:szCs w:val="24"/>
              </w:rPr>
            </w:pPr>
            <w:r w:rsidRPr="000869B1">
              <w:rPr>
                <w:rFonts w:ascii="Times New Roman" w:eastAsia="Times New Roman" w:hAnsi="Times New Roman" w:cs="Times New Roman"/>
                <w:b/>
                <w:bCs/>
                <w:color w:val="000000"/>
                <w:sz w:val="24"/>
                <w:szCs w:val="24"/>
              </w:rPr>
              <w:t>Student Names &amp; ID:</w:t>
            </w:r>
          </w:p>
        </w:tc>
        <w:tc>
          <w:tcPr>
            <w:tcW w:w="59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64D0E4" w14:textId="6130490B" w:rsidR="000869B1" w:rsidRPr="000869B1" w:rsidRDefault="000869B1" w:rsidP="000869B1">
            <w:pPr>
              <w:spacing w:before="240" w:after="240" w:line="240" w:lineRule="auto"/>
              <w:ind w:left="360" w:hanging="360"/>
              <w:rPr>
                <w:rFonts w:ascii="Times New Roman" w:eastAsia="Times New Roman" w:hAnsi="Times New Roman" w:cs="Times New Roman"/>
                <w:sz w:val="24"/>
                <w:szCs w:val="24"/>
              </w:rPr>
            </w:pPr>
            <w:r w:rsidRPr="000869B1">
              <w:rPr>
                <w:rFonts w:ascii="Times New Roman" w:eastAsia="Times New Roman" w:hAnsi="Times New Roman" w:cs="Times New Roman"/>
                <w:color w:val="000000"/>
                <w:sz w:val="24"/>
                <w:szCs w:val="24"/>
              </w:rPr>
              <w:t xml:space="preserve">1.  Chua </w:t>
            </w:r>
            <w:proofErr w:type="spellStart"/>
            <w:r w:rsidRPr="000869B1">
              <w:rPr>
                <w:rFonts w:ascii="Times New Roman" w:eastAsia="Times New Roman" w:hAnsi="Times New Roman" w:cs="Times New Roman"/>
                <w:color w:val="000000"/>
                <w:sz w:val="24"/>
                <w:szCs w:val="24"/>
              </w:rPr>
              <w:t>Xue</w:t>
            </w:r>
            <w:proofErr w:type="spellEnd"/>
            <w:r w:rsidRPr="000869B1">
              <w:rPr>
                <w:rFonts w:ascii="Times New Roman" w:eastAsia="Times New Roman" w:hAnsi="Times New Roman" w:cs="Times New Roman"/>
                <w:color w:val="000000"/>
                <w:sz w:val="24"/>
                <w:szCs w:val="24"/>
              </w:rPr>
              <w:t xml:space="preserve"> Ning Joey (2002230)</w:t>
            </w:r>
          </w:p>
          <w:p w14:paraId="2FAE8AA1" w14:textId="77777777" w:rsidR="000869B1" w:rsidRPr="000869B1" w:rsidRDefault="000869B1" w:rsidP="000869B1">
            <w:pPr>
              <w:spacing w:before="240" w:after="240" w:line="240" w:lineRule="auto"/>
              <w:ind w:left="360" w:hanging="360"/>
              <w:rPr>
                <w:rFonts w:ascii="Times New Roman" w:eastAsia="Times New Roman" w:hAnsi="Times New Roman" w:cs="Times New Roman"/>
                <w:sz w:val="24"/>
                <w:szCs w:val="24"/>
              </w:rPr>
            </w:pPr>
            <w:r w:rsidRPr="000869B1">
              <w:rPr>
                <w:rFonts w:ascii="Times New Roman" w:eastAsia="Times New Roman" w:hAnsi="Times New Roman" w:cs="Times New Roman"/>
                <w:color w:val="000000"/>
                <w:sz w:val="24"/>
                <w:szCs w:val="24"/>
              </w:rPr>
              <w:t>2.  Koh Huan Yin (2001376)</w:t>
            </w:r>
          </w:p>
          <w:p w14:paraId="5609071F" w14:textId="77777777" w:rsidR="000869B1" w:rsidRPr="000869B1" w:rsidRDefault="000869B1" w:rsidP="000869B1">
            <w:pPr>
              <w:spacing w:before="240" w:after="240" w:line="240" w:lineRule="auto"/>
              <w:ind w:left="360" w:hanging="360"/>
              <w:rPr>
                <w:rFonts w:ascii="Times New Roman" w:eastAsia="Times New Roman" w:hAnsi="Times New Roman" w:cs="Times New Roman"/>
                <w:sz w:val="24"/>
                <w:szCs w:val="24"/>
              </w:rPr>
            </w:pPr>
            <w:r w:rsidRPr="000869B1">
              <w:rPr>
                <w:rFonts w:ascii="Times New Roman" w:eastAsia="Times New Roman" w:hAnsi="Times New Roman" w:cs="Times New Roman"/>
                <w:color w:val="000000"/>
                <w:sz w:val="24"/>
                <w:szCs w:val="24"/>
              </w:rPr>
              <w:t>3. Kareem Mohamed Ashiq (2000923)</w:t>
            </w:r>
          </w:p>
          <w:p w14:paraId="336318CA" w14:textId="77777777" w:rsidR="000869B1" w:rsidRPr="000869B1" w:rsidRDefault="000869B1" w:rsidP="000869B1">
            <w:pPr>
              <w:spacing w:before="240" w:after="240" w:line="240" w:lineRule="auto"/>
              <w:ind w:left="360" w:hanging="360"/>
              <w:rPr>
                <w:rFonts w:ascii="Times New Roman" w:eastAsia="Times New Roman" w:hAnsi="Times New Roman" w:cs="Times New Roman"/>
                <w:sz w:val="24"/>
                <w:szCs w:val="24"/>
              </w:rPr>
            </w:pPr>
            <w:r w:rsidRPr="000869B1">
              <w:rPr>
                <w:rFonts w:ascii="Times New Roman" w:eastAsia="Times New Roman" w:hAnsi="Times New Roman" w:cs="Times New Roman"/>
                <w:color w:val="000000"/>
                <w:sz w:val="24"/>
                <w:szCs w:val="24"/>
              </w:rPr>
              <w:t xml:space="preserve">4. Aloysius Yeo Wei </w:t>
            </w:r>
            <w:proofErr w:type="spellStart"/>
            <w:r w:rsidRPr="000869B1">
              <w:rPr>
                <w:rFonts w:ascii="Times New Roman" w:eastAsia="Times New Roman" w:hAnsi="Times New Roman" w:cs="Times New Roman"/>
                <w:color w:val="000000"/>
                <w:sz w:val="24"/>
                <w:szCs w:val="24"/>
              </w:rPr>
              <w:t>Jie</w:t>
            </w:r>
            <w:proofErr w:type="spellEnd"/>
            <w:r w:rsidRPr="000869B1">
              <w:rPr>
                <w:rFonts w:ascii="Times New Roman" w:eastAsia="Times New Roman" w:hAnsi="Times New Roman" w:cs="Times New Roman"/>
                <w:color w:val="000000"/>
                <w:sz w:val="24"/>
                <w:szCs w:val="24"/>
              </w:rPr>
              <w:t xml:space="preserve"> (2002452)</w:t>
            </w:r>
          </w:p>
          <w:p w14:paraId="7BBABFC4" w14:textId="77777777" w:rsidR="000869B1" w:rsidRPr="000869B1" w:rsidRDefault="000869B1" w:rsidP="000869B1">
            <w:pPr>
              <w:spacing w:before="240" w:after="240" w:line="240" w:lineRule="auto"/>
              <w:ind w:left="360" w:hanging="360"/>
              <w:rPr>
                <w:rFonts w:ascii="Times New Roman" w:eastAsia="Times New Roman" w:hAnsi="Times New Roman" w:cs="Times New Roman"/>
                <w:sz w:val="24"/>
                <w:szCs w:val="24"/>
              </w:rPr>
            </w:pPr>
            <w:r w:rsidRPr="000869B1">
              <w:rPr>
                <w:rFonts w:ascii="Times New Roman" w:eastAsia="Times New Roman" w:hAnsi="Times New Roman" w:cs="Times New Roman"/>
                <w:color w:val="000000"/>
                <w:sz w:val="24"/>
                <w:szCs w:val="24"/>
              </w:rPr>
              <w:t>5. See Rui Ling (2002110)</w:t>
            </w:r>
          </w:p>
        </w:tc>
      </w:tr>
      <w:tr w:rsidR="000869B1" w:rsidRPr="000869B1" w14:paraId="7FB50AA0" w14:textId="77777777" w:rsidTr="000869B1">
        <w:trPr>
          <w:trHeight w:val="950"/>
        </w:trPr>
        <w:tc>
          <w:tcPr>
            <w:tcW w:w="2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C25ED" w14:textId="77777777" w:rsidR="000869B1" w:rsidRPr="000869B1" w:rsidRDefault="000869B1" w:rsidP="000869B1">
            <w:pPr>
              <w:spacing w:before="240" w:after="240" w:line="240" w:lineRule="auto"/>
              <w:rPr>
                <w:rFonts w:ascii="Times New Roman" w:eastAsia="Times New Roman" w:hAnsi="Times New Roman" w:cs="Times New Roman"/>
                <w:sz w:val="24"/>
                <w:szCs w:val="24"/>
              </w:rPr>
            </w:pPr>
            <w:r w:rsidRPr="000869B1">
              <w:rPr>
                <w:rFonts w:ascii="Times New Roman" w:eastAsia="Times New Roman" w:hAnsi="Times New Roman" w:cs="Times New Roman"/>
                <w:b/>
                <w:bCs/>
                <w:color w:val="000000"/>
                <w:sz w:val="24"/>
                <w:szCs w:val="24"/>
              </w:rPr>
              <w:t>Module Code:</w:t>
            </w:r>
          </w:p>
        </w:tc>
        <w:tc>
          <w:tcPr>
            <w:tcW w:w="59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7C81E" w14:textId="77777777" w:rsidR="000869B1" w:rsidRPr="000869B1" w:rsidRDefault="000869B1" w:rsidP="000869B1">
            <w:pPr>
              <w:spacing w:before="240" w:after="0" w:line="240" w:lineRule="auto"/>
              <w:rPr>
                <w:rFonts w:ascii="Times New Roman" w:eastAsia="Times New Roman" w:hAnsi="Times New Roman" w:cs="Times New Roman"/>
                <w:sz w:val="24"/>
                <w:szCs w:val="24"/>
              </w:rPr>
            </w:pPr>
            <w:r w:rsidRPr="000869B1">
              <w:rPr>
                <w:rFonts w:ascii="Times New Roman" w:eastAsia="Times New Roman" w:hAnsi="Times New Roman" w:cs="Times New Roman"/>
                <w:color w:val="000000"/>
                <w:sz w:val="24"/>
                <w:szCs w:val="24"/>
              </w:rPr>
              <w:t>ICT1004 - Web Systems and Technologies</w:t>
            </w:r>
          </w:p>
        </w:tc>
      </w:tr>
      <w:tr w:rsidR="000869B1" w:rsidRPr="000869B1" w14:paraId="783AA066" w14:textId="77777777" w:rsidTr="000869B1">
        <w:trPr>
          <w:trHeight w:val="950"/>
        </w:trPr>
        <w:tc>
          <w:tcPr>
            <w:tcW w:w="2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2F0F10" w14:textId="14CCD028" w:rsidR="000869B1" w:rsidRPr="000869B1" w:rsidRDefault="000869B1" w:rsidP="000869B1">
            <w:pPr>
              <w:spacing w:before="240" w:after="24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Group:</w:t>
            </w:r>
          </w:p>
        </w:tc>
        <w:tc>
          <w:tcPr>
            <w:tcW w:w="59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61B3C7" w14:textId="7765354A" w:rsidR="000869B1" w:rsidRPr="000869B1" w:rsidRDefault="000869B1" w:rsidP="000869B1">
            <w:pPr>
              <w:spacing w:before="240"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4-6</w:t>
            </w:r>
          </w:p>
        </w:tc>
      </w:tr>
      <w:tr w:rsidR="000869B1" w:rsidRPr="000869B1" w14:paraId="687001CC" w14:textId="77777777" w:rsidTr="000869B1">
        <w:trPr>
          <w:trHeight w:val="950"/>
        </w:trPr>
        <w:tc>
          <w:tcPr>
            <w:tcW w:w="2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659342" w14:textId="77777777" w:rsidR="000869B1" w:rsidRPr="000869B1" w:rsidRDefault="000869B1" w:rsidP="000869B1">
            <w:pPr>
              <w:spacing w:before="240" w:after="240" w:line="240" w:lineRule="auto"/>
              <w:rPr>
                <w:rFonts w:ascii="Times New Roman" w:eastAsia="Times New Roman" w:hAnsi="Times New Roman" w:cs="Times New Roman"/>
                <w:sz w:val="24"/>
                <w:szCs w:val="24"/>
              </w:rPr>
            </w:pPr>
            <w:r w:rsidRPr="000869B1">
              <w:rPr>
                <w:rFonts w:ascii="Times New Roman" w:eastAsia="Times New Roman" w:hAnsi="Times New Roman" w:cs="Times New Roman"/>
                <w:b/>
                <w:bCs/>
                <w:color w:val="000000"/>
                <w:sz w:val="24"/>
                <w:szCs w:val="24"/>
              </w:rPr>
              <w:t>Tutor’s Name:</w:t>
            </w:r>
          </w:p>
        </w:tc>
        <w:tc>
          <w:tcPr>
            <w:tcW w:w="59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CF43FC" w14:textId="77777777" w:rsidR="000869B1" w:rsidRPr="000869B1" w:rsidRDefault="000869B1" w:rsidP="000869B1">
            <w:pPr>
              <w:spacing w:before="240" w:after="0" w:line="240" w:lineRule="auto"/>
              <w:rPr>
                <w:rFonts w:ascii="Times New Roman" w:eastAsia="Times New Roman" w:hAnsi="Times New Roman" w:cs="Times New Roman"/>
                <w:sz w:val="24"/>
                <w:szCs w:val="24"/>
              </w:rPr>
            </w:pPr>
            <w:r w:rsidRPr="000869B1">
              <w:rPr>
                <w:rFonts w:ascii="Times New Roman" w:eastAsia="Times New Roman" w:hAnsi="Times New Roman" w:cs="Times New Roman"/>
                <w:color w:val="000000"/>
                <w:sz w:val="24"/>
                <w:szCs w:val="24"/>
              </w:rPr>
              <w:t>Goh Hui Lin Serena</w:t>
            </w:r>
          </w:p>
        </w:tc>
      </w:tr>
      <w:tr w:rsidR="000869B1" w:rsidRPr="000869B1" w14:paraId="373F6DD4" w14:textId="77777777" w:rsidTr="000869B1">
        <w:trPr>
          <w:trHeight w:val="950"/>
        </w:trPr>
        <w:tc>
          <w:tcPr>
            <w:tcW w:w="296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01D47D" w14:textId="77777777" w:rsidR="000869B1" w:rsidRPr="000869B1" w:rsidRDefault="000869B1" w:rsidP="000869B1">
            <w:pPr>
              <w:spacing w:before="240" w:after="240" w:line="240" w:lineRule="auto"/>
              <w:rPr>
                <w:rFonts w:ascii="Times New Roman" w:eastAsia="Times New Roman" w:hAnsi="Times New Roman" w:cs="Times New Roman"/>
                <w:sz w:val="24"/>
                <w:szCs w:val="24"/>
              </w:rPr>
            </w:pPr>
            <w:r w:rsidRPr="000869B1">
              <w:rPr>
                <w:rFonts w:ascii="Times New Roman" w:eastAsia="Times New Roman" w:hAnsi="Times New Roman" w:cs="Times New Roman"/>
                <w:b/>
                <w:bCs/>
                <w:color w:val="000000"/>
                <w:sz w:val="24"/>
                <w:szCs w:val="24"/>
              </w:rPr>
              <w:t>Assignment Title:</w:t>
            </w:r>
          </w:p>
        </w:tc>
        <w:tc>
          <w:tcPr>
            <w:tcW w:w="59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419008" w14:textId="02A35FEF" w:rsidR="000869B1" w:rsidRPr="000869B1" w:rsidRDefault="007D6D96" w:rsidP="000869B1">
            <w:pPr>
              <w:spacing w:before="240" w:after="24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w:t>
            </w:r>
            <w:r w:rsidR="000869B1">
              <w:rPr>
                <w:rFonts w:ascii="Times New Roman" w:eastAsia="Times New Roman" w:hAnsi="Times New Roman" w:cs="Times New Roman"/>
                <w:sz w:val="24"/>
                <w:szCs w:val="24"/>
              </w:rPr>
              <w:t>eartBeat</w:t>
            </w:r>
            <w:proofErr w:type="spellEnd"/>
            <w:r w:rsidR="000869B1">
              <w:rPr>
                <w:rFonts w:ascii="Times New Roman" w:eastAsia="Times New Roman" w:hAnsi="Times New Roman" w:cs="Times New Roman"/>
                <w:sz w:val="24"/>
                <w:szCs w:val="24"/>
              </w:rPr>
              <w:t xml:space="preserve"> - Charity Organization</w:t>
            </w:r>
          </w:p>
        </w:tc>
      </w:tr>
    </w:tbl>
    <w:p w14:paraId="38C5F892" w14:textId="77777777" w:rsidR="000869B1" w:rsidRDefault="000869B1" w:rsidP="000869B1"/>
    <w:p w14:paraId="06028958" w14:textId="47D0B483" w:rsidR="008E6EFF" w:rsidRDefault="008E6EFF"/>
    <w:p w14:paraId="01F62D98" w14:textId="5695312F" w:rsidR="008E6394" w:rsidRDefault="008E6394"/>
    <w:p w14:paraId="12333947" w14:textId="48DED9B3" w:rsidR="008E6394" w:rsidRDefault="008E6394"/>
    <w:p w14:paraId="0CC5795C" w14:textId="3288055A" w:rsidR="008E6394" w:rsidRDefault="008E6394"/>
    <w:p w14:paraId="7DAAF2CA" w14:textId="48EE2465" w:rsidR="008E6394" w:rsidRDefault="008E6394"/>
    <w:p w14:paraId="2D415531" w14:textId="2770F8BA" w:rsidR="008E6394" w:rsidRDefault="008E6394"/>
    <w:p w14:paraId="435BD28C" w14:textId="1A2D9528" w:rsidR="006D66C9" w:rsidRPr="00BF6B46" w:rsidRDefault="001F09FA" w:rsidP="00BF6B46">
      <w:pPr>
        <w:pStyle w:val="ListParagraph"/>
        <w:numPr>
          <w:ilvl w:val="0"/>
          <w:numId w:val="5"/>
        </w:numPr>
        <w:spacing w:line="360" w:lineRule="auto"/>
        <w:rPr>
          <w:rFonts w:ascii="Times New Roman" w:hAnsi="Times New Roman" w:cs="Times New Roman"/>
          <w:b/>
          <w:sz w:val="24"/>
          <w:szCs w:val="24"/>
        </w:rPr>
      </w:pPr>
      <w:r w:rsidRPr="00BF6B46">
        <w:rPr>
          <w:rFonts w:ascii="Times New Roman" w:hAnsi="Times New Roman" w:cs="Times New Roman"/>
          <w:b/>
          <w:sz w:val="24"/>
          <w:szCs w:val="24"/>
        </w:rPr>
        <w:lastRenderedPageBreak/>
        <w:t>Introduction</w:t>
      </w:r>
    </w:p>
    <w:p w14:paraId="1FB7FD71" w14:textId="7751E259" w:rsidR="006A74AC" w:rsidRDefault="00E11EC5" w:rsidP="00A720AC">
      <w:pPr>
        <w:pStyle w:val="ListParagraph"/>
        <w:spacing w:line="360" w:lineRule="auto"/>
        <w:ind w:left="360"/>
        <w:rPr>
          <w:rFonts w:ascii="Times New Roman" w:hAnsi="Times New Roman" w:cs="Times New Roman"/>
          <w:bCs/>
          <w:sz w:val="24"/>
          <w:szCs w:val="24"/>
        </w:rPr>
      </w:pPr>
      <w:r>
        <w:rPr>
          <w:rFonts w:ascii="Times New Roman" w:hAnsi="Times New Roman" w:cs="Times New Roman"/>
          <w:bCs/>
          <w:sz w:val="24"/>
          <w:szCs w:val="24"/>
        </w:rPr>
        <w:t>The team creat</w:t>
      </w:r>
      <w:r w:rsidR="005258A3">
        <w:rPr>
          <w:rFonts w:ascii="Times New Roman" w:hAnsi="Times New Roman" w:cs="Times New Roman"/>
          <w:bCs/>
          <w:sz w:val="24"/>
          <w:szCs w:val="24"/>
        </w:rPr>
        <w:t>ed a website for a fictitious non-profit organization called “</w:t>
      </w:r>
      <w:proofErr w:type="spellStart"/>
      <w:r w:rsidR="005258A3">
        <w:rPr>
          <w:rFonts w:ascii="Times New Roman" w:hAnsi="Times New Roman" w:cs="Times New Roman"/>
          <w:bCs/>
          <w:sz w:val="24"/>
          <w:szCs w:val="24"/>
        </w:rPr>
        <w:t>heartBeat</w:t>
      </w:r>
      <w:proofErr w:type="spellEnd"/>
      <w:r w:rsidR="005258A3">
        <w:rPr>
          <w:rFonts w:ascii="Times New Roman" w:hAnsi="Times New Roman" w:cs="Times New Roman"/>
          <w:bCs/>
          <w:sz w:val="24"/>
          <w:szCs w:val="24"/>
        </w:rPr>
        <w:t xml:space="preserve">”. The organization </w:t>
      </w:r>
      <w:r w:rsidR="008F7D89">
        <w:rPr>
          <w:rFonts w:ascii="Times New Roman" w:hAnsi="Times New Roman" w:cs="Times New Roman"/>
          <w:bCs/>
          <w:sz w:val="24"/>
          <w:szCs w:val="24"/>
        </w:rPr>
        <w:t xml:space="preserve">supports </w:t>
      </w:r>
      <w:r w:rsidR="001C4780">
        <w:rPr>
          <w:rFonts w:ascii="Times New Roman" w:hAnsi="Times New Roman" w:cs="Times New Roman"/>
          <w:bCs/>
          <w:sz w:val="24"/>
          <w:szCs w:val="24"/>
        </w:rPr>
        <w:t>4</w:t>
      </w:r>
      <w:r w:rsidR="008F7D89">
        <w:rPr>
          <w:rFonts w:ascii="Times New Roman" w:hAnsi="Times New Roman" w:cs="Times New Roman"/>
          <w:bCs/>
          <w:sz w:val="24"/>
          <w:szCs w:val="24"/>
        </w:rPr>
        <w:t xml:space="preserve"> </w:t>
      </w:r>
      <w:r w:rsidR="2380B927" w:rsidRPr="744C8386">
        <w:rPr>
          <w:rFonts w:ascii="Times New Roman" w:hAnsi="Times New Roman" w:cs="Times New Roman"/>
          <w:sz w:val="24"/>
          <w:szCs w:val="24"/>
        </w:rPr>
        <w:t>key</w:t>
      </w:r>
      <w:r w:rsidR="000322E2">
        <w:rPr>
          <w:rFonts w:ascii="Times New Roman" w:hAnsi="Times New Roman" w:cs="Times New Roman"/>
          <w:bCs/>
          <w:sz w:val="24"/>
          <w:szCs w:val="24"/>
        </w:rPr>
        <w:t xml:space="preserve"> features; allows users to donate to various fundraisers it hosts, allows for users to create fundraisers</w:t>
      </w:r>
      <w:r w:rsidR="005D2E51">
        <w:rPr>
          <w:rFonts w:ascii="Times New Roman" w:hAnsi="Times New Roman" w:cs="Times New Roman"/>
          <w:bCs/>
          <w:sz w:val="24"/>
          <w:szCs w:val="24"/>
        </w:rPr>
        <w:t xml:space="preserve">, allows for users to volunteer for various volunteering events and </w:t>
      </w:r>
      <w:r w:rsidR="001C4780">
        <w:rPr>
          <w:rFonts w:ascii="Times New Roman" w:hAnsi="Times New Roman" w:cs="Times New Roman"/>
          <w:bCs/>
          <w:sz w:val="24"/>
          <w:szCs w:val="24"/>
        </w:rPr>
        <w:t>allows for users to create volunteering events themselves.</w:t>
      </w:r>
    </w:p>
    <w:p w14:paraId="4F47513D" w14:textId="77777777" w:rsidR="00A720AC" w:rsidRPr="00A720AC" w:rsidRDefault="00A720AC" w:rsidP="00A720AC">
      <w:pPr>
        <w:pStyle w:val="ListParagraph"/>
        <w:spacing w:line="360" w:lineRule="auto"/>
        <w:ind w:left="360"/>
        <w:rPr>
          <w:rFonts w:ascii="Times New Roman" w:hAnsi="Times New Roman" w:cs="Times New Roman"/>
          <w:bCs/>
          <w:sz w:val="24"/>
          <w:szCs w:val="24"/>
        </w:rPr>
      </w:pPr>
    </w:p>
    <w:p w14:paraId="7CB0C24D" w14:textId="55758AD1" w:rsidR="00441D92" w:rsidRDefault="00A720AC" w:rsidP="00B53A40">
      <w:pPr>
        <w:pStyle w:val="ListParagraph"/>
        <w:numPr>
          <w:ilvl w:val="0"/>
          <w:numId w:val="5"/>
        </w:numPr>
        <w:spacing w:line="360" w:lineRule="auto"/>
        <w:rPr>
          <w:rFonts w:ascii="Times New Roman" w:hAnsi="Times New Roman" w:cs="Times New Roman"/>
          <w:b/>
          <w:sz w:val="24"/>
          <w:szCs w:val="24"/>
        </w:rPr>
      </w:pPr>
      <w:r w:rsidRPr="00BF6B46">
        <w:rPr>
          <w:rFonts w:ascii="Times New Roman" w:hAnsi="Times New Roman" w:cs="Times New Roman"/>
          <w:b/>
          <w:sz w:val="24"/>
          <w:szCs w:val="24"/>
        </w:rPr>
        <w:t>Methodology</w:t>
      </w:r>
    </w:p>
    <w:p w14:paraId="1EB441FE" w14:textId="45E1B965" w:rsidR="00D54B38" w:rsidRDefault="00585B8C" w:rsidP="0091578F">
      <w:pPr>
        <w:pStyle w:val="ListParagraph"/>
        <w:spacing w:line="360" w:lineRule="auto"/>
        <w:ind w:left="360"/>
        <w:rPr>
          <w:rFonts w:ascii="Times New Roman" w:hAnsi="Times New Roman" w:cs="Times New Roman"/>
          <w:bCs/>
          <w:sz w:val="24"/>
          <w:szCs w:val="24"/>
        </w:rPr>
      </w:pPr>
      <w:r>
        <w:rPr>
          <w:rFonts w:ascii="Times New Roman" w:hAnsi="Times New Roman" w:cs="Times New Roman"/>
          <w:bCs/>
          <w:sz w:val="24"/>
          <w:szCs w:val="24"/>
        </w:rPr>
        <w:t xml:space="preserve">During the initial phases of the project, the team was unsure as to how to process. To get things started and establish how things were going to work, the team decided to </w:t>
      </w:r>
      <w:r w:rsidR="008D2F44">
        <w:rPr>
          <w:rFonts w:ascii="Times New Roman" w:hAnsi="Times New Roman" w:cs="Times New Roman"/>
          <w:bCs/>
          <w:sz w:val="24"/>
          <w:szCs w:val="24"/>
        </w:rPr>
        <w:t>employ the AGILE</w:t>
      </w:r>
      <w:r w:rsidR="00D54B38">
        <w:rPr>
          <w:rFonts w:ascii="Times New Roman" w:hAnsi="Times New Roman" w:cs="Times New Roman"/>
          <w:bCs/>
          <w:sz w:val="24"/>
          <w:szCs w:val="24"/>
        </w:rPr>
        <w:t xml:space="preserve"> – SCRUM </w:t>
      </w:r>
      <w:r w:rsidR="008D2F44">
        <w:rPr>
          <w:rFonts w:ascii="Times New Roman" w:hAnsi="Times New Roman" w:cs="Times New Roman"/>
          <w:bCs/>
          <w:sz w:val="24"/>
          <w:szCs w:val="24"/>
        </w:rPr>
        <w:t>framewor</w:t>
      </w:r>
      <w:r w:rsidR="00F576F9">
        <w:rPr>
          <w:rFonts w:ascii="Times New Roman" w:hAnsi="Times New Roman" w:cs="Times New Roman"/>
          <w:bCs/>
          <w:sz w:val="24"/>
          <w:szCs w:val="24"/>
        </w:rPr>
        <w:t>k as we believed tha</w:t>
      </w:r>
      <w:r w:rsidR="009B2F2D">
        <w:rPr>
          <w:rFonts w:ascii="Times New Roman" w:hAnsi="Times New Roman" w:cs="Times New Roman"/>
          <w:bCs/>
          <w:sz w:val="24"/>
          <w:szCs w:val="24"/>
        </w:rPr>
        <w:t>t with a tight deadline and</w:t>
      </w:r>
      <w:r w:rsidR="00881360">
        <w:rPr>
          <w:rFonts w:ascii="Times New Roman" w:hAnsi="Times New Roman" w:cs="Times New Roman"/>
          <w:bCs/>
          <w:sz w:val="24"/>
          <w:szCs w:val="24"/>
        </w:rPr>
        <w:t xml:space="preserve"> </w:t>
      </w:r>
      <w:r w:rsidR="00637723">
        <w:rPr>
          <w:rFonts w:ascii="Times New Roman" w:hAnsi="Times New Roman" w:cs="Times New Roman"/>
          <w:bCs/>
          <w:sz w:val="24"/>
          <w:szCs w:val="24"/>
        </w:rPr>
        <w:t>with the</w:t>
      </w:r>
      <w:r w:rsidR="00881360">
        <w:rPr>
          <w:rFonts w:ascii="Times New Roman" w:hAnsi="Times New Roman" w:cs="Times New Roman"/>
          <w:bCs/>
          <w:sz w:val="24"/>
          <w:szCs w:val="24"/>
        </w:rPr>
        <w:t xml:space="preserve"> anticipated changes, we had to be flexible with how we managed the project.</w:t>
      </w:r>
      <w:r w:rsidR="009B2BD9">
        <w:rPr>
          <w:rFonts w:ascii="Times New Roman" w:hAnsi="Times New Roman" w:cs="Times New Roman"/>
          <w:bCs/>
          <w:sz w:val="24"/>
          <w:szCs w:val="24"/>
        </w:rPr>
        <w:t xml:space="preserve"> </w:t>
      </w:r>
      <w:r w:rsidR="00D54B38" w:rsidRPr="0091578F">
        <w:rPr>
          <w:rFonts w:ascii="Times New Roman" w:hAnsi="Times New Roman" w:cs="Times New Roman"/>
          <w:bCs/>
          <w:sz w:val="24"/>
          <w:szCs w:val="24"/>
        </w:rPr>
        <w:t xml:space="preserve">As how SCRUM was intended to be used, </w:t>
      </w:r>
      <w:r w:rsidR="00DD329E" w:rsidRPr="0091578F">
        <w:rPr>
          <w:rFonts w:ascii="Times New Roman" w:hAnsi="Times New Roman" w:cs="Times New Roman"/>
          <w:bCs/>
          <w:sz w:val="24"/>
          <w:szCs w:val="24"/>
        </w:rPr>
        <w:t>we conducted da</w:t>
      </w:r>
      <w:r w:rsidR="0091578F" w:rsidRPr="0091578F">
        <w:rPr>
          <w:rFonts w:ascii="Times New Roman" w:hAnsi="Times New Roman" w:cs="Times New Roman"/>
          <w:bCs/>
          <w:sz w:val="24"/>
          <w:szCs w:val="24"/>
        </w:rPr>
        <w:t>ily me</w:t>
      </w:r>
      <w:r w:rsidR="0091578F">
        <w:rPr>
          <w:rFonts w:ascii="Times New Roman" w:hAnsi="Times New Roman" w:cs="Times New Roman"/>
          <w:bCs/>
          <w:sz w:val="24"/>
          <w:szCs w:val="24"/>
        </w:rPr>
        <w:t>etings discussing what we had accomplished since the previous meeting what we planned to do moving forward and discussed the issues each of us faced and request</w:t>
      </w:r>
      <w:r w:rsidR="00720FAF">
        <w:rPr>
          <w:rFonts w:ascii="Times New Roman" w:hAnsi="Times New Roman" w:cs="Times New Roman"/>
          <w:bCs/>
          <w:sz w:val="24"/>
          <w:szCs w:val="24"/>
        </w:rPr>
        <w:t xml:space="preserve">ed for help if we were unable to solve it by ourselves. </w:t>
      </w:r>
      <w:r w:rsidR="008E1C84">
        <w:rPr>
          <w:rFonts w:ascii="Times New Roman" w:hAnsi="Times New Roman" w:cs="Times New Roman"/>
          <w:bCs/>
          <w:sz w:val="24"/>
          <w:szCs w:val="24"/>
        </w:rPr>
        <w:t>These meetings helped us tremendously and kept us on track.</w:t>
      </w:r>
    </w:p>
    <w:p w14:paraId="108DCB7A" w14:textId="2AE731AB" w:rsidR="008E1C84" w:rsidRPr="0091578F" w:rsidRDefault="008E1C84" w:rsidP="0091578F">
      <w:pPr>
        <w:pStyle w:val="ListParagraph"/>
        <w:spacing w:line="360" w:lineRule="auto"/>
        <w:ind w:left="360"/>
        <w:rPr>
          <w:rFonts w:ascii="Times New Roman" w:hAnsi="Times New Roman" w:cs="Times New Roman"/>
          <w:bCs/>
          <w:sz w:val="24"/>
          <w:szCs w:val="24"/>
        </w:rPr>
      </w:pPr>
    </w:p>
    <w:p w14:paraId="5AF32E6E" w14:textId="0A935869" w:rsidR="00BF6B46" w:rsidRDefault="00182B10" w:rsidP="00BF6B46">
      <w:pPr>
        <w:pStyle w:val="ListParagraph"/>
        <w:numPr>
          <w:ilvl w:val="0"/>
          <w:numId w:val="5"/>
        </w:numPr>
        <w:spacing w:line="360" w:lineRule="auto"/>
        <w:rPr>
          <w:rFonts w:ascii="Times New Roman" w:hAnsi="Times New Roman" w:cs="Times New Roman"/>
          <w:b/>
          <w:sz w:val="24"/>
          <w:szCs w:val="24"/>
        </w:rPr>
      </w:pPr>
      <w:r>
        <w:rPr>
          <w:rFonts w:ascii="Times New Roman" w:hAnsi="Times New Roman" w:cs="Times New Roman"/>
          <w:b/>
          <w:sz w:val="24"/>
          <w:szCs w:val="24"/>
        </w:rPr>
        <w:t>Desig</w:t>
      </w:r>
      <w:r w:rsidR="00BF6B46">
        <w:rPr>
          <w:rFonts w:ascii="Times New Roman" w:hAnsi="Times New Roman" w:cs="Times New Roman"/>
          <w:b/>
          <w:sz w:val="24"/>
          <w:szCs w:val="24"/>
        </w:rPr>
        <w:t>n</w:t>
      </w:r>
    </w:p>
    <w:p w14:paraId="7BBA7887" w14:textId="3EFA73C9" w:rsidR="00660A2B" w:rsidRPr="00660A2B" w:rsidRDefault="00660A2B" w:rsidP="25AD2048">
      <w:pPr>
        <w:pStyle w:val="ListParagraph"/>
        <w:spacing w:line="360" w:lineRule="auto"/>
        <w:ind w:left="360"/>
        <w:rPr>
          <w:rFonts w:ascii="Times New Roman" w:hAnsi="Times New Roman" w:cs="Times New Roman"/>
          <w:sz w:val="24"/>
          <w:szCs w:val="24"/>
        </w:rPr>
      </w:pPr>
      <w:r>
        <w:rPr>
          <w:rFonts w:ascii="Times New Roman" w:hAnsi="Times New Roman" w:cs="Times New Roman"/>
          <w:bCs/>
          <w:sz w:val="24"/>
          <w:szCs w:val="24"/>
        </w:rPr>
        <w:t xml:space="preserve">The team placed a lot of emphasis on the design of a website. </w:t>
      </w:r>
      <w:r w:rsidR="6E04BCD2" w:rsidRPr="0A247629">
        <w:rPr>
          <w:rFonts w:ascii="Times New Roman" w:hAnsi="Times New Roman" w:cs="Times New Roman"/>
          <w:sz w:val="24"/>
          <w:szCs w:val="24"/>
        </w:rPr>
        <w:t>We had to</w:t>
      </w:r>
      <w:r w:rsidR="2FAED6D8" w:rsidRPr="0A247629">
        <w:rPr>
          <w:rFonts w:ascii="Times New Roman" w:hAnsi="Times New Roman" w:cs="Times New Roman"/>
          <w:sz w:val="24"/>
          <w:szCs w:val="24"/>
        </w:rPr>
        <w:t xml:space="preserve"> </w:t>
      </w:r>
      <w:r w:rsidR="4C51DD7D" w:rsidRPr="0A247629">
        <w:rPr>
          <w:rFonts w:ascii="Times New Roman" w:hAnsi="Times New Roman" w:cs="Times New Roman"/>
          <w:sz w:val="24"/>
          <w:szCs w:val="24"/>
        </w:rPr>
        <w:t xml:space="preserve">design such that </w:t>
      </w:r>
      <w:r w:rsidR="019A3DB8" w:rsidRPr="0A247629">
        <w:rPr>
          <w:rFonts w:ascii="Times New Roman" w:hAnsi="Times New Roman" w:cs="Times New Roman"/>
          <w:sz w:val="24"/>
          <w:szCs w:val="24"/>
        </w:rPr>
        <w:t xml:space="preserve">users </w:t>
      </w:r>
      <w:r w:rsidR="019A3DB8" w:rsidRPr="66E2D1AA">
        <w:rPr>
          <w:rFonts w:ascii="Times New Roman" w:hAnsi="Times New Roman" w:cs="Times New Roman"/>
          <w:sz w:val="24"/>
          <w:szCs w:val="24"/>
        </w:rPr>
        <w:t>can</w:t>
      </w:r>
      <w:r w:rsidR="019A3DB8" w:rsidRPr="0A247629">
        <w:rPr>
          <w:rFonts w:ascii="Times New Roman" w:hAnsi="Times New Roman" w:cs="Times New Roman"/>
          <w:sz w:val="24"/>
          <w:szCs w:val="24"/>
        </w:rPr>
        <w:t xml:space="preserve"> identify the </w:t>
      </w:r>
      <w:r w:rsidR="019A3DB8" w:rsidRPr="19DE73E0">
        <w:rPr>
          <w:rFonts w:ascii="Times New Roman" w:hAnsi="Times New Roman" w:cs="Times New Roman"/>
          <w:sz w:val="24"/>
          <w:szCs w:val="24"/>
        </w:rPr>
        <w:t>contents and nature</w:t>
      </w:r>
      <w:r w:rsidR="019A3DB8" w:rsidRPr="0A247629">
        <w:rPr>
          <w:rFonts w:ascii="Times New Roman" w:hAnsi="Times New Roman" w:cs="Times New Roman"/>
          <w:sz w:val="24"/>
          <w:szCs w:val="24"/>
        </w:rPr>
        <w:t xml:space="preserve"> of the webpage</w:t>
      </w:r>
      <w:r w:rsidR="019A3DB8" w:rsidRPr="71748D3E">
        <w:rPr>
          <w:rFonts w:ascii="Times New Roman" w:hAnsi="Times New Roman" w:cs="Times New Roman"/>
          <w:sz w:val="24"/>
          <w:szCs w:val="24"/>
        </w:rPr>
        <w:t xml:space="preserve"> immediately upon glance. </w:t>
      </w:r>
    </w:p>
    <w:p w14:paraId="2FBCDB7C" w14:textId="2790724C" w:rsidR="000813A5" w:rsidRPr="000813A5" w:rsidRDefault="019A3DB8" w:rsidP="000813A5">
      <w:pPr>
        <w:pStyle w:val="ListParagraph"/>
        <w:spacing w:line="360" w:lineRule="auto"/>
        <w:ind w:left="360"/>
        <w:rPr>
          <w:rFonts w:ascii="Times New Roman" w:hAnsi="Times New Roman" w:cs="Times New Roman"/>
          <w:sz w:val="24"/>
          <w:szCs w:val="24"/>
        </w:rPr>
      </w:pPr>
      <w:r w:rsidRPr="2044396C">
        <w:rPr>
          <w:rFonts w:ascii="Times New Roman" w:hAnsi="Times New Roman" w:cs="Times New Roman"/>
          <w:sz w:val="24"/>
          <w:szCs w:val="24"/>
        </w:rPr>
        <w:t xml:space="preserve">We wanted the </w:t>
      </w:r>
      <w:r w:rsidR="5F8A6747" w:rsidRPr="744C8386">
        <w:rPr>
          <w:rFonts w:ascii="Times New Roman" w:hAnsi="Times New Roman" w:cs="Times New Roman"/>
          <w:sz w:val="24"/>
          <w:szCs w:val="24"/>
        </w:rPr>
        <w:t>key</w:t>
      </w:r>
      <w:r w:rsidRPr="2044396C">
        <w:rPr>
          <w:rFonts w:ascii="Times New Roman" w:hAnsi="Times New Roman" w:cs="Times New Roman"/>
          <w:sz w:val="24"/>
          <w:szCs w:val="24"/>
        </w:rPr>
        <w:t xml:space="preserve"> features: volunt</w:t>
      </w:r>
      <w:r w:rsidR="34761486" w:rsidRPr="2044396C">
        <w:rPr>
          <w:rFonts w:ascii="Times New Roman" w:hAnsi="Times New Roman" w:cs="Times New Roman"/>
          <w:sz w:val="24"/>
          <w:szCs w:val="24"/>
        </w:rPr>
        <w:t>eering</w:t>
      </w:r>
      <w:r w:rsidRPr="2044396C">
        <w:rPr>
          <w:rFonts w:ascii="Times New Roman" w:hAnsi="Times New Roman" w:cs="Times New Roman"/>
          <w:sz w:val="24"/>
          <w:szCs w:val="24"/>
        </w:rPr>
        <w:t xml:space="preserve"> events, fundraisers and donate</w:t>
      </w:r>
      <w:r w:rsidR="6A1A726C" w:rsidRPr="2A30404D">
        <w:rPr>
          <w:rFonts w:ascii="Times New Roman" w:hAnsi="Times New Roman" w:cs="Times New Roman"/>
          <w:sz w:val="24"/>
          <w:szCs w:val="24"/>
        </w:rPr>
        <w:t xml:space="preserve"> to have their own respective processes</w:t>
      </w:r>
      <w:r w:rsidR="6A1A726C" w:rsidRPr="721D64F5">
        <w:rPr>
          <w:rFonts w:ascii="Times New Roman" w:hAnsi="Times New Roman" w:cs="Times New Roman"/>
          <w:sz w:val="24"/>
          <w:szCs w:val="24"/>
        </w:rPr>
        <w:t xml:space="preserve"> and structured </w:t>
      </w:r>
      <w:r w:rsidR="02D9EE67" w:rsidRPr="1788C17B">
        <w:rPr>
          <w:rFonts w:ascii="Times New Roman" w:hAnsi="Times New Roman" w:cs="Times New Roman"/>
          <w:sz w:val="24"/>
          <w:szCs w:val="24"/>
        </w:rPr>
        <w:t xml:space="preserve">a flow that </w:t>
      </w:r>
      <w:r w:rsidR="02D9EE67" w:rsidRPr="4D82EDCC">
        <w:rPr>
          <w:rFonts w:ascii="Times New Roman" w:hAnsi="Times New Roman" w:cs="Times New Roman"/>
          <w:sz w:val="24"/>
          <w:szCs w:val="24"/>
        </w:rPr>
        <w:t xml:space="preserve">is </w:t>
      </w:r>
      <w:r w:rsidR="02D9EE67" w:rsidRPr="23DF30BB">
        <w:rPr>
          <w:rFonts w:ascii="Times New Roman" w:hAnsi="Times New Roman" w:cs="Times New Roman"/>
          <w:sz w:val="24"/>
          <w:szCs w:val="24"/>
        </w:rPr>
        <w:t>straightfo</w:t>
      </w:r>
      <w:r w:rsidR="366ED543" w:rsidRPr="23DF30BB">
        <w:rPr>
          <w:rFonts w:ascii="Times New Roman" w:hAnsi="Times New Roman" w:cs="Times New Roman"/>
          <w:sz w:val="24"/>
          <w:szCs w:val="24"/>
        </w:rPr>
        <w:t>r</w:t>
      </w:r>
      <w:r w:rsidR="02D9EE67" w:rsidRPr="23DF30BB">
        <w:rPr>
          <w:rFonts w:ascii="Times New Roman" w:hAnsi="Times New Roman" w:cs="Times New Roman"/>
          <w:sz w:val="24"/>
          <w:szCs w:val="24"/>
        </w:rPr>
        <w:t>ward</w:t>
      </w:r>
      <w:r w:rsidR="02D9EE67" w:rsidRPr="23220CD6">
        <w:rPr>
          <w:rFonts w:ascii="Times New Roman" w:hAnsi="Times New Roman" w:cs="Times New Roman"/>
          <w:sz w:val="24"/>
          <w:szCs w:val="24"/>
        </w:rPr>
        <w:t xml:space="preserve"> yet simple to understand</w:t>
      </w:r>
      <w:r w:rsidR="02D9EE67" w:rsidRPr="08359B30">
        <w:rPr>
          <w:rFonts w:ascii="Times New Roman" w:hAnsi="Times New Roman" w:cs="Times New Roman"/>
          <w:sz w:val="24"/>
          <w:szCs w:val="24"/>
        </w:rPr>
        <w:t>.</w:t>
      </w:r>
    </w:p>
    <w:p w14:paraId="2074E1AA" w14:textId="5CC809A9" w:rsidR="00510198" w:rsidRPr="00510198" w:rsidRDefault="616C4EA7" w:rsidP="00510198">
      <w:pPr>
        <w:pStyle w:val="ListParagraph"/>
        <w:spacing w:line="360" w:lineRule="auto"/>
        <w:ind w:left="360"/>
        <w:rPr>
          <w:rFonts w:ascii="Times New Roman" w:hAnsi="Times New Roman" w:cs="Times New Roman"/>
          <w:sz w:val="24"/>
          <w:szCs w:val="24"/>
        </w:rPr>
      </w:pPr>
      <w:r w:rsidRPr="0C9CD95E">
        <w:rPr>
          <w:rFonts w:ascii="Times New Roman" w:hAnsi="Times New Roman" w:cs="Times New Roman"/>
          <w:sz w:val="24"/>
          <w:szCs w:val="24"/>
        </w:rPr>
        <w:t xml:space="preserve">To execute the presentation of our webpage, we wanted </w:t>
      </w:r>
      <w:r w:rsidRPr="08DE72E7">
        <w:rPr>
          <w:rFonts w:ascii="Times New Roman" w:hAnsi="Times New Roman" w:cs="Times New Roman"/>
          <w:sz w:val="24"/>
          <w:szCs w:val="24"/>
        </w:rPr>
        <w:t xml:space="preserve">the </w:t>
      </w:r>
      <w:r w:rsidR="2F0C5B27" w:rsidRPr="744C8386">
        <w:rPr>
          <w:rFonts w:ascii="Times New Roman" w:hAnsi="Times New Roman" w:cs="Times New Roman"/>
          <w:sz w:val="24"/>
          <w:szCs w:val="24"/>
        </w:rPr>
        <w:t>key</w:t>
      </w:r>
      <w:r w:rsidRPr="08DE72E7">
        <w:rPr>
          <w:rFonts w:ascii="Times New Roman" w:hAnsi="Times New Roman" w:cs="Times New Roman"/>
          <w:sz w:val="24"/>
          <w:szCs w:val="24"/>
        </w:rPr>
        <w:t xml:space="preserve"> features to be</w:t>
      </w:r>
      <w:r w:rsidRPr="08DE72E7">
        <w:rPr>
          <w:rFonts w:ascii="Times New Roman" w:hAnsi="Times New Roman" w:cs="Times New Roman"/>
          <w:sz w:val="24"/>
          <w:szCs w:val="24"/>
        </w:rPr>
        <w:t xml:space="preserve"> </w:t>
      </w:r>
      <w:r w:rsidRPr="50137D3F">
        <w:rPr>
          <w:rFonts w:ascii="Times New Roman" w:hAnsi="Times New Roman" w:cs="Times New Roman"/>
          <w:sz w:val="24"/>
          <w:szCs w:val="24"/>
        </w:rPr>
        <w:t xml:space="preserve">obvious </w:t>
      </w:r>
      <w:r w:rsidR="744DFD79" w:rsidRPr="4525CD6E">
        <w:rPr>
          <w:rFonts w:ascii="Times New Roman" w:hAnsi="Times New Roman" w:cs="Times New Roman"/>
          <w:sz w:val="24"/>
          <w:szCs w:val="24"/>
        </w:rPr>
        <w:t>enough</w:t>
      </w:r>
      <w:r w:rsidR="11E1D39C" w:rsidRPr="5DD5B658">
        <w:rPr>
          <w:rFonts w:ascii="Times New Roman" w:hAnsi="Times New Roman" w:cs="Times New Roman"/>
          <w:sz w:val="24"/>
          <w:szCs w:val="24"/>
        </w:rPr>
        <w:t xml:space="preserve"> </w:t>
      </w:r>
      <w:r w:rsidRPr="50137D3F">
        <w:rPr>
          <w:rFonts w:ascii="Times New Roman" w:hAnsi="Times New Roman" w:cs="Times New Roman"/>
          <w:sz w:val="24"/>
          <w:szCs w:val="24"/>
        </w:rPr>
        <w:t>to locate</w:t>
      </w:r>
      <w:r w:rsidR="0550BF70" w:rsidRPr="4474D65B">
        <w:rPr>
          <w:rFonts w:ascii="Times New Roman" w:hAnsi="Times New Roman" w:cs="Times New Roman"/>
          <w:sz w:val="24"/>
          <w:szCs w:val="24"/>
        </w:rPr>
        <w:t xml:space="preserve"> while </w:t>
      </w:r>
      <w:r w:rsidR="60EF4CE3" w:rsidRPr="50502201">
        <w:rPr>
          <w:rFonts w:ascii="Times New Roman" w:hAnsi="Times New Roman" w:cs="Times New Roman"/>
          <w:sz w:val="24"/>
          <w:szCs w:val="24"/>
        </w:rPr>
        <w:t xml:space="preserve">making it look </w:t>
      </w:r>
      <w:r w:rsidR="60EF4CE3" w:rsidRPr="41913C50">
        <w:rPr>
          <w:rFonts w:ascii="Times New Roman" w:hAnsi="Times New Roman" w:cs="Times New Roman"/>
          <w:sz w:val="24"/>
          <w:szCs w:val="24"/>
        </w:rPr>
        <w:t>accommodating</w:t>
      </w:r>
      <w:r w:rsidR="60EF4CE3" w:rsidRPr="50502201">
        <w:rPr>
          <w:rFonts w:ascii="Times New Roman" w:hAnsi="Times New Roman" w:cs="Times New Roman"/>
          <w:sz w:val="24"/>
          <w:szCs w:val="24"/>
        </w:rPr>
        <w:t xml:space="preserve"> and </w:t>
      </w:r>
      <w:r w:rsidR="60EF4CE3" w:rsidRPr="41913C50">
        <w:rPr>
          <w:rFonts w:ascii="Times New Roman" w:hAnsi="Times New Roman" w:cs="Times New Roman"/>
          <w:sz w:val="24"/>
          <w:szCs w:val="24"/>
        </w:rPr>
        <w:t>welcoming to anyone</w:t>
      </w:r>
      <w:r w:rsidR="7CE312FA" w:rsidRPr="4C90F141">
        <w:rPr>
          <w:rFonts w:ascii="Times New Roman" w:hAnsi="Times New Roman" w:cs="Times New Roman"/>
          <w:sz w:val="24"/>
          <w:szCs w:val="24"/>
        </w:rPr>
        <w:t xml:space="preserve"> visiting the webpage</w:t>
      </w:r>
      <w:r w:rsidR="60EF4CE3" w:rsidRPr="41913C50">
        <w:rPr>
          <w:rFonts w:ascii="Times New Roman" w:hAnsi="Times New Roman" w:cs="Times New Roman"/>
          <w:sz w:val="24"/>
          <w:szCs w:val="24"/>
        </w:rPr>
        <w:t>.</w:t>
      </w:r>
    </w:p>
    <w:p w14:paraId="298479BB" w14:textId="1C22824B" w:rsidR="00BE705B" w:rsidRDefault="00D86BBC" w:rsidP="00570D75">
      <w:pPr>
        <w:ind w:firstLine="360"/>
        <w:rPr>
          <w:rFonts w:ascii="Times New Roman" w:hAnsi="Times New Roman" w:cs="Times New Roman"/>
          <w:sz w:val="24"/>
          <w:szCs w:val="24"/>
        </w:rPr>
      </w:pPr>
      <w:r>
        <w:rPr>
          <w:rFonts w:ascii="Times New Roman" w:hAnsi="Times New Roman" w:cs="Times New Roman"/>
          <w:sz w:val="24"/>
          <w:szCs w:val="24"/>
        </w:rPr>
        <w:t>The team discussed the database tables together which covers all the CRUD of each table.</w:t>
      </w:r>
    </w:p>
    <w:p w14:paraId="72ED3CB4" w14:textId="77777777" w:rsidR="00570D75" w:rsidRPr="00510198" w:rsidRDefault="00570D75" w:rsidP="00570D75">
      <w:pPr>
        <w:ind w:firstLine="360"/>
        <w:rPr>
          <w:rFonts w:ascii="Times New Roman" w:hAnsi="Times New Roman" w:cs="Times New Roman"/>
          <w:sz w:val="24"/>
          <w:szCs w:val="24"/>
        </w:rPr>
      </w:pPr>
    </w:p>
    <w:p w14:paraId="08C13ACD" w14:textId="568B11E3" w:rsidR="00BF6B46" w:rsidRDefault="008539D0" w:rsidP="00BF6B46">
      <w:pPr>
        <w:pStyle w:val="ListParagraph"/>
        <w:numPr>
          <w:ilvl w:val="1"/>
          <w:numId w:val="5"/>
        </w:numPr>
        <w:spacing w:line="360" w:lineRule="auto"/>
        <w:rPr>
          <w:rFonts w:ascii="Times New Roman" w:hAnsi="Times New Roman" w:cs="Times New Roman"/>
          <w:b/>
          <w:sz w:val="24"/>
          <w:szCs w:val="24"/>
        </w:rPr>
      </w:pPr>
      <w:r>
        <w:rPr>
          <w:rFonts w:ascii="Times New Roman" w:hAnsi="Times New Roman" w:cs="Times New Roman"/>
          <w:b/>
          <w:sz w:val="24"/>
          <w:szCs w:val="24"/>
        </w:rPr>
        <w:t>Frontend</w:t>
      </w:r>
    </w:p>
    <w:p w14:paraId="7AA02980" w14:textId="568B11E3" w:rsidR="00F605CD" w:rsidRPr="00F605CD" w:rsidRDefault="000B101C" w:rsidP="00F605CD">
      <w:pPr>
        <w:pStyle w:val="ListParagraph"/>
        <w:numPr>
          <w:ilvl w:val="2"/>
          <w:numId w:val="5"/>
        </w:numPr>
        <w:spacing w:line="360" w:lineRule="auto"/>
        <w:rPr>
          <w:rFonts w:ascii="Times New Roman" w:hAnsi="Times New Roman" w:cs="Times New Roman"/>
          <w:b/>
          <w:sz w:val="24"/>
          <w:szCs w:val="24"/>
        </w:rPr>
      </w:pPr>
      <w:r>
        <w:rPr>
          <w:rFonts w:ascii="Times New Roman" w:hAnsi="Times New Roman" w:cs="Times New Roman"/>
          <w:b/>
          <w:sz w:val="24"/>
          <w:szCs w:val="24"/>
        </w:rPr>
        <w:t>Prototypes</w:t>
      </w:r>
    </w:p>
    <w:p w14:paraId="7883E7B6" w14:textId="2F1AB525" w:rsidR="00797F65" w:rsidRPr="00797F65" w:rsidRDefault="00182784" w:rsidP="00797F65">
      <w:pPr>
        <w:pStyle w:val="ListParagraph"/>
        <w:spacing w:line="360" w:lineRule="auto"/>
        <w:ind w:left="1440"/>
        <w:rPr>
          <w:rFonts w:ascii="Times New Roman" w:hAnsi="Times New Roman" w:cs="Times New Roman"/>
          <w:sz w:val="24"/>
          <w:szCs w:val="24"/>
        </w:rPr>
      </w:pPr>
      <w:r w:rsidRPr="0738BCC2">
        <w:rPr>
          <w:rFonts w:ascii="Times New Roman" w:hAnsi="Times New Roman" w:cs="Times New Roman"/>
          <w:sz w:val="24"/>
          <w:szCs w:val="24"/>
        </w:rPr>
        <w:t>We started with</w:t>
      </w:r>
      <w:r w:rsidR="75C823E4" w:rsidRPr="0738BCC2">
        <w:rPr>
          <w:rFonts w:ascii="Times New Roman" w:hAnsi="Times New Roman" w:cs="Times New Roman"/>
          <w:sz w:val="24"/>
          <w:szCs w:val="24"/>
        </w:rPr>
        <w:t xml:space="preserve"> a brief idea on how we wanted the web page to look like</w:t>
      </w:r>
      <w:r w:rsidR="09B95A31" w:rsidRPr="0738BCC2">
        <w:rPr>
          <w:rFonts w:ascii="Times New Roman" w:hAnsi="Times New Roman" w:cs="Times New Roman"/>
          <w:sz w:val="24"/>
          <w:szCs w:val="24"/>
        </w:rPr>
        <w:t>. Users can easily locate the individual features of interest</w:t>
      </w:r>
      <w:r w:rsidR="489886BB" w:rsidRPr="5083F40E">
        <w:rPr>
          <w:rFonts w:ascii="Times New Roman" w:hAnsi="Times New Roman" w:cs="Times New Roman"/>
          <w:sz w:val="24"/>
          <w:szCs w:val="24"/>
        </w:rPr>
        <w:t xml:space="preserve"> by displaying it as the main content of the webpage. </w:t>
      </w:r>
      <w:r w:rsidR="489886BB" w:rsidRPr="3EADA245">
        <w:rPr>
          <w:rFonts w:ascii="Times New Roman" w:hAnsi="Times New Roman" w:cs="Times New Roman"/>
          <w:sz w:val="24"/>
          <w:szCs w:val="24"/>
        </w:rPr>
        <w:t xml:space="preserve">A navigation bar is placed to </w:t>
      </w:r>
      <w:r w:rsidR="489886BB" w:rsidRPr="016C2BD7">
        <w:rPr>
          <w:rFonts w:ascii="Times New Roman" w:hAnsi="Times New Roman" w:cs="Times New Roman"/>
          <w:sz w:val="24"/>
          <w:szCs w:val="24"/>
        </w:rPr>
        <w:t xml:space="preserve">enable easy </w:t>
      </w:r>
      <w:r w:rsidR="489886BB" w:rsidRPr="41EE2CAC">
        <w:rPr>
          <w:rFonts w:ascii="Times New Roman" w:hAnsi="Times New Roman" w:cs="Times New Roman"/>
          <w:sz w:val="24"/>
          <w:szCs w:val="24"/>
        </w:rPr>
        <w:t xml:space="preserve">navigation through the webpage, alongside a </w:t>
      </w:r>
      <w:r w:rsidR="489886BB" w:rsidRPr="3B870A84">
        <w:rPr>
          <w:rFonts w:ascii="Times New Roman" w:hAnsi="Times New Roman" w:cs="Times New Roman"/>
          <w:sz w:val="24"/>
          <w:szCs w:val="24"/>
        </w:rPr>
        <w:t>log-in and</w:t>
      </w:r>
      <w:r w:rsidR="489886BB" w:rsidRPr="4E1BB8A1">
        <w:rPr>
          <w:rFonts w:ascii="Times New Roman" w:hAnsi="Times New Roman" w:cs="Times New Roman"/>
          <w:sz w:val="24"/>
          <w:szCs w:val="24"/>
        </w:rPr>
        <w:t xml:space="preserve"> log-out option to </w:t>
      </w:r>
      <w:r w:rsidR="489886BB" w:rsidRPr="4E1BB8A1">
        <w:rPr>
          <w:rFonts w:ascii="Times New Roman" w:hAnsi="Times New Roman" w:cs="Times New Roman"/>
          <w:sz w:val="24"/>
          <w:szCs w:val="24"/>
        </w:rPr>
        <w:lastRenderedPageBreak/>
        <w:t xml:space="preserve">regulate </w:t>
      </w:r>
      <w:r w:rsidR="6DE76715" w:rsidRPr="0A2738B0">
        <w:rPr>
          <w:rFonts w:ascii="Times New Roman" w:hAnsi="Times New Roman" w:cs="Times New Roman"/>
          <w:sz w:val="24"/>
          <w:szCs w:val="24"/>
        </w:rPr>
        <w:t>users and participants.</w:t>
      </w:r>
      <w:r w:rsidR="2D28822F" w:rsidRPr="6107DA75">
        <w:rPr>
          <w:rFonts w:ascii="Times New Roman" w:hAnsi="Times New Roman" w:cs="Times New Roman"/>
          <w:sz w:val="24"/>
          <w:szCs w:val="24"/>
        </w:rPr>
        <w:t xml:space="preserve"> (Refer to Figure 1</w:t>
      </w:r>
      <w:r w:rsidR="3364AB1C" w:rsidRPr="6107DA75">
        <w:rPr>
          <w:rFonts w:ascii="Times New Roman" w:hAnsi="Times New Roman" w:cs="Times New Roman"/>
          <w:sz w:val="24"/>
          <w:szCs w:val="24"/>
        </w:rPr>
        <w:t xml:space="preserve"> </w:t>
      </w:r>
      <w:r w:rsidR="14F0518E" w:rsidRPr="6BF68665">
        <w:rPr>
          <w:rFonts w:ascii="Times New Roman" w:hAnsi="Times New Roman" w:cs="Times New Roman"/>
          <w:sz w:val="24"/>
          <w:szCs w:val="24"/>
        </w:rPr>
        <w:t>and Figure 2</w:t>
      </w:r>
      <w:r w:rsidR="3364AB1C" w:rsidRPr="6BF68665">
        <w:rPr>
          <w:rFonts w:ascii="Times New Roman" w:hAnsi="Times New Roman" w:cs="Times New Roman"/>
          <w:sz w:val="24"/>
          <w:szCs w:val="24"/>
        </w:rPr>
        <w:t xml:space="preserve"> </w:t>
      </w:r>
      <w:r w:rsidR="3364AB1C" w:rsidRPr="6107DA75">
        <w:rPr>
          <w:rFonts w:ascii="Times New Roman" w:hAnsi="Times New Roman" w:cs="Times New Roman"/>
          <w:sz w:val="24"/>
          <w:szCs w:val="24"/>
        </w:rPr>
        <w:t xml:space="preserve">in </w:t>
      </w:r>
      <w:r w:rsidR="3EB72698" w:rsidRPr="6BF68665">
        <w:rPr>
          <w:rFonts w:ascii="Times New Roman" w:hAnsi="Times New Roman" w:cs="Times New Roman"/>
          <w:sz w:val="24"/>
          <w:szCs w:val="24"/>
        </w:rPr>
        <w:t>the</w:t>
      </w:r>
      <w:r w:rsidR="3364AB1C" w:rsidRPr="6BF68665">
        <w:rPr>
          <w:rFonts w:ascii="Times New Roman" w:hAnsi="Times New Roman" w:cs="Times New Roman"/>
          <w:sz w:val="24"/>
          <w:szCs w:val="24"/>
        </w:rPr>
        <w:t xml:space="preserve"> </w:t>
      </w:r>
      <w:r w:rsidR="3364AB1C" w:rsidRPr="6107DA75">
        <w:rPr>
          <w:rFonts w:ascii="Times New Roman" w:hAnsi="Times New Roman" w:cs="Times New Roman"/>
          <w:sz w:val="24"/>
          <w:szCs w:val="24"/>
        </w:rPr>
        <w:t>appendix)</w:t>
      </w:r>
    </w:p>
    <w:p w14:paraId="6391204A" w14:textId="7D73E31C" w:rsidR="00162ACA" w:rsidRPr="00162ACA" w:rsidRDefault="00162ACA" w:rsidP="00162ACA">
      <w:pPr>
        <w:pStyle w:val="ListParagraph"/>
        <w:spacing w:line="360" w:lineRule="auto"/>
        <w:ind w:left="1440"/>
        <w:rPr>
          <w:rFonts w:ascii="Times New Roman" w:hAnsi="Times New Roman" w:cs="Times New Roman"/>
          <w:sz w:val="24"/>
          <w:szCs w:val="24"/>
        </w:rPr>
      </w:pPr>
    </w:p>
    <w:p w14:paraId="20CFE05D" w14:textId="36CDDD00" w:rsidR="00C36A83" w:rsidRDefault="6DFBE8C2" w:rsidP="00C36A83">
      <w:pPr>
        <w:pStyle w:val="ListParagraph"/>
        <w:spacing w:line="360" w:lineRule="auto"/>
        <w:ind w:left="1440"/>
        <w:rPr>
          <w:rFonts w:ascii="Times New Roman" w:hAnsi="Times New Roman" w:cs="Times New Roman"/>
          <w:sz w:val="24"/>
          <w:szCs w:val="24"/>
        </w:rPr>
      </w:pPr>
      <w:r w:rsidRPr="499F10BC">
        <w:rPr>
          <w:rFonts w:ascii="Times New Roman" w:hAnsi="Times New Roman" w:cs="Times New Roman"/>
          <w:sz w:val="24"/>
          <w:szCs w:val="24"/>
        </w:rPr>
        <w:t>However, we decide</w:t>
      </w:r>
      <w:r w:rsidRPr="22392BC6">
        <w:rPr>
          <w:rFonts w:ascii="Times New Roman" w:hAnsi="Times New Roman" w:cs="Times New Roman"/>
          <w:sz w:val="24"/>
          <w:szCs w:val="24"/>
        </w:rPr>
        <w:t xml:space="preserve"> to change the UI of the prototype project after discovering inconsistencies in the UI design of the prototype. The current UI skeleton looks something like this with much lesser inconsistencies in the integration of other pages’ UI design. The design of the webpage does not follow through to our idea of a welcoming and vibrant page, whereby it looks clunky and dreary. Most importantly, the webpage was not responsive</w:t>
      </w:r>
      <w:r w:rsidRPr="09C5DD06">
        <w:rPr>
          <w:rFonts w:ascii="Times New Roman" w:hAnsi="Times New Roman" w:cs="Times New Roman"/>
          <w:sz w:val="24"/>
          <w:szCs w:val="24"/>
        </w:rPr>
        <w:t>.</w:t>
      </w:r>
      <w:r w:rsidRPr="22392BC6">
        <w:rPr>
          <w:rFonts w:ascii="Times New Roman" w:hAnsi="Times New Roman" w:cs="Times New Roman"/>
          <w:sz w:val="24"/>
          <w:szCs w:val="24"/>
        </w:rPr>
        <w:t xml:space="preserve"> As such, we decided to revise the UI design and take references to more modern webpages.</w:t>
      </w:r>
    </w:p>
    <w:p w14:paraId="37D3629D" w14:textId="2B6E70A6" w:rsidR="00182784" w:rsidRPr="00C36A83" w:rsidRDefault="75C823E4" w:rsidP="00C36A83">
      <w:pPr>
        <w:pStyle w:val="ListParagraph"/>
        <w:spacing w:line="360" w:lineRule="auto"/>
        <w:ind w:left="1440"/>
        <w:rPr>
          <w:rFonts w:ascii="Times New Roman" w:hAnsi="Times New Roman" w:cs="Times New Roman"/>
          <w:sz w:val="24"/>
          <w:szCs w:val="24"/>
        </w:rPr>
      </w:pPr>
      <w:r w:rsidRPr="0738BCC2">
        <w:rPr>
          <w:rFonts w:ascii="Times New Roman" w:hAnsi="Times New Roman" w:cs="Times New Roman"/>
          <w:noProof/>
          <w:sz w:val="24"/>
          <w:szCs w:val="24"/>
        </w:rPr>
        <w:t xml:space="preserve">               </w:t>
      </w:r>
      <w:r w:rsidR="00182784" w:rsidRPr="00C36A83">
        <w:rPr>
          <w:rFonts w:ascii="Times New Roman" w:hAnsi="Times New Roman" w:cs="Times New Roman"/>
          <w:sz w:val="24"/>
          <w:szCs w:val="24"/>
        </w:rPr>
        <w:t xml:space="preserve"> </w:t>
      </w:r>
    </w:p>
    <w:p w14:paraId="3E258252" w14:textId="2E49C568" w:rsidR="4E7AA13B" w:rsidRPr="00C36A83" w:rsidRDefault="24C5B915" w:rsidP="4E7AA13B">
      <w:pPr>
        <w:pStyle w:val="ListParagraph"/>
        <w:numPr>
          <w:ilvl w:val="2"/>
          <w:numId w:val="5"/>
        </w:numPr>
        <w:spacing w:line="360" w:lineRule="auto"/>
        <w:rPr>
          <w:rFonts w:ascii="Times New Roman" w:hAnsi="Times New Roman" w:cs="Times New Roman"/>
          <w:b/>
          <w:bCs/>
          <w:sz w:val="24"/>
          <w:szCs w:val="24"/>
        </w:rPr>
      </w:pPr>
      <w:r w:rsidRPr="512AF10E">
        <w:rPr>
          <w:rFonts w:ascii="Times New Roman" w:hAnsi="Times New Roman" w:cs="Times New Roman"/>
          <w:b/>
          <w:bCs/>
          <w:sz w:val="24"/>
          <w:szCs w:val="24"/>
        </w:rPr>
        <w:t>Final design</w:t>
      </w:r>
    </w:p>
    <w:p w14:paraId="79092F41" w14:textId="58A3E503" w:rsidR="00A3378F" w:rsidRPr="00347FF2" w:rsidRDefault="627CAC00" w:rsidP="00347FF2">
      <w:pPr>
        <w:pStyle w:val="ListParagraph"/>
        <w:spacing w:line="360" w:lineRule="auto"/>
        <w:ind w:left="1440"/>
        <w:rPr>
          <w:rFonts w:ascii="Times New Roman" w:hAnsi="Times New Roman" w:cs="Times New Roman"/>
          <w:sz w:val="24"/>
          <w:szCs w:val="24"/>
        </w:rPr>
      </w:pPr>
      <w:r w:rsidRPr="00347FF2">
        <w:rPr>
          <w:rFonts w:ascii="Times New Roman" w:hAnsi="Times New Roman" w:cs="Times New Roman"/>
          <w:sz w:val="24"/>
          <w:szCs w:val="24"/>
        </w:rPr>
        <w:t xml:space="preserve">We wanted to deliver the purpose of this project development, which is </w:t>
      </w:r>
      <w:r w:rsidR="1DE81584" w:rsidRPr="00347FF2">
        <w:rPr>
          <w:rFonts w:ascii="Times New Roman" w:hAnsi="Times New Roman" w:cs="Times New Roman"/>
          <w:sz w:val="24"/>
          <w:szCs w:val="24"/>
        </w:rPr>
        <w:t>a</w:t>
      </w:r>
      <w:r w:rsidRPr="00347FF2">
        <w:rPr>
          <w:rFonts w:ascii="Times New Roman" w:hAnsi="Times New Roman" w:cs="Times New Roman"/>
          <w:sz w:val="24"/>
          <w:szCs w:val="24"/>
        </w:rPr>
        <w:t xml:space="preserve"> </w:t>
      </w:r>
      <w:r w:rsidR="4E195016" w:rsidRPr="00347FF2">
        <w:rPr>
          <w:rFonts w:ascii="Times New Roman" w:hAnsi="Times New Roman" w:cs="Times New Roman"/>
          <w:sz w:val="24"/>
          <w:szCs w:val="24"/>
        </w:rPr>
        <w:t>non-profit organization</w:t>
      </w:r>
      <w:r w:rsidR="4E195016" w:rsidRPr="00347FF2">
        <w:rPr>
          <w:rFonts w:ascii="Times New Roman" w:hAnsi="Times New Roman" w:cs="Times New Roman"/>
          <w:sz w:val="24"/>
          <w:szCs w:val="24"/>
        </w:rPr>
        <w:t xml:space="preserve"> </w:t>
      </w:r>
      <w:r w:rsidR="4E195016" w:rsidRPr="00347FF2">
        <w:rPr>
          <w:rFonts w:ascii="Times New Roman" w:hAnsi="Times New Roman" w:cs="Times New Roman"/>
          <w:sz w:val="24"/>
          <w:szCs w:val="24"/>
        </w:rPr>
        <w:t xml:space="preserve">that </w:t>
      </w:r>
      <w:r w:rsidR="0D4DCF4A" w:rsidRPr="00347FF2">
        <w:rPr>
          <w:rFonts w:ascii="Times New Roman" w:hAnsi="Times New Roman" w:cs="Times New Roman"/>
          <w:sz w:val="24"/>
          <w:szCs w:val="24"/>
        </w:rPr>
        <w:t>focus</w:t>
      </w:r>
      <w:r w:rsidR="35D21BA2" w:rsidRPr="00347FF2">
        <w:rPr>
          <w:rFonts w:ascii="Times New Roman" w:hAnsi="Times New Roman" w:cs="Times New Roman"/>
          <w:sz w:val="24"/>
          <w:szCs w:val="24"/>
        </w:rPr>
        <w:t>es</w:t>
      </w:r>
      <w:r w:rsidR="2948CA1A" w:rsidRPr="00347FF2">
        <w:rPr>
          <w:rFonts w:ascii="Times New Roman" w:hAnsi="Times New Roman" w:cs="Times New Roman"/>
          <w:sz w:val="24"/>
          <w:szCs w:val="24"/>
        </w:rPr>
        <w:t xml:space="preserve"> on community-based</w:t>
      </w:r>
      <w:r w:rsidR="2948CA1A" w:rsidRPr="00347FF2">
        <w:rPr>
          <w:rFonts w:ascii="Times New Roman" w:hAnsi="Times New Roman" w:cs="Times New Roman"/>
          <w:sz w:val="24"/>
          <w:szCs w:val="24"/>
        </w:rPr>
        <w:t xml:space="preserve"> </w:t>
      </w:r>
      <w:r w:rsidR="7A23C2EF" w:rsidRPr="00347FF2">
        <w:rPr>
          <w:rFonts w:ascii="Times New Roman" w:hAnsi="Times New Roman" w:cs="Times New Roman"/>
          <w:sz w:val="24"/>
          <w:szCs w:val="24"/>
        </w:rPr>
        <w:t xml:space="preserve">projects and giving back to society. The first impression of the webpage is vital </w:t>
      </w:r>
      <w:r w:rsidR="78074366" w:rsidRPr="00347FF2">
        <w:rPr>
          <w:rFonts w:ascii="Times New Roman" w:hAnsi="Times New Roman" w:cs="Times New Roman"/>
          <w:sz w:val="24"/>
          <w:szCs w:val="24"/>
        </w:rPr>
        <w:t>in</w:t>
      </w:r>
      <w:r w:rsidR="74208E59" w:rsidRPr="00347FF2">
        <w:rPr>
          <w:rFonts w:ascii="Times New Roman" w:hAnsi="Times New Roman" w:cs="Times New Roman"/>
          <w:sz w:val="24"/>
          <w:szCs w:val="24"/>
        </w:rPr>
        <w:t xml:space="preserve"> capturing the interest or attention of users. Simple</w:t>
      </w:r>
      <w:r w:rsidR="0BFD0D7E" w:rsidRPr="00347FF2">
        <w:rPr>
          <w:rFonts w:ascii="Times New Roman" w:hAnsi="Times New Roman" w:cs="Times New Roman"/>
          <w:sz w:val="24"/>
          <w:szCs w:val="24"/>
        </w:rPr>
        <w:t xml:space="preserve"> and welcoming</w:t>
      </w:r>
      <w:r w:rsidR="74208E59" w:rsidRPr="00347FF2">
        <w:rPr>
          <w:rFonts w:ascii="Times New Roman" w:hAnsi="Times New Roman" w:cs="Times New Roman"/>
          <w:sz w:val="24"/>
          <w:szCs w:val="24"/>
        </w:rPr>
        <w:t xml:space="preserve"> </w:t>
      </w:r>
      <w:r w:rsidR="172ABC81" w:rsidRPr="00347FF2">
        <w:rPr>
          <w:rFonts w:ascii="Times New Roman" w:hAnsi="Times New Roman" w:cs="Times New Roman"/>
          <w:sz w:val="24"/>
          <w:szCs w:val="24"/>
        </w:rPr>
        <w:t>and delivers</w:t>
      </w:r>
      <w:r w:rsidR="67818334" w:rsidRPr="00347FF2">
        <w:rPr>
          <w:rFonts w:ascii="Times New Roman" w:hAnsi="Times New Roman" w:cs="Times New Roman"/>
          <w:sz w:val="24"/>
          <w:szCs w:val="24"/>
        </w:rPr>
        <w:t xml:space="preserve"> a </w:t>
      </w:r>
      <w:r w:rsidR="172ABC81" w:rsidRPr="00347FF2">
        <w:rPr>
          <w:rFonts w:ascii="Times New Roman" w:hAnsi="Times New Roman" w:cs="Times New Roman"/>
          <w:sz w:val="24"/>
          <w:szCs w:val="24"/>
        </w:rPr>
        <w:t xml:space="preserve">short and powerful message. The navigation bar was also revised to </w:t>
      </w:r>
      <w:r w:rsidR="062B7EE9" w:rsidRPr="00347FF2">
        <w:rPr>
          <w:rFonts w:ascii="Times New Roman" w:hAnsi="Times New Roman" w:cs="Times New Roman"/>
          <w:sz w:val="24"/>
          <w:szCs w:val="24"/>
        </w:rPr>
        <w:t xml:space="preserve">have a more aesthetically pleasing and </w:t>
      </w:r>
      <w:r w:rsidR="46E0F7CD" w:rsidRPr="744C8386">
        <w:rPr>
          <w:rFonts w:ascii="Times New Roman" w:hAnsi="Times New Roman" w:cs="Times New Roman"/>
          <w:sz w:val="24"/>
          <w:szCs w:val="24"/>
        </w:rPr>
        <w:t>straightforward</w:t>
      </w:r>
      <w:r w:rsidR="062B7EE9" w:rsidRPr="00347FF2">
        <w:rPr>
          <w:rFonts w:ascii="Times New Roman" w:hAnsi="Times New Roman" w:cs="Times New Roman"/>
          <w:sz w:val="24"/>
          <w:szCs w:val="24"/>
        </w:rPr>
        <w:t xml:space="preserve"> design, which features all the functionalities to expect on our webpage.</w:t>
      </w:r>
      <w:r w:rsidR="1732F0A0" w:rsidRPr="6BF68665">
        <w:rPr>
          <w:rFonts w:ascii="Times New Roman" w:hAnsi="Times New Roman" w:cs="Times New Roman"/>
          <w:sz w:val="24"/>
          <w:szCs w:val="24"/>
        </w:rPr>
        <w:t xml:space="preserve"> </w:t>
      </w:r>
    </w:p>
    <w:p w14:paraId="6D9AF384" w14:textId="4FF1D3C7" w:rsidR="00770EA1" w:rsidRPr="00770EA1" w:rsidRDefault="4E632923" w:rsidP="00770EA1">
      <w:pPr>
        <w:spacing w:line="360" w:lineRule="auto"/>
        <w:ind w:left="1440"/>
        <w:rPr>
          <w:rFonts w:ascii="Times New Roman" w:hAnsi="Times New Roman" w:cs="Times New Roman"/>
          <w:sz w:val="24"/>
          <w:szCs w:val="24"/>
        </w:rPr>
      </w:pPr>
      <w:r w:rsidRPr="00347FF2">
        <w:rPr>
          <w:rFonts w:ascii="Times New Roman" w:hAnsi="Times New Roman" w:cs="Times New Roman"/>
          <w:sz w:val="24"/>
          <w:szCs w:val="24"/>
        </w:rPr>
        <w:t>The prototype UI was also revised</w:t>
      </w:r>
      <w:r w:rsidR="017C6C55" w:rsidRPr="00347FF2">
        <w:rPr>
          <w:rFonts w:ascii="Times New Roman" w:hAnsi="Times New Roman" w:cs="Times New Roman"/>
          <w:sz w:val="24"/>
          <w:szCs w:val="24"/>
        </w:rPr>
        <w:t xml:space="preserve"> to be more modern looking and </w:t>
      </w:r>
      <w:r w:rsidR="2635FE65" w:rsidRPr="00347FF2">
        <w:rPr>
          <w:rFonts w:ascii="Times New Roman" w:hAnsi="Times New Roman" w:cs="Times New Roman"/>
          <w:sz w:val="24"/>
          <w:szCs w:val="24"/>
        </w:rPr>
        <w:t>describes what to expect upon clicking the navigation text.</w:t>
      </w:r>
      <w:r w:rsidR="2635FE65" w:rsidRPr="00347FF2">
        <w:rPr>
          <w:rFonts w:ascii="Times New Roman" w:hAnsi="Times New Roman" w:cs="Times New Roman"/>
          <w:sz w:val="24"/>
          <w:szCs w:val="24"/>
        </w:rPr>
        <w:t xml:space="preserve"> </w:t>
      </w:r>
    </w:p>
    <w:p w14:paraId="11F17724" w14:textId="34737FBC" w:rsidR="617349BD" w:rsidRDefault="617349BD" w:rsidP="6107DA75">
      <w:pPr>
        <w:spacing w:line="360" w:lineRule="auto"/>
        <w:ind w:left="1440"/>
        <w:rPr>
          <w:rFonts w:ascii="Times New Roman" w:hAnsi="Times New Roman" w:cs="Times New Roman"/>
          <w:sz w:val="24"/>
          <w:szCs w:val="24"/>
        </w:rPr>
      </w:pPr>
      <w:r w:rsidRPr="6107DA75">
        <w:rPr>
          <w:rFonts w:ascii="Times New Roman" w:hAnsi="Times New Roman" w:cs="Times New Roman"/>
          <w:sz w:val="24"/>
          <w:szCs w:val="24"/>
        </w:rPr>
        <w:t xml:space="preserve">As such, our webpage undergone a huge upgrade from the previous models and is comparable to other public sites that will provide </w:t>
      </w:r>
      <w:r w:rsidR="504A6F2B" w:rsidRPr="6107DA75">
        <w:rPr>
          <w:rFonts w:ascii="Times New Roman" w:hAnsi="Times New Roman" w:cs="Times New Roman"/>
          <w:sz w:val="24"/>
          <w:szCs w:val="24"/>
        </w:rPr>
        <w:t>a</w:t>
      </w:r>
      <w:r w:rsidR="3CA672BB" w:rsidRPr="6107DA75">
        <w:rPr>
          <w:rFonts w:ascii="Times New Roman" w:hAnsi="Times New Roman" w:cs="Times New Roman"/>
          <w:sz w:val="24"/>
          <w:szCs w:val="24"/>
        </w:rPr>
        <w:t xml:space="preserve">n aesthetically pleasing and memorable impact on the user experience </w:t>
      </w:r>
      <w:r w:rsidR="69073880" w:rsidRPr="6107DA75">
        <w:rPr>
          <w:rFonts w:ascii="Times New Roman" w:hAnsi="Times New Roman" w:cs="Times New Roman"/>
          <w:sz w:val="24"/>
          <w:szCs w:val="24"/>
        </w:rPr>
        <w:t>for</w:t>
      </w:r>
      <w:r w:rsidR="3CA672BB" w:rsidRPr="6107DA75">
        <w:rPr>
          <w:rFonts w:ascii="Times New Roman" w:hAnsi="Times New Roman" w:cs="Times New Roman"/>
          <w:sz w:val="24"/>
          <w:szCs w:val="24"/>
        </w:rPr>
        <w:t xml:space="preserve"> everyone.</w:t>
      </w:r>
      <w:r w:rsidR="2D08C974" w:rsidRPr="6107DA75">
        <w:rPr>
          <w:rFonts w:ascii="Times New Roman" w:hAnsi="Times New Roman" w:cs="Times New Roman"/>
          <w:sz w:val="24"/>
          <w:szCs w:val="24"/>
        </w:rPr>
        <w:t xml:space="preserve"> </w:t>
      </w:r>
    </w:p>
    <w:p w14:paraId="2CCD1FC1" w14:textId="123EC4D9" w:rsidR="008205A5" w:rsidRPr="00347FF2" w:rsidRDefault="2D08C974" w:rsidP="00570D75">
      <w:pPr>
        <w:spacing w:line="360" w:lineRule="auto"/>
        <w:ind w:left="1440"/>
        <w:rPr>
          <w:rFonts w:ascii="Times New Roman" w:hAnsi="Times New Roman" w:cs="Times New Roman"/>
          <w:sz w:val="24"/>
          <w:szCs w:val="24"/>
        </w:rPr>
      </w:pPr>
      <w:r w:rsidRPr="577A208C">
        <w:rPr>
          <w:rFonts w:ascii="Times New Roman" w:hAnsi="Times New Roman" w:cs="Times New Roman"/>
          <w:sz w:val="24"/>
          <w:szCs w:val="24"/>
        </w:rPr>
        <w:t>(</w:t>
      </w:r>
      <w:r w:rsidR="0C5B3C0D" w:rsidRPr="577A208C">
        <w:rPr>
          <w:rFonts w:ascii="Times New Roman" w:hAnsi="Times New Roman" w:cs="Times New Roman"/>
          <w:sz w:val="24"/>
          <w:szCs w:val="24"/>
        </w:rPr>
        <w:t>Reference to Figure 3 in appendix)</w:t>
      </w:r>
    </w:p>
    <w:p w14:paraId="58289245" w14:textId="3BD03529" w:rsidR="008539D0" w:rsidRDefault="008539D0" w:rsidP="006F31D8">
      <w:pPr>
        <w:pStyle w:val="ListParagraph"/>
        <w:numPr>
          <w:ilvl w:val="1"/>
          <w:numId w:val="5"/>
        </w:numPr>
        <w:spacing w:line="360" w:lineRule="auto"/>
        <w:rPr>
          <w:rFonts w:ascii="Times New Roman" w:hAnsi="Times New Roman" w:cs="Times New Roman"/>
          <w:b/>
          <w:sz w:val="24"/>
          <w:szCs w:val="24"/>
        </w:rPr>
      </w:pPr>
      <w:r>
        <w:rPr>
          <w:rFonts w:ascii="Times New Roman" w:hAnsi="Times New Roman" w:cs="Times New Roman"/>
          <w:b/>
          <w:sz w:val="24"/>
          <w:szCs w:val="24"/>
        </w:rPr>
        <w:t>Backend</w:t>
      </w:r>
    </w:p>
    <w:p w14:paraId="29A2D6A5" w14:textId="7F4AE14E" w:rsidR="000B101C" w:rsidRDefault="00160885" w:rsidP="006F31D8">
      <w:pPr>
        <w:pStyle w:val="ListParagraph"/>
        <w:numPr>
          <w:ilvl w:val="2"/>
          <w:numId w:val="5"/>
        </w:numPr>
        <w:spacing w:line="360" w:lineRule="auto"/>
        <w:rPr>
          <w:rFonts w:ascii="Times New Roman" w:hAnsi="Times New Roman" w:cs="Times New Roman"/>
          <w:b/>
          <w:sz w:val="24"/>
          <w:szCs w:val="24"/>
        </w:rPr>
      </w:pPr>
      <w:r>
        <w:rPr>
          <w:rFonts w:ascii="Times New Roman" w:hAnsi="Times New Roman" w:cs="Times New Roman"/>
          <w:b/>
          <w:sz w:val="24"/>
          <w:szCs w:val="24"/>
        </w:rPr>
        <w:t>Libraries and Frameworks</w:t>
      </w:r>
    </w:p>
    <w:p w14:paraId="7DA32E70" w14:textId="5F31728D" w:rsidR="00696630" w:rsidRPr="00B05163" w:rsidRDefault="00160885" w:rsidP="006F31D8">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We </w:t>
      </w:r>
      <w:r w:rsidR="00B05163">
        <w:rPr>
          <w:rFonts w:ascii="Times New Roman" w:hAnsi="Times New Roman" w:cs="Times New Roman"/>
          <w:sz w:val="24"/>
          <w:szCs w:val="24"/>
        </w:rPr>
        <w:t xml:space="preserve">made use of a </w:t>
      </w:r>
      <w:r w:rsidR="00A11E7D">
        <w:rPr>
          <w:rFonts w:ascii="Times New Roman" w:hAnsi="Times New Roman" w:cs="Times New Roman"/>
          <w:sz w:val="24"/>
          <w:szCs w:val="24"/>
        </w:rPr>
        <w:t xml:space="preserve">LAMP stack as it was what we used in the lab and we were familiar with it. </w:t>
      </w:r>
    </w:p>
    <w:p w14:paraId="336EA6B9" w14:textId="0D126B43" w:rsidR="00696630" w:rsidRDefault="00696630" w:rsidP="006F31D8">
      <w:pPr>
        <w:pStyle w:val="ListParagraph"/>
        <w:spacing w:line="360" w:lineRule="auto"/>
        <w:ind w:left="1440"/>
        <w:rPr>
          <w:rFonts w:ascii="Times New Roman" w:hAnsi="Times New Roman" w:cs="Times New Roman"/>
          <w:sz w:val="24"/>
          <w:szCs w:val="24"/>
        </w:rPr>
      </w:pPr>
    </w:p>
    <w:p w14:paraId="16A9A62F" w14:textId="77777777" w:rsidR="00570D75" w:rsidRPr="00696630" w:rsidRDefault="00570D75" w:rsidP="006F31D8">
      <w:pPr>
        <w:pStyle w:val="ListParagraph"/>
        <w:spacing w:line="360" w:lineRule="auto"/>
        <w:ind w:left="1440"/>
        <w:rPr>
          <w:rFonts w:ascii="Times New Roman" w:hAnsi="Times New Roman" w:cs="Times New Roman"/>
          <w:sz w:val="24"/>
          <w:szCs w:val="24"/>
        </w:rPr>
      </w:pPr>
    </w:p>
    <w:p w14:paraId="07868F82" w14:textId="0A1F6D09" w:rsidR="00696630" w:rsidRPr="00696630" w:rsidRDefault="69C9256F" w:rsidP="006F31D8">
      <w:pPr>
        <w:pStyle w:val="ListParagraph"/>
        <w:numPr>
          <w:ilvl w:val="2"/>
          <w:numId w:val="5"/>
        </w:numPr>
        <w:spacing w:line="360" w:lineRule="auto"/>
        <w:rPr>
          <w:rFonts w:ascii="Times New Roman" w:hAnsi="Times New Roman" w:cs="Times New Roman"/>
          <w:b/>
          <w:bCs/>
          <w:sz w:val="24"/>
          <w:szCs w:val="24"/>
        </w:rPr>
      </w:pPr>
      <w:r w:rsidRPr="0738BCC2">
        <w:rPr>
          <w:rFonts w:ascii="Times New Roman" w:hAnsi="Times New Roman" w:cs="Times New Roman"/>
          <w:b/>
          <w:bCs/>
          <w:sz w:val="24"/>
          <w:szCs w:val="24"/>
        </w:rPr>
        <w:lastRenderedPageBreak/>
        <w:t>SQL Server</w:t>
      </w:r>
    </w:p>
    <w:p w14:paraId="47668423" w14:textId="767AF899" w:rsidR="00F605CD" w:rsidRDefault="00F605CD" w:rsidP="006F31D8">
      <w:pPr>
        <w:pStyle w:val="ListParagraph"/>
        <w:spacing w:line="360" w:lineRule="auto"/>
        <w:ind w:left="1440"/>
        <w:rPr>
          <w:rFonts w:ascii="Times New Roman" w:hAnsi="Times New Roman" w:cs="Times New Roman"/>
          <w:sz w:val="24"/>
          <w:szCs w:val="24"/>
        </w:rPr>
      </w:pPr>
      <w:r w:rsidRPr="00696630">
        <w:rPr>
          <w:rFonts w:ascii="Times New Roman" w:hAnsi="Times New Roman" w:cs="Times New Roman"/>
          <w:sz w:val="24"/>
          <w:szCs w:val="24"/>
        </w:rPr>
        <w:t xml:space="preserve">Our </w:t>
      </w:r>
      <w:r w:rsidR="00053E1E">
        <w:rPr>
          <w:rFonts w:ascii="Times New Roman" w:hAnsi="Times New Roman" w:cs="Times New Roman"/>
          <w:sz w:val="24"/>
          <w:szCs w:val="24"/>
        </w:rPr>
        <w:t>webp</w:t>
      </w:r>
      <w:r w:rsidRPr="00696630">
        <w:rPr>
          <w:rFonts w:ascii="Times New Roman" w:hAnsi="Times New Roman" w:cs="Times New Roman"/>
          <w:sz w:val="24"/>
          <w:szCs w:val="24"/>
        </w:rPr>
        <w:t xml:space="preserve">age uses 5 main tables, each having its </w:t>
      </w:r>
      <w:r w:rsidR="436191B1" w:rsidRPr="3BCFD31A">
        <w:rPr>
          <w:rFonts w:ascii="Times New Roman" w:hAnsi="Times New Roman" w:cs="Times New Roman"/>
          <w:sz w:val="24"/>
          <w:szCs w:val="24"/>
        </w:rPr>
        <w:t>key</w:t>
      </w:r>
      <w:r w:rsidRPr="00696630">
        <w:rPr>
          <w:rFonts w:ascii="Times New Roman" w:hAnsi="Times New Roman" w:cs="Times New Roman"/>
          <w:sz w:val="24"/>
          <w:szCs w:val="24"/>
        </w:rPr>
        <w:t xml:space="preserve"> features in the </w:t>
      </w:r>
      <w:r>
        <w:rPr>
          <w:rFonts w:ascii="Times New Roman" w:hAnsi="Times New Roman" w:cs="Times New Roman"/>
          <w:sz w:val="24"/>
          <w:szCs w:val="24"/>
        </w:rPr>
        <w:t>webpage</w:t>
      </w:r>
      <w:r w:rsidRPr="00696630">
        <w:rPr>
          <w:rFonts w:ascii="Times New Roman" w:hAnsi="Times New Roman" w:cs="Times New Roman"/>
          <w:sz w:val="24"/>
          <w:szCs w:val="24"/>
        </w:rPr>
        <w:t>. We could see how each table are all interlinked and related to one another</w:t>
      </w:r>
      <w:r w:rsidR="604F6838" w:rsidRPr="73378E12">
        <w:rPr>
          <w:rFonts w:ascii="Times New Roman" w:hAnsi="Times New Roman" w:cs="Times New Roman"/>
          <w:sz w:val="24"/>
          <w:szCs w:val="24"/>
        </w:rPr>
        <w:t>,</w:t>
      </w:r>
      <w:r w:rsidRPr="00696630">
        <w:rPr>
          <w:rFonts w:ascii="Times New Roman" w:hAnsi="Times New Roman" w:cs="Times New Roman"/>
          <w:sz w:val="24"/>
          <w:szCs w:val="24"/>
        </w:rPr>
        <w:t xml:space="preserve"> showing that no one part is independent </w:t>
      </w:r>
      <w:r w:rsidR="782404DE" w:rsidRPr="139E822B">
        <w:rPr>
          <w:rFonts w:ascii="Times New Roman" w:hAnsi="Times New Roman" w:cs="Times New Roman"/>
          <w:sz w:val="24"/>
          <w:szCs w:val="24"/>
        </w:rPr>
        <w:t xml:space="preserve">and </w:t>
      </w:r>
      <w:r w:rsidR="782404DE" w:rsidRPr="41D7BC3E">
        <w:rPr>
          <w:rFonts w:ascii="Times New Roman" w:hAnsi="Times New Roman" w:cs="Times New Roman"/>
          <w:sz w:val="24"/>
          <w:szCs w:val="24"/>
        </w:rPr>
        <w:t xml:space="preserve">exclusive </w:t>
      </w:r>
      <w:r w:rsidR="250FD830" w:rsidRPr="41D7BC3E">
        <w:rPr>
          <w:rFonts w:ascii="Times New Roman" w:hAnsi="Times New Roman" w:cs="Times New Roman"/>
          <w:sz w:val="24"/>
          <w:szCs w:val="24"/>
        </w:rPr>
        <w:t>in</w:t>
      </w:r>
      <w:r w:rsidRPr="00696630">
        <w:rPr>
          <w:rFonts w:ascii="Times New Roman" w:hAnsi="Times New Roman" w:cs="Times New Roman"/>
          <w:sz w:val="24"/>
          <w:szCs w:val="24"/>
        </w:rPr>
        <w:t xml:space="preserve"> the database. </w:t>
      </w:r>
      <w:r w:rsidR="27FCD09C" w:rsidRPr="3EEC02D7">
        <w:rPr>
          <w:rFonts w:ascii="Times New Roman" w:hAnsi="Times New Roman" w:cs="Times New Roman"/>
          <w:sz w:val="24"/>
          <w:szCs w:val="24"/>
        </w:rPr>
        <w:t>This requires</w:t>
      </w:r>
      <w:r w:rsidRPr="00696630">
        <w:rPr>
          <w:rFonts w:ascii="Times New Roman" w:hAnsi="Times New Roman" w:cs="Times New Roman"/>
          <w:sz w:val="24"/>
          <w:szCs w:val="24"/>
        </w:rPr>
        <w:t xml:space="preserve"> us to collaborate and </w:t>
      </w:r>
      <w:r w:rsidR="2E6CFB13" w:rsidRPr="2B4A696A">
        <w:rPr>
          <w:rFonts w:ascii="Times New Roman" w:hAnsi="Times New Roman" w:cs="Times New Roman"/>
          <w:sz w:val="24"/>
          <w:szCs w:val="24"/>
        </w:rPr>
        <w:t xml:space="preserve">combine our </w:t>
      </w:r>
      <w:r w:rsidR="2E6CFB13" w:rsidRPr="0BE776FD">
        <w:rPr>
          <w:rFonts w:ascii="Times New Roman" w:hAnsi="Times New Roman" w:cs="Times New Roman"/>
          <w:sz w:val="24"/>
          <w:szCs w:val="24"/>
        </w:rPr>
        <w:t>efforts</w:t>
      </w:r>
      <w:r w:rsidRPr="00696630">
        <w:rPr>
          <w:rFonts w:ascii="Times New Roman" w:hAnsi="Times New Roman" w:cs="Times New Roman"/>
          <w:sz w:val="24"/>
          <w:szCs w:val="24"/>
        </w:rPr>
        <w:t xml:space="preserve"> to make the project </w:t>
      </w:r>
      <w:r w:rsidR="0AC8E12D" w:rsidRPr="143650E1">
        <w:rPr>
          <w:rFonts w:ascii="Times New Roman" w:hAnsi="Times New Roman" w:cs="Times New Roman"/>
          <w:sz w:val="24"/>
          <w:szCs w:val="24"/>
        </w:rPr>
        <w:t xml:space="preserve">a </w:t>
      </w:r>
      <w:r w:rsidR="0AC8E12D" w:rsidRPr="22547E37">
        <w:rPr>
          <w:rFonts w:ascii="Times New Roman" w:hAnsi="Times New Roman" w:cs="Times New Roman"/>
          <w:sz w:val="24"/>
          <w:szCs w:val="24"/>
        </w:rPr>
        <w:t>success.</w:t>
      </w:r>
      <w:r w:rsidR="39D2C7F5" w:rsidRPr="6BF68665">
        <w:rPr>
          <w:rFonts w:ascii="Times New Roman" w:hAnsi="Times New Roman" w:cs="Times New Roman"/>
          <w:sz w:val="24"/>
          <w:szCs w:val="24"/>
        </w:rPr>
        <w:t xml:space="preserve"> (Reference to </w:t>
      </w:r>
    </w:p>
    <w:p w14:paraId="4A937C09" w14:textId="77777777" w:rsidR="00C7783D" w:rsidRPr="00C7783D" w:rsidRDefault="00C7783D" w:rsidP="00C7783D">
      <w:pPr>
        <w:pStyle w:val="ListParagraph"/>
        <w:ind w:left="1440"/>
        <w:rPr>
          <w:rFonts w:ascii="Times New Roman" w:hAnsi="Times New Roman" w:cs="Times New Roman"/>
          <w:sz w:val="24"/>
          <w:szCs w:val="24"/>
        </w:rPr>
      </w:pPr>
    </w:p>
    <w:p w14:paraId="60926AF7" w14:textId="37574807" w:rsidR="00EA372F" w:rsidRDefault="00EA372F" w:rsidP="00BF6B46">
      <w:pPr>
        <w:pStyle w:val="ListParagraph"/>
        <w:numPr>
          <w:ilvl w:val="0"/>
          <w:numId w:val="5"/>
        </w:numPr>
        <w:spacing w:line="360" w:lineRule="auto"/>
        <w:rPr>
          <w:rFonts w:ascii="Times New Roman" w:hAnsi="Times New Roman" w:cs="Times New Roman"/>
          <w:b/>
          <w:sz w:val="24"/>
          <w:szCs w:val="24"/>
        </w:rPr>
      </w:pPr>
      <w:r>
        <w:rPr>
          <w:rFonts w:ascii="Times New Roman" w:hAnsi="Times New Roman" w:cs="Times New Roman"/>
          <w:b/>
          <w:sz w:val="24"/>
          <w:szCs w:val="24"/>
        </w:rPr>
        <w:t>Implementation</w:t>
      </w:r>
    </w:p>
    <w:p w14:paraId="4E151D82" w14:textId="64C5BB7D" w:rsidR="001A22D1" w:rsidRPr="000E7E57" w:rsidRDefault="001A22D1" w:rsidP="001A22D1">
      <w:pPr>
        <w:pStyle w:val="ListParagraph"/>
        <w:spacing w:line="360" w:lineRule="auto"/>
        <w:ind w:left="360"/>
        <w:rPr>
          <w:rFonts w:ascii="Times New Roman" w:hAnsi="Times New Roman" w:cs="Times New Roman"/>
          <w:bCs/>
          <w:sz w:val="24"/>
          <w:szCs w:val="24"/>
        </w:rPr>
      </w:pPr>
      <w:r>
        <w:rPr>
          <w:rFonts w:ascii="Times New Roman" w:hAnsi="Times New Roman" w:cs="Times New Roman"/>
          <w:bCs/>
          <w:sz w:val="24"/>
          <w:szCs w:val="24"/>
        </w:rPr>
        <w:t xml:space="preserve">Once the design stage of the project was completed, we proceeded to implement the webpage. We finalized the content of all the pages </w:t>
      </w:r>
      <w:r w:rsidR="7892CD88" w:rsidRPr="49DAAEC7">
        <w:rPr>
          <w:rFonts w:ascii="Times New Roman" w:hAnsi="Times New Roman" w:cs="Times New Roman"/>
          <w:sz w:val="24"/>
          <w:szCs w:val="24"/>
        </w:rPr>
        <w:t>on</w:t>
      </w:r>
      <w:r>
        <w:rPr>
          <w:rFonts w:ascii="Times New Roman" w:hAnsi="Times New Roman" w:cs="Times New Roman"/>
          <w:bCs/>
          <w:sz w:val="24"/>
          <w:szCs w:val="24"/>
        </w:rPr>
        <w:t xml:space="preserve"> the website, </w:t>
      </w:r>
      <w:r w:rsidR="00D628CD">
        <w:rPr>
          <w:rFonts w:ascii="Times New Roman" w:hAnsi="Times New Roman" w:cs="Times New Roman"/>
          <w:bCs/>
          <w:sz w:val="24"/>
          <w:szCs w:val="24"/>
        </w:rPr>
        <w:t>pushed the pages onto the server and tested them. More details on the testing process can b</w:t>
      </w:r>
      <w:r w:rsidR="003E532F">
        <w:rPr>
          <w:rFonts w:ascii="Times New Roman" w:hAnsi="Times New Roman" w:cs="Times New Roman"/>
          <w:bCs/>
          <w:sz w:val="24"/>
          <w:szCs w:val="24"/>
        </w:rPr>
        <w:t>e found at</w:t>
      </w:r>
      <w:r w:rsidR="003E532F">
        <w:rPr>
          <w:rFonts w:ascii="Times New Roman" w:hAnsi="Times New Roman" w:cs="Times New Roman"/>
          <w:bCs/>
          <w:sz w:val="24"/>
          <w:szCs w:val="24"/>
        </w:rPr>
        <w:t xml:space="preserve"> </w:t>
      </w:r>
      <w:r w:rsidR="008C07B9">
        <w:rPr>
          <w:rFonts w:ascii="Times New Roman" w:hAnsi="Times New Roman" w:cs="Times New Roman"/>
          <w:bCs/>
          <w:sz w:val="24"/>
          <w:szCs w:val="24"/>
        </w:rPr>
        <w:t>the section labelled as “Testing” in this report.</w:t>
      </w:r>
    </w:p>
    <w:p w14:paraId="7CEDE91E" w14:textId="37574807" w:rsidR="001A22D1" w:rsidRDefault="001A22D1" w:rsidP="001A22D1">
      <w:pPr>
        <w:pStyle w:val="ListParagraph"/>
        <w:spacing w:line="360" w:lineRule="auto"/>
        <w:ind w:left="360"/>
        <w:rPr>
          <w:rFonts w:ascii="Times New Roman" w:hAnsi="Times New Roman" w:cs="Times New Roman"/>
          <w:b/>
          <w:sz w:val="24"/>
          <w:szCs w:val="24"/>
        </w:rPr>
      </w:pPr>
    </w:p>
    <w:p w14:paraId="3D9BDCC6" w14:textId="31E40425" w:rsidR="003133E2" w:rsidRDefault="003133E2" w:rsidP="003133E2">
      <w:pPr>
        <w:pStyle w:val="ListParagraph"/>
        <w:numPr>
          <w:ilvl w:val="1"/>
          <w:numId w:val="5"/>
        </w:numPr>
        <w:spacing w:line="360" w:lineRule="auto"/>
        <w:rPr>
          <w:rFonts w:ascii="Times New Roman" w:hAnsi="Times New Roman" w:cs="Times New Roman"/>
          <w:b/>
          <w:sz w:val="24"/>
          <w:szCs w:val="24"/>
        </w:rPr>
      </w:pPr>
      <w:r>
        <w:rPr>
          <w:rFonts w:ascii="Times New Roman" w:hAnsi="Times New Roman" w:cs="Times New Roman"/>
          <w:b/>
          <w:sz w:val="24"/>
          <w:szCs w:val="24"/>
        </w:rPr>
        <w:t>Content Management</w:t>
      </w:r>
    </w:p>
    <w:p w14:paraId="65369B1A" w14:textId="2966A079" w:rsidR="004A22D8" w:rsidRDefault="00B51E94" w:rsidP="004A22D8">
      <w:pPr>
        <w:pStyle w:val="ListParagraph"/>
        <w:spacing w:line="360" w:lineRule="auto"/>
        <w:ind w:left="792"/>
        <w:rPr>
          <w:rFonts w:ascii="Times New Roman" w:hAnsi="Times New Roman" w:cs="Times New Roman"/>
          <w:bCs/>
          <w:sz w:val="24"/>
          <w:szCs w:val="24"/>
        </w:rPr>
      </w:pPr>
      <w:r>
        <w:rPr>
          <w:rFonts w:ascii="Times New Roman" w:hAnsi="Times New Roman" w:cs="Times New Roman"/>
          <w:bCs/>
          <w:sz w:val="24"/>
          <w:szCs w:val="24"/>
        </w:rPr>
        <w:t xml:space="preserve">The content in our website was mostly made up by us, </w:t>
      </w:r>
      <w:r w:rsidR="00F139F8">
        <w:rPr>
          <w:rFonts w:ascii="Times New Roman" w:hAnsi="Times New Roman" w:cs="Times New Roman"/>
          <w:bCs/>
          <w:sz w:val="24"/>
          <w:szCs w:val="24"/>
        </w:rPr>
        <w:t>as this webpage belonged to a fictitious non-profit organization</w:t>
      </w:r>
      <w:r w:rsidR="00FF559D">
        <w:rPr>
          <w:rFonts w:ascii="Times New Roman" w:hAnsi="Times New Roman" w:cs="Times New Roman"/>
          <w:bCs/>
          <w:sz w:val="24"/>
          <w:szCs w:val="24"/>
        </w:rPr>
        <w:t xml:space="preserve">. However, </w:t>
      </w:r>
      <w:r w:rsidR="002F4488">
        <w:rPr>
          <w:rFonts w:ascii="Times New Roman" w:hAnsi="Times New Roman" w:cs="Times New Roman"/>
          <w:bCs/>
          <w:sz w:val="24"/>
          <w:szCs w:val="24"/>
        </w:rPr>
        <w:t xml:space="preserve">we did refer to other </w:t>
      </w:r>
      <w:r w:rsidR="00963881">
        <w:rPr>
          <w:rFonts w:ascii="Times New Roman" w:hAnsi="Times New Roman" w:cs="Times New Roman"/>
          <w:bCs/>
          <w:sz w:val="24"/>
          <w:szCs w:val="24"/>
        </w:rPr>
        <w:t xml:space="preserve">fundraising pages to see what kind of </w:t>
      </w:r>
      <w:r w:rsidR="0011719A">
        <w:rPr>
          <w:rFonts w:ascii="Times New Roman" w:hAnsi="Times New Roman" w:cs="Times New Roman"/>
          <w:bCs/>
          <w:sz w:val="24"/>
          <w:szCs w:val="24"/>
        </w:rPr>
        <w:t xml:space="preserve">fundraisers were being hosted on the website. </w:t>
      </w:r>
      <w:r w:rsidR="00DB79D6">
        <w:rPr>
          <w:rFonts w:ascii="Times New Roman" w:hAnsi="Times New Roman" w:cs="Times New Roman"/>
          <w:bCs/>
          <w:sz w:val="24"/>
          <w:szCs w:val="24"/>
        </w:rPr>
        <w:t xml:space="preserve">We also delegated each member of the website a subsection of the webpage, </w:t>
      </w:r>
      <w:r w:rsidR="001210BF">
        <w:rPr>
          <w:rFonts w:ascii="Times New Roman" w:hAnsi="Times New Roman" w:cs="Times New Roman"/>
          <w:bCs/>
          <w:sz w:val="24"/>
          <w:szCs w:val="24"/>
        </w:rPr>
        <w:t xml:space="preserve">which allowed for full </w:t>
      </w:r>
      <w:r w:rsidR="002651AC">
        <w:rPr>
          <w:rFonts w:ascii="Times New Roman" w:hAnsi="Times New Roman" w:cs="Times New Roman"/>
          <w:bCs/>
          <w:sz w:val="24"/>
          <w:szCs w:val="24"/>
        </w:rPr>
        <w:t xml:space="preserve">control of the content produced and prevented </w:t>
      </w:r>
      <w:r w:rsidR="00226BFA">
        <w:rPr>
          <w:rFonts w:ascii="Times New Roman" w:hAnsi="Times New Roman" w:cs="Times New Roman"/>
          <w:bCs/>
          <w:sz w:val="24"/>
          <w:szCs w:val="24"/>
        </w:rPr>
        <w:t>contradictions being made.</w:t>
      </w:r>
    </w:p>
    <w:p w14:paraId="3B0104C9" w14:textId="03627FA1" w:rsidR="00226BFA" w:rsidRPr="000E7E57" w:rsidRDefault="00226BFA" w:rsidP="004A22D8">
      <w:pPr>
        <w:pStyle w:val="ListParagraph"/>
        <w:spacing w:line="360" w:lineRule="auto"/>
        <w:ind w:left="792"/>
        <w:rPr>
          <w:rFonts w:ascii="Times New Roman" w:hAnsi="Times New Roman" w:cs="Times New Roman"/>
          <w:bCs/>
          <w:sz w:val="24"/>
          <w:szCs w:val="24"/>
        </w:rPr>
      </w:pPr>
    </w:p>
    <w:p w14:paraId="7ECEF108" w14:textId="6F03AC74" w:rsidR="00F07AF0" w:rsidRDefault="00D34FC8" w:rsidP="0035273B">
      <w:pPr>
        <w:pStyle w:val="ListParagraph"/>
        <w:numPr>
          <w:ilvl w:val="1"/>
          <w:numId w:val="5"/>
        </w:numPr>
        <w:spacing w:line="360" w:lineRule="auto"/>
        <w:rPr>
          <w:rFonts w:ascii="Times New Roman" w:hAnsi="Times New Roman" w:cs="Times New Roman"/>
          <w:b/>
          <w:sz w:val="24"/>
          <w:szCs w:val="24"/>
        </w:rPr>
      </w:pPr>
      <w:r>
        <w:rPr>
          <w:rFonts w:ascii="Times New Roman" w:hAnsi="Times New Roman" w:cs="Times New Roman"/>
          <w:b/>
          <w:sz w:val="24"/>
          <w:szCs w:val="24"/>
        </w:rPr>
        <w:t>Technical Aspects</w:t>
      </w:r>
    </w:p>
    <w:p w14:paraId="5E97D61B" w14:textId="54480A26" w:rsidR="0738BCC2" w:rsidRDefault="00E42531" w:rsidP="001A5F53">
      <w:pPr>
        <w:pStyle w:val="ListParagraph"/>
        <w:spacing w:line="360" w:lineRule="auto"/>
        <w:ind w:left="792"/>
        <w:rPr>
          <w:rFonts w:ascii="Times New Roman" w:hAnsi="Times New Roman" w:cs="Times New Roman"/>
          <w:sz w:val="24"/>
          <w:szCs w:val="24"/>
        </w:rPr>
      </w:pPr>
      <w:r>
        <w:rPr>
          <w:rFonts w:ascii="Times New Roman" w:hAnsi="Times New Roman" w:cs="Times New Roman"/>
          <w:bCs/>
          <w:sz w:val="24"/>
          <w:szCs w:val="24"/>
        </w:rPr>
        <w:t xml:space="preserve">As mentioned </w:t>
      </w:r>
      <w:r w:rsidR="00ED08EA">
        <w:rPr>
          <w:rFonts w:ascii="Times New Roman" w:hAnsi="Times New Roman" w:cs="Times New Roman"/>
          <w:bCs/>
          <w:sz w:val="24"/>
          <w:szCs w:val="24"/>
        </w:rPr>
        <w:t xml:space="preserve">in </w:t>
      </w:r>
      <w:r w:rsidR="00E2012A">
        <w:rPr>
          <w:rFonts w:ascii="Times New Roman" w:hAnsi="Times New Roman" w:cs="Times New Roman"/>
          <w:bCs/>
          <w:sz w:val="24"/>
          <w:szCs w:val="24"/>
        </w:rPr>
        <w:t xml:space="preserve">“Design” </w:t>
      </w:r>
      <w:r w:rsidR="00863645">
        <w:rPr>
          <w:rFonts w:ascii="Times New Roman" w:hAnsi="Times New Roman" w:cs="Times New Roman"/>
          <w:bCs/>
          <w:sz w:val="24"/>
          <w:szCs w:val="24"/>
        </w:rPr>
        <w:t>section above, we used a LAMP Stack</w:t>
      </w:r>
      <w:r w:rsidR="00A70803">
        <w:rPr>
          <w:rFonts w:ascii="Times New Roman" w:hAnsi="Times New Roman" w:cs="Times New Roman"/>
          <w:bCs/>
          <w:sz w:val="24"/>
          <w:szCs w:val="24"/>
        </w:rPr>
        <w:t xml:space="preserve"> which had the necessary open-source applications to get us started almost immediately. To </w:t>
      </w:r>
      <w:r w:rsidR="00292FCE">
        <w:rPr>
          <w:rFonts w:ascii="Times New Roman" w:hAnsi="Times New Roman" w:cs="Times New Roman"/>
          <w:bCs/>
          <w:sz w:val="24"/>
          <w:szCs w:val="24"/>
        </w:rPr>
        <w:t xml:space="preserve">host the webpage, we used </w:t>
      </w:r>
      <w:r w:rsidR="00D257D5">
        <w:rPr>
          <w:rFonts w:ascii="Times New Roman" w:hAnsi="Times New Roman" w:cs="Times New Roman"/>
          <w:bCs/>
          <w:sz w:val="24"/>
          <w:szCs w:val="24"/>
        </w:rPr>
        <w:t xml:space="preserve">Amazon servers via </w:t>
      </w:r>
      <w:r w:rsidR="00330672">
        <w:rPr>
          <w:rFonts w:ascii="Times New Roman" w:hAnsi="Times New Roman" w:cs="Times New Roman"/>
          <w:bCs/>
          <w:sz w:val="24"/>
          <w:szCs w:val="24"/>
        </w:rPr>
        <w:t>its AWS Educate Program.</w:t>
      </w:r>
      <w:r w:rsidR="00B64479">
        <w:rPr>
          <w:rFonts w:ascii="Times New Roman" w:hAnsi="Times New Roman" w:cs="Times New Roman"/>
          <w:bCs/>
          <w:sz w:val="24"/>
          <w:szCs w:val="24"/>
        </w:rPr>
        <w:t xml:space="preserve"> To transfer the files to the web </w:t>
      </w:r>
      <w:r w:rsidR="000334EF">
        <w:rPr>
          <w:rFonts w:ascii="Times New Roman" w:hAnsi="Times New Roman" w:cs="Times New Roman"/>
          <w:bCs/>
          <w:sz w:val="24"/>
          <w:szCs w:val="24"/>
        </w:rPr>
        <w:t xml:space="preserve">server, we used NetBeans and </w:t>
      </w:r>
      <w:r w:rsidR="00E72F31">
        <w:rPr>
          <w:rFonts w:ascii="Times New Roman" w:hAnsi="Times New Roman" w:cs="Times New Roman"/>
          <w:bCs/>
          <w:sz w:val="24"/>
          <w:szCs w:val="24"/>
        </w:rPr>
        <w:t>FileZilla</w:t>
      </w:r>
      <w:r w:rsidR="00AB59F9">
        <w:rPr>
          <w:rFonts w:ascii="Times New Roman" w:hAnsi="Times New Roman" w:cs="Times New Roman"/>
          <w:bCs/>
          <w:sz w:val="24"/>
          <w:szCs w:val="24"/>
        </w:rPr>
        <w:t>. FileZilla also allow</w:t>
      </w:r>
      <w:r w:rsidR="001A5F53">
        <w:rPr>
          <w:rFonts w:ascii="Times New Roman" w:hAnsi="Times New Roman" w:cs="Times New Roman"/>
          <w:bCs/>
          <w:sz w:val="24"/>
          <w:szCs w:val="24"/>
        </w:rPr>
        <w:t xml:space="preserve">ed for us to manage the files on the server easily, as without it we had to manually go into the server through command-line </w:t>
      </w:r>
      <w:r w:rsidR="21152BF4" w:rsidRPr="1E05A8B5">
        <w:rPr>
          <w:rFonts w:ascii="Times New Roman" w:hAnsi="Times New Roman" w:cs="Times New Roman"/>
          <w:sz w:val="24"/>
          <w:szCs w:val="24"/>
        </w:rPr>
        <w:t>every time</w:t>
      </w:r>
      <w:r w:rsidR="001A5F53" w:rsidRPr="1E05A8B5">
        <w:rPr>
          <w:rFonts w:ascii="Times New Roman" w:hAnsi="Times New Roman" w:cs="Times New Roman"/>
          <w:sz w:val="24"/>
          <w:szCs w:val="24"/>
        </w:rPr>
        <w:t>.</w:t>
      </w:r>
    </w:p>
    <w:p w14:paraId="6ABA483E" w14:textId="77777777" w:rsidR="008205A5" w:rsidRDefault="008205A5" w:rsidP="001A5F53">
      <w:pPr>
        <w:pStyle w:val="ListParagraph"/>
        <w:spacing w:line="360" w:lineRule="auto"/>
        <w:ind w:left="792"/>
        <w:rPr>
          <w:rFonts w:ascii="Times New Roman" w:hAnsi="Times New Roman" w:cs="Times New Roman"/>
          <w:sz w:val="24"/>
          <w:szCs w:val="24"/>
        </w:rPr>
      </w:pPr>
    </w:p>
    <w:p w14:paraId="6F473E21" w14:textId="77777777" w:rsidR="006C3751" w:rsidRPr="001A5F53" w:rsidRDefault="006C3751" w:rsidP="001A5F53">
      <w:pPr>
        <w:pStyle w:val="ListParagraph"/>
        <w:spacing w:line="360" w:lineRule="auto"/>
        <w:ind w:left="792"/>
        <w:rPr>
          <w:rFonts w:ascii="Times New Roman" w:hAnsi="Times New Roman" w:cs="Times New Roman"/>
          <w:bCs/>
          <w:sz w:val="24"/>
          <w:szCs w:val="24"/>
        </w:rPr>
      </w:pPr>
    </w:p>
    <w:p w14:paraId="50CB763E" w14:textId="7E619939" w:rsidR="0024038D" w:rsidRDefault="0024038D" w:rsidP="00BF6B46">
      <w:pPr>
        <w:pStyle w:val="ListParagraph"/>
        <w:numPr>
          <w:ilvl w:val="0"/>
          <w:numId w:val="5"/>
        </w:numPr>
        <w:spacing w:line="360" w:lineRule="auto"/>
        <w:rPr>
          <w:rFonts w:ascii="Times New Roman" w:hAnsi="Times New Roman" w:cs="Times New Roman"/>
          <w:b/>
          <w:sz w:val="24"/>
          <w:szCs w:val="24"/>
        </w:rPr>
      </w:pPr>
      <w:r>
        <w:rPr>
          <w:rFonts w:ascii="Times New Roman" w:hAnsi="Times New Roman" w:cs="Times New Roman"/>
          <w:b/>
          <w:sz w:val="24"/>
          <w:szCs w:val="24"/>
        </w:rPr>
        <w:t>Testing</w:t>
      </w:r>
    </w:p>
    <w:p w14:paraId="23571FC0" w14:textId="61C12E4D" w:rsidR="00347FF2" w:rsidRDefault="0034616E" w:rsidP="00347FF2">
      <w:pPr>
        <w:pStyle w:val="ListParagraph"/>
        <w:numPr>
          <w:ilvl w:val="1"/>
          <w:numId w:val="5"/>
        </w:numPr>
        <w:spacing w:line="360" w:lineRule="auto"/>
        <w:rPr>
          <w:rFonts w:ascii="Times New Roman" w:hAnsi="Times New Roman" w:cs="Times New Roman"/>
          <w:b/>
          <w:sz w:val="24"/>
          <w:szCs w:val="24"/>
        </w:rPr>
      </w:pPr>
      <w:r>
        <w:rPr>
          <w:rFonts w:ascii="Times New Roman" w:hAnsi="Times New Roman" w:cs="Times New Roman"/>
          <w:b/>
          <w:sz w:val="24"/>
          <w:szCs w:val="24"/>
        </w:rPr>
        <w:t>Quality and Standards</w:t>
      </w:r>
    </w:p>
    <w:p w14:paraId="48A4454A" w14:textId="57C020F0" w:rsidR="05936396" w:rsidRPr="00347FF2" w:rsidRDefault="05936396" w:rsidP="6B9A3060">
      <w:pPr>
        <w:pStyle w:val="ListParagraph"/>
        <w:spacing w:line="360" w:lineRule="auto"/>
        <w:ind w:left="792"/>
        <w:rPr>
          <w:rFonts w:ascii="Times New Roman" w:hAnsi="Times New Roman" w:cs="Times New Roman"/>
          <w:b/>
          <w:bCs/>
          <w:sz w:val="24"/>
          <w:szCs w:val="24"/>
        </w:rPr>
      </w:pPr>
      <w:r w:rsidRPr="00347FF2">
        <w:rPr>
          <w:rFonts w:ascii="Times New Roman" w:hAnsi="Times New Roman" w:cs="Times New Roman"/>
          <w:sz w:val="24"/>
          <w:szCs w:val="24"/>
        </w:rPr>
        <w:t>The W3School Validation Test passed with no errors or warnings to show.</w:t>
      </w:r>
      <w:r w:rsidR="64885A17" w:rsidRPr="6B9A3060">
        <w:rPr>
          <w:rFonts w:ascii="Times New Roman" w:hAnsi="Times New Roman" w:cs="Times New Roman"/>
          <w:sz w:val="24"/>
          <w:szCs w:val="24"/>
        </w:rPr>
        <w:t xml:space="preserve"> </w:t>
      </w:r>
    </w:p>
    <w:p w14:paraId="45800FB1" w14:textId="34DF54D2" w:rsidR="008205A5" w:rsidRDefault="64885A17" w:rsidP="008205A5">
      <w:pPr>
        <w:pStyle w:val="ListParagraph"/>
        <w:spacing w:line="360" w:lineRule="auto"/>
        <w:ind w:left="792"/>
        <w:rPr>
          <w:rFonts w:ascii="Times New Roman" w:hAnsi="Times New Roman" w:cs="Times New Roman"/>
          <w:sz w:val="24"/>
          <w:szCs w:val="24"/>
        </w:rPr>
      </w:pPr>
      <w:r w:rsidRPr="6B9A3060">
        <w:rPr>
          <w:rFonts w:ascii="Times New Roman" w:hAnsi="Times New Roman" w:cs="Times New Roman"/>
          <w:sz w:val="24"/>
          <w:szCs w:val="24"/>
        </w:rPr>
        <w:t>(Refer to Figure 4)</w:t>
      </w:r>
    </w:p>
    <w:p w14:paraId="76C5BB73" w14:textId="77777777" w:rsidR="008205A5" w:rsidRPr="008205A5" w:rsidRDefault="008205A5" w:rsidP="008205A5">
      <w:pPr>
        <w:pStyle w:val="ListParagraph"/>
        <w:spacing w:line="360" w:lineRule="auto"/>
        <w:ind w:left="792"/>
        <w:rPr>
          <w:rFonts w:ascii="Times New Roman" w:hAnsi="Times New Roman" w:cs="Times New Roman"/>
          <w:sz w:val="24"/>
          <w:szCs w:val="24"/>
        </w:rPr>
      </w:pPr>
    </w:p>
    <w:p w14:paraId="6A53EE00" w14:textId="0E3C16BF" w:rsidR="00E767A0" w:rsidRDefault="0034616E" w:rsidP="00E767A0">
      <w:pPr>
        <w:pStyle w:val="ListParagraph"/>
        <w:numPr>
          <w:ilvl w:val="1"/>
          <w:numId w:val="5"/>
        </w:numPr>
        <w:spacing w:line="360" w:lineRule="auto"/>
        <w:rPr>
          <w:rFonts w:ascii="Times New Roman" w:hAnsi="Times New Roman" w:cs="Times New Roman"/>
          <w:b/>
          <w:sz w:val="24"/>
          <w:szCs w:val="24"/>
        </w:rPr>
      </w:pPr>
      <w:r w:rsidRPr="00347FF2">
        <w:rPr>
          <w:rFonts w:ascii="Times New Roman" w:hAnsi="Times New Roman" w:cs="Times New Roman"/>
          <w:b/>
          <w:sz w:val="24"/>
          <w:szCs w:val="24"/>
        </w:rPr>
        <w:lastRenderedPageBreak/>
        <w:t>Accessibility</w:t>
      </w:r>
    </w:p>
    <w:p w14:paraId="59461251" w14:textId="1470FA1F" w:rsidR="659FF9BA" w:rsidRPr="00E767A0" w:rsidRDefault="659FF9BA" w:rsidP="00E767A0">
      <w:pPr>
        <w:pStyle w:val="ListParagraph"/>
        <w:spacing w:line="360" w:lineRule="auto"/>
        <w:ind w:left="792"/>
        <w:rPr>
          <w:rFonts w:ascii="Times New Roman" w:hAnsi="Times New Roman" w:cs="Times New Roman"/>
          <w:b/>
          <w:sz w:val="24"/>
          <w:szCs w:val="24"/>
        </w:rPr>
      </w:pPr>
      <w:r w:rsidRPr="00E767A0">
        <w:rPr>
          <w:rFonts w:ascii="Times New Roman" w:hAnsi="Times New Roman" w:cs="Times New Roman"/>
          <w:sz w:val="24"/>
          <w:szCs w:val="24"/>
        </w:rPr>
        <w:t>The following is an existing error found from our website &amp; the reason</w:t>
      </w:r>
      <w:r w:rsidRPr="00E767A0">
        <w:rPr>
          <w:rFonts w:ascii="Times New Roman" w:hAnsi="Times New Roman" w:cs="Times New Roman"/>
          <w:sz w:val="24"/>
          <w:szCs w:val="24"/>
        </w:rPr>
        <w:t xml:space="preserve"> </w:t>
      </w:r>
      <w:r w:rsidRPr="00E767A0">
        <w:rPr>
          <w:rFonts w:ascii="Times New Roman" w:hAnsi="Times New Roman" w:cs="Times New Roman"/>
          <w:sz w:val="24"/>
          <w:szCs w:val="24"/>
        </w:rPr>
        <w:t>they are unfixed:</w:t>
      </w:r>
    </w:p>
    <w:p w14:paraId="45D45B6C" w14:textId="607AA8B1" w:rsidR="008205A5" w:rsidRDefault="659FF9BA" w:rsidP="008205A5">
      <w:pPr>
        <w:pStyle w:val="ListParagraph"/>
        <w:numPr>
          <w:ilvl w:val="0"/>
          <w:numId w:val="44"/>
        </w:numPr>
        <w:rPr>
          <w:rFonts w:ascii="Times New Roman" w:hAnsi="Times New Roman" w:cs="Times New Roman"/>
          <w:sz w:val="24"/>
          <w:szCs w:val="24"/>
        </w:rPr>
      </w:pPr>
      <w:r w:rsidRPr="154488BA">
        <w:rPr>
          <w:rFonts w:ascii="Times New Roman" w:hAnsi="Times New Roman" w:cs="Times New Roman"/>
          <w:sz w:val="24"/>
          <w:szCs w:val="24"/>
        </w:rPr>
        <w:t>The colour and the background are contrasting as there is opacity over-laying the images in the carousel. This is checked according to the colour validation website provided by the axes test as shown below.</w:t>
      </w:r>
    </w:p>
    <w:p w14:paraId="5CA67301" w14:textId="77777777" w:rsidR="008205A5" w:rsidRPr="008205A5" w:rsidRDefault="008205A5" w:rsidP="008205A5">
      <w:pPr>
        <w:pStyle w:val="ListParagraph"/>
        <w:ind w:left="1512"/>
        <w:rPr>
          <w:rFonts w:ascii="Times New Roman" w:hAnsi="Times New Roman" w:cs="Times New Roman"/>
          <w:sz w:val="24"/>
          <w:szCs w:val="24"/>
        </w:rPr>
      </w:pPr>
    </w:p>
    <w:p w14:paraId="2FF95EDC" w14:textId="246D10AF" w:rsidR="00E767A0" w:rsidRDefault="00441D92" w:rsidP="00E767A0">
      <w:pPr>
        <w:pStyle w:val="ListParagraph"/>
        <w:numPr>
          <w:ilvl w:val="1"/>
          <w:numId w:val="5"/>
        </w:numPr>
        <w:spacing w:line="360" w:lineRule="auto"/>
        <w:rPr>
          <w:rFonts w:ascii="Times New Roman" w:hAnsi="Times New Roman" w:cs="Times New Roman"/>
          <w:b/>
          <w:sz w:val="24"/>
          <w:szCs w:val="24"/>
        </w:rPr>
      </w:pPr>
      <w:r>
        <w:rPr>
          <w:rFonts w:ascii="Times New Roman" w:hAnsi="Times New Roman" w:cs="Times New Roman"/>
          <w:b/>
          <w:sz w:val="24"/>
          <w:szCs w:val="24"/>
        </w:rPr>
        <w:t>Responsiveness</w:t>
      </w:r>
    </w:p>
    <w:p w14:paraId="32837AE9" w14:textId="30B856CA" w:rsidR="006E30E8" w:rsidRPr="00E767A0" w:rsidRDefault="001D2535" w:rsidP="006E30E8">
      <w:pPr>
        <w:pStyle w:val="ListParagraph"/>
        <w:spacing w:line="360" w:lineRule="auto"/>
        <w:ind w:left="792"/>
        <w:rPr>
          <w:rFonts w:ascii="Times New Roman" w:hAnsi="Times New Roman" w:cs="Times New Roman"/>
          <w:b/>
          <w:sz w:val="24"/>
          <w:szCs w:val="24"/>
        </w:rPr>
      </w:pPr>
      <w:r w:rsidRPr="00E767A0">
        <w:rPr>
          <w:rFonts w:ascii="Times New Roman" w:hAnsi="Times New Roman" w:cs="Times New Roman"/>
          <w:sz w:val="24"/>
          <w:szCs w:val="24"/>
        </w:rPr>
        <w:t>T</w:t>
      </w:r>
      <w:r w:rsidR="0565F01D" w:rsidRPr="00E767A0">
        <w:rPr>
          <w:rFonts w:ascii="Times New Roman" w:hAnsi="Times New Roman" w:cs="Times New Roman"/>
          <w:sz w:val="24"/>
          <w:szCs w:val="24"/>
        </w:rPr>
        <w:t>he</w:t>
      </w:r>
      <w:r w:rsidRPr="00E767A0">
        <w:rPr>
          <w:rFonts w:ascii="Times New Roman" w:hAnsi="Times New Roman" w:cs="Times New Roman"/>
          <w:sz w:val="24"/>
          <w:szCs w:val="24"/>
        </w:rPr>
        <w:t xml:space="preserve"> images shown below</w:t>
      </w:r>
      <w:r w:rsidR="0565F01D" w:rsidRPr="00E767A0">
        <w:rPr>
          <w:rFonts w:ascii="Times New Roman" w:hAnsi="Times New Roman" w:cs="Times New Roman"/>
          <w:sz w:val="24"/>
          <w:szCs w:val="24"/>
        </w:rPr>
        <w:t xml:space="preserve"> </w:t>
      </w:r>
      <w:r w:rsidR="00651BB8" w:rsidRPr="00E767A0">
        <w:rPr>
          <w:rFonts w:ascii="Times New Roman" w:hAnsi="Times New Roman" w:cs="Times New Roman"/>
          <w:sz w:val="24"/>
          <w:szCs w:val="24"/>
        </w:rPr>
        <w:t>are the screenshots of the</w:t>
      </w:r>
      <w:r w:rsidR="0565F01D" w:rsidRPr="00E767A0">
        <w:rPr>
          <w:rFonts w:ascii="Times New Roman" w:hAnsi="Times New Roman" w:cs="Times New Roman"/>
          <w:sz w:val="24"/>
          <w:szCs w:val="24"/>
        </w:rPr>
        <w:t xml:space="preserve"> footer and the navigation bar which is shared in all the pages running on Safari portrait and landscape view.</w:t>
      </w:r>
    </w:p>
    <w:p w14:paraId="5BA81CD2" w14:textId="53152C19" w:rsidR="5F634E7B" w:rsidRDefault="5F634E7B" w:rsidP="1166087F">
      <w:pPr>
        <w:pStyle w:val="ListParagraph"/>
        <w:spacing w:line="360" w:lineRule="auto"/>
        <w:ind w:left="792"/>
        <w:rPr>
          <w:rFonts w:ascii="Times New Roman" w:hAnsi="Times New Roman" w:cs="Times New Roman"/>
          <w:sz w:val="24"/>
          <w:szCs w:val="24"/>
        </w:rPr>
      </w:pPr>
      <w:r w:rsidRPr="1166087F">
        <w:rPr>
          <w:rFonts w:ascii="Times New Roman" w:hAnsi="Times New Roman" w:cs="Times New Roman"/>
          <w:sz w:val="24"/>
          <w:szCs w:val="24"/>
        </w:rPr>
        <w:t>(Refer to Figure 6)</w:t>
      </w:r>
    </w:p>
    <w:p w14:paraId="08F349A3" w14:textId="77777777" w:rsidR="00E504E3" w:rsidRPr="00E504E3" w:rsidRDefault="00E504E3" w:rsidP="00E504E3">
      <w:pPr>
        <w:pStyle w:val="ListParagraph"/>
        <w:spacing w:line="360" w:lineRule="auto"/>
        <w:ind w:left="360"/>
        <w:rPr>
          <w:rFonts w:ascii="Times New Roman" w:hAnsi="Times New Roman" w:cs="Times New Roman"/>
          <w:b/>
          <w:sz w:val="24"/>
          <w:szCs w:val="24"/>
        </w:rPr>
      </w:pPr>
    </w:p>
    <w:p w14:paraId="33F191E5" w14:textId="16B5DC40" w:rsidR="0035273B" w:rsidRDefault="0035273B" w:rsidP="00BF6B46">
      <w:pPr>
        <w:pStyle w:val="ListParagraph"/>
        <w:numPr>
          <w:ilvl w:val="0"/>
          <w:numId w:val="5"/>
        </w:numPr>
        <w:spacing w:line="360" w:lineRule="auto"/>
        <w:rPr>
          <w:rFonts w:ascii="Times New Roman" w:hAnsi="Times New Roman" w:cs="Times New Roman"/>
          <w:b/>
          <w:sz w:val="24"/>
          <w:szCs w:val="24"/>
        </w:rPr>
      </w:pPr>
      <w:r>
        <w:rPr>
          <w:rFonts w:ascii="Times New Roman" w:hAnsi="Times New Roman" w:cs="Times New Roman"/>
          <w:b/>
          <w:sz w:val="24"/>
          <w:szCs w:val="24"/>
        </w:rPr>
        <w:t>Additional Features</w:t>
      </w:r>
    </w:p>
    <w:p w14:paraId="5F082796" w14:textId="04098450" w:rsidR="005E759C" w:rsidRDefault="005E759C" w:rsidP="005E759C">
      <w:pPr>
        <w:pStyle w:val="ListParagraph"/>
        <w:spacing w:line="360" w:lineRule="auto"/>
        <w:ind w:left="360"/>
        <w:rPr>
          <w:rFonts w:ascii="Times New Roman" w:hAnsi="Times New Roman" w:cs="Times New Roman"/>
          <w:bCs/>
          <w:sz w:val="24"/>
          <w:szCs w:val="24"/>
        </w:rPr>
      </w:pPr>
      <w:r>
        <w:rPr>
          <w:rFonts w:ascii="Times New Roman" w:hAnsi="Times New Roman" w:cs="Times New Roman"/>
          <w:bCs/>
          <w:sz w:val="24"/>
          <w:szCs w:val="24"/>
        </w:rPr>
        <w:t>Apart</w:t>
      </w:r>
      <w:r w:rsidR="00E0320D">
        <w:rPr>
          <w:rFonts w:ascii="Times New Roman" w:hAnsi="Times New Roman" w:cs="Times New Roman"/>
          <w:bCs/>
          <w:sz w:val="24"/>
          <w:szCs w:val="24"/>
        </w:rPr>
        <w:t xml:space="preserve"> </w:t>
      </w:r>
      <w:r w:rsidR="009B6111">
        <w:rPr>
          <w:rFonts w:ascii="Times New Roman" w:hAnsi="Times New Roman" w:cs="Times New Roman"/>
          <w:bCs/>
          <w:sz w:val="24"/>
          <w:szCs w:val="24"/>
        </w:rPr>
        <w:t xml:space="preserve">from </w:t>
      </w:r>
      <w:r w:rsidR="005E2FAB">
        <w:rPr>
          <w:rFonts w:ascii="Times New Roman" w:hAnsi="Times New Roman" w:cs="Times New Roman"/>
          <w:bCs/>
          <w:sz w:val="24"/>
          <w:szCs w:val="24"/>
        </w:rPr>
        <w:t xml:space="preserve">the basic features, the </w:t>
      </w:r>
      <w:r w:rsidR="0092359A">
        <w:rPr>
          <w:rFonts w:ascii="Times New Roman" w:hAnsi="Times New Roman" w:cs="Times New Roman"/>
          <w:bCs/>
          <w:sz w:val="24"/>
          <w:szCs w:val="24"/>
        </w:rPr>
        <w:t xml:space="preserve">team managed to </w:t>
      </w:r>
      <w:r w:rsidR="00CE4045">
        <w:rPr>
          <w:rFonts w:ascii="Times New Roman" w:hAnsi="Times New Roman" w:cs="Times New Roman"/>
          <w:bCs/>
          <w:sz w:val="24"/>
          <w:szCs w:val="24"/>
        </w:rPr>
        <w:t xml:space="preserve">implement certain </w:t>
      </w:r>
      <w:r w:rsidR="006708A3">
        <w:rPr>
          <w:rFonts w:ascii="Times New Roman" w:hAnsi="Times New Roman" w:cs="Times New Roman"/>
          <w:bCs/>
          <w:sz w:val="24"/>
          <w:szCs w:val="24"/>
        </w:rPr>
        <w:t xml:space="preserve">advanced features into our </w:t>
      </w:r>
      <w:r w:rsidR="005E6EFA">
        <w:rPr>
          <w:rFonts w:ascii="Times New Roman" w:hAnsi="Times New Roman" w:cs="Times New Roman"/>
          <w:bCs/>
          <w:sz w:val="24"/>
          <w:szCs w:val="24"/>
        </w:rPr>
        <w:t xml:space="preserve">web project. We managed to implement </w:t>
      </w:r>
      <w:r w:rsidR="00814BB1">
        <w:rPr>
          <w:rFonts w:ascii="Times New Roman" w:hAnsi="Times New Roman" w:cs="Times New Roman"/>
          <w:bCs/>
          <w:sz w:val="24"/>
          <w:szCs w:val="24"/>
        </w:rPr>
        <w:t xml:space="preserve">Stripe on the frontend, Google Maps and </w:t>
      </w:r>
      <w:r w:rsidR="00E52DA2">
        <w:rPr>
          <w:rFonts w:ascii="Times New Roman" w:hAnsi="Times New Roman" w:cs="Times New Roman"/>
          <w:bCs/>
          <w:sz w:val="24"/>
          <w:szCs w:val="24"/>
        </w:rPr>
        <w:t>session management on both the front and backend.</w:t>
      </w:r>
    </w:p>
    <w:p w14:paraId="277EB670" w14:textId="77777777" w:rsidR="009B6111" w:rsidRPr="005E759C" w:rsidRDefault="009B6111" w:rsidP="005E759C">
      <w:pPr>
        <w:pStyle w:val="ListParagraph"/>
        <w:spacing w:line="360" w:lineRule="auto"/>
        <w:ind w:left="360"/>
        <w:rPr>
          <w:rFonts w:ascii="Times New Roman" w:hAnsi="Times New Roman" w:cs="Times New Roman"/>
          <w:bCs/>
          <w:sz w:val="24"/>
          <w:szCs w:val="24"/>
        </w:rPr>
      </w:pPr>
    </w:p>
    <w:p w14:paraId="4A294A83" w14:textId="3247DFFF" w:rsidR="00A623C8" w:rsidRPr="004A6C1C" w:rsidRDefault="00EE2848" w:rsidP="00A623C8">
      <w:pPr>
        <w:pStyle w:val="ListParagraph"/>
        <w:numPr>
          <w:ilvl w:val="1"/>
          <w:numId w:val="5"/>
        </w:numPr>
        <w:spacing w:line="360" w:lineRule="auto"/>
        <w:rPr>
          <w:rFonts w:ascii="Times New Roman" w:hAnsi="Times New Roman" w:cs="Times New Roman"/>
          <w:b/>
          <w:sz w:val="24"/>
          <w:szCs w:val="24"/>
        </w:rPr>
      </w:pPr>
      <w:r>
        <w:rPr>
          <w:rFonts w:ascii="Times New Roman" w:hAnsi="Times New Roman" w:cs="Times New Roman"/>
          <w:b/>
          <w:sz w:val="24"/>
          <w:szCs w:val="24"/>
        </w:rPr>
        <w:t>Stripe</w:t>
      </w:r>
      <w:r w:rsidR="44C177FF" w:rsidRPr="0264D0CD">
        <w:rPr>
          <w:rFonts w:ascii="Times New Roman" w:hAnsi="Times New Roman" w:cs="Times New Roman"/>
          <w:b/>
          <w:bCs/>
          <w:sz w:val="24"/>
          <w:szCs w:val="24"/>
        </w:rPr>
        <w:t xml:space="preserve"> API</w:t>
      </w:r>
    </w:p>
    <w:p w14:paraId="2B6ACD53" w14:textId="0354D996" w:rsidR="004A6C1C" w:rsidRDefault="004A6C1C" w:rsidP="004A6C1C">
      <w:pPr>
        <w:pStyle w:val="ListParagraph"/>
        <w:spacing w:line="360" w:lineRule="auto"/>
        <w:ind w:left="792"/>
        <w:rPr>
          <w:rFonts w:ascii="Times New Roman" w:hAnsi="Times New Roman" w:cs="Times New Roman"/>
          <w:sz w:val="24"/>
          <w:szCs w:val="24"/>
        </w:rPr>
      </w:pPr>
      <w:r>
        <w:rPr>
          <w:rFonts w:ascii="Times New Roman" w:hAnsi="Times New Roman" w:cs="Times New Roman"/>
          <w:sz w:val="24"/>
          <w:szCs w:val="24"/>
        </w:rPr>
        <w:t xml:space="preserve">Stripe </w:t>
      </w:r>
      <w:r w:rsidRPr="7A61DE43">
        <w:rPr>
          <w:rFonts w:ascii="Times New Roman" w:hAnsi="Times New Roman" w:cs="Times New Roman"/>
          <w:sz w:val="24"/>
          <w:szCs w:val="24"/>
        </w:rPr>
        <w:t>API is mainly used for the transaction of the donation made via debit/credit card. We use this API as a simulation to validate credit/debit card numbers that they are using to donate.</w:t>
      </w:r>
    </w:p>
    <w:p w14:paraId="406758A4" w14:textId="77777777" w:rsidR="004A6C1C" w:rsidRPr="004A6C1C" w:rsidRDefault="004A6C1C" w:rsidP="004A6C1C">
      <w:pPr>
        <w:pStyle w:val="ListParagraph"/>
        <w:spacing w:line="360" w:lineRule="auto"/>
        <w:ind w:left="792"/>
        <w:rPr>
          <w:rFonts w:ascii="Times New Roman" w:hAnsi="Times New Roman" w:cs="Times New Roman"/>
          <w:sz w:val="24"/>
          <w:szCs w:val="24"/>
        </w:rPr>
      </w:pPr>
    </w:p>
    <w:p w14:paraId="40414F8B" w14:textId="76B15ED5" w:rsidR="005636DD" w:rsidRDefault="00EE2848" w:rsidP="005636DD">
      <w:pPr>
        <w:pStyle w:val="ListParagraph"/>
        <w:numPr>
          <w:ilvl w:val="1"/>
          <w:numId w:val="5"/>
        </w:numPr>
        <w:spacing w:line="360" w:lineRule="auto"/>
        <w:rPr>
          <w:rFonts w:ascii="Times New Roman" w:hAnsi="Times New Roman" w:cs="Times New Roman"/>
          <w:b/>
          <w:bCs/>
          <w:sz w:val="24"/>
          <w:szCs w:val="24"/>
        </w:rPr>
      </w:pPr>
      <w:r>
        <w:rPr>
          <w:rFonts w:ascii="Times New Roman" w:hAnsi="Times New Roman" w:cs="Times New Roman"/>
          <w:b/>
          <w:sz w:val="24"/>
          <w:szCs w:val="24"/>
        </w:rPr>
        <w:t>Google Maps</w:t>
      </w:r>
      <w:r w:rsidR="746AB14B" w:rsidRPr="0264D0CD">
        <w:rPr>
          <w:rFonts w:ascii="Times New Roman" w:hAnsi="Times New Roman" w:cs="Times New Roman"/>
          <w:b/>
          <w:bCs/>
          <w:sz w:val="24"/>
          <w:szCs w:val="24"/>
        </w:rPr>
        <w:t xml:space="preserve"> API</w:t>
      </w:r>
    </w:p>
    <w:p w14:paraId="13F74F70" w14:textId="514437FD" w:rsidR="00053E1E" w:rsidRPr="00E504E3" w:rsidRDefault="004A6C1C" w:rsidP="00E504E3">
      <w:pPr>
        <w:pStyle w:val="ListParagraph"/>
        <w:spacing w:line="360" w:lineRule="auto"/>
        <w:ind w:left="792"/>
        <w:rPr>
          <w:rFonts w:ascii="Times New Roman" w:hAnsi="Times New Roman" w:cs="Times New Roman"/>
          <w:sz w:val="24"/>
          <w:szCs w:val="24"/>
        </w:rPr>
      </w:pPr>
      <w:r>
        <w:rPr>
          <w:rFonts w:ascii="Times New Roman" w:hAnsi="Times New Roman" w:cs="Times New Roman"/>
          <w:sz w:val="24"/>
          <w:szCs w:val="24"/>
        </w:rPr>
        <w:t xml:space="preserve">Google </w:t>
      </w:r>
      <w:r w:rsidRPr="14F97EEA">
        <w:rPr>
          <w:rFonts w:ascii="Times New Roman" w:hAnsi="Times New Roman" w:cs="Times New Roman"/>
          <w:sz w:val="24"/>
          <w:szCs w:val="24"/>
        </w:rPr>
        <w:t>maps API is used under the contact us section of the main page to display where our fictitious organisation is situated at. In this case, we set the coordinates at SIT@NYP.</w:t>
      </w:r>
    </w:p>
    <w:p w14:paraId="08E20DBC" w14:textId="77777777" w:rsidR="00053E1E" w:rsidRDefault="00053E1E" w:rsidP="004A6C1C">
      <w:pPr>
        <w:pStyle w:val="ListParagraph"/>
        <w:spacing w:line="360" w:lineRule="auto"/>
        <w:ind w:left="792"/>
        <w:rPr>
          <w:rFonts w:ascii="Times New Roman" w:hAnsi="Times New Roman" w:cs="Times New Roman"/>
          <w:sz w:val="24"/>
          <w:szCs w:val="24"/>
        </w:rPr>
      </w:pPr>
    </w:p>
    <w:p w14:paraId="6B64A3B3" w14:textId="0F207FA0" w:rsidR="004A6C1C" w:rsidRPr="00053E1E" w:rsidRDefault="00053E1E" w:rsidP="004A6C1C">
      <w:pPr>
        <w:pStyle w:val="ListParagraph"/>
        <w:numPr>
          <w:ilvl w:val="1"/>
          <w:numId w:val="5"/>
        </w:numPr>
        <w:spacing w:line="360" w:lineRule="auto"/>
        <w:rPr>
          <w:rFonts w:ascii="Times New Roman" w:hAnsi="Times New Roman" w:cs="Times New Roman"/>
          <w:b/>
          <w:bCs/>
          <w:sz w:val="24"/>
          <w:szCs w:val="24"/>
        </w:rPr>
      </w:pPr>
      <w:r w:rsidRPr="00053E1E">
        <w:rPr>
          <w:rFonts w:ascii="Times New Roman" w:hAnsi="Times New Roman" w:cs="Times New Roman"/>
          <w:b/>
          <w:bCs/>
          <w:sz w:val="24"/>
          <w:szCs w:val="24"/>
        </w:rPr>
        <w:t>Sessions</w:t>
      </w:r>
    </w:p>
    <w:p w14:paraId="1739D003" w14:textId="08336ED6" w:rsidR="00053E1E" w:rsidRPr="004A6C1C" w:rsidRDefault="00053E1E" w:rsidP="00053E1E">
      <w:pPr>
        <w:pStyle w:val="ListParagraph"/>
        <w:spacing w:line="360" w:lineRule="auto"/>
        <w:ind w:left="792"/>
        <w:rPr>
          <w:rFonts w:ascii="Times New Roman" w:hAnsi="Times New Roman" w:cs="Times New Roman"/>
          <w:sz w:val="24"/>
          <w:szCs w:val="24"/>
        </w:rPr>
      </w:pPr>
      <w:r>
        <w:rPr>
          <w:rFonts w:ascii="Times New Roman" w:hAnsi="Times New Roman" w:cs="Times New Roman"/>
          <w:sz w:val="24"/>
          <w:szCs w:val="24"/>
        </w:rPr>
        <w:t xml:space="preserve">Sessions </w:t>
      </w:r>
      <w:r w:rsidRPr="14F97EEA">
        <w:rPr>
          <w:rFonts w:ascii="Times New Roman" w:hAnsi="Times New Roman" w:cs="Times New Roman"/>
          <w:sz w:val="24"/>
          <w:szCs w:val="24"/>
        </w:rPr>
        <w:t xml:space="preserve">is mainly used for retrieving essential information of the user that is logged in and it is used in all the pages and it will kill the session when logged out. It is important because some pages you’ll need to be logged in in order to access and have a database and the knowledge on what the user does on the Web page. So, if there happen to have any errors, </w:t>
      </w:r>
      <w:r w:rsidR="352DB0C7" w:rsidRPr="3BCFD31A">
        <w:rPr>
          <w:rFonts w:ascii="Times New Roman" w:hAnsi="Times New Roman" w:cs="Times New Roman"/>
          <w:sz w:val="24"/>
          <w:szCs w:val="24"/>
        </w:rPr>
        <w:t>it will</w:t>
      </w:r>
      <w:r w:rsidRPr="14F97EEA">
        <w:rPr>
          <w:rFonts w:ascii="Times New Roman" w:hAnsi="Times New Roman" w:cs="Times New Roman"/>
          <w:sz w:val="24"/>
          <w:szCs w:val="24"/>
        </w:rPr>
        <w:t xml:space="preserve"> be easier for us to identify and remedy it.</w:t>
      </w:r>
    </w:p>
    <w:p w14:paraId="0ECFE852" w14:textId="05591F70" w:rsidR="003E3522" w:rsidRDefault="003E3522" w:rsidP="003E3522">
      <w:pPr>
        <w:pStyle w:val="ListParagraph"/>
        <w:spacing w:line="360" w:lineRule="auto"/>
        <w:ind w:left="792"/>
        <w:rPr>
          <w:rFonts w:ascii="Times New Roman" w:hAnsi="Times New Roman" w:cs="Times New Roman"/>
          <w:b/>
          <w:sz w:val="24"/>
          <w:szCs w:val="24"/>
        </w:rPr>
      </w:pPr>
    </w:p>
    <w:p w14:paraId="4717AE4E" w14:textId="77777777" w:rsidR="00570D75" w:rsidRPr="00EE2848" w:rsidRDefault="00570D75" w:rsidP="003E3522">
      <w:pPr>
        <w:pStyle w:val="ListParagraph"/>
        <w:spacing w:line="360" w:lineRule="auto"/>
        <w:ind w:left="792"/>
        <w:rPr>
          <w:rFonts w:ascii="Times New Roman" w:hAnsi="Times New Roman" w:cs="Times New Roman"/>
          <w:b/>
          <w:sz w:val="24"/>
          <w:szCs w:val="24"/>
        </w:rPr>
      </w:pPr>
    </w:p>
    <w:p w14:paraId="6ECCE426" w14:textId="767AF899" w:rsidR="001C040A" w:rsidRDefault="001C040A" w:rsidP="00BF6B46">
      <w:pPr>
        <w:pStyle w:val="ListParagraph"/>
        <w:numPr>
          <w:ilvl w:val="0"/>
          <w:numId w:val="5"/>
        </w:num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Contributions</w:t>
      </w:r>
    </w:p>
    <w:p w14:paraId="2931F6D0" w14:textId="69F07A5B" w:rsidR="003A6749" w:rsidRPr="00770EA1" w:rsidRDefault="00D43B48" w:rsidP="00770EA1">
      <w:pPr>
        <w:pStyle w:val="ListParagraph"/>
        <w:tabs>
          <w:tab w:val="left" w:pos="1942"/>
        </w:tabs>
        <w:spacing w:line="360" w:lineRule="auto"/>
        <w:ind w:left="360"/>
        <w:rPr>
          <w:rFonts w:ascii="Times New Roman" w:hAnsi="Times New Roman" w:cs="Times New Roman"/>
          <w:sz w:val="24"/>
          <w:szCs w:val="24"/>
          <w:lang w:val="en-GB"/>
        </w:rPr>
      </w:pPr>
      <w:r w:rsidRPr="00A12D57">
        <w:rPr>
          <w:rFonts w:ascii="Times New Roman" w:hAnsi="Times New Roman" w:cs="Times New Roman"/>
          <w:sz w:val="24"/>
          <w:szCs w:val="24"/>
          <w:lang w:val="en-GB"/>
        </w:rPr>
        <w:t>All the team members played a</w:t>
      </w:r>
      <w:r w:rsidR="00A12D57">
        <w:rPr>
          <w:rFonts w:ascii="Times New Roman" w:hAnsi="Times New Roman" w:cs="Times New Roman"/>
          <w:sz w:val="24"/>
          <w:szCs w:val="24"/>
          <w:lang w:val="en-GB"/>
        </w:rPr>
        <w:t>n integral role</w:t>
      </w:r>
      <w:r w:rsidRPr="00A12D57">
        <w:rPr>
          <w:rFonts w:ascii="Times New Roman" w:hAnsi="Times New Roman" w:cs="Times New Roman"/>
          <w:sz w:val="24"/>
          <w:szCs w:val="24"/>
          <w:lang w:val="en-GB"/>
        </w:rPr>
        <w:t xml:space="preserve"> in developing and creating the </w:t>
      </w:r>
      <w:r w:rsidR="00A12D57">
        <w:rPr>
          <w:rFonts w:ascii="Times New Roman" w:hAnsi="Times New Roman" w:cs="Times New Roman"/>
          <w:sz w:val="24"/>
          <w:szCs w:val="24"/>
          <w:lang w:val="en-GB"/>
        </w:rPr>
        <w:t>website</w:t>
      </w:r>
      <w:r w:rsidRPr="00A12D57">
        <w:rPr>
          <w:rFonts w:ascii="Times New Roman" w:hAnsi="Times New Roman" w:cs="Times New Roman"/>
          <w:sz w:val="24"/>
          <w:szCs w:val="24"/>
          <w:lang w:val="en-GB"/>
        </w:rPr>
        <w:t xml:space="preserve">. The team came together </w:t>
      </w:r>
      <w:r w:rsidR="00A12D57">
        <w:rPr>
          <w:rFonts w:ascii="Times New Roman" w:hAnsi="Times New Roman" w:cs="Times New Roman"/>
          <w:sz w:val="24"/>
          <w:szCs w:val="24"/>
          <w:lang w:val="en-GB"/>
        </w:rPr>
        <w:t>frequently to</w:t>
      </w:r>
      <w:r w:rsidRPr="00A12D57">
        <w:rPr>
          <w:rFonts w:ascii="Times New Roman" w:hAnsi="Times New Roman" w:cs="Times New Roman"/>
          <w:sz w:val="24"/>
          <w:szCs w:val="24"/>
          <w:lang w:val="en-GB"/>
        </w:rPr>
        <w:t xml:space="preserve"> brainstorm </w:t>
      </w:r>
      <w:r w:rsidR="00A12D57">
        <w:rPr>
          <w:rFonts w:ascii="Times New Roman" w:hAnsi="Times New Roman" w:cs="Times New Roman"/>
          <w:sz w:val="24"/>
          <w:szCs w:val="24"/>
          <w:lang w:val="en-GB"/>
        </w:rPr>
        <w:t>various ideas</w:t>
      </w:r>
      <w:r w:rsidRPr="00A12D57">
        <w:rPr>
          <w:rFonts w:ascii="Times New Roman" w:hAnsi="Times New Roman" w:cs="Times New Roman"/>
          <w:sz w:val="24"/>
          <w:szCs w:val="24"/>
          <w:lang w:val="en-GB"/>
        </w:rPr>
        <w:t xml:space="preserve">, </w:t>
      </w:r>
      <w:r w:rsidR="00A12D57">
        <w:rPr>
          <w:rFonts w:ascii="Times New Roman" w:hAnsi="Times New Roman" w:cs="Times New Roman"/>
          <w:sz w:val="24"/>
          <w:szCs w:val="24"/>
          <w:lang w:val="en-GB"/>
        </w:rPr>
        <w:t xml:space="preserve">resolve issues </w:t>
      </w:r>
      <w:r w:rsidRPr="00A12D57">
        <w:rPr>
          <w:rFonts w:ascii="Times New Roman" w:hAnsi="Times New Roman" w:cs="Times New Roman"/>
          <w:sz w:val="24"/>
          <w:szCs w:val="24"/>
          <w:lang w:val="en-GB"/>
        </w:rPr>
        <w:t>and work on t</w:t>
      </w:r>
      <w:r w:rsidR="00797F65">
        <w:rPr>
          <w:rFonts w:ascii="Times New Roman" w:hAnsi="Times New Roman" w:cs="Times New Roman"/>
          <w:sz w:val="24"/>
          <w:szCs w:val="24"/>
          <w:lang w:val="en-GB"/>
        </w:rPr>
        <w:t>he web project itself</w:t>
      </w:r>
      <w:r w:rsidRPr="00A12D57">
        <w:rPr>
          <w:rFonts w:ascii="Times New Roman" w:hAnsi="Times New Roman" w:cs="Times New Roman"/>
          <w:sz w:val="24"/>
          <w:szCs w:val="24"/>
          <w:lang w:val="en-GB"/>
        </w:rPr>
        <w:t xml:space="preserve">. We gave ourselves </w:t>
      </w:r>
      <w:r w:rsidR="139B637F" w:rsidRPr="3BCFD31A">
        <w:rPr>
          <w:rFonts w:ascii="Times New Roman" w:hAnsi="Times New Roman" w:cs="Times New Roman"/>
          <w:sz w:val="24"/>
          <w:szCs w:val="24"/>
          <w:lang w:val="en-GB"/>
        </w:rPr>
        <w:t>distinct</w:t>
      </w:r>
      <w:r w:rsidRPr="00A12D57">
        <w:rPr>
          <w:rFonts w:ascii="Times New Roman" w:hAnsi="Times New Roman" w:cs="Times New Roman"/>
          <w:sz w:val="24"/>
          <w:szCs w:val="24"/>
          <w:lang w:val="en-GB"/>
        </w:rPr>
        <w:t xml:space="preserve"> roles and responsibilities to focus on based on our expertise. Focusing on our strong points has helped us to work better and </w:t>
      </w:r>
      <w:r w:rsidR="33D25D91" w:rsidRPr="7E263A02">
        <w:rPr>
          <w:rFonts w:ascii="Times New Roman" w:hAnsi="Times New Roman" w:cs="Times New Roman"/>
          <w:sz w:val="24"/>
          <w:szCs w:val="24"/>
          <w:lang w:val="en-GB"/>
        </w:rPr>
        <w:t>efficiently</w:t>
      </w:r>
      <w:r w:rsidR="6DA5293D" w:rsidRPr="7E263A02">
        <w:rPr>
          <w:rFonts w:ascii="Times New Roman" w:hAnsi="Times New Roman" w:cs="Times New Roman"/>
          <w:sz w:val="24"/>
          <w:szCs w:val="24"/>
          <w:lang w:val="en-GB"/>
        </w:rPr>
        <w:t>.</w:t>
      </w:r>
      <w:r w:rsidRPr="00A12D57">
        <w:rPr>
          <w:rFonts w:ascii="Times New Roman" w:hAnsi="Times New Roman" w:cs="Times New Roman"/>
          <w:sz w:val="24"/>
          <w:szCs w:val="24"/>
          <w:lang w:val="en-GB"/>
        </w:rPr>
        <w:t xml:space="preserve"> We also helped one another out along the way and complemented each other’s weakness.</w:t>
      </w:r>
      <w:r w:rsidR="00926CA2">
        <w:rPr>
          <w:rFonts w:ascii="Times New Roman" w:hAnsi="Times New Roman" w:cs="Times New Roman"/>
          <w:sz w:val="24"/>
          <w:szCs w:val="24"/>
          <w:lang w:val="en-GB"/>
        </w:rPr>
        <w:t xml:space="preserve"> </w:t>
      </w:r>
      <w:r w:rsidR="007D3DA9">
        <w:rPr>
          <w:rFonts w:ascii="Times New Roman" w:hAnsi="Times New Roman" w:cs="Times New Roman"/>
          <w:sz w:val="24"/>
          <w:szCs w:val="24"/>
          <w:lang w:val="en-GB"/>
        </w:rPr>
        <w:t>A detailed explanation of</w:t>
      </w:r>
      <w:r w:rsidR="00010CAD">
        <w:rPr>
          <w:rFonts w:ascii="Times New Roman" w:hAnsi="Times New Roman" w:cs="Times New Roman"/>
          <w:sz w:val="24"/>
          <w:szCs w:val="24"/>
          <w:lang w:val="en-GB"/>
        </w:rPr>
        <w:t xml:space="preserve"> the PHP pages on our web project can be found in the Appendix below.</w:t>
      </w:r>
    </w:p>
    <w:p w14:paraId="347E623D" w14:textId="77777777" w:rsidR="00160885" w:rsidRPr="003A6749" w:rsidRDefault="00160885" w:rsidP="003A6749">
      <w:pPr>
        <w:pStyle w:val="ListParagraph"/>
        <w:tabs>
          <w:tab w:val="left" w:pos="1942"/>
        </w:tabs>
        <w:spacing w:line="360" w:lineRule="auto"/>
        <w:ind w:left="360"/>
        <w:rPr>
          <w:rFonts w:ascii="Times New Roman" w:hAnsi="Times New Roman" w:cs="Times New Roman"/>
          <w:sz w:val="24"/>
          <w:szCs w:val="24"/>
          <w:lang w:val="en-GB"/>
        </w:rPr>
      </w:pPr>
    </w:p>
    <w:tbl>
      <w:tblPr>
        <w:tblStyle w:val="TableGrid"/>
        <w:tblW w:w="0" w:type="auto"/>
        <w:tblInd w:w="360" w:type="dxa"/>
        <w:tblLook w:val="04A0" w:firstRow="1" w:lastRow="0" w:firstColumn="1" w:lastColumn="0" w:noHBand="0" w:noVBand="1"/>
      </w:tblPr>
      <w:tblGrid>
        <w:gridCol w:w="1993"/>
        <w:gridCol w:w="4872"/>
        <w:gridCol w:w="1791"/>
      </w:tblGrid>
      <w:tr w:rsidR="003A6749" w:rsidRPr="00B75C07" w14:paraId="740B5F6E" w14:textId="23C71A4F" w:rsidTr="00B647CE">
        <w:tc>
          <w:tcPr>
            <w:tcW w:w="1993" w:type="dxa"/>
            <w:vAlign w:val="center"/>
          </w:tcPr>
          <w:p w14:paraId="45A79C39" w14:textId="77777777" w:rsidR="003A6749" w:rsidRPr="003A6749" w:rsidRDefault="003A6749" w:rsidP="006D7D35">
            <w:pPr>
              <w:pStyle w:val="ListParagraph"/>
              <w:tabs>
                <w:tab w:val="left" w:pos="1942"/>
              </w:tabs>
              <w:spacing w:line="360" w:lineRule="auto"/>
              <w:ind w:left="0"/>
              <w:jc w:val="center"/>
              <w:rPr>
                <w:rFonts w:ascii="Times New Roman" w:hAnsi="Times New Roman" w:cs="Times New Roman"/>
                <w:b/>
                <w:bCs/>
                <w:sz w:val="24"/>
                <w:szCs w:val="24"/>
                <w:lang w:val="en-GB"/>
              </w:rPr>
            </w:pPr>
            <w:r w:rsidRPr="003A6749">
              <w:rPr>
                <w:rFonts w:ascii="Times New Roman" w:hAnsi="Times New Roman" w:cs="Times New Roman"/>
                <w:b/>
                <w:bCs/>
                <w:sz w:val="24"/>
                <w:szCs w:val="24"/>
                <w:lang w:val="en-GB"/>
              </w:rPr>
              <w:t>Name</w:t>
            </w:r>
          </w:p>
        </w:tc>
        <w:tc>
          <w:tcPr>
            <w:tcW w:w="4872" w:type="dxa"/>
            <w:vAlign w:val="center"/>
          </w:tcPr>
          <w:p w14:paraId="4A212168" w14:textId="1B99529A" w:rsidR="003A6749" w:rsidRPr="003A6749" w:rsidRDefault="00B647CE" w:rsidP="006D7D35">
            <w:pPr>
              <w:pStyle w:val="ListParagraph"/>
              <w:tabs>
                <w:tab w:val="left" w:pos="1942"/>
              </w:tabs>
              <w:spacing w:line="360" w:lineRule="auto"/>
              <w:ind w:left="0"/>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Tasks Delegated</w:t>
            </w:r>
          </w:p>
        </w:tc>
        <w:tc>
          <w:tcPr>
            <w:tcW w:w="1791" w:type="dxa"/>
          </w:tcPr>
          <w:p w14:paraId="2849126E" w14:textId="08509BEA" w:rsidR="003A6749" w:rsidRPr="003A6749" w:rsidRDefault="006C3751" w:rsidP="006D7D35">
            <w:pPr>
              <w:pStyle w:val="ListParagraph"/>
              <w:tabs>
                <w:tab w:val="left" w:pos="1942"/>
              </w:tabs>
              <w:spacing w:line="360" w:lineRule="auto"/>
              <w:ind w:left="0"/>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 Completion</w:t>
            </w:r>
          </w:p>
        </w:tc>
      </w:tr>
      <w:tr w:rsidR="003A6749" w14:paraId="3DDE2ED6" w14:textId="6D3D5CB3" w:rsidTr="00B647CE">
        <w:tc>
          <w:tcPr>
            <w:tcW w:w="1993" w:type="dxa"/>
            <w:vAlign w:val="center"/>
          </w:tcPr>
          <w:p w14:paraId="7358F831" w14:textId="27F2B2BB" w:rsidR="003A6749" w:rsidRPr="003A6749" w:rsidRDefault="30FB077B" w:rsidP="699AC366">
            <w:pPr>
              <w:pStyle w:val="ListParagraph"/>
              <w:spacing w:line="360" w:lineRule="auto"/>
              <w:ind w:left="0"/>
              <w:jc w:val="center"/>
            </w:pPr>
            <w:r w:rsidRPr="699AC366">
              <w:rPr>
                <w:rFonts w:ascii="Times New Roman" w:hAnsi="Times New Roman" w:cs="Times New Roman"/>
                <w:sz w:val="24"/>
                <w:szCs w:val="24"/>
                <w:lang w:val="en-GB"/>
              </w:rPr>
              <w:t>Joey</w:t>
            </w:r>
          </w:p>
        </w:tc>
        <w:tc>
          <w:tcPr>
            <w:tcW w:w="4872" w:type="dxa"/>
            <w:vAlign w:val="center"/>
          </w:tcPr>
          <w:p w14:paraId="2E6B85C3" w14:textId="77777777" w:rsidR="00D548F1" w:rsidRDefault="00D548F1" w:rsidP="00D548F1">
            <w:pPr>
              <w:tabs>
                <w:tab w:val="left" w:pos="1942"/>
              </w:tabs>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Created the following files:</w:t>
            </w:r>
          </w:p>
          <w:p w14:paraId="6DF74E9F" w14:textId="4EB97905" w:rsidR="001C5DE1" w:rsidRPr="001C5DE1" w:rsidRDefault="00A94FB7" w:rsidP="001C5DE1">
            <w:pPr>
              <w:pStyle w:val="ListParagraph"/>
              <w:numPr>
                <w:ilvl w:val="0"/>
                <w:numId w:val="13"/>
              </w:numPr>
              <w:tabs>
                <w:tab w:val="left" w:pos="1942"/>
              </w:tabs>
              <w:spacing w:line="36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wellwishes</w:t>
            </w:r>
            <w:r w:rsidR="00D548F1">
              <w:rPr>
                <w:rFonts w:ascii="Times New Roman" w:hAnsi="Times New Roman" w:cs="Times New Roman"/>
                <w:sz w:val="24"/>
                <w:szCs w:val="24"/>
                <w:lang w:val="en-GB"/>
              </w:rPr>
              <w:t>.php</w:t>
            </w:r>
            <w:proofErr w:type="spellEnd"/>
          </w:p>
          <w:p w14:paraId="0B310B4B" w14:textId="0564DFDF" w:rsidR="001D22CF" w:rsidRPr="001D22CF" w:rsidRDefault="001D1DBA" w:rsidP="001D22CF">
            <w:pPr>
              <w:pStyle w:val="ListParagraph"/>
              <w:numPr>
                <w:ilvl w:val="0"/>
                <w:numId w:val="13"/>
              </w:numPr>
              <w:tabs>
                <w:tab w:val="left" w:pos="1942"/>
              </w:tabs>
              <w:spacing w:line="36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about</w:t>
            </w:r>
            <w:r w:rsidR="00D548F1">
              <w:rPr>
                <w:rFonts w:ascii="Times New Roman" w:hAnsi="Times New Roman" w:cs="Times New Roman"/>
                <w:sz w:val="24"/>
                <w:szCs w:val="24"/>
                <w:lang w:val="en-GB"/>
              </w:rPr>
              <w:t>.php</w:t>
            </w:r>
            <w:proofErr w:type="spellEnd"/>
          </w:p>
          <w:p w14:paraId="5467514D" w14:textId="226D915C" w:rsidR="00FA71C0" w:rsidRPr="00FA71C0" w:rsidRDefault="00B62D00" w:rsidP="00FA71C0">
            <w:pPr>
              <w:pStyle w:val="ListParagraph"/>
              <w:numPr>
                <w:ilvl w:val="0"/>
                <w:numId w:val="13"/>
              </w:numPr>
              <w:tabs>
                <w:tab w:val="left" w:pos="1942"/>
              </w:tabs>
              <w:spacing w:line="36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fundraiser_wellwishes.php</w:t>
            </w:r>
            <w:proofErr w:type="spellEnd"/>
          </w:p>
          <w:p w14:paraId="6DBE4CFE" w14:textId="226D915C" w:rsidR="00D600F6" w:rsidRDefault="00D600F6" w:rsidP="00D600F6">
            <w:pPr>
              <w:pStyle w:val="ListParagraph"/>
              <w:numPr>
                <w:ilvl w:val="0"/>
                <w:numId w:val="13"/>
              </w:numPr>
              <w:tabs>
                <w:tab w:val="left" w:pos="1942"/>
              </w:tabs>
              <w:spacing w:line="360" w:lineRule="auto"/>
              <w:rPr>
                <w:rFonts w:ascii="Times New Roman" w:hAnsi="Times New Roman" w:cs="Times New Roman"/>
                <w:sz w:val="24"/>
                <w:szCs w:val="24"/>
                <w:lang w:val="en-GB"/>
              </w:rPr>
            </w:pPr>
            <w:r w:rsidRPr="6BF68665">
              <w:rPr>
                <w:rFonts w:ascii="Times New Roman" w:hAnsi="Times New Roman" w:cs="Times New Roman"/>
                <w:sz w:val="24"/>
                <w:szCs w:val="24"/>
                <w:lang w:val="en-GB"/>
              </w:rPr>
              <w:t>helped out 5-10% for some pages or functionalities</w:t>
            </w:r>
          </w:p>
          <w:p w14:paraId="4F5ABFB5" w14:textId="226D915C" w:rsidR="00D600F6" w:rsidRPr="00D600F6" w:rsidRDefault="00D600F6" w:rsidP="00D600F6">
            <w:pPr>
              <w:pStyle w:val="ListParagraph"/>
              <w:numPr>
                <w:ilvl w:val="0"/>
                <w:numId w:val="13"/>
              </w:numPr>
              <w:tabs>
                <w:tab w:val="left" w:pos="1942"/>
              </w:tabs>
              <w:spacing w:line="360" w:lineRule="auto"/>
              <w:rPr>
                <w:rFonts w:ascii="Times New Roman" w:hAnsi="Times New Roman" w:cs="Times New Roman"/>
                <w:sz w:val="24"/>
                <w:szCs w:val="24"/>
                <w:lang w:val="en-GB"/>
              </w:rPr>
            </w:pPr>
            <w:r w:rsidRPr="6BF68665">
              <w:rPr>
                <w:rFonts w:ascii="Times New Roman" w:hAnsi="Times New Roman" w:cs="Times New Roman"/>
                <w:sz w:val="24"/>
                <w:szCs w:val="24"/>
                <w:lang w:val="en-GB"/>
              </w:rPr>
              <w:t>UI aspects</w:t>
            </w:r>
          </w:p>
          <w:p w14:paraId="44FC080A" w14:textId="5C51EE5F" w:rsidR="00140617" w:rsidRPr="00D600F6" w:rsidRDefault="00140617" w:rsidP="00D600F6">
            <w:pPr>
              <w:tabs>
                <w:tab w:val="left" w:pos="1942"/>
              </w:tabs>
              <w:spacing w:line="360" w:lineRule="auto"/>
              <w:ind w:left="360"/>
              <w:rPr>
                <w:rFonts w:ascii="Times New Roman" w:hAnsi="Times New Roman" w:cs="Times New Roman"/>
                <w:b/>
                <w:sz w:val="24"/>
                <w:szCs w:val="24"/>
                <w:lang w:val="en-GB"/>
              </w:rPr>
            </w:pPr>
            <w:r w:rsidRPr="00D600F6">
              <w:rPr>
                <w:rFonts w:ascii="Times New Roman" w:hAnsi="Times New Roman" w:cs="Times New Roman"/>
                <w:b/>
                <w:sz w:val="24"/>
                <w:szCs w:val="24"/>
                <w:lang w:val="en-GB"/>
              </w:rPr>
              <w:t>Features yet to be completed:</w:t>
            </w:r>
          </w:p>
          <w:p w14:paraId="2B7BCA26" w14:textId="226D915C" w:rsidR="00D20509" w:rsidRDefault="00D20509" w:rsidP="003E7A2F">
            <w:pPr>
              <w:pStyle w:val="ListParagraph"/>
              <w:numPr>
                <w:ilvl w:val="0"/>
                <w:numId w:val="13"/>
              </w:numPr>
              <w:tabs>
                <w:tab w:val="left" w:pos="1942"/>
              </w:tabs>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Ajax</w:t>
            </w:r>
            <w:r w:rsidR="00140617">
              <w:rPr>
                <w:rFonts w:ascii="Times New Roman" w:hAnsi="Times New Roman" w:cs="Times New Roman"/>
                <w:sz w:val="24"/>
                <w:szCs w:val="24"/>
                <w:lang w:val="en-GB"/>
              </w:rPr>
              <w:t xml:space="preserve"> function</w:t>
            </w:r>
          </w:p>
          <w:p w14:paraId="77D82C76" w14:textId="226D915C" w:rsidR="00140617" w:rsidRDefault="00140617" w:rsidP="00D600F6">
            <w:pPr>
              <w:pStyle w:val="ListParagraph"/>
              <w:numPr>
                <w:ilvl w:val="0"/>
                <w:numId w:val="13"/>
              </w:numPr>
              <w:tabs>
                <w:tab w:val="left" w:pos="1942"/>
              </w:tabs>
              <w:spacing w:line="36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contact.php</w:t>
            </w:r>
            <w:proofErr w:type="spellEnd"/>
          </w:p>
          <w:p w14:paraId="7F5B2506" w14:textId="226D915C" w:rsidR="00D600F6" w:rsidRPr="00D600F6" w:rsidRDefault="00D600F6" w:rsidP="00D600F6">
            <w:pPr>
              <w:tabs>
                <w:tab w:val="left" w:pos="1942"/>
              </w:tabs>
              <w:spacing w:line="360" w:lineRule="auto"/>
              <w:ind w:left="360"/>
              <w:rPr>
                <w:rFonts w:ascii="Times New Roman" w:hAnsi="Times New Roman" w:cs="Times New Roman"/>
                <w:b/>
                <w:bCs/>
                <w:sz w:val="24"/>
                <w:szCs w:val="24"/>
                <w:lang w:val="en-GB"/>
              </w:rPr>
            </w:pPr>
            <w:r w:rsidRPr="6BF68665">
              <w:rPr>
                <w:rFonts w:ascii="Times New Roman" w:hAnsi="Times New Roman" w:cs="Times New Roman"/>
                <w:b/>
                <w:bCs/>
                <w:sz w:val="24"/>
                <w:szCs w:val="24"/>
                <w:lang w:val="en-GB"/>
              </w:rPr>
              <w:t>Reason:</w:t>
            </w:r>
          </w:p>
          <w:p w14:paraId="4F06F545" w14:textId="226D915C" w:rsidR="00D600F6" w:rsidRDefault="00D600F6" w:rsidP="00D600F6">
            <w:pPr>
              <w:spacing w:line="360" w:lineRule="auto"/>
              <w:ind w:left="360"/>
              <w:rPr>
                <w:rFonts w:ascii="Times New Roman" w:hAnsi="Times New Roman" w:cs="Times New Roman"/>
                <w:sz w:val="24"/>
                <w:szCs w:val="24"/>
              </w:rPr>
            </w:pPr>
            <w:r w:rsidRPr="6BF68665">
              <w:rPr>
                <w:rFonts w:ascii="Times New Roman" w:hAnsi="Times New Roman" w:cs="Times New Roman"/>
                <w:sz w:val="24"/>
                <w:szCs w:val="24"/>
              </w:rPr>
              <w:t xml:space="preserve">Tried to implement Ajax function as an additional feature to improve the website such as at the </w:t>
            </w:r>
            <w:proofErr w:type="spellStart"/>
            <w:r w:rsidRPr="6BF68665">
              <w:rPr>
                <w:rFonts w:ascii="Times New Roman" w:hAnsi="Times New Roman" w:cs="Times New Roman"/>
                <w:sz w:val="24"/>
                <w:szCs w:val="24"/>
              </w:rPr>
              <w:t>fundraiser_wellwishes</w:t>
            </w:r>
            <w:proofErr w:type="spellEnd"/>
            <w:r w:rsidRPr="6BF68665">
              <w:rPr>
                <w:rFonts w:ascii="Times New Roman" w:hAnsi="Times New Roman" w:cs="Times New Roman"/>
                <w:sz w:val="24"/>
                <w:szCs w:val="24"/>
              </w:rPr>
              <w:t xml:space="preserve"> and donate page. This is not taught in school but the team thought that it would be a good feature to add to retrieve or search data without reloading the entire page. We did attempt it but the team could not figure out the problem and time constraint is another problem.</w:t>
            </w:r>
          </w:p>
          <w:p w14:paraId="07000817" w14:textId="226D915C" w:rsidR="00D600F6" w:rsidRPr="00D600F6" w:rsidRDefault="00D600F6" w:rsidP="00D600F6">
            <w:pPr>
              <w:spacing w:line="360" w:lineRule="auto"/>
              <w:ind w:left="360"/>
              <w:rPr>
                <w:rFonts w:ascii="Times New Roman" w:hAnsi="Times New Roman" w:cs="Times New Roman"/>
                <w:sz w:val="24"/>
                <w:szCs w:val="24"/>
              </w:rPr>
            </w:pPr>
            <w:r w:rsidRPr="6BF68665">
              <w:rPr>
                <w:rFonts w:ascii="Times New Roman" w:hAnsi="Times New Roman" w:cs="Times New Roman"/>
                <w:sz w:val="24"/>
                <w:szCs w:val="24"/>
              </w:rPr>
              <w:lastRenderedPageBreak/>
              <w:t xml:space="preserve">Contact page is </w:t>
            </w:r>
            <w:proofErr w:type="spellStart"/>
            <w:r w:rsidRPr="6BF68665">
              <w:rPr>
                <w:rFonts w:ascii="Times New Roman" w:hAnsi="Times New Roman" w:cs="Times New Roman"/>
                <w:sz w:val="24"/>
                <w:szCs w:val="24"/>
              </w:rPr>
              <w:t>a</w:t>
            </w:r>
            <w:proofErr w:type="spellEnd"/>
            <w:r w:rsidRPr="6BF68665">
              <w:rPr>
                <w:rFonts w:ascii="Times New Roman" w:hAnsi="Times New Roman" w:cs="Times New Roman"/>
                <w:sz w:val="24"/>
                <w:szCs w:val="24"/>
              </w:rPr>
              <w:t xml:space="preserve"> impromptu page the team decided on. The JS script and php 90% done.</w:t>
            </w:r>
          </w:p>
          <w:p w14:paraId="37366C1C" w14:textId="62D09B06" w:rsidR="003A6749" w:rsidRPr="00D600F6" w:rsidRDefault="003A6749" w:rsidP="00D600F6">
            <w:pPr>
              <w:tabs>
                <w:tab w:val="left" w:pos="1942"/>
              </w:tabs>
              <w:spacing w:line="360" w:lineRule="auto"/>
              <w:rPr>
                <w:rFonts w:ascii="Times New Roman" w:hAnsi="Times New Roman" w:cs="Times New Roman"/>
                <w:sz w:val="24"/>
                <w:szCs w:val="24"/>
              </w:rPr>
            </w:pPr>
          </w:p>
        </w:tc>
        <w:tc>
          <w:tcPr>
            <w:tcW w:w="1791" w:type="dxa"/>
          </w:tcPr>
          <w:p w14:paraId="572D9566" w14:textId="00218099" w:rsidR="003A6749" w:rsidRDefault="003F078B" w:rsidP="003A6749">
            <w:pPr>
              <w:pStyle w:val="ListParagraph"/>
              <w:tabs>
                <w:tab w:val="left" w:pos="1942"/>
              </w:tabs>
              <w:spacing w:line="360" w:lineRule="auto"/>
              <w:ind w:left="0"/>
              <w:jc w:val="center"/>
              <w:rPr>
                <w:rFonts w:ascii="Times New Roman" w:hAnsi="Times New Roman" w:cs="Times New Roman"/>
                <w:sz w:val="24"/>
                <w:szCs w:val="24"/>
                <w:lang w:val="en-GB"/>
              </w:rPr>
            </w:pPr>
            <w:r>
              <w:rPr>
                <w:rFonts w:ascii="Times New Roman" w:hAnsi="Times New Roman" w:cs="Times New Roman"/>
                <w:sz w:val="24"/>
                <w:szCs w:val="24"/>
                <w:lang w:val="en-GB"/>
              </w:rPr>
              <w:lastRenderedPageBreak/>
              <w:t>95</w:t>
            </w:r>
            <w:r w:rsidR="00562069">
              <w:rPr>
                <w:rFonts w:ascii="Times New Roman" w:hAnsi="Times New Roman" w:cs="Times New Roman"/>
                <w:sz w:val="24"/>
                <w:szCs w:val="24"/>
                <w:lang w:val="en-GB"/>
              </w:rPr>
              <w:t>%</w:t>
            </w:r>
          </w:p>
          <w:p w14:paraId="661A2707" w14:textId="105FDCC0" w:rsidR="003A6749" w:rsidRPr="003A6749" w:rsidRDefault="003A6749" w:rsidP="006D7D35">
            <w:pPr>
              <w:pStyle w:val="ListParagraph"/>
              <w:tabs>
                <w:tab w:val="left" w:pos="1942"/>
              </w:tabs>
              <w:spacing w:line="360" w:lineRule="auto"/>
              <w:ind w:left="0"/>
              <w:jc w:val="center"/>
              <w:rPr>
                <w:rFonts w:ascii="Times New Roman" w:hAnsi="Times New Roman" w:cs="Times New Roman"/>
                <w:sz w:val="24"/>
                <w:szCs w:val="24"/>
                <w:lang w:val="en-GB"/>
              </w:rPr>
            </w:pPr>
          </w:p>
        </w:tc>
      </w:tr>
      <w:tr w:rsidR="003A6749" w14:paraId="5E16B787" w14:textId="0E6E5E43" w:rsidTr="00B647CE">
        <w:tc>
          <w:tcPr>
            <w:tcW w:w="1993" w:type="dxa"/>
            <w:vAlign w:val="center"/>
          </w:tcPr>
          <w:p w14:paraId="0FB79838" w14:textId="3011ECC4" w:rsidR="003A6749" w:rsidRPr="003A6749" w:rsidRDefault="3862FFB1" w:rsidP="699AC366">
            <w:pPr>
              <w:pStyle w:val="ListParagraph"/>
              <w:spacing w:line="360" w:lineRule="auto"/>
              <w:ind w:left="0"/>
              <w:jc w:val="center"/>
            </w:pPr>
            <w:r w:rsidRPr="699AC366">
              <w:rPr>
                <w:rFonts w:ascii="Times New Roman" w:hAnsi="Times New Roman" w:cs="Times New Roman"/>
                <w:sz w:val="24"/>
                <w:szCs w:val="24"/>
                <w:lang w:val="en-GB"/>
              </w:rPr>
              <w:t>Huan Yin</w:t>
            </w:r>
          </w:p>
        </w:tc>
        <w:tc>
          <w:tcPr>
            <w:tcW w:w="4872" w:type="dxa"/>
            <w:vAlign w:val="center"/>
          </w:tcPr>
          <w:p w14:paraId="2B03440A" w14:textId="51E32F44" w:rsidR="003A6749" w:rsidRPr="003A6749" w:rsidRDefault="5B9D34F8" w:rsidP="001C5DE1">
            <w:pPr>
              <w:pStyle w:val="ListParagraph"/>
              <w:tabs>
                <w:tab w:val="left" w:pos="1942"/>
              </w:tabs>
              <w:spacing w:line="360" w:lineRule="auto"/>
              <w:ind w:left="0"/>
              <w:rPr>
                <w:rFonts w:ascii="Times New Roman" w:hAnsi="Times New Roman" w:cs="Times New Roman"/>
                <w:sz w:val="24"/>
                <w:szCs w:val="24"/>
                <w:lang w:val="en-GB"/>
              </w:rPr>
            </w:pPr>
            <w:r w:rsidRPr="67CF5190">
              <w:rPr>
                <w:rFonts w:ascii="Times New Roman" w:hAnsi="Times New Roman" w:cs="Times New Roman"/>
                <w:sz w:val="24"/>
                <w:szCs w:val="24"/>
                <w:lang w:val="en-GB"/>
              </w:rPr>
              <w:t>Created the following files:</w:t>
            </w:r>
          </w:p>
          <w:p w14:paraId="363DC727" w14:textId="323E48FA" w:rsidR="003A6749" w:rsidRPr="003A6749" w:rsidRDefault="5B9D34F8" w:rsidP="001C5DE1">
            <w:pPr>
              <w:pStyle w:val="ListParagraph"/>
              <w:numPr>
                <w:ilvl w:val="0"/>
                <w:numId w:val="22"/>
              </w:numPr>
              <w:tabs>
                <w:tab w:val="left" w:pos="1942"/>
              </w:tabs>
              <w:spacing w:line="360" w:lineRule="auto"/>
              <w:rPr>
                <w:sz w:val="24"/>
                <w:szCs w:val="24"/>
                <w:lang w:val="en-GB"/>
              </w:rPr>
            </w:pPr>
            <w:proofErr w:type="spellStart"/>
            <w:r w:rsidRPr="0FA1697C">
              <w:rPr>
                <w:rFonts w:ascii="Times New Roman" w:hAnsi="Times New Roman" w:cs="Times New Roman"/>
                <w:sz w:val="24"/>
                <w:szCs w:val="24"/>
                <w:lang w:val="en-GB"/>
              </w:rPr>
              <w:t>Donate.php</w:t>
            </w:r>
            <w:proofErr w:type="spellEnd"/>
          </w:p>
          <w:p w14:paraId="06D028A6" w14:textId="38A4A095" w:rsidR="003A6749" w:rsidRPr="003A6749" w:rsidRDefault="5B9D34F8" w:rsidP="001C5DE1">
            <w:pPr>
              <w:pStyle w:val="ListParagraph"/>
              <w:numPr>
                <w:ilvl w:val="0"/>
                <w:numId w:val="22"/>
              </w:numPr>
              <w:tabs>
                <w:tab w:val="left" w:pos="1942"/>
              </w:tabs>
              <w:spacing w:line="360" w:lineRule="auto"/>
              <w:rPr>
                <w:sz w:val="24"/>
                <w:szCs w:val="24"/>
                <w:lang w:val="en-GB"/>
              </w:rPr>
            </w:pPr>
            <w:proofErr w:type="spellStart"/>
            <w:r w:rsidRPr="691F3A96">
              <w:rPr>
                <w:rFonts w:ascii="Times New Roman" w:hAnsi="Times New Roman" w:cs="Times New Roman"/>
                <w:sz w:val="24"/>
                <w:szCs w:val="24"/>
                <w:lang w:val="en-GB"/>
              </w:rPr>
              <w:t>Donation_display.php</w:t>
            </w:r>
            <w:proofErr w:type="spellEnd"/>
          </w:p>
          <w:p w14:paraId="2794864A" w14:textId="00A47D48" w:rsidR="003A6749" w:rsidRPr="003A6749" w:rsidRDefault="5B9D34F8" w:rsidP="001C5DE1">
            <w:pPr>
              <w:pStyle w:val="ListParagraph"/>
              <w:numPr>
                <w:ilvl w:val="0"/>
                <w:numId w:val="22"/>
              </w:numPr>
              <w:tabs>
                <w:tab w:val="left" w:pos="1942"/>
              </w:tabs>
              <w:spacing w:line="360" w:lineRule="auto"/>
              <w:rPr>
                <w:sz w:val="24"/>
                <w:szCs w:val="24"/>
                <w:lang w:val="en-GB"/>
              </w:rPr>
            </w:pPr>
            <w:proofErr w:type="spellStart"/>
            <w:r w:rsidRPr="4E6ED63A">
              <w:rPr>
                <w:rFonts w:ascii="Times New Roman" w:hAnsi="Times New Roman" w:cs="Times New Roman"/>
                <w:sz w:val="24"/>
                <w:szCs w:val="24"/>
                <w:lang w:val="en-GB"/>
              </w:rPr>
              <w:t>Fundraiser.php</w:t>
            </w:r>
            <w:proofErr w:type="spellEnd"/>
          </w:p>
          <w:p w14:paraId="711E16E3" w14:textId="2309F399" w:rsidR="003A6749" w:rsidRPr="003A6749" w:rsidRDefault="5B9D34F8" w:rsidP="001C5DE1">
            <w:pPr>
              <w:pStyle w:val="ListParagraph"/>
              <w:numPr>
                <w:ilvl w:val="0"/>
                <w:numId w:val="22"/>
              </w:numPr>
              <w:tabs>
                <w:tab w:val="left" w:pos="1942"/>
              </w:tabs>
              <w:spacing w:line="360" w:lineRule="auto"/>
              <w:rPr>
                <w:sz w:val="24"/>
                <w:szCs w:val="24"/>
                <w:lang w:val="en-GB"/>
              </w:rPr>
            </w:pPr>
            <w:proofErr w:type="spellStart"/>
            <w:r w:rsidRPr="3F8454C8">
              <w:rPr>
                <w:rFonts w:ascii="Times New Roman" w:hAnsi="Times New Roman" w:cs="Times New Roman"/>
                <w:sz w:val="24"/>
                <w:szCs w:val="24"/>
                <w:lang w:val="en-GB"/>
              </w:rPr>
              <w:t>Process_</w:t>
            </w:r>
            <w:r w:rsidRPr="4051405C">
              <w:rPr>
                <w:rFonts w:ascii="Times New Roman" w:hAnsi="Times New Roman" w:cs="Times New Roman"/>
                <w:sz w:val="24"/>
                <w:szCs w:val="24"/>
                <w:lang w:val="en-GB"/>
              </w:rPr>
              <w:t>donation</w:t>
            </w:r>
            <w:proofErr w:type="spellEnd"/>
          </w:p>
          <w:p w14:paraId="65CA2FE6" w14:textId="34694E47" w:rsidR="003A6749" w:rsidRPr="003A6749" w:rsidRDefault="5B9D34F8" w:rsidP="001C5DE1">
            <w:pPr>
              <w:pStyle w:val="ListParagraph"/>
              <w:numPr>
                <w:ilvl w:val="0"/>
                <w:numId w:val="22"/>
              </w:numPr>
              <w:tabs>
                <w:tab w:val="left" w:pos="1942"/>
              </w:tabs>
              <w:spacing w:line="360" w:lineRule="auto"/>
              <w:rPr>
                <w:sz w:val="24"/>
                <w:szCs w:val="24"/>
                <w:lang w:val="en-GB"/>
              </w:rPr>
            </w:pPr>
            <w:proofErr w:type="spellStart"/>
            <w:r w:rsidRPr="4051405C">
              <w:rPr>
                <w:rFonts w:ascii="Times New Roman" w:hAnsi="Times New Roman" w:cs="Times New Roman"/>
                <w:sz w:val="24"/>
                <w:szCs w:val="24"/>
                <w:lang w:val="en-GB"/>
              </w:rPr>
              <w:t>Makedonation.php</w:t>
            </w:r>
            <w:proofErr w:type="spellEnd"/>
          </w:p>
          <w:p w14:paraId="14271A5B" w14:textId="1AA38E2D" w:rsidR="00EB5766" w:rsidRPr="003A6749" w:rsidRDefault="00EB5766" w:rsidP="05AF9BFA">
            <w:pPr>
              <w:pStyle w:val="ListParagraph"/>
              <w:numPr>
                <w:ilvl w:val="0"/>
                <w:numId w:val="22"/>
              </w:numPr>
              <w:tabs>
                <w:tab w:val="left" w:pos="1942"/>
              </w:tabs>
              <w:spacing w:line="360" w:lineRule="auto"/>
              <w:rPr>
                <w:sz w:val="24"/>
                <w:szCs w:val="24"/>
                <w:lang w:val="en-GB"/>
              </w:rPr>
            </w:pPr>
            <w:proofErr w:type="spellStart"/>
            <w:r w:rsidRPr="02245928">
              <w:rPr>
                <w:rFonts w:ascii="Times New Roman" w:hAnsi="Times New Roman" w:cs="Times New Roman"/>
                <w:sz w:val="24"/>
                <w:szCs w:val="24"/>
                <w:lang w:val="en-GB"/>
              </w:rPr>
              <w:t>wellwishes.php</w:t>
            </w:r>
            <w:proofErr w:type="spellEnd"/>
          </w:p>
          <w:p w14:paraId="5F32FDBE" w14:textId="79CCFC52" w:rsidR="003A6749" w:rsidRPr="003A6749" w:rsidRDefault="3542E575" w:rsidP="05AF9BFA">
            <w:pPr>
              <w:pStyle w:val="ListParagraph"/>
              <w:numPr>
                <w:ilvl w:val="0"/>
                <w:numId w:val="22"/>
              </w:numPr>
              <w:tabs>
                <w:tab w:val="left" w:pos="1942"/>
              </w:tabs>
              <w:spacing w:line="360" w:lineRule="auto"/>
              <w:rPr>
                <w:sz w:val="24"/>
                <w:szCs w:val="24"/>
                <w:lang w:val="en-GB"/>
              </w:rPr>
            </w:pPr>
            <w:proofErr w:type="spellStart"/>
            <w:r w:rsidRPr="05AF9BFA">
              <w:rPr>
                <w:rFonts w:ascii="Times New Roman" w:hAnsi="Times New Roman" w:cs="Times New Roman"/>
                <w:sz w:val="24"/>
                <w:szCs w:val="24"/>
                <w:lang w:val="en-GB"/>
              </w:rPr>
              <w:t>F</w:t>
            </w:r>
            <w:r w:rsidR="00EB5766" w:rsidRPr="05AF9BFA">
              <w:rPr>
                <w:rFonts w:ascii="Times New Roman" w:hAnsi="Times New Roman" w:cs="Times New Roman"/>
                <w:sz w:val="24"/>
                <w:szCs w:val="24"/>
                <w:lang w:val="en-GB"/>
              </w:rPr>
              <w:t>ooter.inc.php</w:t>
            </w:r>
            <w:proofErr w:type="spellEnd"/>
          </w:p>
          <w:p w14:paraId="15AEE596" w14:textId="79D4DDBC" w:rsidR="00EB5766" w:rsidRPr="003A6749" w:rsidRDefault="77C35D87" w:rsidP="05AF9BFA">
            <w:pPr>
              <w:pStyle w:val="ListParagraph"/>
              <w:numPr>
                <w:ilvl w:val="0"/>
                <w:numId w:val="22"/>
              </w:numPr>
              <w:tabs>
                <w:tab w:val="left" w:pos="1942"/>
              </w:tabs>
              <w:spacing w:line="360" w:lineRule="auto"/>
              <w:rPr>
                <w:sz w:val="24"/>
                <w:szCs w:val="24"/>
                <w:lang w:val="en-GB"/>
              </w:rPr>
            </w:pPr>
            <w:proofErr w:type="spellStart"/>
            <w:r w:rsidRPr="05AF9BFA">
              <w:rPr>
                <w:rFonts w:ascii="Times New Roman" w:hAnsi="Times New Roman" w:cs="Times New Roman"/>
                <w:sz w:val="24"/>
                <w:szCs w:val="24"/>
                <w:lang w:val="en-GB"/>
              </w:rPr>
              <w:t>N</w:t>
            </w:r>
            <w:r w:rsidR="00EB5766" w:rsidRPr="05AF9BFA">
              <w:rPr>
                <w:rFonts w:ascii="Times New Roman" w:hAnsi="Times New Roman" w:cs="Times New Roman"/>
                <w:sz w:val="24"/>
                <w:szCs w:val="24"/>
                <w:lang w:val="en-GB"/>
              </w:rPr>
              <w:t>av</w:t>
            </w:r>
            <w:r w:rsidR="00EB5766">
              <w:rPr>
                <w:rFonts w:ascii="Times New Roman" w:hAnsi="Times New Roman" w:cs="Times New Roman"/>
                <w:sz w:val="24"/>
                <w:szCs w:val="24"/>
                <w:lang w:val="en-GB"/>
              </w:rPr>
              <w:t>.inc.php</w:t>
            </w:r>
            <w:proofErr w:type="spellEnd"/>
          </w:p>
          <w:p w14:paraId="45C001E2" w14:textId="2B59C59B" w:rsidR="00EB5766" w:rsidRPr="003A6749" w:rsidRDefault="00EB5766" w:rsidP="001C5DE1">
            <w:pPr>
              <w:pStyle w:val="ListParagraph"/>
              <w:numPr>
                <w:ilvl w:val="0"/>
                <w:numId w:val="22"/>
              </w:numPr>
              <w:tabs>
                <w:tab w:val="left" w:pos="1942"/>
              </w:tabs>
              <w:spacing w:line="360" w:lineRule="auto"/>
              <w:rPr>
                <w:sz w:val="24"/>
                <w:szCs w:val="24"/>
                <w:lang w:val="en-GB"/>
              </w:rPr>
            </w:pPr>
            <w:proofErr w:type="spellStart"/>
            <w:r>
              <w:rPr>
                <w:rFonts w:ascii="Times New Roman" w:hAnsi="Times New Roman" w:cs="Times New Roman"/>
                <w:sz w:val="24"/>
                <w:szCs w:val="24"/>
                <w:lang w:val="en-GB"/>
              </w:rPr>
              <w:t>fundraiser_.php</w:t>
            </w:r>
            <w:proofErr w:type="spellEnd"/>
          </w:p>
          <w:p w14:paraId="7BB9DAD3" w14:textId="6C7D82DA" w:rsidR="00793DA7" w:rsidRPr="00793DA7" w:rsidRDefault="64FF1348" w:rsidP="00793DA7">
            <w:pPr>
              <w:pStyle w:val="ListParagraph"/>
              <w:numPr>
                <w:ilvl w:val="0"/>
                <w:numId w:val="22"/>
              </w:numPr>
              <w:tabs>
                <w:tab w:val="left" w:pos="1942"/>
              </w:tabs>
              <w:spacing w:line="360" w:lineRule="auto"/>
              <w:rPr>
                <w:rFonts w:ascii="Times New Roman" w:hAnsi="Times New Roman" w:cs="Times New Roman"/>
                <w:sz w:val="24"/>
                <w:szCs w:val="24"/>
                <w:lang w:val="en-GB"/>
              </w:rPr>
            </w:pPr>
            <w:proofErr w:type="spellStart"/>
            <w:r w:rsidRPr="18C714B8">
              <w:rPr>
                <w:rFonts w:ascii="Times New Roman" w:hAnsi="Times New Roman" w:cs="Times New Roman"/>
                <w:sz w:val="24"/>
                <w:szCs w:val="24"/>
                <w:lang w:val="en-GB"/>
              </w:rPr>
              <w:t>C</w:t>
            </w:r>
            <w:r w:rsidR="00EB5766" w:rsidRPr="18C714B8">
              <w:rPr>
                <w:rFonts w:ascii="Times New Roman" w:hAnsi="Times New Roman" w:cs="Times New Roman"/>
                <w:sz w:val="24"/>
                <w:szCs w:val="24"/>
                <w:lang w:val="en-GB"/>
              </w:rPr>
              <w:t>ontact</w:t>
            </w:r>
            <w:r w:rsidR="00EB5766" w:rsidRPr="00EB5766">
              <w:rPr>
                <w:rFonts w:ascii="Times New Roman" w:hAnsi="Times New Roman" w:cs="Times New Roman"/>
                <w:sz w:val="24"/>
                <w:szCs w:val="24"/>
                <w:lang w:val="en-GB"/>
              </w:rPr>
              <w:t>.php</w:t>
            </w:r>
            <w:proofErr w:type="spellEnd"/>
          </w:p>
          <w:p w14:paraId="603493C6" w14:textId="3FBC95BE" w:rsidR="16FC5181" w:rsidRDefault="16FC5181" w:rsidP="4A83D6E8">
            <w:pPr>
              <w:pStyle w:val="ListParagraph"/>
              <w:numPr>
                <w:ilvl w:val="0"/>
                <w:numId w:val="22"/>
              </w:numPr>
              <w:spacing w:line="360" w:lineRule="auto"/>
              <w:rPr>
                <w:sz w:val="24"/>
                <w:szCs w:val="24"/>
                <w:lang w:val="en-GB"/>
              </w:rPr>
            </w:pPr>
            <w:proofErr w:type="spellStart"/>
            <w:r w:rsidRPr="4A83D6E8">
              <w:rPr>
                <w:rFonts w:ascii="Times New Roman" w:hAnsi="Times New Roman" w:cs="Times New Roman"/>
                <w:sz w:val="24"/>
                <w:szCs w:val="24"/>
                <w:lang w:val="en-GB"/>
              </w:rPr>
              <w:t>Index.php</w:t>
            </w:r>
            <w:proofErr w:type="spellEnd"/>
          </w:p>
          <w:p w14:paraId="10DC92F1" w14:textId="163FA635" w:rsidR="003A6749" w:rsidRPr="003A6749" w:rsidRDefault="64FF1348" w:rsidP="18C714B8">
            <w:pPr>
              <w:pStyle w:val="ListParagraph"/>
              <w:tabs>
                <w:tab w:val="left" w:pos="1942"/>
              </w:tabs>
              <w:spacing w:line="360" w:lineRule="auto"/>
              <w:ind w:left="0"/>
              <w:rPr>
                <w:rFonts w:ascii="Times New Roman" w:eastAsia="Times New Roman" w:hAnsi="Times New Roman" w:cs="Times New Roman"/>
                <w:sz w:val="24"/>
                <w:szCs w:val="24"/>
                <w:lang w:val="en-GB"/>
              </w:rPr>
            </w:pPr>
            <w:r w:rsidRPr="18C714B8">
              <w:rPr>
                <w:rFonts w:ascii="Times New Roman" w:eastAsia="Times New Roman" w:hAnsi="Times New Roman" w:cs="Times New Roman"/>
                <w:sz w:val="24"/>
                <w:szCs w:val="24"/>
                <w:lang w:val="en-GB"/>
              </w:rPr>
              <w:t>Features yet to be completed:</w:t>
            </w:r>
          </w:p>
          <w:p w14:paraId="115752F8" w14:textId="38AB1549" w:rsidR="003A6749" w:rsidRPr="001C5DE1" w:rsidRDefault="64FF1348" w:rsidP="18C714B8">
            <w:pPr>
              <w:pStyle w:val="ListParagraph"/>
              <w:numPr>
                <w:ilvl w:val="0"/>
                <w:numId w:val="40"/>
              </w:numPr>
              <w:tabs>
                <w:tab w:val="left" w:pos="1942"/>
              </w:tabs>
              <w:spacing w:line="360" w:lineRule="auto"/>
              <w:rPr>
                <w:rFonts w:ascii="Times New Roman" w:eastAsia="Times New Roman" w:hAnsi="Times New Roman" w:cs="Times New Roman"/>
                <w:sz w:val="24"/>
                <w:szCs w:val="24"/>
                <w:lang w:val="en-GB"/>
              </w:rPr>
            </w:pPr>
            <w:proofErr w:type="spellStart"/>
            <w:r w:rsidRPr="18C714B8">
              <w:rPr>
                <w:rFonts w:ascii="Times New Roman" w:eastAsia="Times New Roman" w:hAnsi="Times New Roman" w:cs="Times New Roman"/>
                <w:sz w:val="24"/>
                <w:szCs w:val="24"/>
              </w:rPr>
              <w:t>move_upload_files</w:t>
            </w:r>
            <w:proofErr w:type="spellEnd"/>
            <w:r w:rsidR="085F51EF" w:rsidRPr="18C714B8">
              <w:rPr>
                <w:rFonts w:ascii="Times New Roman" w:eastAsia="Times New Roman" w:hAnsi="Times New Roman" w:cs="Times New Roman"/>
                <w:sz w:val="24"/>
                <w:szCs w:val="24"/>
              </w:rPr>
              <w:t xml:space="preserve">: Unable to upload </w:t>
            </w:r>
            <w:proofErr w:type="spellStart"/>
            <w:r w:rsidR="085F51EF" w:rsidRPr="18C714B8">
              <w:rPr>
                <w:rFonts w:ascii="Times New Roman" w:eastAsia="Times New Roman" w:hAnsi="Times New Roman" w:cs="Times New Roman"/>
                <w:sz w:val="24"/>
                <w:szCs w:val="24"/>
              </w:rPr>
              <w:t>img</w:t>
            </w:r>
            <w:proofErr w:type="spellEnd"/>
            <w:r w:rsidR="085F51EF" w:rsidRPr="18C714B8">
              <w:rPr>
                <w:rFonts w:ascii="Times New Roman" w:eastAsia="Times New Roman" w:hAnsi="Times New Roman" w:cs="Times New Roman"/>
                <w:sz w:val="24"/>
                <w:szCs w:val="24"/>
              </w:rPr>
              <w:t xml:space="preserve"> files to </w:t>
            </w:r>
            <w:r w:rsidR="57B81303" w:rsidRPr="4A83D6E8">
              <w:rPr>
                <w:rFonts w:ascii="Times New Roman" w:eastAsia="Times New Roman" w:hAnsi="Times New Roman" w:cs="Times New Roman"/>
                <w:sz w:val="24"/>
                <w:szCs w:val="24"/>
              </w:rPr>
              <w:t>MySQL</w:t>
            </w:r>
            <w:r w:rsidR="085F51EF" w:rsidRPr="4A83D6E8">
              <w:rPr>
                <w:rFonts w:ascii="Times New Roman" w:eastAsia="Times New Roman" w:hAnsi="Times New Roman" w:cs="Times New Roman"/>
                <w:sz w:val="24"/>
                <w:szCs w:val="24"/>
              </w:rPr>
              <w:t>.</w:t>
            </w:r>
          </w:p>
        </w:tc>
        <w:tc>
          <w:tcPr>
            <w:tcW w:w="1791" w:type="dxa"/>
          </w:tcPr>
          <w:p w14:paraId="3B22EEAE" w14:textId="16558940" w:rsidR="003A6749" w:rsidRPr="003A6749" w:rsidRDefault="0C669634" w:rsidP="006D7D35">
            <w:pPr>
              <w:pStyle w:val="ListParagraph"/>
              <w:tabs>
                <w:tab w:val="left" w:pos="1942"/>
              </w:tabs>
              <w:spacing w:line="360" w:lineRule="auto"/>
              <w:ind w:left="0"/>
              <w:jc w:val="center"/>
              <w:rPr>
                <w:rFonts w:ascii="Times New Roman" w:hAnsi="Times New Roman" w:cs="Times New Roman"/>
                <w:sz w:val="24"/>
                <w:szCs w:val="24"/>
                <w:lang w:val="en-GB"/>
              </w:rPr>
            </w:pPr>
            <w:r w:rsidRPr="18C714B8">
              <w:rPr>
                <w:rFonts w:ascii="Times New Roman" w:hAnsi="Times New Roman" w:cs="Times New Roman"/>
                <w:sz w:val="24"/>
                <w:szCs w:val="24"/>
                <w:lang w:val="en-GB"/>
              </w:rPr>
              <w:t>99</w:t>
            </w:r>
            <w:r w:rsidR="69A20B9C" w:rsidRPr="62836037">
              <w:rPr>
                <w:rFonts w:ascii="Times New Roman" w:hAnsi="Times New Roman" w:cs="Times New Roman"/>
                <w:sz w:val="24"/>
                <w:szCs w:val="24"/>
                <w:lang w:val="en-GB"/>
              </w:rPr>
              <w:t>%</w:t>
            </w:r>
          </w:p>
        </w:tc>
      </w:tr>
      <w:tr w:rsidR="003A6749" w14:paraId="7D520C7C" w14:textId="2F536416" w:rsidTr="00B647CE">
        <w:tc>
          <w:tcPr>
            <w:tcW w:w="1993" w:type="dxa"/>
            <w:vAlign w:val="center"/>
          </w:tcPr>
          <w:p w14:paraId="288BA22B" w14:textId="136F6FC0" w:rsidR="003A6749" w:rsidRPr="003A6749" w:rsidRDefault="1F824C7D" w:rsidP="30CFCDBF">
            <w:pPr>
              <w:pStyle w:val="ListParagraph"/>
              <w:spacing w:line="360" w:lineRule="auto"/>
              <w:ind w:left="0"/>
              <w:jc w:val="center"/>
            </w:pPr>
            <w:r w:rsidRPr="30CFCDBF">
              <w:rPr>
                <w:rFonts w:ascii="Times New Roman" w:hAnsi="Times New Roman" w:cs="Times New Roman"/>
                <w:sz w:val="24"/>
                <w:szCs w:val="24"/>
                <w:lang w:val="en-GB"/>
              </w:rPr>
              <w:t>Ashiq</w:t>
            </w:r>
          </w:p>
        </w:tc>
        <w:tc>
          <w:tcPr>
            <w:tcW w:w="4872" w:type="dxa"/>
            <w:vAlign w:val="center"/>
          </w:tcPr>
          <w:p w14:paraId="72D0B045" w14:textId="4359B624" w:rsidR="00AE11C7" w:rsidRDefault="00AE11C7" w:rsidP="006D3323">
            <w:pPr>
              <w:tabs>
                <w:tab w:val="left" w:pos="1942"/>
              </w:tabs>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Set up the following backend </w:t>
            </w:r>
            <w:r w:rsidR="00130E47">
              <w:rPr>
                <w:rFonts w:ascii="Times New Roman" w:hAnsi="Times New Roman" w:cs="Times New Roman"/>
                <w:sz w:val="24"/>
                <w:szCs w:val="24"/>
                <w:lang w:val="en-GB"/>
              </w:rPr>
              <w:t>things:</w:t>
            </w:r>
          </w:p>
          <w:p w14:paraId="0D67EE52" w14:textId="1F954ABA" w:rsidR="00130E47" w:rsidRDefault="00130E47" w:rsidP="00130E47">
            <w:pPr>
              <w:pStyle w:val="ListParagraph"/>
              <w:numPr>
                <w:ilvl w:val="0"/>
                <w:numId w:val="29"/>
              </w:numPr>
              <w:tabs>
                <w:tab w:val="left" w:pos="1942"/>
              </w:tabs>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LAMP Stack</w:t>
            </w:r>
          </w:p>
          <w:p w14:paraId="38EA19DC" w14:textId="55132C83" w:rsidR="00130E47" w:rsidRDefault="00130E47" w:rsidP="00130E47">
            <w:pPr>
              <w:pStyle w:val="ListParagraph"/>
              <w:numPr>
                <w:ilvl w:val="0"/>
                <w:numId w:val="29"/>
              </w:numPr>
              <w:tabs>
                <w:tab w:val="left" w:pos="1942"/>
              </w:tabs>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SQL Database</w:t>
            </w:r>
          </w:p>
          <w:p w14:paraId="1108B960" w14:textId="73BB118B" w:rsidR="00130E47" w:rsidRPr="00130E47" w:rsidRDefault="00130E47" w:rsidP="00130E47">
            <w:pPr>
              <w:pStyle w:val="ListParagraph"/>
              <w:numPr>
                <w:ilvl w:val="0"/>
                <w:numId w:val="29"/>
              </w:numPr>
              <w:tabs>
                <w:tab w:val="left" w:pos="1942"/>
              </w:tabs>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Database Tables</w:t>
            </w:r>
          </w:p>
          <w:p w14:paraId="3DD1DA93" w14:textId="41C7CDF0" w:rsidR="003A6749" w:rsidRDefault="006D3323" w:rsidP="006D3323">
            <w:pPr>
              <w:tabs>
                <w:tab w:val="left" w:pos="1942"/>
              </w:tabs>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Created the following files</w:t>
            </w:r>
            <w:r w:rsidR="00584DFD">
              <w:rPr>
                <w:rFonts w:ascii="Times New Roman" w:hAnsi="Times New Roman" w:cs="Times New Roman"/>
                <w:sz w:val="24"/>
                <w:szCs w:val="24"/>
                <w:lang w:val="en-GB"/>
              </w:rPr>
              <w:t>:</w:t>
            </w:r>
          </w:p>
          <w:p w14:paraId="2703DD25" w14:textId="304566FD" w:rsidR="00584DFD" w:rsidRDefault="00E3564D" w:rsidP="00650951">
            <w:pPr>
              <w:pStyle w:val="ListParagraph"/>
              <w:numPr>
                <w:ilvl w:val="0"/>
                <w:numId w:val="23"/>
              </w:numPr>
              <w:tabs>
                <w:tab w:val="left" w:pos="1942"/>
              </w:tabs>
              <w:spacing w:line="360" w:lineRule="auto"/>
              <w:rPr>
                <w:rFonts w:ascii="Times New Roman" w:hAnsi="Times New Roman" w:cs="Times New Roman"/>
                <w:sz w:val="24"/>
                <w:szCs w:val="24"/>
                <w:lang w:val="en-GB"/>
              </w:rPr>
            </w:pPr>
            <w:proofErr w:type="spellStart"/>
            <w:r w:rsidRPr="00650951">
              <w:rPr>
                <w:rFonts w:ascii="Times New Roman" w:hAnsi="Times New Roman" w:cs="Times New Roman"/>
                <w:sz w:val="24"/>
                <w:szCs w:val="24"/>
                <w:lang w:val="en-GB"/>
              </w:rPr>
              <w:t>h</w:t>
            </w:r>
            <w:r w:rsidR="00584DFD" w:rsidRPr="00650951">
              <w:rPr>
                <w:rFonts w:ascii="Times New Roman" w:hAnsi="Times New Roman" w:cs="Times New Roman"/>
                <w:sz w:val="24"/>
                <w:szCs w:val="24"/>
                <w:lang w:val="en-GB"/>
              </w:rPr>
              <w:t>eader.inc.php</w:t>
            </w:r>
            <w:proofErr w:type="spellEnd"/>
          </w:p>
          <w:p w14:paraId="052D1EBE" w14:textId="304566FD" w:rsidR="001511C6" w:rsidRPr="00650951" w:rsidRDefault="001511C6" w:rsidP="00650951">
            <w:pPr>
              <w:pStyle w:val="ListParagraph"/>
              <w:numPr>
                <w:ilvl w:val="0"/>
                <w:numId w:val="23"/>
              </w:numPr>
              <w:tabs>
                <w:tab w:val="left" w:pos="1942"/>
              </w:tabs>
              <w:spacing w:line="36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nav.inc.php</w:t>
            </w:r>
            <w:proofErr w:type="spellEnd"/>
          </w:p>
          <w:p w14:paraId="5086396A" w14:textId="533211BA" w:rsidR="00397317" w:rsidRPr="00650951" w:rsidRDefault="00E3564D" w:rsidP="00650951">
            <w:pPr>
              <w:pStyle w:val="ListParagraph"/>
              <w:numPr>
                <w:ilvl w:val="0"/>
                <w:numId w:val="23"/>
              </w:numPr>
              <w:tabs>
                <w:tab w:val="left" w:pos="1942"/>
              </w:tabs>
              <w:spacing w:line="360" w:lineRule="auto"/>
              <w:rPr>
                <w:rFonts w:ascii="Times New Roman" w:hAnsi="Times New Roman" w:cs="Times New Roman"/>
                <w:sz w:val="24"/>
                <w:szCs w:val="24"/>
                <w:lang w:val="en-GB"/>
              </w:rPr>
            </w:pPr>
            <w:proofErr w:type="spellStart"/>
            <w:r w:rsidRPr="00650951">
              <w:rPr>
                <w:rFonts w:ascii="Times New Roman" w:hAnsi="Times New Roman" w:cs="Times New Roman"/>
                <w:sz w:val="24"/>
                <w:szCs w:val="24"/>
                <w:lang w:val="en-GB"/>
              </w:rPr>
              <w:t>f</w:t>
            </w:r>
            <w:r w:rsidR="00397317" w:rsidRPr="00650951">
              <w:rPr>
                <w:rFonts w:ascii="Times New Roman" w:hAnsi="Times New Roman" w:cs="Times New Roman"/>
                <w:sz w:val="24"/>
                <w:szCs w:val="24"/>
                <w:lang w:val="en-GB"/>
              </w:rPr>
              <w:t>ooter.inc.php</w:t>
            </w:r>
            <w:proofErr w:type="spellEnd"/>
          </w:p>
          <w:p w14:paraId="27E36A98" w14:textId="063DE993" w:rsidR="00397317" w:rsidRDefault="00E3564D" w:rsidP="00650951">
            <w:pPr>
              <w:pStyle w:val="ListParagraph"/>
              <w:numPr>
                <w:ilvl w:val="0"/>
                <w:numId w:val="23"/>
              </w:numPr>
              <w:tabs>
                <w:tab w:val="left" w:pos="1942"/>
              </w:tabs>
              <w:spacing w:line="36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i</w:t>
            </w:r>
            <w:r w:rsidR="00397317">
              <w:rPr>
                <w:rFonts w:ascii="Times New Roman" w:hAnsi="Times New Roman" w:cs="Times New Roman"/>
                <w:sz w:val="24"/>
                <w:szCs w:val="24"/>
                <w:lang w:val="en-GB"/>
              </w:rPr>
              <w:t>ndex.php</w:t>
            </w:r>
            <w:proofErr w:type="spellEnd"/>
          </w:p>
          <w:p w14:paraId="33877D52" w14:textId="063DE993" w:rsidR="003102C8" w:rsidRDefault="00BF534F" w:rsidP="003102C8">
            <w:pPr>
              <w:pStyle w:val="ListParagraph"/>
              <w:numPr>
                <w:ilvl w:val="0"/>
                <w:numId w:val="23"/>
              </w:numPr>
              <w:tabs>
                <w:tab w:val="left" w:pos="1942"/>
              </w:tabs>
              <w:spacing w:line="360" w:lineRule="auto"/>
              <w:rPr>
                <w:rFonts w:ascii="Times New Roman" w:hAnsi="Times New Roman" w:cs="Times New Roman"/>
                <w:sz w:val="24"/>
                <w:szCs w:val="24"/>
                <w:lang w:val="en-GB"/>
              </w:rPr>
            </w:pPr>
            <w:proofErr w:type="spellStart"/>
            <w:r>
              <w:rPr>
                <w:rFonts w:ascii="Times New Roman" w:hAnsi="Times New Roman" w:cs="Times New Roman"/>
                <w:sz w:val="24"/>
                <w:szCs w:val="24"/>
                <w:lang w:val="en-GB"/>
              </w:rPr>
              <w:t>donation_display.php</w:t>
            </w:r>
            <w:proofErr w:type="spellEnd"/>
          </w:p>
          <w:p w14:paraId="135D4CA5" w14:textId="2FFB5310" w:rsidR="003102C8" w:rsidRPr="003102C8" w:rsidRDefault="003102C8" w:rsidP="003102C8">
            <w:pPr>
              <w:pStyle w:val="ListParagraph"/>
              <w:numPr>
                <w:ilvl w:val="0"/>
                <w:numId w:val="23"/>
              </w:numPr>
              <w:tabs>
                <w:tab w:val="left" w:pos="1942"/>
              </w:tabs>
              <w:spacing w:line="360" w:lineRule="auto"/>
              <w:rPr>
                <w:rFonts w:ascii="Times New Roman" w:hAnsi="Times New Roman" w:cs="Times New Roman"/>
                <w:sz w:val="24"/>
                <w:szCs w:val="24"/>
                <w:lang w:val="en-GB"/>
              </w:rPr>
            </w:pPr>
            <w:r w:rsidRPr="003102C8">
              <w:rPr>
                <w:rFonts w:ascii="Times New Roman" w:hAnsi="Times New Roman" w:cs="Times New Roman"/>
                <w:sz w:val="24"/>
                <w:szCs w:val="24"/>
                <w:lang w:val="en-GB"/>
              </w:rPr>
              <w:t>Stripe</w:t>
            </w:r>
            <w:r>
              <w:rPr>
                <w:rFonts w:ascii="Times New Roman" w:hAnsi="Times New Roman" w:cs="Times New Roman"/>
                <w:sz w:val="24"/>
                <w:szCs w:val="24"/>
                <w:lang w:val="en-GB"/>
              </w:rPr>
              <w:t xml:space="preserve"> Implementation</w:t>
            </w:r>
          </w:p>
        </w:tc>
        <w:tc>
          <w:tcPr>
            <w:tcW w:w="1791" w:type="dxa"/>
          </w:tcPr>
          <w:p w14:paraId="2D335FD5" w14:textId="63FF0332" w:rsidR="003A6749" w:rsidRPr="003A6749" w:rsidRDefault="00FE425A" w:rsidP="006D7D35">
            <w:pPr>
              <w:tabs>
                <w:tab w:val="left" w:pos="1942"/>
              </w:tabs>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100%</w:t>
            </w:r>
          </w:p>
        </w:tc>
      </w:tr>
      <w:tr w:rsidR="003A6749" w14:paraId="2E8FBAE0" w14:textId="5D7B4E66" w:rsidTr="626411B7">
        <w:trPr>
          <w:trHeight w:val="300"/>
        </w:trPr>
        <w:tc>
          <w:tcPr>
            <w:tcW w:w="1993" w:type="dxa"/>
            <w:vAlign w:val="center"/>
          </w:tcPr>
          <w:p w14:paraId="4FB5FA3D" w14:textId="3F063469" w:rsidR="003A6749" w:rsidRPr="003A6749" w:rsidRDefault="58D28709" w:rsidP="006D7D35">
            <w:pPr>
              <w:pStyle w:val="ListParagraph"/>
              <w:tabs>
                <w:tab w:val="left" w:pos="1942"/>
              </w:tabs>
              <w:spacing w:line="360" w:lineRule="auto"/>
              <w:ind w:left="0"/>
              <w:jc w:val="center"/>
              <w:rPr>
                <w:rFonts w:ascii="Times New Roman" w:hAnsi="Times New Roman" w:cs="Times New Roman"/>
                <w:sz w:val="24"/>
                <w:szCs w:val="24"/>
                <w:lang w:val="en-GB"/>
              </w:rPr>
            </w:pPr>
            <w:r w:rsidRPr="30CFCDBF">
              <w:rPr>
                <w:rFonts w:ascii="Times New Roman" w:hAnsi="Times New Roman" w:cs="Times New Roman"/>
                <w:sz w:val="24"/>
                <w:szCs w:val="24"/>
                <w:lang w:val="en-GB"/>
              </w:rPr>
              <w:t>A</w:t>
            </w:r>
            <w:r w:rsidR="6B0AA99E" w:rsidRPr="30CFCDBF">
              <w:rPr>
                <w:rFonts w:ascii="Times New Roman" w:hAnsi="Times New Roman" w:cs="Times New Roman"/>
                <w:sz w:val="24"/>
                <w:szCs w:val="24"/>
                <w:lang w:val="en-GB"/>
              </w:rPr>
              <w:t>loysius</w:t>
            </w:r>
          </w:p>
        </w:tc>
        <w:tc>
          <w:tcPr>
            <w:tcW w:w="4872" w:type="dxa"/>
            <w:vAlign w:val="center"/>
          </w:tcPr>
          <w:p w14:paraId="1ECF4078" w14:textId="46F6951D" w:rsidR="2B0100E0" w:rsidRDefault="2B0100E0" w:rsidP="626411B7">
            <w:pPr>
              <w:spacing w:line="360" w:lineRule="auto"/>
            </w:pPr>
            <w:r w:rsidRPr="626411B7">
              <w:rPr>
                <w:rFonts w:ascii="Times New Roman" w:hAnsi="Times New Roman" w:cs="Times New Roman"/>
                <w:sz w:val="24"/>
                <w:szCs w:val="24"/>
                <w:lang w:val="en-GB"/>
              </w:rPr>
              <w:t>Created the following files:</w:t>
            </w:r>
          </w:p>
          <w:p w14:paraId="2BE554AB" w14:textId="69912F07" w:rsidR="00BF534F" w:rsidRPr="00BF534F" w:rsidRDefault="2B0100E0" w:rsidP="00BF534F">
            <w:pPr>
              <w:pStyle w:val="ListParagraph"/>
              <w:numPr>
                <w:ilvl w:val="0"/>
                <w:numId w:val="14"/>
              </w:numPr>
              <w:spacing w:line="360" w:lineRule="auto"/>
              <w:rPr>
                <w:rFonts w:ascii="Times New Roman" w:hAnsi="Times New Roman" w:cs="Times New Roman"/>
                <w:sz w:val="24"/>
                <w:szCs w:val="24"/>
                <w:lang w:val="en-GB"/>
              </w:rPr>
            </w:pPr>
            <w:proofErr w:type="spellStart"/>
            <w:r w:rsidRPr="3F92FFE9">
              <w:rPr>
                <w:rFonts w:ascii="Times New Roman" w:hAnsi="Times New Roman" w:cs="Times New Roman"/>
                <w:sz w:val="24"/>
                <w:szCs w:val="24"/>
                <w:lang w:val="en-GB"/>
              </w:rPr>
              <w:t>display_registered_events.php</w:t>
            </w:r>
            <w:proofErr w:type="spellEnd"/>
          </w:p>
          <w:p w14:paraId="6C019B09" w14:textId="473EF183" w:rsidR="7FFB2326" w:rsidRDefault="7FFB2326" w:rsidP="4051405C">
            <w:pPr>
              <w:pStyle w:val="ListParagraph"/>
              <w:numPr>
                <w:ilvl w:val="0"/>
                <w:numId w:val="14"/>
              </w:numPr>
              <w:spacing w:line="360" w:lineRule="auto"/>
              <w:rPr>
                <w:sz w:val="24"/>
                <w:szCs w:val="24"/>
                <w:lang w:val="en-GB"/>
              </w:rPr>
            </w:pPr>
            <w:proofErr w:type="spellStart"/>
            <w:r w:rsidRPr="05AF9BFA">
              <w:rPr>
                <w:rFonts w:ascii="Times New Roman" w:hAnsi="Times New Roman" w:cs="Times New Roman"/>
                <w:sz w:val="24"/>
                <w:szCs w:val="24"/>
                <w:lang w:val="en-GB"/>
              </w:rPr>
              <w:t>event_creation.php</w:t>
            </w:r>
            <w:proofErr w:type="spellEnd"/>
          </w:p>
          <w:p w14:paraId="0DD81843" w14:textId="253048FD" w:rsidR="2B0100E0" w:rsidRDefault="2B0100E0" w:rsidP="626411B7">
            <w:pPr>
              <w:pStyle w:val="ListParagraph"/>
              <w:numPr>
                <w:ilvl w:val="0"/>
                <w:numId w:val="14"/>
              </w:numPr>
              <w:spacing w:line="360" w:lineRule="auto"/>
              <w:rPr>
                <w:sz w:val="24"/>
                <w:szCs w:val="24"/>
                <w:lang w:val="en-GB"/>
              </w:rPr>
            </w:pPr>
            <w:proofErr w:type="spellStart"/>
            <w:r w:rsidRPr="1B82769E">
              <w:rPr>
                <w:rFonts w:ascii="Times New Roman" w:hAnsi="Times New Roman" w:cs="Times New Roman"/>
                <w:sz w:val="24"/>
                <w:szCs w:val="24"/>
                <w:lang w:val="en-GB"/>
              </w:rPr>
              <w:lastRenderedPageBreak/>
              <w:t>process</w:t>
            </w:r>
            <w:r w:rsidRPr="565BC88F">
              <w:rPr>
                <w:rFonts w:ascii="Times New Roman" w:hAnsi="Times New Roman" w:cs="Times New Roman"/>
                <w:sz w:val="24"/>
                <w:szCs w:val="24"/>
                <w:lang w:val="en-GB"/>
              </w:rPr>
              <w:t>_event_creation.php</w:t>
            </w:r>
            <w:proofErr w:type="spellEnd"/>
          </w:p>
          <w:p w14:paraId="00A974CF" w14:textId="71B14C01" w:rsidR="2B0100E0" w:rsidRDefault="2B0100E0" w:rsidP="626411B7">
            <w:pPr>
              <w:pStyle w:val="ListParagraph"/>
              <w:numPr>
                <w:ilvl w:val="0"/>
                <w:numId w:val="14"/>
              </w:numPr>
              <w:spacing w:line="360" w:lineRule="auto"/>
              <w:rPr>
                <w:sz w:val="24"/>
                <w:szCs w:val="24"/>
                <w:lang w:val="en-GB"/>
              </w:rPr>
            </w:pPr>
            <w:proofErr w:type="spellStart"/>
            <w:r w:rsidRPr="1B82769E">
              <w:rPr>
                <w:rFonts w:ascii="Times New Roman" w:hAnsi="Times New Roman" w:cs="Times New Roman"/>
                <w:sz w:val="24"/>
                <w:szCs w:val="24"/>
                <w:lang w:val="en-GB"/>
              </w:rPr>
              <w:t>process</w:t>
            </w:r>
            <w:r w:rsidRPr="565BC88F">
              <w:rPr>
                <w:rFonts w:ascii="Times New Roman" w:hAnsi="Times New Roman" w:cs="Times New Roman"/>
                <w:sz w:val="24"/>
                <w:szCs w:val="24"/>
                <w:lang w:val="en-GB"/>
              </w:rPr>
              <w:t>_event_register.php</w:t>
            </w:r>
            <w:proofErr w:type="spellEnd"/>
          </w:p>
          <w:p w14:paraId="4E2D5CF8" w14:textId="304566FD" w:rsidR="2B0100E0" w:rsidRDefault="2B0100E0" w:rsidP="626411B7">
            <w:pPr>
              <w:pStyle w:val="ListParagraph"/>
              <w:numPr>
                <w:ilvl w:val="0"/>
                <w:numId w:val="14"/>
              </w:numPr>
              <w:spacing w:line="360" w:lineRule="auto"/>
              <w:rPr>
                <w:sz w:val="24"/>
                <w:szCs w:val="24"/>
                <w:lang w:val="en-GB"/>
              </w:rPr>
            </w:pPr>
            <w:proofErr w:type="spellStart"/>
            <w:r w:rsidRPr="1B82769E">
              <w:rPr>
                <w:rFonts w:ascii="Times New Roman" w:hAnsi="Times New Roman" w:cs="Times New Roman"/>
                <w:sz w:val="24"/>
                <w:szCs w:val="24"/>
                <w:lang w:val="en-GB"/>
              </w:rPr>
              <w:t>volunteer.php</w:t>
            </w:r>
            <w:proofErr w:type="spellEnd"/>
          </w:p>
          <w:p w14:paraId="0144E11C" w14:textId="3875C246" w:rsidR="003A6749" w:rsidRPr="003A6749" w:rsidRDefault="2B0100E0" w:rsidP="4A83D6E8">
            <w:pPr>
              <w:pStyle w:val="ListParagraph"/>
              <w:numPr>
                <w:ilvl w:val="0"/>
                <w:numId w:val="14"/>
              </w:numPr>
              <w:tabs>
                <w:tab w:val="left" w:pos="1942"/>
              </w:tabs>
              <w:spacing w:line="360" w:lineRule="auto"/>
              <w:rPr>
                <w:sz w:val="24"/>
                <w:szCs w:val="24"/>
                <w:lang w:val="en-GB"/>
              </w:rPr>
            </w:pPr>
            <w:proofErr w:type="spellStart"/>
            <w:r w:rsidRPr="1B82769E">
              <w:rPr>
                <w:rFonts w:ascii="Times New Roman" w:hAnsi="Times New Roman" w:cs="Times New Roman"/>
                <w:sz w:val="24"/>
                <w:szCs w:val="24"/>
                <w:lang w:val="en-GB"/>
              </w:rPr>
              <w:t>volunteer</w:t>
            </w:r>
            <w:r w:rsidRPr="33C8BD44">
              <w:rPr>
                <w:rFonts w:ascii="Times New Roman" w:hAnsi="Times New Roman" w:cs="Times New Roman"/>
                <w:sz w:val="24"/>
                <w:szCs w:val="24"/>
                <w:lang w:val="en-GB"/>
              </w:rPr>
              <w:t>_display.</w:t>
            </w:r>
            <w:r w:rsidRPr="4A83D6E8">
              <w:rPr>
                <w:rFonts w:ascii="Times New Roman" w:hAnsi="Times New Roman" w:cs="Times New Roman"/>
                <w:sz w:val="24"/>
                <w:szCs w:val="24"/>
                <w:lang w:val="en-GB"/>
              </w:rPr>
              <w:t>php</w:t>
            </w:r>
            <w:proofErr w:type="spellEnd"/>
          </w:p>
          <w:p w14:paraId="0289C465" w14:textId="1BF83A42" w:rsidR="003A6749" w:rsidRPr="003A6749" w:rsidRDefault="7963A609" w:rsidP="4A83D6E8">
            <w:pPr>
              <w:tabs>
                <w:tab w:val="left" w:pos="1942"/>
              </w:tabs>
              <w:spacing w:line="360" w:lineRule="auto"/>
              <w:rPr>
                <w:rFonts w:ascii="Times New Roman" w:eastAsia="Times New Roman" w:hAnsi="Times New Roman" w:cs="Times New Roman"/>
                <w:sz w:val="24"/>
                <w:szCs w:val="24"/>
                <w:lang w:val="en-GB"/>
              </w:rPr>
            </w:pPr>
            <w:r w:rsidRPr="4A83D6E8">
              <w:rPr>
                <w:rFonts w:ascii="Times New Roman" w:eastAsia="Times New Roman" w:hAnsi="Times New Roman" w:cs="Times New Roman"/>
                <w:sz w:val="24"/>
                <w:szCs w:val="24"/>
                <w:lang w:val="en-GB"/>
              </w:rPr>
              <w:t>Features</w:t>
            </w:r>
            <w:r w:rsidRPr="18C714B8">
              <w:rPr>
                <w:rFonts w:ascii="Times New Roman" w:eastAsia="Times New Roman" w:hAnsi="Times New Roman" w:cs="Times New Roman"/>
                <w:sz w:val="24"/>
                <w:szCs w:val="24"/>
                <w:lang w:val="en-GB"/>
              </w:rPr>
              <w:t xml:space="preserve"> yet to be completed:</w:t>
            </w:r>
          </w:p>
          <w:p w14:paraId="134DE67B" w14:textId="234EFE33" w:rsidR="003A6749" w:rsidRPr="00FE425A" w:rsidRDefault="7963A609" w:rsidP="4A83D6E8">
            <w:pPr>
              <w:pStyle w:val="ListParagraph"/>
              <w:numPr>
                <w:ilvl w:val="0"/>
                <w:numId w:val="43"/>
              </w:numPr>
              <w:spacing w:line="360" w:lineRule="auto"/>
              <w:rPr>
                <w:sz w:val="24"/>
                <w:szCs w:val="24"/>
                <w:lang w:val="en-GB"/>
              </w:rPr>
            </w:pPr>
            <w:proofErr w:type="spellStart"/>
            <w:r w:rsidRPr="4A83D6E8">
              <w:rPr>
                <w:rFonts w:ascii="Times New Roman" w:eastAsia="Times New Roman" w:hAnsi="Times New Roman" w:cs="Times New Roman"/>
                <w:sz w:val="24"/>
                <w:szCs w:val="24"/>
              </w:rPr>
              <w:t>move_upload_files</w:t>
            </w:r>
            <w:proofErr w:type="spellEnd"/>
            <w:r w:rsidR="5397840E" w:rsidRPr="4A83D6E8">
              <w:rPr>
                <w:rFonts w:ascii="Times New Roman" w:eastAsia="Times New Roman" w:hAnsi="Times New Roman" w:cs="Times New Roman"/>
                <w:sz w:val="24"/>
                <w:szCs w:val="24"/>
              </w:rPr>
              <w:t xml:space="preserve">: Unable to upload </w:t>
            </w:r>
            <w:proofErr w:type="spellStart"/>
            <w:r w:rsidR="5397840E" w:rsidRPr="4A83D6E8">
              <w:rPr>
                <w:rFonts w:ascii="Times New Roman" w:eastAsia="Times New Roman" w:hAnsi="Times New Roman" w:cs="Times New Roman"/>
                <w:sz w:val="24"/>
                <w:szCs w:val="24"/>
              </w:rPr>
              <w:t>img</w:t>
            </w:r>
            <w:proofErr w:type="spellEnd"/>
            <w:r w:rsidR="5397840E" w:rsidRPr="4A83D6E8">
              <w:rPr>
                <w:rFonts w:ascii="Times New Roman" w:eastAsia="Times New Roman" w:hAnsi="Times New Roman" w:cs="Times New Roman"/>
                <w:sz w:val="24"/>
                <w:szCs w:val="24"/>
              </w:rPr>
              <w:t xml:space="preserve"> files to MySQL</w:t>
            </w:r>
            <w:r w:rsidR="751120EE" w:rsidRPr="154488BA">
              <w:rPr>
                <w:rFonts w:ascii="Times New Roman" w:eastAsia="Times New Roman" w:hAnsi="Times New Roman" w:cs="Times New Roman"/>
                <w:sz w:val="24"/>
                <w:szCs w:val="24"/>
              </w:rPr>
              <w:t xml:space="preserve"> to be displayed in </w:t>
            </w:r>
            <w:proofErr w:type="spellStart"/>
            <w:r w:rsidR="751120EE" w:rsidRPr="154488BA">
              <w:rPr>
                <w:rFonts w:ascii="Times New Roman" w:eastAsia="Times New Roman" w:hAnsi="Times New Roman" w:cs="Times New Roman"/>
                <w:sz w:val="24"/>
                <w:szCs w:val="24"/>
              </w:rPr>
              <w:t>volunteer.php</w:t>
            </w:r>
            <w:proofErr w:type="spellEnd"/>
            <w:r w:rsidR="751120EE" w:rsidRPr="154488BA">
              <w:rPr>
                <w:rFonts w:ascii="Times New Roman" w:eastAsia="Times New Roman" w:hAnsi="Times New Roman" w:cs="Times New Roman"/>
                <w:sz w:val="24"/>
                <w:szCs w:val="24"/>
              </w:rPr>
              <w:t xml:space="preserve"> and </w:t>
            </w:r>
            <w:proofErr w:type="spellStart"/>
            <w:r w:rsidR="751120EE" w:rsidRPr="154488BA">
              <w:rPr>
                <w:rFonts w:ascii="Times New Roman" w:eastAsia="Times New Roman" w:hAnsi="Times New Roman" w:cs="Times New Roman"/>
                <w:sz w:val="24"/>
                <w:szCs w:val="24"/>
              </w:rPr>
              <w:t>volunteer_display.php</w:t>
            </w:r>
            <w:proofErr w:type="spellEnd"/>
          </w:p>
        </w:tc>
        <w:tc>
          <w:tcPr>
            <w:tcW w:w="1791" w:type="dxa"/>
          </w:tcPr>
          <w:p w14:paraId="5E7B8B8D" w14:textId="44E15704" w:rsidR="003A6749" w:rsidRPr="003A6749" w:rsidRDefault="2B0100E0" w:rsidP="006D7D35">
            <w:pPr>
              <w:pStyle w:val="ListParagraph"/>
              <w:tabs>
                <w:tab w:val="left" w:pos="1942"/>
              </w:tabs>
              <w:spacing w:line="360" w:lineRule="auto"/>
              <w:ind w:left="0"/>
              <w:jc w:val="center"/>
              <w:rPr>
                <w:rFonts w:ascii="Times New Roman" w:hAnsi="Times New Roman" w:cs="Times New Roman"/>
                <w:sz w:val="24"/>
                <w:szCs w:val="24"/>
                <w:lang w:val="en-GB"/>
              </w:rPr>
            </w:pPr>
            <w:r w:rsidRPr="0A870831">
              <w:rPr>
                <w:rFonts w:ascii="Times New Roman" w:hAnsi="Times New Roman" w:cs="Times New Roman"/>
                <w:sz w:val="24"/>
                <w:szCs w:val="24"/>
                <w:lang w:val="en-GB"/>
              </w:rPr>
              <w:lastRenderedPageBreak/>
              <w:t>95%</w:t>
            </w:r>
          </w:p>
        </w:tc>
      </w:tr>
      <w:tr w:rsidR="003A6749" w14:paraId="76078165" w14:textId="3B028290" w:rsidTr="00B647CE">
        <w:tc>
          <w:tcPr>
            <w:tcW w:w="1993" w:type="dxa"/>
            <w:vAlign w:val="center"/>
          </w:tcPr>
          <w:p w14:paraId="5B00F412" w14:textId="7D5F93FF" w:rsidR="003A6749" w:rsidRPr="003A6749" w:rsidRDefault="45D917A2" w:rsidP="006D7D35">
            <w:pPr>
              <w:pStyle w:val="ListParagraph"/>
              <w:tabs>
                <w:tab w:val="left" w:pos="1942"/>
              </w:tabs>
              <w:spacing w:line="360" w:lineRule="auto"/>
              <w:ind w:left="0"/>
              <w:jc w:val="center"/>
              <w:rPr>
                <w:rFonts w:ascii="Times New Roman" w:hAnsi="Times New Roman" w:cs="Times New Roman"/>
                <w:sz w:val="24"/>
                <w:szCs w:val="24"/>
                <w:lang w:val="en-GB"/>
              </w:rPr>
            </w:pPr>
            <w:r w:rsidRPr="7151CE94">
              <w:rPr>
                <w:rFonts w:ascii="Times New Roman" w:hAnsi="Times New Roman" w:cs="Times New Roman"/>
                <w:sz w:val="24"/>
                <w:szCs w:val="24"/>
                <w:lang w:val="en-GB"/>
              </w:rPr>
              <w:t>Rui Ling</w:t>
            </w:r>
          </w:p>
        </w:tc>
        <w:tc>
          <w:tcPr>
            <w:tcW w:w="4872" w:type="dxa"/>
            <w:vAlign w:val="center"/>
          </w:tcPr>
          <w:p w14:paraId="48730398" w14:textId="04FF9F88" w:rsidR="003A6749" w:rsidRPr="003A6749" w:rsidRDefault="4D77A4C8" w:rsidP="083645A9">
            <w:pPr>
              <w:pStyle w:val="ListParagraph"/>
              <w:tabs>
                <w:tab w:val="left" w:pos="1942"/>
              </w:tabs>
              <w:spacing w:line="360" w:lineRule="auto"/>
              <w:ind w:left="0"/>
              <w:rPr>
                <w:rFonts w:ascii="Times New Roman" w:hAnsi="Times New Roman" w:cs="Times New Roman"/>
                <w:sz w:val="24"/>
                <w:szCs w:val="24"/>
                <w:lang w:val="en-GB"/>
              </w:rPr>
            </w:pPr>
            <w:r w:rsidRPr="67CF5190">
              <w:rPr>
                <w:rFonts w:ascii="Times New Roman" w:hAnsi="Times New Roman" w:cs="Times New Roman"/>
                <w:sz w:val="24"/>
                <w:szCs w:val="24"/>
                <w:lang w:val="en-GB"/>
              </w:rPr>
              <w:t xml:space="preserve">Created the </w:t>
            </w:r>
            <w:r w:rsidRPr="083645A9">
              <w:rPr>
                <w:rFonts w:ascii="Times New Roman" w:hAnsi="Times New Roman" w:cs="Times New Roman"/>
                <w:sz w:val="24"/>
                <w:szCs w:val="24"/>
                <w:lang w:val="en-GB"/>
              </w:rPr>
              <w:t>following files:</w:t>
            </w:r>
          </w:p>
          <w:p w14:paraId="0F334B34" w14:textId="063DE993" w:rsidR="003A6749" w:rsidRPr="003A6749" w:rsidRDefault="4D77A4C8" w:rsidP="5B98DBF6">
            <w:pPr>
              <w:pStyle w:val="ListParagraph"/>
              <w:numPr>
                <w:ilvl w:val="0"/>
                <w:numId w:val="25"/>
              </w:numPr>
              <w:tabs>
                <w:tab w:val="left" w:pos="1942"/>
              </w:tabs>
              <w:spacing w:line="360" w:lineRule="auto"/>
              <w:rPr>
                <w:sz w:val="24"/>
                <w:szCs w:val="24"/>
                <w:lang w:val="en-GB"/>
              </w:rPr>
            </w:pPr>
            <w:proofErr w:type="spellStart"/>
            <w:r w:rsidRPr="691F3A96">
              <w:rPr>
                <w:rFonts w:ascii="Times New Roman" w:hAnsi="Times New Roman" w:cs="Times New Roman"/>
                <w:sz w:val="24"/>
                <w:szCs w:val="24"/>
                <w:lang w:val="en-GB"/>
              </w:rPr>
              <w:t>register</w:t>
            </w:r>
            <w:r w:rsidRPr="0FA1697C">
              <w:rPr>
                <w:rFonts w:ascii="Times New Roman" w:hAnsi="Times New Roman" w:cs="Times New Roman"/>
                <w:sz w:val="24"/>
                <w:szCs w:val="24"/>
                <w:lang w:val="en-GB"/>
              </w:rPr>
              <w:t>.php</w:t>
            </w:r>
            <w:proofErr w:type="spellEnd"/>
          </w:p>
          <w:p w14:paraId="73DD6E02" w14:textId="063DE993" w:rsidR="003A6749" w:rsidRPr="003A6749" w:rsidRDefault="4D77A4C8" w:rsidP="5B98DBF6">
            <w:pPr>
              <w:pStyle w:val="ListParagraph"/>
              <w:numPr>
                <w:ilvl w:val="0"/>
                <w:numId w:val="25"/>
              </w:numPr>
              <w:tabs>
                <w:tab w:val="left" w:pos="1942"/>
              </w:tabs>
              <w:spacing w:line="360" w:lineRule="auto"/>
              <w:rPr>
                <w:sz w:val="24"/>
                <w:szCs w:val="24"/>
                <w:lang w:val="en-GB"/>
              </w:rPr>
            </w:pPr>
            <w:proofErr w:type="spellStart"/>
            <w:r w:rsidRPr="5B98DBF6">
              <w:rPr>
                <w:rFonts w:ascii="Times New Roman" w:hAnsi="Times New Roman" w:cs="Times New Roman"/>
                <w:sz w:val="24"/>
                <w:szCs w:val="24"/>
                <w:lang w:val="en-GB"/>
              </w:rPr>
              <w:t>process_register.php</w:t>
            </w:r>
            <w:proofErr w:type="spellEnd"/>
          </w:p>
          <w:p w14:paraId="389C9D71" w14:textId="00A47D48" w:rsidR="003A6749" w:rsidRPr="003A6749" w:rsidRDefault="4D77A4C8" w:rsidP="05AF9BFA">
            <w:pPr>
              <w:pStyle w:val="ListParagraph"/>
              <w:numPr>
                <w:ilvl w:val="0"/>
                <w:numId w:val="25"/>
              </w:numPr>
              <w:tabs>
                <w:tab w:val="left" w:pos="1942"/>
              </w:tabs>
              <w:spacing w:line="360" w:lineRule="auto"/>
              <w:rPr>
                <w:sz w:val="24"/>
                <w:szCs w:val="24"/>
                <w:lang w:val="en-GB"/>
              </w:rPr>
            </w:pPr>
            <w:proofErr w:type="spellStart"/>
            <w:r w:rsidRPr="4E6ED63A">
              <w:rPr>
                <w:rFonts w:ascii="Times New Roman" w:hAnsi="Times New Roman" w:cs="Times New Roman"/>
                <w:sz w:val="24"/>
                <w:szCs w:val="24"/>
                <w:lang w:val="en-GB"/>
              </w:rPr>
              <w:t>login.php</w:t>
            </w:r>
            <w:proofErr w:type="spellEnd"/>
          </w:p>
          <w:p w14:paraId="57323425" w14:textId="063DE993" w:rsidR="003A6749" w:rsidRPr="003A6749" w:rsidRDefault="4D77A4C8" w:rsidP="4E6ED63A">
            <w:pPr>
              <w:pStyle w:val="ListParagraph"/>
              <w:numPr>
                <w:ilvl w:val="0"/>
                <w:numId w:val="25"/>
              </w:numPr>
              <w:tabs>
                <w:tab w:val="left" w:pos="1942"/>
              </w:tabs>
              <w:spacing w:line="360" w:lineRule="auto"/>
              <w:rPr>
                <w:sz w:val="24"/>
                <w:szCs w:val="24"/>
                <w:lang w:val="en-GB"/>
              </w:rPr>
            </w:pPr>
            <w:proofErr w:type="spellStart"/>
            <w:r w:rsidRPr="4E6ED63A">
              <w:rPr>
                <w:rFonts w:ascii="Times New Roman" w:hAnsi="Times New Roman" w:cs="Times New Roman"/>
                <w:sz w:val="24"/>
                <w:szCs w:val="24"/>
                <w:lang w:val="en-GB"/>
              </w:rPr>
              <w:t>process_login.php</w:t>
            </w:r>
            <w:proofErr w:type="spellEnd"/>
          </w:p>
          <w:p w14:paraId="7CB3D7D6" w14:textId="59D1E9C9" w:rsidR="003A6749" w:rsidRPr="003A6749" w:rsidRDefault="4D77A4C8" w:rsidP="47A6312A">
            <w:pPr>
              <w:pStyle w:val="ListParagraph"/>
              <w:numPr>
                <w:ilvl w:val="0"/>
                <w:numId w:val="25"/>
              </w:numPr>
              <w:tabs>
                <w:tab w:val="left" w:pos="1942"/>
              </w:tabs>
              <w:spacing w:line="360" w:lineRule="auto"/>
              <w:rPr>
                <w:sz w:val="24"/>
                <w:szCs w:val="24"/>
                <w:lang w:val="en-GB"/>
              </w:rPr>
            </w:pPr>
            <w:proofErr w:type="spellStart"/>
            <w:r w:rsidRPr="4E6ED63A">
              <w:rPr>
                <w:rFonts w:ascii="Times New Roman" w:hAnsi="Times New Roman" w:cs="Times New Roman"/>
                <w:sz w:val="24"/>
                <w:szCs w:val="24"/>
                <w:lang w:val="en-GB"/>
              </w:rPr>
              <w:t>session.php</w:t>
            </w:r>
            <w:proofErr w:type="spellEnd"/>
          </w:p>
          <w:p w14:paraId="20864F24" w14:textId="063DE993" w:rsidR="003A6749" w:rsidRPr="003A6749" w:rsidRDefault="4D77A4C8" w:rsidP="47A6312A">
            <w:pPr>
              <w:pStyle w:val="ListParagraph"/>
              <w:numPr>
                <w:ilvl w:val="0"/>
                <w:numId w:val="25"/>
              </w:numPr>
              <w:tabs>
                <w:tab w:val="left" w:pos="1942"/>
              </w:tabs>
              <w:spacing w:line="360" w:lineRule="auto"/>
              <w:rPr>
                <w:sz w:val="24"/>
                <w:szCs w:val="24"/>
                <w:lang w:val="en-GB"/>
              </w:rPr>
            </w:pPr>
            <w:proofErr w:type="spellStart"/>
            <w:r w:rsidRPr="3F8454C8">
              <w:rPr>
                <w:rFonts w:ascii="Times New Roman" w:hAnsi="Times New Roman" w:cs="Times New Roman"/>
                <w:sz w:val="24"/>
                <w:szCs w:val="24"/>
                <w:lang w:val="en-GB"/>
              </w:rPr>
              <w:t>l</w:t>
            </w:r>
            <w:r w:rsidRPr="3F8454C8">
              <w:rPr>
                <w:rFonts w:ascii="Times New Roman" w:hAnsi="Times New Roman" w:cs="Times New Roman"/>
                <w:sz w:val="24"/>
                <w:szCs w:val="24"/>
                <w:lang w:val="en-GB"/>
              </w:rPr>
              <w:t>ogout</w:t>
            </w:r>
            <w:r w:rsidRPr="4051405C">
              <w:rPr>
                <w:rFonts w:ascii="Times New Roman" w:hAnsi="Times New Roman" w:cs="Times New Roman"/>
                <w:sz w:val="24"/>
                <w:szCs w:val="24"/>
                <w:lang w:val="en-GB"/>
              </w:rPr>
              <w:t>.php</w:t>
            </w:r>
            <w:proofErr w:type="spellEnd"/>
          </w:p>
          <w:p w14:paraId="0B1D1D42" w14:textId="41C7CDF0" w:rsidR="003A6749" w:rsidRPr="003A6749" w:rsidRDefault="4D77A4C8" w:rsidP="749543B3">
            <w:pPr>
              <w:pStyle w:val="ListParagraph"/>
              <w:numPr>
                <w:ilvl w:val="0"/>
                <w:numId w:val="14"/>
              </w:numPr>
              <w:tabs>
                <w:tab w:val="left" w:pos="1942"/>
              </w:tabs>
              <w:spacing w:line="360" w:lineRule="auto"/>
              <w:rPr>
                <w:sz w:val="24"/>
                <w:szCs w:val="24"/>
                <w:lang w:val="en-GB"/>
              </w:rPr>
            </w:pPr>
            <w:proofErr w:type="spellStart"/>
            <w:r w:rsidRPr="4051405C">
              <w:rPr>
                <w:rFonts w:ascii="Times New Roman" w:hAnsi="Times New Roman" w:cs="Times New Roman"/>
                <w:sz w:val="24"/>
                <w:szCs w:val="24"/>
                <w:lang w:val="en-GB"/>
              </w:rPr>
              <w:t>profile.php</w:t>
            </w:r>
            <w:proofErr w:type="spellEnd"/>
          </w:p>
          <w:p w14:paraId="1120B845" w14:textId="7ADEAAF2" w:rsidR="003A6749" w:rsidRPr="003A6749" w:rsidRDefault="4D77A4C8" w:rsidP="3B42F0DF">
            <w:pPr>
              <w:pStyle w:val="ListParagraph"/>
              <w:numPr>
                <w:ilvl w:val="0"/>
                <w:numId w:val="14"/>
              </w:numPr>
              <w:tabs>
                <w:tab w:val="left" w:pos="1942"/>
              </w:tabs>
              <w:spacing w:line="360" w:lineRule="auto"/>
              <w:rPr>
                <w:sz w:val="24"/>
                <w:szCs w:val="24"/>
                <w:lang w:val="en-GB"/>
              </w:rPr>
            </w:pPr>
            <w:proofErr w:type="spellStart"/>
            <w:r w:rsidRPr="4051405C">
              <w:rPr>
                <w:rFonts w:ascii="Times New Roman" w:hAnsi="Times New Roman" w:cs="Times New Roman"/>
                <w:sz w:val="24"/>
                <w:szCs w:val="24"/>
                <w:lang w:val="en-GB"/>
              </w:rPr>
              <w:t>profile_update.php</w:t>
            </w:r>
            <w:proofErr w:type="spellEnd"/>
          </w:p>
          <w:p w14:paraId="4EA0486E" w14:textId="7ADEAAF2" w:rsidR="003A6749" w:rsidRPr="003A6749" w:rsidRDefault="4D77A4C8" w:rsidP="4E6ED63A">
            <w:pPr>
              <w:pStyle w:val="ListParagraph"/>
              <w:numPr>
                <w:ilvl w:val="0"/>
                <w:numId w:val="14"/>
              </w:numPr>
              <w:tabs>
                <w:tab w:val="left" w:pos="1942"/>
              </w:tabs>
              <w:spacing w:line="360" w:lineRule="auto"/>
              <w:rPr>
                <w:sz w:val="24"/>
                <w:szCs w:val="24"/>
                <w:lang w:val="en-GB"/>
              </w:rPr>
            </w:pPr>
            <w:proofErr w:type="spellStart"/>
            <w:r w:rsidRPr="4051405C">
              <w:rPr>
                <w:rFonts w:ascii="Times New Roman" w:hAnsi="Times New Roman" w:cs="Times New Roman"/>
                <w:sz w:val="24"/>
                <w:szCs w:val="24"/>
                <w:lang w:val="en-GB"/>
              </w:rPr>
              <w:t>deactivate.php</w:t>
            </w:r>
            <w:proofErr w:type="spellEnd"/>
          </w:p>
        </w:tc>
        <w:tc>
          <w:tcPr>
            <w:tcW w:w="1791" w:type="dxa"/>
          </w:tcPr>
          <w:p w14:paraId="6A579F88" w14:textId="7FC5219A" w:rsidR="003A6749" w:rsidRPr="003A6749" w:rsidRDefault="0BC82B76" w:rsidP="006D7D35">
            <w:pPr>
              <w:pStyle w:val="ListParagraph"/>
              <w:tabs>
                <w:tab w:val="left" w:pos="1942"/>
              </w:tabs>
              <w:spacing w:line="360" w:lineRule="auto"/>
              <w:ind w:left="0"/>
              <w:jc w:val="center"/>
              <w:rPr>
                <w:rFonts w:ascii="Times New Roman" w:hAnsi="Times New Roman" w:cs="Times New Roman"/>
                <w:sz w:val="24"/>
                <w:szCs w:val="24"/>
                <w:lang w:val="en-GB"/>
              </w:rPr>
            </w:pPr>
            <w:r w:rsidRPr="229896A0">
              <w:rPr>
                <w:rFonts w:ascii="Times New Roman" w:hAnsi="Times New Roman" w:cs="Times New Roman"/>
                <w:sz w:val="24"/>
                <w:szCs w:val="24"/>
                <w:lang w:val="en-GB"/>
              </w:rPr>
              <w:t>100%</w:t>
            </w:r>
          </w:p>
        </w:tc>
      </w:tr>
    </w:tbl>
    <w:p w14:paraId="025BE39F" w14:textId="226D915C" w:rsidR="00797F65" w:rsidRPr="00A12D57" w:rsidRDefault="00797F65" w:rsidP="00D31D47">
      <w:pPr>
        <w:pStyle w:val="ListParagraph"/>
        <w:tabs>
          <w:tab w:val="left" w:pos="1942"/>
        </w:tabs>
        <w:spacing w:line="360" w:lineRule="auto"/>
        <w:ind w:left="360"/>
        <w:rPr>
          <w:rFonts w:ascii="Times New Roman" w:hAnsi="Times New Roman" w:cs="Times New Roman"/>
          <w:sz w:val="24"/>
          <w:szCs w:val="24"/>
          <w:lang w:val="en-GB"/>
        </w:rPr>
      </w:pPr>
    </w:p>
    <w:p w14:paraId="6F782C59" w14:textId="77777777" w:rsidR="008205A5" w:rsidRDefault="008205A5" w:rsidP="007116DE">
      <w:pPr>
        <w:jc w:val="center"/>
      </w:pPr>
    </w:p>
    <w:p w14:paraId="6E7561B4" w14:textId="77777777" w:rsidR="008205A5" w:rsidRDefault="008205A5" w:rsidP="007116DE">
      <w:pPr>
        <w:jc w:val="center"/>
      </w:pPr>
    </w:p>
    <w:p w14:paraId="277C8CF4" w14:textId="77777777" w:rsidR="008205A5" w:rsidRDefault="008205A5" w:rsidP="007116DE">
      <w:pPr>
        <w:jc w:val="center"/>
      </w:pPr>
    </w:p>
    <w:p w14:paraId="36B033FD" w14:textId="77777777" w:rsidR="008205A5" w:rsidRDefault="008205A5" w:rsidP="007116DE">
      <w:pPr>
        <w:jc w:val="center"/>
      </w:pPr>
    </w:p>
    <w:p w14:paraId="19FB68DF" w14:textId="77777777" w:rsidR="008205A5" w:rsidRDefault="008205A5" w:rsidP="007116DE">
      <w:pPr>
        <w:jc w:val="center"/>
      </w:pPr>
    </w:p>
    <w:p w14:paraId="6EDFCB4D" w14:textId="77777777" w:rsidR="008205A5" w:rsidRDefault="008205A5" w:rsidP="007116DE">
      <w:pPr>
        <w:jc w:val="center"/>
      </w:pPr>
    </w:p>
    <w:p w14:paraId="52629CDA" w14:textId="77777777" w:rsidR="008205A5" w:rsidRDefault="008205A5" w:rsidP="007116DE">
      <w:pPr>
        <w:jc w:val="center"/>
      </w:pPr>
    </w:p>
    <w:p w14:paraId="20776F35" w14:textId="7286BD06" w:rsidR="008205A5" w:rsidRDefault="008205A5" w:rsidP="007116DE">
      <w:pPr>
        <w:jc w:val="center"/>
      </w:pPr>
    </w:p>
    <w:p w14:paraId="360E9574" w14:textId="688849CC" w:rsidR="00570D75" w:rsidRDefault="00570D75" w:rsidP="007116DE">
      <w:pPr>
        <w:jc w:val="center"/>
      </w:pPr>
    </w:p>
    <w:p w14:paraId="4F83FBF6" w14:textId="1565F8F1" w:rsidR="00570D75" w:rsidRDefault="00570D75" w:rsidP="007116DE">
      <w:pPr>
        <w:jc w:val="center"/>
      </w:pPr>
    </w:p>
    <w:p w14:paraId="040BF099" w14:textId="77777777" w:rsidR="00570D75" w:rsidRDefault="00570D75" w:rsidP="007116DE">
      <w:pPr>
        <w:jc w:val="center"/>
      </w:pPr>
    </w:p>
    <w:p w14:paraId="7E96E8A5" w14:textId="77777777" w:rsidR="008205A5" w:rsidRDefault="008205A5" w:rsidP="007116DE">
      <w:pPr>
        <w:jc w:val="center"/>
      </w:pPr>
    </w:p>
    <w:p w14:paraId="75C24392" w14:textId="20F1FD80" w:rsidR="00E767A0" w:rsidRDefault="00E8230D" w:rsidP="007116DE">
      <w:pPr>
        <w:jc w:val="center"/>
        <w:rPr>
          <w:rFonts w:ascii="Times New Roman" w:hAnsi="Times New Roman" w:cs="Times New Roman"/>
          <w:b/>
          <w:bCs/>
          <w:sz w:val="24"/>
          <w:szCs w:val="24"/>
          <w:u w:val="single"/>
        </w:rPr>
      </w:pPr>
      <w:r>
        <w:lastRenderedPageBreak/>
        <w:br/>
      </w:r>
      <w:r>
        <w:rPr>
          <w:rFonts w:ascii="Times New Roman" w:hAnsi="Times New Roman" w:cs="Times New Roman"/>
          <w:b/>
          <w:bCs/>
          <w:sz w:val="24"/>
          <w:szCs w:val="24"/>
          <w:u w:val="single"/>
        </w:rPr>
        <w:t>A</w:t>
      </w:r>
      <w:r w:rsidR="00FE425A" w:rsidRPr="00C36A83">
        <w:rPr>
          <w:rFonts w:ascii="Times New Roman" w:hAnsi="Times New Roman" w:cs="Times New Roman"/>
          <w:b/>
          <w:bCs/>
          <w:sz w:val="24"/>
          <w:szCs w:val="24"/>
          <w:u w:val="single"/>
        </w:rPr>
        <w:t>ppendix</w:t>
      </w:r>
    </w:p>
    <w:p w14:paraId="522E9B05" w14:textId="767AF899" w:rsidR="00E767A0" w:rsidRPr="00C36A83" w:rsidRDefault="00E767A0" w:rsidP="00E767A0">
      <w:pPr>
        <w:jc w:val="center"/>
        <w:rPr>
          <w:rFonts w:ascii="Times New Roman" w:hAnsi="Times New Roman" w:cs="Times New Roman"/>
          <w:b/>
          <w:bCs/>
          <w:sz w:val="24"/>
          <w:szCs w:val="24"/>
          <w:u w:val="single"/>
        </w:rPr>
      </w:pPr>
    </w:p>
    <w:p w14:paraId="247A1350" w14:textId="767AF899" w:rsidR="00FE425A" w:rsidRDefault="00E8230D" w:rsidP="00793DA7">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1: </w:t>
      </w:r>
      <w:r w:rsidR="00FE425A" w:rsidRPr="00793DA7">
        <w:rPr>
          <w:rFonts w:ascii="Times New Roman" w:hAnsi="Times New Roman" w:cs="Times New Roman"/>
          <w:b/>
          <w:bCs/>
          <w:sz w:val="24"/>
          <w:szCs w:val="24"/>
        </w:rPr>
        <w:t xml:space="preserve">UI </w:t>
      </w:r>
      <w:r w:rsidR="00E767A0" w:rsidRPr="00793DA7">
        <w:rPr>
          <w:rFonts w:ascii="Times New Roman" w:hAnsi="Times New Roman" w:cs="Times New Roman"/>
          <w:b/>
          <w:bCs/>
          <w:sz w:val="24"/>
          <w:szCs w:val="24"/>
        </w:rPr>
        <w:t>Prototype</w:t>
      </w:r>
    </w:p>
    <w:p w14:paraId="4E73FEC8" w14:textId="53021832" w:rsidR="00793DA7" w:rsidRDefault="00793DA7" w:rsidP="00793DA7">
      <w:pPr>
        <w:jc w:val="center"/>
        <w:rPr>
          <w:rFonts w:ascii="Times New Roman" w:hAnsi="Times New Roman" w:cs="Times New Roman"/>
          <w:b/>
          <w:bCs/>
          <w:sz w:val="24"/>
          <w:szCs w:val="24"/>
        </w:rPr>
      </w:pPr>
      <w:r>
        <w:rPr>
          <w:noProof/>
        </w:rPr>
        <w:drawing>
          <wp:inline distT="0" distB="0" distL="0" distR="0" wp14:anchorId="12671254" wp14:editId="33E99570">
            <wp:extent cx="4770389" cy="2122170"/>
            <wp:effectExtent l="0" t="0" r="5080" b="0"/>
            <wp:docPr id="1341698618" name="Picture 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698618" name="Picture 4" descr="Graphical user interface, text, email&#10;&#10;Description automatically generated"/>
                    <pic:cNvPicPr/>
                  </pic:nvPicPr>
                  <pic:blipFill rotWithShape="1">
                    <a:blip r:embed="rId8">
                      <a:extLst>
                        <a:ext uri="{28A0092B-C50C-407E-A947-70E740481C1C}">
                          <a14:useLocalDpi xmlns:a14="http://schemas.microsoft.com/office/drawing/2010/main" val="0"/>
                        </a:ext>
                      </a:extLst>
                    </a:blip>
                    <a:srcRect l="2086" t="17811" r="3237" b="22233"/>
                    <a:stretch/>
                  </pic:blipFill>
                  <pic:spPr bwMode="auto">
                    <a:xfrm>
                      <a:off x="0" y="0"/>
                      <a:ext cx="4772864" cy="2123271"/>
                    </a:xfrm>
                    <a:prstGeom prst="rect">
                      <a:avLst/>
                    </a:prstGeom>
                    <a:ln>
                      <a:noFill/>
                    </a:ln>
                    <a:extLst>
                      <a:ext uri="{53640926-AAD7-44D8-BBD7-CCE9431645EC}">
                        <a14:shadowObscured xmlns:a14="http://schemas.microsoft.com/office/drawing/2010/main"/>
                      </a:ext>
                    </a:extLst>
                  </pic:spPr>
                </pic:pic>
              </a:graphicData>
            </a:graphic>
          </wp:inline>
        </w:drawing>
      </w:r>
    </w:p>
    <w:p w14:paraId="627F29DD" w14:textId="767AF899" w:rsidR="00793DA7" w:rsidRDefault="00793DA7" w:rsidP="00793DA7">
      <w:pPr>
        <w:jc w:val="center"/>
        <w:rPr>
          <w:rFonts w:ascii="Times New Roman" w:hAnsi="Times New Roman" w:cs="Times New Roman"/>
          <w:b/>
          <w:bCs/>
          <w:sz w:val="24"/>
          <w:szCs w:val="24"/>
        </w:rPr>
      </w:pPr>
    </w:p>
    <w:p w14:paraId="3B4602C6" w14:textId="767AF899" w:rsidR="00E767A0" w:rsidRDefault="00E767A0" w:rsidP="00793DA7">
      <w:pPr>
        <w:jc w:val="center"/>
        <w:rPr>
          <w:rFonts w:ascii="Times New Roman" w:hAnsi="Times New Roman" w:cs="Times New Roman"/>
          <w:b/>
          <w:bCs/>
          <w:sz w:val="24"/>
          <w:szCs w:val="24"/>
        </w:rPr>
      </w:pPr>
    </w:p>
    <w:p w14:paraId="7FEEE431" w14:textId="767AF899" w:rsidR="00E767A0" w:rsidRDefault="00E767A0" w:rsidP="00793DA7">
      <w:pPr>
        <w:jc w:val="center"/>
        <w:rPr>
          <w:rFonts w:ascii="Times New Roman" w:hAnsi="Times New Roman" w:cs="Times New Roman"/>
          <w:b/>
          <w:bCs/>
          <w:sz w:val="24"/>
          <w:szCs w:val="24"/>
        </w:rPr>
      </w:pPr>
    </w:p>
    <w:p w14:paraId="37536940" w14:textId="767AF899" w:rsidR="00793DA7" w:rsidRPr="00793DA7" w:rsidRDefault="00E8230D" w:rsidP="00C36A83">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2: </w:t>
      </w:r>
      <w:r w:rsidR="00793DA7">
        <w:rPr>
          <w:rFonts w:ascii="Times New Roman" w:hAnsi="Times New Roman" w:cs="Times New Roman"/>
          <w:b/>
          <w:bCs/>
          <w:sz w:val="24"/>
          <w:szCs w:val="24"/>
        </w:rPr>
        <w:t>UI Skeleton</w:t>
      </w:r>
    </w:p>
    <w:p w14:paraId="30194C6B" w14:textId="767AF899" w:rsidR="00FE425A" w:rsidRPr="00793DA7" w:rsidRDefault="00C36A83" w:rsidP="00C36A83">
      <w:pPr>
        <w:jc w:val="center"/>
        <w:rPr>
          <w:rFonts w:ascii="Times New Roman" w:hAnsi="Times New Roman" w:cs="Times New Roman"/>
          <w:b/>
          <w:bCs/>
          <w:sz w:val="24"/>
          <w:szCs w:val="24"/>
        </w:rPr>
      </w:pPr>
      <w:r>
        <w:rPr>
          <w:noProof/>
        </w:rPr>
        <w:drawing>
          <wp:inline distT="0" distB="0" distL="0" distR="0" wp14:anchorId="76A91D71" wp14:editId="50DB7541">
            <wp:extent cx="5724524" cy="2692290"/>
            <wp:effectExtent l="0" t="0" r="2540" b="9525"/>
            <wp:docPr id="2060573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5724524" cy="2692290"/>
                    </a:xfrm>
                    <a:prstGeom prst="rect">
                      <a:avLst/>
                    </a:prstGeom>
                  </pic:spPr>
                </pic:pic>
              </a:graphicData>
            </a:graphic>
          </wp:inline>
        </w:drawing>
      </w:r>
    </w:p>
    <w:p w14:paraId="6E027F9A" w14:textId="767AF899" w:rsidR="00E767A0" w:rsidRDefault="00E767A0" w:rsidP="000869B1">
      <w:pPr>
        <w:rPr>
          <w:rFonts w:ascii="Times New Roman" w:hAnsi="Times New Roman" w:cs="Times New Roman"/>
          <w:i/>
          <w:iCs/>
          <w:sz w:val="24"/>
          <w:szCs w:val="24"/>
        </w:rPr>
      </w:pPr>
    </w:p>
    <w:p w14:paraId="5EFFECA2" w14:textId="767AF899" w:rsidR="00E767A0" w:rsidRDefault="00E767A0" w:rsidP="000869B1">
      <w:pPr>
        <w:rPr>
          <w:rFonts w:ascii="Times New Roman" w:hAnsi="Times New Roman" w:cs="Times New Roman"/>
          <w:i/>
          <w:iCs/>
          <w:sz w:val="24"/>
          <w:szCs w:val="24"/>
        </w:rPr>
      </w:pPr>
    </w:p>
    <w:p w14:paraId="071B4EFC" w14:textId="7E67F747" w:rsidR="00E767A0" w:rsidRDefault="00E767A0" w:rsidP="000869B1">
      <w:pPr>
        <w:rPr>
          <w:rFonts w:ascii="Times New Roman" w:hAnsi="Times New Roman" w:cs="Times New Roman"/>
          <w:b/>
          <w:bCs/>
          <w:sz w:val="24"/>
          <w:szCs w:val="24"/>
        </w:rPr>
      </w:pPr>
    </w:p>
    <w:p w14:paraId="75864A03" w14:textId="77777777" w:rsidR="008205A5" w:rsidRDefault="008205A5" w:rsidP="000869B1">
      <w:pPr>
        <w:rPr>
          <w:rFonts w:ascii="Times New Roman" w:hAnsi="Times New Roman" w:cs="Times New Roman"/>
          <w:b/>
          <w:bCs/>
          <w:sz w:val="24"/>
          <w:szCs w:val="24"/>
        </w:rPr>
      </w:pPr>
    </w:p>
    <w:p w14:paraId="6849F9E7" w14:textId="767AF899" w:rsidR="00E767A0" w:rsidRPr="00EF60AD" w:rsidRDefault="00E767A0" w:rsidP="000869B1">
      <w:pPr>
        <w:rPr>
          <w:rFonts w:ascii="Times New Roman" w:hAnsi="Times New Roman" w:cs="Times New Roman"/>
          <w:b/>
          <w:bCs/>
          <w:sz w:val="24"/>
          <w:szCs w:val="24"/>
        </w:rPr>
      </w:pPr>
    </w:p>
    <w:p w14:paraId="67B35F5E" w14:textId="767AF899" w:rsidR="003D1152" w:rsidRPr="00C36A83" w:rsidRDefault="2EC87FE7" w:rsidP="00C36A83">
      <w:pPr>
        <w:jc w:val="center"/>
        <w:rPr>
          <w:rFonts w:ascii="Times New Roman" w:hAnsi="Times New Roman" w:cs="Times New Roman"/>
          <w:b/>
          <w:bCs/>
          <w:sz w:val="24"/>
          <w:szCs w:val="24"/>
        </w:rPr>
      </w:pPr>
      <w:r w:rsidRPr="6107DA75">
        <w:rPr>
          <w:rFonts w:ascii="Times New Roman" w:hAnsi="Times New Roman" w:cs="Times New Roman"/>
          <w:b/>
          <w:bCs/>
          <w:sz w:val="24"/>
          <w:szCs w:val="24"/>
        </w:rPr>
        <w:lastRenderedPageBreak/>
        <w:t xml:space="preserve">Figure 3: </w:t>
      </w:r>
      <w:r w:rsidR="00C36A83">
        <w:rPr>
          <w:rFonts w:ascii="Times New Roman" w:hAnsi="Times New Roman" w:cs="Times New Roman"/>
          <w:b/>
          <w:bCs/>
          <w:sz w:val="24"/>
          <w:szCs w:val="24"/>
        </w:rPr>
        <w:t>Finalized UI</w:t>
      </w:r>
    </w:p>
    <w:p w14:paraId="1731A86E" w14:textId="767AF899" w:rsidR="0096347A" w:rsidRDefault="00C36A83" w:rsidP="000869B1">
      <w:r>
        <w:rPr>
          <w:noProof/>
        </w:rPr>
        <w:drawing>
          <wp:inline distT="0" distB="0" distL="0" distR="0" wp14:anchorId="61F7643C" wp14:editId="0DE83E44">
            <wp:extent cx="5724524" cy="2695575"/>
            <wp:effectExtent l="0" t="0" r="0" b="0"/>
            <wp:docPr id="764053969" name="Picture 764053969" descr="A picture containing grass, outdoor, playing, you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4053969"/>
                    <pic:cNvPicPr/>
                  </pic:nvPicPr>
                  <pic:blipFill>
                    <a:blip r:embed="rId10">
                      <a:extLst>
                        <a:ext uri="{28A0092B-C50C-407E-A947-70E740481C1C}">
                          <a14:useLocalDpi xmlns:a14="http://schemas.microsoft.com/office/drawing/2010/main" val="0"/>
                        </a:ext>
                      </a:extLst>
                    </a:blip>
                    <a:stretch>
                      <a:fillRect/>
                    </a:stretch>
                  </pic:blipFill>
                  <pic:spPr>
                    <a:xfrm>
                      <a:off x="0" y="0"/>
                      <a:ext cx="5724524" cy="2695575"/>
                    </a:xfrm>
                    <a:prstGeom prst="rect">
                      <a:avLst/>
                    </a:prstGeom>
                  </pic:spPr>
                </pic:pic>
              </a:graphicData>
            </a:graphic>
          </wp:inline>
        </w:drawing>
      </w:r>
    </w:p>
    <w:p w14:paraId="21AA9FDA" w14:textId="767AF899" w:rsidR="00E767A0" w:rsidRDefault="00E767A0" w:rsidP="00347FF2">
      <w:pPr>
        <w:jc w:val="center"/>
        <w:rPr>
          <w:rFonts w:ascii="Times New Roman" w:hAnsi="Times New Roman" w:cs="Times New Roman"/>
          <w:i/>
          <w:iCs/>
          <w:sz w:val="24"/>
          <w:szCs w:val="24"/>
        </w:rPr>
      </w:pPr>
    </w:p>
    <w:p w14:paraId="7A663FE8" w14:textId="767AF899" w:rsidR="00E8230D" w:rsidRDefault="00E8230D" w:rsidP="00347FF2">
      <w:pPr>
        <w:jc w:val="center"/>
        <w:rPr>
          <w:rFonts w:ascii="Times New Roman" w:hAnsi="Times New Roman" w:cs="Times New Roman"/>
          <w:i/>
          <w:iCs/>
          <w:sz w:val="24"/>
          <w:szCs w:val="24"/>
        </w:rPr>
      </w:pPr>
    </w:p>
    <w:p w14:paraId="269EDCF0" w14:textId="767AF899" w:rsidR="00E8230D" w:rsidRDefault="00E8230D" w:rsidP="00347FF2">
      <w:pPr>
        <w:jc w:val="center"/>
        <w:rPr>
          <w:rFonts w:ascii="Times New Roman" w:hAnsi="Times New Roman" w:cs="Times New Roman"/>
          <w:i/>
          <w:iCs/>
          <w:sz w:val="24"/>
          <w:szCs w:val="24"/>
        </w:rPr>
      </w:pPr>
    </w:p>
    <w:p w14:paraId="538D8D24" w14:textId="767AF899" w:rsidR="00347FF2" w:rsidRPr="00347FF2" w:rsidRDefault="00E8230D" w:rsidP="00347FF2">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4: </w:t>
      </w:r>
      <w:r w:rsidR="00347FF2">
        <w:rPr>
          <w:rFonts w:ascii="Times New Roman" w:hAnsi="Times New Roman" w:cs="Times New Roman"/>
          <w:b/>
          <w:bCs/>
          <w:sz w:val="24"/>
          <w:szCs w:val="24"/>
        </w:rPr>
        <w:t>W3 Validation Test</w:t>
      </w:r>
    </w:p>
    <w:p w14:paraId="47D046C3" w14:textId="767AF899" w:rsidR="00C36A83" w:rsidRDefault="00347FF2" w:rsidP="00347FF2">
      <w:pPr>
        <w:jc w:val="center"/>
        <w:rPr>
          <w:noProof/>
        </w:rPr>
      </w:pPr>
      <w:r>
        <w:rPr>
          <w:noProof/>
        </w:rPr>
        <w:drawing>
          <wp:inline distT="0" distB="0" distL="0" distR="0" wp14:anchorId="4D94A497" wp14:editId="04B701E6">
            <wp:extent cx="3193013" cy="2184400"/>
            <wp:effectExtent l="0" t="0" r="7620" b="6350"/>
            <wp:docPr id="495661297"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3193013" cy="2184400"/>
                    </a:xfrm>
                    <a:prstGeom prst="rect">
                      <a:avLst/>
                    </a:prstGeom>
                  </pic:spPr>
                </pic:pic>
              </a:graphicData>
            </a:graphic>
          </wp:inline>
        </w:drawing>
      </w:r>
    </w:p>
    <w:p w14:paraId="65069F46" w14:textId="1238FF74" w:rsidR="007116DE" w:rsidRDefault="00347FF2" w:rsidP="008205A5">
      <w:pPr>
        <w:spacing w:line="360" w:lineRule="auto"/>
        <w:jc w:val="center"/>
        <w:rPr>
          <w:rFonts w:ascii="Times New Roman" w:hAnsi="Times New Roman" w:cs="Times New Roman"/>
          <w:i/>
          <w:iCs/>
          <w:sz w:val="24"/>
          <w:szCs w:val="24"/>
        </w:rPr>
      </w:pPr>
      <w:r w:rsidRPr="54C4BD8B">
        <w:rPr>
          <w:rFonts w:ascii="Times New Roman" w:hAnsi="Times New Roman" w:cs="Times New Roman"/>
          <w:i/>
          <w:iCs/>
          <w:sz w:val="24"/>
          <w:szCs w:val="24"/>
        </w:rPr>
        <w:t>W3school Validation Test</w:t>
      </w:r>
    </w:p>
    <w:p w14:paraId="2FACC62E" w14:textId="2D2F8F56" w:rsidR="008205A5" w:rsidRDefault="008205A5" w:rsidP="008205A5">
      <w:pPr>
        <w:spacing w:line="360" w:lineRule="auto"/>
        <w:jc w:val="center"/>
        <w:rPr>
          <w:rFonts w:ascii="Times New Roman" w:hAnsi="Times New Roman" w:cs="Times New Roman"/>
          <w:i/>
          <w:iCs/>
          <w:sz w:val="24"/>
          <w:szCs w:val="24"/>
        </w:rPr>
      </w:pPr>
    </w:p>
    <w:p w14:paraId="149AA6CB" w14:textId="0BFD7757" w:rsidR="008205A5" w:rsidRDefault="008205A5" w:rsidP="008205A5">
      <w:pPr>
        <w:spacing w:line="360" w:lineRule="auto"/>
        <w:jc w:val="center"/>
        <w:rPr>
          <w:rFonts w:ascii="Times New Roman" w:hAnsi="Times New Roman" w:cs="Times New Roman"/>
          <w:i/>
          <w:iCs/>
          <w:sz w:val="24"/>
          <w:szCs w:val="24"/>
        </w:rPr>
      </w:pPr>
    </w:p>
    <w:p w14:paraId="15D803EC" w14:textId="1B1B3ADF" w:rsidR="008205A5" w:rsidRDefault="008205A5" w:rsidP="008205A5">
      <w:pPr>
        <w:spacing w:line="360" w:lineRule="auto"/>
        <w:jc w:val="center"/>
        <w:rPr>
          <w:rFonts w:ascii="Times New Roman" w:hAnsi="Times New Roman" w:cs="Times New Roman"/>
          <w:i/>
          <w:iCs/>
          <w:sz w:val="24"/>
          <w:szCs w:val="24"/>
        </w:rPr>
      </w:pPr>
    </w:p>
    <w:p w14:paraId="7EAE3115" w14:textId="7B9DFC0B" w:rsidR="008205A5" w:rsidRDefault="008205A5" w:rsidP="008205A5">
      <w:pPr>
        <w:spacing w:line="360" w:lineRule="auto"/>
        <w:jc w:val="center"/>
        <w:rPr>
          <w:rFonts w:ascii="Times New Roman" w:hAnsi="Times New Roman" w:cs="Times New Roman"/>
          <w:i/>
          <w:iCs/>
          <w:sz w:val="24"/>
          <w:szCs w:val="24"/>
        </w:rPr>
      </w:pPr>
    </w:p>
    <w:p w14:paraId="76DB374A" w14:textId="77777777" w:rsidR="008205A5" w:rsidRDefault="008205A5" w:rsidP="008205A5">
      <w:pPr>
        <w:spacing w:line="360" w:lineRule="auto"/>
        <w:jc w:val="center"/>
        <w:rPr>
          <w:rFonts w:ascii="Times New Roman" w:hAnsi="Times New Roman" w:cs="Times New Roman"/>
          <w:i/>
          <w:iCs/>
          <w:sz w:val="24"/>
          <w:szCs w:val="24"/>
        </w:rPr>
      </w:pPr>
    </w:p>
    <w:p w14:paraId="67D4A369" w14:textId="3950D1A4" w:rsidR="008205A5" w:rsidRDefault="008205A5" w:rsidP="008205A5">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Figure </w:t>
      </w:r>
      <w:r>
        <w:rPr>
          <w:rFonts w:ascii="Times New Roman" w:hAnsi="Times New Roman" w:cs="Times New Roman"/>
          <w:b/>
          <w:bCs/>
          <w:sz w:val="24"/>
          <w:szCs w:val="24"/>
        </w:rPr>
        <w:t>5</w:t>
      </w:r>
      <w:r>
        <w:rPr>
          <w:rFonts w:ascii="Times New Roman" w:hAnsi="Times New Roman" w:cs="Times New Roman"/>
          <w:b/>
          <w:bCs/>
          <w:sz w:val="24"/>
          <w:szCs w:val="24"/>
        </w:rPr>
        <w:t xml:space="preserve">: </w:t>
      </w:r>
      <w:r>
        <w:rPr>
          <w:rFonts w:ascii="Times New Roman" w:hAnsi="Times New Roman" w:cs="Times New Roman"/>
          <w:b/>
          <w:bCs/>
          <w:sz w:val="24"/>
          <w:szCs w:val="24"/>
        </w:rPr>
        <w:t>Database Design</w:t>
      </w:r>
    </w:p>
    <w:p w14:paraId="6C8765BB" w14:textId="6D16DF7A" w:rsidR="008205A5" w:rsidRPr="00347FF2" w:rsidRDefault="008205A5" w:rsidP="008205A5">
      <w:pPr>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1883559" wp14:editId="7410378A">
            <wp:extent cx="5731510" cy="5495925"/>
            <wp:effectExtent l="0" t="0" r="0" b="3175"/>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5495925"/>
                    </a:xfrm>
                    <a:prstGeom prst="rect">
                      <a:avLst/>
                    </a:prstGeom>
                  </pic:spPr>
                </pic:pic>
              </a:graphicData>
            </a:graphic>
          </wp:inline>
        </w:drawing>
      </w:r>
    </w:p>
    <w:p w14:paraId="70103B3D" w14:textId="52E5177B" w:rsidR="007116DE" w:rsidRDefault="007116DE" w:rsidP="00770EA1">
      <w:pPr>
        <w:spacing w:line="360" w:lineRule="auto"/>
        <w:jc w:val="center"/>
        <w:rPr>
          <w:rFonts w:ascii="Times New Roman" w:hAnsi="Times New Roman" w:cs="Times New Roman"/>
          <w:i/>
          <w:iCs/>
          <w:sz w:val="24"/>
          <w:szCs w:val="24"/>
        </w:rPr>
      </w:pPr>
    </w:p>
    <w:p w14:paraId="39C29E6E" w14:textId="7A44A624" w:rsidR="008205A5" w:rsidRDefault="008205A5" w:rsidP="00770EA1">
      <w:pPr>
        <w:spacing w:line="360" w:lineRule="auto"/>
        <w:jc w:val="center"/>
        <w:rPr>
          <w:rFonts w:ascii="Times New Roman" w:hAnsi="Times New Roman" w:cs="Times New Roman"/>
          <w:i/>
          <w:iCs/>
          <w:sz w:val="24"/>
          <w:szCs w:val="24"/>
        </w:rPr>
      </w:pPr>
    </w:p>
    <w:p w14:paraId="36A6BE85" w14:textId="35E7CF81" w:rsidR="008205A5" w:rsidRDefault="008205A5" w:rsidP="00770EA1">
      <w:pPr>
        <w:spacing w:line="360" w:lineRule="auto"/>
        <w:jc w:val="center"/>
        <w:rPr>
          <w:rFonts w:ascii="Times New Roman" w:hAnsi="Times New Roman" w:cs="Times New Roman"/>
          <w:i/>
          <w:iCs/>
          <w:sz w:val="24"/>
          <w:szCs w:val="24"/>
        </w:rPr>
      </w:pPr>
    </w:p>
    <w:p w14:paraId="191063E1" w14:textId="24D46450" w:rsidR="008205A5" w:rsidRDefault="008205A5" w:rsidP="00770EA1">
      <w:pPr>
        <w:spacing w:line="360" w:lineRule="auto"/>
        <w:jc w:val="center"/>
        <w:rPr>
          <w:rFonts w:ascii="Times New Roman" w:hAnsi="Times New Roman" w:cs="Times New Roman"/>
          <w:i/>
          <w:iCs/>
          <w:sz w:val="24"/>
          <w:szCs w:val="24"/>
        </w:rPr>
      </w:pPr>
    </w:p>
    <w:p w14:paraId="03192609" w14:textId="76D4D9FE" w:rsidR="008205A5" w:rsidRDefault="008205A5" w:rsidP="00770EA1">
      <w:pPr>
        <w:spacing w:line="360" w:lineRule="auto"/>
        <w:jc w:val="center"/>
        <w:rPr>
          <w:rFonts w:ascii="Times New Roman" w:hAnsi="Times New Roman" w:cs="Times New Roman"/>
          <w:i/>
          <w:iCs/>
          <w:sz w:val="24"/>
          <w:szCs w:val="24"/>
        </w:rPr>
      </w:pPr>
    </w:p>
    <w:p w14:paraId="5EBBE45A" w14:textId="69344402" w:rsidR="008205A5" w:rsidRDefault="008205A5" w:rsidP="00770EA1">
      <w:pPr>
        <w:spacing w:line="360" w:lineRule="auto"/>
        <w:jc w:val="center"/>
        <w:rPr>
          <w:rFonts w:ascii="Times New Roman" w:hAnsi="Times New Roman" w:cs="Times New Roman"/>
          <w:i/>
          <w:iCs/>
          <w:sz w:val="24"/>
          <w:szCs w:val="24"/>
        </w:rPr>
      </w:pPr>
    </w:p>
    <w:p w14:paraId="1521EF79" w14:textId="51ECBA44" w:rsidR="008205A5" w:rsidRDefault="008205A5" w:rsidP="00770EA1">
      <w:pPr>
        <w:spacing w:line="360" w:lineRule="auto"/>
        <w:jc w:val="center"/>
        <w:rPr>
          <w:rFonts w:ascii="Times New Roman" w:hAnsi="Times New Roman" w:cs="Times New Roman"/>
          <w:i/>
          <w:iCs/>
          <w:sz w:val="24"/>
          <w:szCs w:val="24"/>
        </w:rPr>
      </w:pPr>
    </w:p>
    <w:p w14:paraId="01B29D38" w14:textId="77777777" w:rsidR="008205A5" w:rsidRPr="00E767A0" w:rsidRDefault="008205A5" w:rsidP="00770EA1">
      <w:pPr>
        <w:spacing w:line="360" w:lineRule="auto"/>
        <w:jc w:val="center"/>
        <w:rPr>
          <w:rFonts w:ascii="Times New Roman" w:hAnsi="Times New Roman" w:cs="Times New Roman"/>
          <w:i/>
          <w:iCs/>
          <w:sz w:val="24"/>
          <w:szCs w:val="24"/>
        </w:rPr>
      </w:pPr>
    </w:p>
    <w:p w14:paraId="3F27429A" w14:textId="34C616D5" w:rsidR="0081450D" w:rsidRDefault="00E8230D" w:rsidP="00E767A0">
      <w:pPr>
        <w:tabs>
          <w:tab w:val="left" w:pos="6505"/>
        </w:tabs>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Figure </w:t>
      </w:r>
      <w:r w:rsidR="007116DE">
        <w:rPr>
          <w:rFonts w:ascii="Times New Roman" w:hAnsi="Times New Roman" w:cs="Times New Roman"/>
          <w:b/>
          <w:bCs/>
          <w:sz w:val="24"/>
          <w:szCs w:val="24"/>
        </w:rPr>
        <w:t>6</w:t>
      </w:r>
      <w:r>
        <w:rPr>
          <w:rFonts w:ascii="Times New Roman" w:hAnsi="Times New Roman" w:cs="Times New Roman"/>
          <w:b/>
          <w:bCs/>
          <w:sz w:val="24"/>
          <w:szCs w:val="24"/>
        </w:rPr>
        <w:t xml:space="preserve">: </w:t>
      </w:r>
      <w:r w:rsidR="00E767A0" w:rsidRPr="00E767A0">
        <w:rPr>
          <w:rFonts w:ascii="Times New Roman" w:hAnsi="Times New Roman" w:cs="Times New Roman"/>
          <w:b/>
          <w:bCs/>
          <w:sz w:val="24"/>
          <w:szCs w:val="24"/>
        </w:rPr>
        <w:t>Responsive Design</w:t>
      </w:r>
    </w:p>
    <w:p w14:paraId="199F1C5A" w14:textId="767AF899" w:rsidR="00E767A0" w:rsidRDefault="73D66F2C" w:rsidP="00E767A0">
      <w:pPr>
        <w:tabs>
          <w:tab w:val="left" w:pos="6505"/>
        </w:tabs>
        <w:jc w:val="center"/>
        <w:rPr>
          <w:rFonts w:ascii="Times New Roman" w:hAnsi="Times New Roman" w:cs="Times New Roman"/>
          <w:b/>
          <w:bCs/>
          <w:sz w:val="24"/>
          <w:szCs w:val="24"/>
        </w:rPr>
      </w:pPr>
      <w:r>
        <w:rPr>
          <w:noProof/>
        </w:rPr>
        <w:drawing>
          <wp:inline distT="0" distB="0" distL="0" distR="0" wp14:anchorId="54942483" wp14:editId="447A4A7C">
            <wp:extent cx="2165828" cy="4687612"/>
            <wp:effectExtent l="0" t="0" r="6350" b="0"/>
            <wp:docPr id="1997243229"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65828" cy="4687612"/>
                    </a:xfrm>
                    <a:prstGeom prst="rect">
                      <a:avLst/>
                    </a:prstGeom>
                  </pic:spPr>
                </pic:pic>
              </a:graphicData>
            </a:graphic>
          </wp:inline>
        </w:drawing>
      </w:r>
    </w:p>
    <w:p w14:paraId="4BF2FA8F" w14:textId="3C463101" w:rsidR="00770EA1" w:rsidRDefault="00770EA1" w:rsidP="00E767A0">
      <w:pPr>
        <w:tabs>
          <w:tab w:val="left" w:pos="6505"/>
        </w:tabs>
        <w:jc w:val="center"/>
        <w:rPr>
          <w:rFonts w:ascii="Times New Roman" w:hAnsi="Times New Roman" w:cs="Times New Roman"/>
          <w:b/>
          <w:bCs/>
          <w:sz w:val="24"/>
          <w:szCs w:val="24"/>
        </w:rPr>
      </w:pPr>
    </w:p>
    <w:p w14:paraId="6BD2CE07" w14:textId="77777777" w:rsidR="008205A5" w:rsidRDefault="008205A5" w:rsidP="00E767A0">
      <w:pPr>
        <w:tabs>
          <w:tab w:val="left" w:pos="6505"/>
        </w:tabs>
        <w:jc w:val="center"/>
        <w:rPr>
          <w:rFonts w:ascii="Times New Roman" w:hAnsi="Times New Roman" w:cs="Times New Roman"/>
          <w:b/>
          <w:bCs/>
          <w:sz w:val="24"/>
          <w:szCs w:val="24"/>
        </w:rPr>
      </w:pPr>
    </w:p>
    <w:p w14:paraId="54EB0998" w14:textId="353705B8" w:rsidR="00E767A0" w:rsidRDefault="00770EA1" w:rsidP="00770EA1">
      <w:pPr>
        <w:tabs>
          <w:tab w:val="left" w:pos="6505"/>
        </w:tabs>
        <w:jc w:val="center"/>
        <w:rPr>
          <w:rFonts w:ascii="Times New Roman" w:hAnsi="Times New Roman" w:cs="Times New Roman"/>
          <w:b/>
          <w:bCs/>
          <w:sz w:val="24"/>
          <w:szCs w:val="24"/>
        </w:rPr>
      </w:pPr>
      <w:r>
        <w:rPr>
          <w:rFonts w:ascii="Times New Roman" w:hAnsi="Times New Roman" w:cs="Times New Roman"/>
          <w:b/>
          <w:bCs/>
          <w:sz w:val="24"/>
          <w:szCs w:val="24"/>
        </w:rPr>
        <w:t xml:space="preserve">Figure </w:t>
      </w:r>
      <w:r w:rsidR="007116DE">
        <w:rPr>
          <w:rFonts w:ascii="Times New Roman" w:hAnsi="Times New Roman" w:cs="Times New Roman"/>
          <w:b/>
          <w:bCs/>
          <w:sz w:val="24"/>
          <w:szCs w:val="24"/>
        </w:rPr>
        <w:t>7</w:t>
      </w:r>
      <w:r>
        <w:rPr>
          <w:rFonts w:ascii="Times New Roman" w:hAnsi="Times New Roman" w:cs="Times New Roman"/>
          <w:b/>
          <w:bCs/>
          <w:sz w:val="24"/>
          <w:szCs w:val="24"/>
        </w:rPr>
        <w:t xml:space="preserve">: </w:t>
      </w:r>
      <w:r>
        <w:rPr>
          <w:rFonts w:ascii="Times New Roman" w:hAnsi="Times New Roman" w:cs="Times New Roman"/>
          <w:b/>
          <w:bCs/>
          <w:sz w:val="24"/>
          <w:szCs w:val="24"/>
        </w:rPr>
        <w:t>PHP Pages</w:t>
      </w:r>
    </w:p>
    <w:tbl>
      <w:tblPr>
        <w:tblStyle w:val="TableGrid"/>
        <w:tblW w:w="0" w:type="auto"/>
        <w:tblLook w:val="04A0" w:firstRow="1" w:lastRow="0" w:firstColumn="1" w:lastColumn="0" w:noHBand="0" w:noVBand="1"/>
      </w:tblPr>
      <w:tblGrid>
        <w:gridCol w:w="3195"/>
        <w:gridCol w:w="5821"/>
      </w:tblGrid>
      <w:tr w:rsidR="00770EA1" w:rsidRPr="007F706B" w14:paraId="626A677C" w14:textId="77777777" w:rsidTr="009D6CEE">
        <w:tc>
          <w:tcPr>
            <w:tcW w:w="3195" w:type="dxa"/>
          </w:tcPr>
          <w:p w14:paraId="11B39407" w14:textId="77777777" w:rsidR="00770EA1" w:rsidRPr="007F706B" w:rsidRDefault="00770EA1" w:rsidP="009D6CEE">
            <w:pPr>
              <w:rPr>
                <w:rFonts w:ascii="Times New Roman" w:hAnsi="Times New Roman" w:cs="Times New Roman"/>
                <w:b/>
                <w:sz w:val="24"/>
                <w:szCs w:val="24"/>
              </w:rPr>
            </w:pPr>
            <w:r w:rsidRPr="007F706B">
              <w:rPr>
                <w:rFonts w:ascii="Times New Roman" w:hAnsi="Times New Roman" w:cs="Times New Roman"/>
                <w:b/>
                <w:sz w:val="24"/>
                <w:szCs w:val="24"/>
              </w:rPr>
              <w:t>Page</w:t>
            </w:r>
          </w:p>
        </w:tc>
        <w:tc>
          <w:tcPr>
            <w:tcW w:w="5821" w:type="dxa"/>
          </w:tcPr>
          <w:p w14:paraId="31429567" w14:textId="77777777" w:rsidR="00770EA1" w:rsidRPr="007F706B" w:rsidRDefault="00770EA1" w:rsidP="009D6CEE">
            <w:pPr>
              <w:rPr>
                <w:rFonts w:ascii="Times New Roman" w:hAnsi="Times New Roman" w:cs="Times New Roman"/>
                <w:b/>
                <w:sz w:val="24"/>
                <w:szCs w:val="24"/>
              </w:rPr>
            </w:pPr>
            <w:r w:rsidRPr="007F706B">
              <w:rPr>
                <w:rFonts w:ascii="Times New Roman" w:hAnsi="Times New Roman" w:cs="Times New Roman"/>
                <w:b/>
                <w:sz w:val="24"/>
                <w:szCs w:val="24"/>
              </w:rPr>
              <w:t>Description</w:t>
            </w:r>
          </w:p>
        </w:tc>
      </w:tr>
      <w:tr w:rsidR="00770EA1" w:rsidRPr="00F71E55" w14:paraId="17A34764" w14:textId="77777777" w:rsidTr="009D6CEE">
        <w:tc>
          <w:tcPr>
            <w:tcW w:w="3195" w:type="dxa"/>
          </w:tcPr>
          <w:p w14:paraId="2710DC6F"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a</w:t>
            </w:r>
            <w:r w:rsidRPr="00F71E55">
              <w:rPr>
                <w:rFonts w:ascii="Times New Roman" w:hAnsi="Times New Roman" w:cs="Times New Roman"/>
                <w:sz w:val="24"/>
                <w:szCs w:val="24"/>
              </w:rPr>
              <w:t>bout.php</w:t>
            </w:r>
            <w:proofErr w:type="spellEnd"/>
          </w:p>
        </w:tc>
        <w:tc>
          <w:tcPr>
            <w:tcW w:w="5821" w:type="dxa"/>
          </w:tcPr>
          <w:p w14:paraId="4CE566BD"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 xml:space="preserve">Brings you to about us page </w:t>
            </w:r>
          </w:p>
        </w:tc>
      </w:tr>
      <w:tr w:rsidR="00770EA1" w:rsidRPr="00F71E55" w14:paraId="40D7430D" w14:textId="77777777" w:rsidTr="009D6CEE">
        <w:tc>
          <w:tcPr>
            <w:tcW w:w="3195" w:type="dxa"/>
          </w:tcPr>
          <w:p w14:paraId="6DF67BED"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c</w:t>
            </w:r>
            <w:r w:rsidRPr="00F71E55">
              <w:rPr>
                <w:rFonts w:ascii="Times New Roman" w:hAnsi="Times New Roman" w:cs="Times New Roman"/>
                <w:sz w:val="24"/>
                <w:szCs w:val="24"/>
              </w:rPr>
              <w:t>ontact.php</w:t>
            </w:r>
            <w:proofErr w:type="spellEnd"/>
          </w:p>
        </w:tc>
        <w:tc>
          <w:tcPr>
            <w:tcW w:w="5821" w:type="dxa"/>
          </w:tcPr>
          <w:p w14:paraId="23FD2092"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 xml:space="preserve">Contact us page </w:t>
            </w:r>
          </w:p>
        </w:tc>
      </w:tr>
      <w:tr w:rsidR="00770EA1" w:rsidRPr="00F71E55" w14:paraId="34092984" w14:textId="77777777" w:rsidTr="009D6CEE">
        <w:tc>
          <w:tcPr>
            <w:tcW w:w="3195" w:type="dxa"/>
          </w:tcPr>
          <w:p w14:paraId="1D34248A"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c</w:t>
            </w:r>
            <w:r w:rsidRPr="00F71E55">
              <w:rPr>
                <w:rFonts w:ascii="Times New Roman" w:hAnsi="Times New Roman" w:cs="Times New Roman"/>
                <w:sz w:val="24"/>
                <w:szCs w:val="24"/>
              </w:rPr>
              <w:t>ontact_process.php</w:t>
            </w:r>
            <w:proofErr w:type="spellEnd"/>
          </w:p>
        </w:tc>
        <w:tc>
          <w:tcPr>
            <w:tcW w:w="5821" w:type="dxa"/>
          </w:tcPr>
          <w:p w14:paraId="746A7B4D"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 xml:space="preserve">To inform whether the query sent to us are successful </w:t>
            </w:r>
          </w:p>
        </w:tc>
      </w:tr>
      <w:tr w:rsidR="00770EA1" w:rsidRPr="00F71E55" w14:paraId="765CDAE1" w14:textId="77777777" w:rsidTr="009D6CEE">
        <w:tc>
          <w:tcPr>
            <w:tcW w:w="3195" w:type="dxa"/>
          </w:tcPr>
          <w:p w14:paraId="5E8A8032"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d</w:t>
            </w:r>
            <w:r w:rsidRPr="00F71E55">
              <w:rPr>
                <w:rFonts w:ascii="Times New Roman" w:hAnsi="Times New Roman" w:cs="Times New Roman"/>
                <w:sz w:val="24"/>
                <w:szCs w:val="24"/>
              </w:rPr>
              <w:t>b.inc.php</w:t>
            </w:r>
            <w:proofErr w:type="spellEnd"/>
          </w:p>
        </w:tc>
        <w:tc>
          <w:tcPr>
            <w:tcW w:w="5821" w:type="dxa"/>
          </w:tcPr>
          <w:p w14:paraId="0264F6CD"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Php file containing database connection credentials and path</w:t>
            </w:r>
          </w:p>
        </w:tc>
      </w:tr>
      <w:tr w:rsidR="00770EA1" w:rsidRPr="00F71E55" w14:paraId="67E02B56" w14:textId="77777777" w:rsidTr="009D6CEE">
        <w:tc>
          <w:tcPr>
            <w:tcW w:w="3195" w:type="dxa"/>
          </w:tcPr>
          <w:p w14:paraId="6345E3B9"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d</w:t>
            </w:r>
            <w:r w:rsidRPr="00F71E55">
              <w:rPr>
                <w:rFonts w:ascii="Times New Roman" w:hAnsi="Times New Roman" w:cs="Times New Roman"/>
                <w:sz w:val="24"/>
                <w:szCs w:val="24"/>
              </w:rPr>
              <w:t>eactivate.php</w:t>
            </w:r>
            <w:proofErr w:type="spellEnd"/>
          </w:p>
        </w:tc>
        <w:tc>
          <w:tcPr>
            <w:tcW w:w="5821" w:type="dxa"/>
          </w:tcPr>
          <w:p w14:paraId="0B3E160A"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Deactivates and delete account that was created</w:t>
            </w:r>
          </w:p>
        </w:tc>
      </w:tr>
      <w:tr w:rsidR="00770EA1" w:rsidRPr="00F71E55" w14:paraId="500BF189" w14:textId="77777777" w:rsidTr="009D6CEE">
        <w:tc>
          <w:tcPr>
            <w:tcW w:w="3195" w:type="dxa"/>
          </w:tcPr>
          <w:p w14:paraId="1DEB7ACE"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d</w:t>
            </w:r>
            <w:r w:rsidRPr="00F71E55">
              <w:rPr>
                <w:rFonts w:ascii="Times New Roman" w:hAnsi="Times New Roman" w:cs="Times New Roman"/>
                <w:sz w:val="24"/>
                <w:szCs w:val="24"/>
              </w:rPr>
              <w:t>isplay_registered_events.php</w:t>
            </w:r>
            <w:proofErr w:type="spellEnd"/>
          </w:p>
        </w:tc>
        <w:tc>
          <w:tcPr>
            <w:tcW w:w="5821" w:type="dxa"/>
          </w:tcPr>
          <w:p w14:paraId="6DD2EE46" w14:textId="77777777" w:rsidR="00770EA1" w:rsidRPr="00F71E55" w:rsidRDefault="00770EA1" w:rsidP="009D6CEE">
            <w:pPr>
              <w:rPr>
                <w:rFonts w:ascii="Times New Roman" w:hAnsi="Times New Roman" w:cs="Times New Roman"/>
                <w:sz w:val="24"/>
                <w:szCs w:val="24"/>
              </w:rPr>
            </w:pPr>
            <w:r w:rsidRPr="727E2D44">
              <w:rPr>
                <w:rFonts w:ascii="Times New Roman" w:hAnsi="Times New Roman" w:cs="Times New Roman"/>
                <w:sz w:val="24"/>
                <w:szCs w:val="24"/>
              </w:rPr>
              <w:t xml:space="preserve">Display events that are registered by the user via their profile, allowing them to see more into detail or </w:t>
            </w:r>
            <w:r w:rsidRPr="72CA149F">
              <w:rPr>
                <w:rFonts w:ascii="Times New Roman" w:hAnsi="Times New Roman" w:cs="Times New Roman"/>
                <w:sz w:val="24"/>
                <w:szCs w:val="24"/>
              </w:rPr>
              <w:t>delete their participation of the event.</w:t>
            </w:r>
          </w:p>
        </w:tc>
      </w:tr>
      <w:tr w:rsidR="00770EA1" w:rsidRPr="00F71E55" w14:paraId="35333221" w14:textId="77777777" w:rsidTr="009D6CEE">
        <w:tc>
          <w:tcPr>
            <w:tcW w:w="3195" w:type="dxa"/>
          </w:tcPr>
          <w:p w14:paraId="753DE337"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d</w:t>
            </w:r>
            <w:r w:rsidRPr="00F71E55">
              <w:rPr>
                <w:rFonts w:ascii="Times New Roman" w:hAnsi="Times New Roman" w:cs="Times New Roman"/>
                <w:sz w:val="24"/>
                <w:szCs w:val="24"/>
              </w:rPr>
              <w:t>onate.php</w:t>
            </w:r>
            <w:proofErr w:type="spellEnd"/>
          </w:p>
        </w:tc>
        <w:tc>
          <w:tcPr>
            <w:tcW w:w="5821" w:type="dxa"/>
          </w:tcPr>
          <w:p w14:paraId="6242BC00"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 xml:space="preserve">Display List of fundraisers causes saved from database </w:t>
            </w:r>
          </w:p>
        </w:tc>
      </w:tr>
      <w:tr w:rsidR="00770EA1" w:rsidRPr="00F71E55" w14:paraId="36D5520E" w14:textId="77777777" w:rsidTr="009D6CEE">
        <w:tc>
          <w:tcPr>
            <w:tcW w:w="3195" w:type="dxa"/>
          </w:tcPr>
          <w:p w14:paraId="0816E592"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d</w:t>
            </w:r>
            <w:r w:rsidRPr="00F71E55">
              <w:rPr>
                <w:rFonts w:ascii="Times New Roman" w:hAnsi="Times New Roman" w:cs="Times New Roman"/>
                <w:sz w:val="24"/>
                <w:szCs w:val="24"/>
              </w:rPr>
              <w:t>onation_display.php</w:t>
            </w:r>
            <w:proofErr w:type="spellEnd"/>
          </w:p>
        </w:tc>
        <w:tc>
          <w:tcPr>
            <w:tcW w:w="5821" w:type="dxa"/>
          </w:tcPr>
          <w:p w14:paraId="7171D3C0"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 xml:space="preserve">Display the details of the fundraiser events that user has selected and prompt user to donate which will then insert user info and donate amount to database </w:t>
            </w:r>
          </w:p>
        </w:tc>
      </w:tr>
      <w:tr w:rsidR="00770EA1" w:rsidRPr="00F71E55" w14:paraId="428E8393" w14:textId="77777777" w:rsidTr="009D6CEE">
        <w:tc>
          <w:tcPr>
            <w:tcW w:w="3195" w:type="dxa"/>
          </w:tcPr>
          <w:p w14:paraId="30B9ACBE"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lastRenderedPageBreak/>
              <w:t>e</w:t>
            </w:r>
            <w:r w:rsidRPr="00F71E55">
              <w:rPr>
                <w:rFonts w:ascii="Times New Roman" w:hAnsi="Times New Roman" w:cs="Times New Roman"/>
                <w:sz w:val="24"/>
                <w:szCs w:val="24"/>
              </w:rPr>
              <w:t>vent_creation.php</w:t>
            </w:r>
            <w:proofErr w:type="spellEnd"/>
          </w:p>
        </w:tc>
        <w:tc>
          <w:tcPr>
            <w:tcW w:w="5821" w:type="dxa"/>
          </w:tcPr>
          <w:p w14:paraId="5E24BDB4" w14:textId="77777777" w:rsidR="00770EA1" w:rsidRPr="00F71E55" w:rsidRDefault="00770EA1" w:rsidP="009D6CEE">
            <w:pPr>
              <w:rPr>
                <w:rFonts w:ascii="Times New Roman" w:hAnsi="Times New Roman" w:cs="Times New Roman"/>
                <w:sz w:val="24"/>
                <w:szCs w:val="24"/>
              </w:rPr>
            </w:pPr>
            <w:r w:rsidRPr="53131B7B">
              <w:rPr>
                <w:rFonts w:ascii="Times New Roman" w:hAnsi="Times New Roman" w:cs="Times New Roman"/>
                <w:sz w:val="24"/>
                <w:szCs w:val="24"/>
              </w:rPr>
              <w:t xml:space="preserve">A form page that </w:t>
            </w:r>
            <w:r w:rsidRPr="7EA399DD">
              <w:rPr>
                <w:rFonts w:ascii="Times New Roman" w:hAnsi="Times New Roman" w:cs="Times New Roman"/>
                <w:sz w:val="24"/>
                <w:szCs w:val="24"/>
              </w:rPr>
              <w:t xml:space="preserve">allows user to create </w:t>
            </w:r>
            <w:r w:rsidRPr="200E8FA1">
              <w:rPr>
                <w:rFonts w:ascii="Times New Roman" w:hAnsi="Times New Roman" w:cs="Times New Roman"/>
                <w:sz w:val="24"/>
                <w:szCs w:val="24"/>
              </w:rPr>
              <w:t>volunteering event if they are logged in.</w:t>
            </w:r>
            <w:r w:rsidRPr="709771A7">
              <w:rPr>
                <w:rFonts w:ascii="Times New Roman" w:hAnsi="Times New Roman" w:cs="Times New Roman"/>
                <w:sz w:val="24"/>
                <w:szCs w:val="24"/>
              </w:rPr>
              <w:t xml:space="preserve"> Events can only </w:t>
            </w:r>
            <w:r w:rsidRPr="032C1FC5">
              <w:rPr>
                <w:rFonts w:ascii="Times New Roman" w:hAnsi="Times New Roman" w:cs="Times New Roman"/>
                <w:sz w:val="24"/>
                <w:szCs w:val="24"/>
              </w:rPr>
              <w:t xml:space="preserve">span from 2020 to 2022 </w:t>
            </w:r>
            <w:r w:rsidRPr="5CA9F0DF">
              <w:rPr>
                <w:rFonts w:ascii="Times New Roman" w:hAnsi="Times New Roman" w:cs="Times New Roman"/>
                <w:sz w:val="24"/>
                <w:szCs w:val="24"/>
              </w:rPr>
              <w:t xml:space="preserve">to regulate </w:t>
            </w:r>
            <w:r w:rsidRPr="43FA07F5">
              <w:rPr>
                <w:rFonts w:ascii="Times New Roman" w:hAnsi="Times New Roman" w:cs="Times New Roman"/>
                <w:sz w:val="24"/>
                <w:szCs w:val="24"/>
              </w:rPr>
              <w:t xml:space="preserve">the </w:t>
            </w:r>
            <w:r w:rsidRPr="4445EF50">
              <w:rPr>
                <w:rFonts w:ascii="Times New Roman" w:hAnsi="Times New Roman" w:cs="Times New Roman"/>
                <w:sz w:val="24"/>
                <w:szCs w:val="24"/>
              </w:rPr>
              <w:t>frequency of current events.</w:t>
            </w:r>
          </w:p>
        </w:tc>
      </w:tr>
      <w:tr w:rsidR="00770EA1" w:rsidRPr="00F71E55" w14:paraId="5FDB74B2" w14:textId="77777777" w:rsidTr="009D6CEE">
        <w:tc>
          <w:tcPr>
            <w:tcW w:w="3195" w:type="dxa"/>
          </w:tcPr>
          <w:p w14:paraId="705A686E"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f</w:t>
            </w:r>
            <w:r w:rsidRPr="00F71E55">
              <w:rPr>
                <w:rFonts w:ascii="Times New Roman" w:hAnsi="Times New Roman" w:cs="Times New Roman"/>
                <w:sz w:val="24"/>
                <w:szCs w:val="24"/>
              </w:rPr>
              <w:t>ooter.inc.php</w:t>
            </w:r>
            <w:proofErr w:type="spellEnd"/>
          </w:p>
        </w:tc>
        <w:tc>
          <w:tcPr>
            <w:tcW w:w="5821" w:type="dxa"/>
          </w:tcPr>
          <w:p w14:paraId="57652F7B" w14:textId="77777777" w:rsidR="00770EA1" w:rsidRPr="00F71E55" w:rsidRDefault="00770EA1" w:rsidP="009D6CEE">
            <w:pPr>
              <w:rPr>
                <w:rFonts w:ascii="Times New Roman" w:hAnsi="Times New Roman" w:cs="Times New Roman"/>
                <w:sz w:val="24"/>
                <w:szCs w:val="24"/>
              </w:rPr>
            </w:pPr>
            <w:r>
              <w:rPr>
                <w:rFonts w:ascii="Times New Roman" w:hAnsi="Times New Roman" w:cs="Times New Roman"/>
                <w:sz w:val="24"/>
                <w:szCs w:val="24"/>
              </w:rPr>
              <w:t>display the footer which includes the navigation links, contact details and our mission statement.</w:t>
            </w:r>
          </w:p>
        </w:tc>
      </w:tr>
      <w:tr w:rsidR="00770EA1" w:rsidRPr="00F71E55" w14:paraId="2091F95A" w14:textId="77777777" w:rsidTr="009D6CEE">
        <w:tc>
          <w:tcPr>
            <w:tcW w:w="3195" w:type="dxa"/>
          </w:tcPr>
          <w:p w14:paraId="0118C9E7"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f</w:t>
            </w:r>
            <w:r w:rsidRPr="00F71E55">
              <w:rPr>
                <w:rFonts w:ascii="Times New Roman" w:hAnsi="Times New Roman" w:cs="Times New Roman"/>
                <w:sz w:val="24"/>
                <w:szCs w:val="24"/>
              </w:rPr>
              <w:t>undraiser.php</w:t>
            </w:r>
            <w:proofErr w:type="spellEnd"/>
          </w:p>
        </w:tc>
        <w:tc>
          <w:tcPr>
            <w:tcW w:w="5821" w:type="dxa"/>
          </w:tcPr>
          <w:p w14:paraId="2F065259"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A form page that allows user to create fundraisers event if they are logged in</w:t>
            </w:r>
            <w:r>
              <w:rPr>
                <w:rFonts w:ascii="Times New Roman" w:hAnsi="Times New Roman" w:cs="Times New Roman"/>
                <w:sz w:val="24"/>
                <w:szCs w:val="24"/>
              </w:rPr>
              <w:t>.</w:t>
            </w:r>
          </w:p>
        </w:tc>
      </w:tr>
      <w:tr w:rsidR="00770EA1" w:rsidRPr="00F71E55" w14:paraId="41AE8A72" w14:textId="77777777" w:rsidTr="009D6CEE">
        <w:tc>
          <w:tcPr>
            <w:tcW w:w="3195" w:type="dxa"/>
          </w:tcPr>
          <w:p w14:paraId="1B17A895" w14:textId="77777777" w:rsidR="00770EA1"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funraiser_wellwishes.php</w:t>
            </w:r>
            <w:proofErr w:type="spellEnd"/>
          </w:p>
        </w:tc>
        <w:tc>
          <w:tcPr>
            <w:tcW w:w="5821" w:type="dxa"/>
          </w:tcPr>
          <w:p w14:paraId="75AB24C5" w14:textId="77777777" w:rsidR="00770EA1" w:rsidRPr="00F71E55" w:rsidRDefault="00770EA1" w:rsidP="009D6CEE">
            <w:pPr>
              <w:rPr>
                <w:rFonts w:ascii="Times New Roman" w:hAnsi="Times New Roman" w:cs="Times New Roman"/>
                <w:sz w:val="24"/>
                <w:szCs w:val="24"/>
              </w:rPr>
            </w:pPr>
            <w:r>
              <w:rPr>
                <w:rFonts w:ascii="Times New Roman" w:hAnsi="Times New Roman" w:cs="Times New Roman"/>
                <w:sz w:val="24"/>
                <w:szCs w:val="24"/>
              </w:rPr>
              <w:t>Display a list of well wishes according to the corresponding fundraiser ID.</w:t>
            </w:r>
          </w:p>
        </w:tc>
      </w:tr>
      <w:tr w:rsidR="00770EA1" w:rsidRPr="00F71E55" w14:paraId="430AB1D1" w14:textId="77777777" w:rsidTr="009D6CEE">
        <w:tc>
          <w:tcPr>
            <w:tcW w:w="3195" w:type="dxa"/>
          </w:tcPr>
          <w:p w14:paraId="600216CC" w14:textId="77777777" w:rsidR="00770EA1" w:rsidRPr="00F71E55" w:rsidRDefault="00770EA1" w:rsidP="009D6CEE">
            <w:pPr>
              <w:rPr>
                <w:rFonts w:ascii="Times New Roman" w:hAnsi="Times New Roman" w:cs="Times New Roman"/>
                <w:sz w:val="24"/>
                <w:szCs w:val="24"/>
              </w:rPr>
            </w:pPr>
            <w:proofErr w:type="spellStart"/>
            <w:r w:rsidRPr="53C4CAC9">
              <w:rPr>
                <w:rFonts w:ascii="Times New Roman" w:hAnsi="Times New Roman" w:cs="Times New Roman"/>
                <w:sz w:val="24"/>
                <w:szCs w:val="24"/>
              </w:rPr>
              <w:t>wellwishes.php</w:t>
            </w:r>
            <w:proofErr w:type="spellEnd"/>
          </w:p>
        </w:tc>
        <w:tc>
          <w:tcPr>
            <w:tcW w:w="5821" w:type="dxa"/>
          </w:tcPr>
          <w:p w14:paraId="4B3172B7"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 xml:space="preserve">Display a wall of well wishes comments retrieved from the database </w:t>
            </w:r>
          </w:p>
        </w:tc>
      </w:tr>
      <w:tr w:rsidR="00770EA1" w:rsidRPr="00F71E55" w14:paraId="6CAF0141" w14:textId="77777777" w:rsidTr="009D6CEE">
        <w:tc>
          <w:tcPr>
            <w:tcW w:w="3195" w:type="dxa"/>
          </w:tcPr>
          <w:p w14:paraId="0C5488E1"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h</w:t>
            </w:r>
            <w:r w:rsidRPr="00F71E55">
              <w:rPr>
                <w:rFonts w:ascii="Times New Roman" w:hAnsi="Times New Roman" w:cs="Times New Roman"/>
                <w:sz w:val="24"/>
                <w:szCs w:val="24"/>
              </w:rPr>
              <w:t>ead.inc.php</w:t>
            </w:r>
            <w:proofErr w:type="spellEnd"/>
          </w:p>
        </w:tc>
        <w:tc>
          <w:tcPr>
            <w:tcW w:w="5821" w:type="dxa"/>
          </w:tcPr>
          <w:p w14:paraId="2213CD12"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 xml:space="preserve">Php file that contains all the meta tags and libraries </w:t>
            </w:r>
          </w:p>
        </w:tc>
      </w:tr>
      <w:tr w:rsidR="00770EA1" w:rsidRPr="00F71E55" w14:paraId="775CC336" w14:textId="77777777" w:rsidTr="009D6CEE">
        <w:tc>
          <w:tcPr>
            <w:tcW w:w="3195" w:type="dxa"/>
          </w:tcPr>
          <w:p w14:paraId="10D01307" w14:textId="77777777" w:rsidR="00770EA1" w:rsidRPr="00F71E55" w:rsidRDefault="00770EA1" w:rsidP="009D6CEE">
            <w:pPr>
              <w:rPr>
                <w:rFonts w:ascii="Times New Roman" w:hAnsi="Times New Roman" w:cs="Times New Roman"/>
                <w:sz w:val="24"/>
                <w:szCs w:val="24"/>
              </w:rPr>
            </w:pPr>
            <w:proofErr w:type="spellStart"/>
            <w:r w:rsidRPr="00F71E55">
              <w:rPr>
                <w:rFonts w:ascii="Times New Roman" w:hAnsi="Times New Roman" w:cs="Times New Roman"/>
                <w:sz w:val="24"/>
                <w:szCs w:val="24"/>
              </w:rPr>
              <w:t>index.php</w:t>
            </w:r>
            <w:proofErr w:type="spellEnd"/>
          </w:p>
        </w:tc>
        <w:tc>
          <w:tcPr>
            <w:tcW w:w="5821" w:type="dxa"/>
          </w:tcPr>
          <w:p w14:paraId="1976A320"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 xml:space="preserve">Main page of website </w:t>
            </w:r>
          </w:p>
        </w:tc>
      </w:tr>
      <w:tr w:rsidR="00770EA1" w:rsidRPr="00F71E55" w14:paraId="29DCCD77" w14:textId="77777777" w:rsidTr="009D6CEE">
        <w:tc>
          <w:tcPr>
            <w:tcW w:w="3195" w:type="dxa"/>
          </w:tcPr>
          <w:p w14:paraId="3CB9DE7C" w14:textId="77777777" w:rsidR="00770EA1" w:rsidRPr="00F71E55" w:rsidRDefault="00770EA1" w:rsidP="009D6CEE">
            <w:pPr>
              <w:spacing w:line="259" w:lineRule="auto"/>
              <w:rPr>
                <w:rFonts w:ascii="Times New Roman" w:hAnsi="Times New Roman" w:cs="Times New Roman"/>
                <w:sz w:val="24"/>
                <w:szCs w:val="24"/>
              </w:rPr>
            </w:pPr>
            <w:proofErr w:type="spellStart"/>
            <w:r>
              <w:rPr>
                <w:rFonts w:ascii="Times New Roman" w:hAnsi="Times New Roman" w:cs="Times New Roman"/>
                <w:sz w:val="24"/>
                <w:szCs w:val="24"/>
              </w:rPr>
              <w:t>l</w:t>
            </w:r>
            <w:r w:rsidRPr="00F71E55">
              <w:rPr>
                <w:rFonts w:ascii="Times New Roman" w:hAnsi="Times New Roman" w:cs="Times New Roman"/>
                <w:sz w:val="24"/>
                <w:szCs w:val="24"/>
              </w:rPr>
              <w:t>ogin.php</w:t>
            </w:r>
            <w:proofErr w:type="spellEnd"/>
          </w:p>
        </w:tc>
        <w:tc>
          <w:tcPr>
            <w:tcW w:w="5821" w:type="dxa"/>
          </w:tcPr>
          <w:p w14:paraId="41991C3B" w14:textId="77777777" w:rsidR="00770EA1" w:rsidRPr="00F71E55" w:rsidRDefault="00770EA1" w:rsidP="009D6CEE">
            <w:pPr>
              <w:rPr>
                <w:rFonts w:ascii="Times New Roman" w:hAnsi="Times New Roman" w:cs="Times New Roman"/>
                <w:sz w:val="24"/>
                <w:szCs w:val="24"/>
              </w:rPr>
            </w:pPr>
            <w:r w:rsidRPr="6071E406">
              <w:rPr>
                <w:rFonts w:ascii="Times New Roman" w:hAnsi="Times New Roman" w:cs="Times New Roman"/>
                <w:sz w:val="24"/>
                <w:szCs w:val="24"/>
              </w:rPr>
              <w:t>Login page</w:t>
            </w:r>
          </w:p>
        </w:tc>
      </w:tr>
      <w:tr w:rsidR="00770EA1" w:rsidRPr="00F71E55" w14:paraId="25282330" w14:textId="77777777" w:rsidTr="009D6CEE">
        <w:tc>
          <w:tcPr>
            <w:tcW w:w="3195" w:type="dxa"/>
          </w:tcPr>
          <w:p w14:paraId="16C31364"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l</w:t>
            </w:r>
            <w:r w:rsidRPr="00F71E55">
              <w:rPr>
                <w:rFonts w:ascii="Times New Roman" w:hAnsi="Times New Roman" w:cs="Times New Roman"/>
                <w:sz w:val="24"/>
                <w:szCs w:val="24"/>
              </w:rPr>
              <w:t>ogout.php</w:t>
            </w:r>
            <w:proofErr w:type="spellEnd"/>
          </w:p>
        </w:tc>
        <w:tc>
          <w:tcPr>
            <w:tcW w:w="5821" w:type="dxa"/>
          </w:tcPr>
          <w:p w14:paraId="54CBAFE7"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 xml:space="preserve">Kill session and logs you out </w:t>
            </w:r>
          </w:p>
        </w:tc>
      </w:tr>
      <w:tr w:rsidR="00770EA1" w:rsidRPr="00F71E55" w14:paraId="0171237F" w14:textId="77777777" w:rsidTr="009D6CEE">
        <w:tc>
          <w:tcPr>
            <w:tcW w:w="3195" w:type="dxa"/>
          </w:tcPr>
          <w:p w14:paraId="0FDA9BFE"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m</w:t>
            </w:r>
            <w:r w:rsidRPr="00F71E55">
              <w:rPr>
                <w:rFonts w:ascii="Times New Roman" w:hAnsi="Times New Roman" w:cs="Times New Roman"/>
                <w:sz w:val="24"/>
                <w:szCs w:val="24"/>
              </w:rPr>
              <w:t>akedonation.php</w:t>
            </w:r>
            <w:proofErr w:type="spellEnd"/>
          </w:p>
        </w:tc>
        <w:tc>
          <w:tcPr>
            <w:tcW w:w="5821" w:type="dxa"/>
          </w:tcPr>
          <w:p w14:paraId="509F118D" w14:textId="2A6D69CE" w:rsidR="00770EA1" w:rsidRPr="008205A5" w:rsidRDefault="00770EA1" w:rsidP="008205A5">
            <w:pPr>
              <w:pStyle w:val="ListParagraph"/>
              <w:numPr>
                <w:ilvl w:val="0"/>
                <w:numId w:val="44"/>
              </w:numPr>
              <w:rPr>
                <w:rFonts w:ascii="Times New Roman" w:hAnsi="Times New Roman" w:cs="Times New Roman"/>
                <w:sz w:val="24"/>
                <w:szCs w:val="24"/>
              </w:rPr>
            </w:pPr>
          </w:p>
        </w:tc>
      </w:tr>
      <w:tr w:rsidR="00770EA1" w:rsidRPr="00F71E55" w14:paraId="40B07315" w14:textId="77777777" w:rsidTr="009D6CEE">
        <w:tc>
          <w:tcPr>
            <w:tcW w:w="3195" w:type="dxa"/>
          </w:tcPr>
          <w:p w14:paraId="6C6B675F"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n</w:t>
            </w:r>
            <w:r w:rsidRPr="00F71E55">
              <w:rPr>
                <w:rFonts w:ascii="Times New Roman" w:hAnsi="Times New Roman" w:cs="Times New Roman"/>
                <w:sz w:val="24"/>
                <w:szCs w:val="24"/>
              </w:rPr>
              <w:t>av.inc.php</w:t>
            </w:r>
            <w:proofErr w:type="spellEnd"/>
          </w:p>
        </w:tc>
        <w:tc>
          <w:tcPr>
            <w:tcW w:w="5821" w:type="dxa"/>
          </w:tcPr>
          <w:p w14:paraId="6F69961B"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 xml:space="preserve">Php file to include the navbar php codes </w:t>
            </w:r>
          </w:p>
        </w:tc>
      </w:tr>
      <w:tr w:rsidR="00770EA1" w:rsidRPr="00F71E55" w14:paraId="66F9D180" w14:textId="77777777" w:rsidTr="009D6CEE">
        <w:tc>
          <w:tcPr>
            <w:tcW w:w="3195" w:type="dxa"/>
          </w:tcPr>
          <w:p w14:paraId="4C3BCE69"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p</w:t>
            </w:r>
            <w:r w:rsidRPr="00F71E55">
              <w:rPr>
                <w:rFonts w:ascii="Times New Roman" w:hAnsi="Times New Roman" w:cs="Times New Roman"/>
                <w:sz w:val="24"/>
                <w:szCs w:val="24"/>
              </w:rPr>
              <w:t>rocess_donation.php</w:t>
            </w:r>
            <w:proofErr w:type="spellEnd"/>
          </w:p>
        </w:tc>
        <w:tc>
          <w:tcPr>
            <w:tcW w:w="5821" w:type="dxa"/>
          </w:tcPr>
          <w:p w14:paraId="2D6A6D8F" w14:textId="2EB94D88" w:rsidR="00770EA1" w:rsidRPr="008205A5" w:rsidRDefault="00770EA1" w:rsidP="008205A5">
            <w:pPr>
              <w:pStyle w:val="ListParagraph"/>
              <w:numPr>
                <w:ilvl w:val="0"/>
                <w:numId w:val="44"/>
              </w:numPr>
              <w:rPr>
                <w:rFonts w:ascii="Times New Roman" w:hAnsi="Times New Roman" w:cs="Times New Roman"/>
                <w:sz w:val="24"/>
                <w:szCs w:val="24"/>
              </w:rPr>
            </w:pPr>
          </w:p>
        </w:tc>
      </w:tr>
      <w:tr w:rsidR="00770EA1" w:rsidRPr="00F71E55" w14:paraId="2E5A862F" w14:textId="77777777" w:rsidTr="009D6CEE">
        <w:tc>
          <w:tcPr>
            <w:tcW w:w="3195" w:type="dxa"/>
          </w:tcPr>
          <w:p w14:paraId="18E71171"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p</w:t>
            </w:r>
            <w:r w:rsidRPr="00F71E55">
              <w:rPr>
                <w:rFonts w:ascii="Times New Roman" w:hAnsi="Times New Roman" w:cs="Times New Roman"/>
                <w:sz w:val="24"/>
                <w:szCs w:val="24"/>
              </w:rPr>
              <w:t>rocess_event_creation</w:t>
            </w:r>
            <w:proofErr w:type="spellEnd"/>
          </w:p>
        </w:tc>
        <w:tc>
          <w:tcPr>
            <w:tcW w:w="5821" w:type="dxa"/>
          </w:tcPr>
          <w:p w14:paraId="7394CBC7" w14:textId="77777777" w:rsidR="00770EA1" w:rsidRPr="00F71E55" w:rsidRDefault="00770EA1" w:rsidP="009D6CEE">
            <w:pPr>
              <w:rPr>
                <w:rFonts w:ascii="Times New Roman" w:hAnsi="Times New Roman" w:cs="Times New Roman"/>
                <w:sz w:val="24"/>
                <w:szCs w:val="24"/>
              </w:rPr>
            </w:pPr>
            <w:r w:rsidRPr="416A42CB">
              <w:rPr>
                <w:rFonts w:ascii="Times New Roman" w:hAnsi="Times New Roman" w:cs="Times New Roman"/>
                <w:sz w:val="24"/>
                <w:szCs w:val="24"/>
              </w:rPr>
              <w:t xml:space="preserve">The process page for event </w:t>
            </w:r>
            <w:r w:rsidRPr="3B0320A3">
              <w:rPr>
                <w:rFonts w:ascii="Times New Roman" w:hAnsi="Times New Roman" w:cs="Times New Roman"/>
                <w:sz w:val="24"/>
                <w:szCs w:val="24"/>
              </w:rPr>
              <w:t>creation which sanitizes the user input</w:t>
            </w:r>
            <w:r w:rsidRPr="225337B9">
              <w:rPr>
                <w:rFonts w:ascii="Times New Roman" w:hAnsi="Times New Roman" w:cs="Times New Roman"/>
                <w:sz w:val="24"/>
                <w:szCs w:val="24"/>
              </w:rPr>
              <w:t xml:space="preserve"> and check for form errors like start </w:t>
            </w:r>
            <w:r w:rsidRPr="02F0454C">
              <w:rPr>
                <w:rFonts w:ascii="Times New Roman" w:hAnsi="Times New Roman" w:cs="Times New Roman"/>
                <w:sz w:val="24"/>
                <w:szCs w:val="24"/>
              </w:rPr>
              <w:t xml:space="preserve">date after end date or </w:t>
            </w:r>
            <w:r w:rsidRPr="0E65B6F1">
              <w:rPr>
                <w:rFonts w:ascii="Times New Roman" w:hAnsi="Times New Roman" w:cs="Times New Roman"/>
                <w:sz w:val="24"/>
                <w:szCs w:val="24"/>
              </w:rPr>
              <w:t xml:space="preserve">wrong </w:t>
            </w:r>
            <w:r w:rsidRPr="746F007B">
              <w:rPr>
                <w:rFonts w:ascii="Times New Roman" w:hAnsi="Times New Roman" w:cs="Times New Roman"/>
                <w:sz w:val="24"/>
                <w:szCs w:val="24"/>
              </w:rPr>
              <w:t xml:space="preserve">contact </w:t>
            </w:r>
            <w:r w:rsidRPr="0E65B6F1">
              <w:rPr>
                <w:rFonts w:ascii="Times New Roman" w:hAnsi="Times New Roman" w:cs="Times New Roman"/>
                <w:sz w:val="24"/>
                <w:szCs w:val="24"/>
              </w:rPr>
              <w:t>number format.</w:t>
            </w:r>
            <w:r w:rsidRPr="764D9CBC">
              <w:rPr>
                <w:rFonts w:ascii="Times New Roman" w:hAnsi="Times New Roman" w:cs="Times New Roman"/>
                <w:sz w:val="24"/>
                <w:szCs w:val="24"/>
              </w:rPr>
              <w:t xml:space="preserve"> The process page will show successful event creation</w:t>
            </w:r>
            <w:r w:rsidRPr="79423FC8">
              <w:rPr>
                <w:rFonts w:ascii="Times New Roman" w:hAnsi="Times New Roman" w:cs="Times New Roman"/>
                <w:sz w:val="24"/>
                <w:szCs w:val="24"/>
              </w:rPr>
              <w:t xml:space="preserve"> if it passes all the validation.</w:t>
            </w:r>
          </w:p>
        </w:tc>
      </w:tr>
      <w:tr w:rsidR="00770EA1" w:rsidRPr="00F71E55" w14:paraId="6D46FC76" w14:textId="77777777" w:rsidTr="009D6CEE">
        <w:tc>
          <w:tcPr>
            <w:tcW w:w="3195" w:type="dxa"/>
          </w:tcPr>
          <w:p w14:paraId="61DA7A56"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p</w:t>
            </w:r>
            <w:r w:rsidRPr="00F71E55">
              <w:rPr>
                <w:rFonts w:ascii="Times New Roman" w:hAnsi="Times New Roman" w:cs="Times New Roman"/>
                <w:sz w:val="24"/>
                <w:szCs w:val="24"/>
              </w:rPr>
              <w:t>rocess_event_register</w:t>
            </w:r>
            <w:proofErr w:type="spellEnd"/>
          </w:p>
        </w:tc>
        <w:tc>
          <w:tcPr>
            <w:tcW w:w="5821" w:type="dxa"/>
          </w:tcPr>
          <w:p w14:paraId="1594171A" w14:textId="77777777" w:rsidR="00770EA1" w:rsidRPr="00F71E55" w:rsidRDefault="00770EA1" w:rsidP="009D6CEE">
            <w:pPr>
              <w:rPr>
                <w:rFonts w:ascii="Times New Roman" w:hAnsi="Times New Roman" w:cs="Times New Roman"/>
                <w:sz w:val="24"/>
                <w:szCs w:val="24"/>
              </w:rPr>
            </w:pPr>
            <w:r w:rsidRPr="6508D7A5">
              <w:rPr>
                <w:rFonts w:ascii="Times New Roman" w:hAnsi="Times New Roman" w:cs="Times New Roman"/>
                <w:sz w:val="24"/>
                <w:szCs w:val="24"/>
              </w:rPr>
              <w:t xml:space="preserve">The process page for event creation which sanitizes the </w:t>
            </w:r>
            <w:r w:rsidRPr="056FCBBE">
              <w:rPr>
                <w:rFonts w:ascii="Times New Roman" w:hAnsi="Times New Roman" w:cs="Times New Roman"/>
                <w:sz w:val="24"/>
                <w:szCs w:val="24"/>
              </w:rPr>
              <w:t xml:space="preserve">user input and check for form errors like users registering for the same event </w:t>
            </w:r>
            <w:r w:rsidRPr="77E96D1D">
              <w:rPr>
                <w:rFonts w:ascii="Times New Roman" w:hAnsi="Times New Roman" w:cs="Times New Roman"/>
                <w:sz w:val="24"/>
                <w:szCs w:val="24"/>
              </w:rPr>
              <w:t xml:space="preserve">twice, or users that is already participating in </w:t>
            </w:r>
            <w:r w:rsidRPr="2622A731">
              <w:rPr>
                <w:rFonts w:ascii="Times New Roman" w:hAnsi="Times New Roman" w:cs="Times New Roman"/>
                <w:sz w:val="24"/>
                <w:szCs w:val="24"/>
              </w:rPr>
              <w:t xml:space="preserve">an event on the same day. </w:t>
            </w:r>
            <w:r w:rsidRPr="06BFB4C4">
              <w:rPr>
                <w:rFonts w:ascii="Times New Roman" w:hAnsi="Times New Roman" w:cs="Times New Roman"/>
                <w:sz w:val="24"/>
                <w:szCs w:val="24"/>
              </w:rPr>
              <w:t xml:space="preserve">The process page will show successful event registration if </w:t>
            </w:r>
            <w:r w:rsidRPr="591E4966">
              <w:rPr>
                <w:rFonts w:ascii="Times New Roman" w:hAnsi="Times New Roman" w:cs="Times New Roman"/>
                <w:sz w:val="24"/>
                <w:szCs w:val="24"/>
              </w:rPr>
              <w:t>it passes all the validation.</w:t>
            </w:r>
          </w:p>
        </w:tc>
      </w:tr>
      <w:tr w:rsidR="00770EA1" w:rsidRPr="00F71E55" w14:paraId="7AA01652" w14:textId="77777777" w:rsidTr="009D6CEE">
        <w:tc>
          <w:tcPr>
            <w:tcW w:w="3195" w:type="dxa"/>
          </w:tcPr>
          <w:p w14:paraId="575027A9"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p</w:t>
            </w:r>
            <w:r w:rsidRPr="00F71E55">
              <w:rPr>
                <w:rFonts w:ascii="Times New Roman" w:hAnsi="Times New Roman" w:cs="Times New Roman"/>
                <w:sz w:val="24"/>
                <w:szCs w:val="24"/>
              </w:rPr>
              <w:t>rocess_fund.php</w:t>
            </w:r>
            <w:proofErr w:type="spellEnd"/>
          </w:p>
        </w:tc>
        <w:tc>
          <w:tcPr>
            <w:tcW w:w="5821" w:type="dxa"/>
          </w:tcPr>
          <w:p w14:paraId="390E74B5"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 xml:space="preserve">The process page to show the registration of fundraiser creation is successful. </w:t>
            </w:r>
          </w:p>
        </w:tc>
      </w:tr>
      <w:tr w:rsidR="00770EA1" w:rsidRPr="00F71E55" w14:paraId="16CD0BC6" w14:textId="77777777" w:rsidTr="009D6CEE">
        <w:tc>
          <w:tcPr>
            <w:tcW w:w="3195" w:type="dxa"/>
          </w:tcPr>
          <w:p w14:paraId="6A854E6F"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p</w:t>
            </w:r>
            <w:r w:rsidRPr="00F71E55">
              <w:rPr>
                <w:rFonts w:ascii="Times New Roman" w:hAnsi="Times New Roman" w:cs="Times New Roman"/>
                <w:sz w:val="24"/>
                <w:szCs w:val="24"/>
              </w:rPr>
              <w:t>rocess_login.php</w:t>
            </w:r>
            <w:proofErr w:type="spellEnd"/>
          </w:p>
        </w:tc>
        <w:tc>
          <w:tcPr>
            <w:tcW w:w="5821" w:type="dxa"/>
          </w:tcPr>
          <w:p w14:paraId="171EE1E7" w14:textId="77777777" w:rsidR="00770EA1" w:rsidRPr="00F71E55" w:rsidRDefault="00770EA1" w:rsidP="009D6CEE">
            <w:pPr>
              <w:rPr>
                <w:rFonts w:ascii="Times New Roman" w:hAnsi="Times New Roman" w:cs="Times New Roman"/>
                <w:sz w:val="24"/>
                <w:szCs w:val="24"/>
              </w:rPr>
            </w:pPr>
            <w:r w:rsidRPr="6071E406">
              <w:rPr>
                <w:rFonts w:ascii="Times New Roman" w:hAnsi="Times New Roman" w:cs="Times New Roman"/>
                <w:sz w:val="24"/>
                <w:szCs w:val="24"/>
              </w:rPr>
              <w:t>Retrieves data from database, shows</w:t>
            </w:r>
            <w:r w:rsidRPr="1C8598A1">
              <w:rPr>
                <w:rFonts w:ascii="Times New Roman" w:hAnsi="Times New Roman" w:cs="Times New Roman"/>
                <w:sz w:val="24"/>
                <w:szCs w:val="24"/>
              </w:rPr>
              <w:t xml:space="preserve"> the login requirements </w:t>
            </w:r>
            <w:r w:rsidRPr="55E85CFE">
              <w:rPr>
                <w:rFonts w:ascii="Times New Roman" w:hAnsi="Times New Roman" w:cs="Times New Roman"/>
                <w:sz w:val="24"/>
                <w:szCs w:val="24"/>
              </w:rPr>
              <w:t>that the</w:t>
            </w:r>
            <w:r w:rsidRPr="1C8598A1">
              <w:rPr>
                <w:rFonts w:ascii="Times New Roman" w:hAnsi="Times New Roman" w:cs="Times New Roman"/>
                <w:sz w:val="24"/>
                <w:szCs w:val="24"/>
              </w:rPr>
              <w:t xml:space="preserve"> user input </w:t>
            </w:r>
            <w:r w:rsidRPr="55E85CFE">
              <w:rPr>
                <w:rFonts w:ascii="Times New Roman" w:hAnsi="Times New Roman" w:cs="Times New Roman"/>
                <w:sz w:val="24"/>
                <w:szCs w:val="24"/>
              </w:rPr>
              <w:t>does</w:t>
            </w:r>
            <w:r w:rsidRPr="0B40D38A">
              <w:rPr>
                <w:rFonts w:ascii="Times New Roman" w:hAnsi="Times New Roman" w:cs="Times New Roman"/>
                <w:sz w:val="24"/>
                <w:szCs w:val="24"/>
              </w:rPr>
              <w:t xml:space="preserve"> not </w:t>
            </w:r>
            <w:r w:rsidRPr="2C59BAD4">
              <w:rPr>
                <w:rFonts w:ascii="Times New Roman" w:hAnsi="Times New Roman" w:cs="Times New Roman"/>
                <w:sz w:val="24"/>
                <w:szCs w:val="24"/>
              </w:rPr>
              <w:t>meet</w:t>
            </w:r>
            <w:r w:rsidRPr="514838B4">
              <w:rPr>
                <w:rFonts w:ascii="Times New Roman" w:hAnsi="Times New Roman" w:cs="Times New Roman"/>
                <w:sz w:val="24"/>
                <w:szCs w:val="24"/>
              </w:rPr>
              <w:t>.</w:t>
            </w:r>
            <w:r w:rsidRPr="068F0334">
              <w:rPr>
                <w:rFonts w:ascii="Times New Roman" w:hAnsi="Times New Roman" w:cs="Times New Roman"/>
                <w:sz w:val="24"/>
                <w:szCs w:val="24"/>
              </w:rPr>
              <w:t xml:space="preserve"> </w:t>
            </w:r>
            <w:r w:rsidRPr="61F48C0A">
              <w:rPr>
                <w:rFonts w:ascii="Times New Roman" w:hAnsi="Times New Roman" w:cs="Times New Roman"/>
                <w:sz w:val="24"/>
                <w:szCs w:val="24"/>
              </w:rPr>
              <w:t xml:space="preserve">Once login successful, it will redirect </w:t>
            </w:r>
            <w:r w:rsidRPr="1131C7C9">
              <w:rPr>
                <w:rFonts w:ascii="Times New Roman" w:hAnsi="Times New Roman" w:cs="Times New Roman"/>
                <w:sz w:val="24"/>
                <w:szCs w:val="24"/>
              </w:rPr>
              <w:t>the user to home page, with session implemented.</w:t>
            </w:r>
          </w:p>
        </w:tc>
      </w:tr>
      <w:tr w:rsidR="00770EA1" w:rsidRPr="00F71E55" w14:paraId="213D747A" w14:textId="77777777" w:rsidTr="009D6CEE">
        <w:tc>
          <w:tcPr>
            <w:tcW w:w="3195" w:type="dxa"/>
          </w:tcPr>
          <w:p w14:paraId="53496EE4"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p</w:t>
            </w:r>
            <w:r w:rsidRPr="00F71E55">
              <w:rPr>
                <w:rFonts w:ascii="Times New Roman" w:hAnsi="Times New Roman" w:cs="Times New Roman"/>
                <w:sz w:val="24"/>
                <w:szCs w:val="24"/>
              </w:rPr>
              <w:t>rocess_register.php</w:t>
            </w:r>
            <w:proofErr w:type="spellEnd"/>
          </w:p>
        </w:tc>
        <w:tc>
          <w:tcPr>
            <w:tcW w:w="5821" w:type="dxa"/>
          </w:tcPr>
          <w:p w14:paraId="432FF100" w14:textId="77777777" w:rsidR="00770EA1" w:rsidRPr="00F71E55" w:rsidRDefault="00770EA1" w:rsidP="009D6CEE">
            <w:pPr>
              <w:rPr>
                <w:rFonts w:ascii="Times New Roman" w:hAnsi="Times New Roman" w:cs="Times New Roman"/>
                <w:sz w:val="24"/>
                <w:szCs w:val="24"/>
              </w:rPr>
            </w:pPr>
            <w:r w:rsidRPr="6071E406">
              <w:rPr>
                <w:rFonts w:ascii="Times New Roman" w:hAnsi="Times New Roman" w:cs="Times New Roman"/>
                <w:sz w:val="24"/>
                <w:szCs w:val="24"/>
              </w:rPr>
              <w:t>Insert data into database, shows</w:t>
            </w:r>
            <w:r w:rsidRPr="514838B4">
              <w:rPr>
                <w:rFonts w:ascii="Times New Roman" w:hAnsi="Times New Roman" w:cs="Times New Roman"/>
                <w:sz w:val="24"/>
                <w:szCs w:val="24"/>
              </w:rPr>
              <w:t xml:space="preserve"> the register requirements that the user input does not meet.</w:t>
            </w:r>
            <w:r w:rsidRPr="2F010931">
              <w:rPr>
                <w:rFonts w:ascii="Times New Roman" w:hAnsi="Times New Roman" w:cs="Times New Roman"/>
                <w:sz w:val="24"/>
                <w:szCs w:val="24"/>
              </w:rPr>
              <w:t xml:space="preserve"> </w:t>
            </w:r>
            <w:r w:rsidRPr="6071E406">
              <w:rPr>
                <w:rFonts w:ascii="Times New Roman" w:hAnsi="Times New Roman" w:cs="Times New Roman"/>
                <w:sz w:val="24"/>
                <w:szCs w:val="24"/>
              </w:rPr>
              <w:t>Once registered successful, it will redirect the user to login page.</w:t>
            </w:r>
          </w:p>
        </w:tc>
      </w:tr>
      <w:tr w:rsidR="00770EA1" w:rsidRPr="00F71E55" w14:paraId="242E3AB4" w14:textId="77777777" w:rsidTr="009D6CEE">
        <w:tc>
          <w:tcPr>
            <w:tcW w:w="3195" w:type="dxa"/>
          </w:tcPr>
          <w:p w14:paraId="4DAA403D"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p</w:t>
            </w:r>
            <w:r w:rsidRPr="00F71E55">
              <w:rPr>
                <w:rFonts w:ascii="Times New Roman" w:hAnsi="Times New Roman" w:cs="Times New Roman"/>
                <w:sz w:val="24"/>
                <w:szCs w:val="24"/>
              </w:rPr>
              <w:t>rofile.php</w:t>
            </w:r>
            <w:proofErr w:type="spellEnd"/>
          </w:p>
        </w:tc>
        <w:tc>
          <w:tcPr>
            <w:tcW w:w="5821" w:type="dxa"/>
          </w:tcPr>
          <w:p w14:paraId="176F4EC9"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 xml:space="preserve">Profile page that contains the updating of account details and deactivation of account. And as well as the </w:t>
            </w:r>
            <w:r w:rsidRPr="7FF47F02">
              <w:rPr>
                <w:rFonts w:ascii="Times New Roman" w:hAnsi="Times New Roman" w:cs="Times New Roman"/>
                <w:sz w:val="24"/>
                <w:szCs w:val="24"/>
              </w:rPr>
              <w:t xml:space="preserve">list of events that the </w:t>
            </w:r>
            <w:r w:rsidRPr="5568024B">
              <w:rPr>
                <w:rFonts w:ascii="Times New Roman" w:hAnsi="Times New Roman" w:cs="Times New Roman"/>
                <w:sz w:val="24"/>
                <w:szCs w:val="24"/>
              </w:rPr>
              <w:t>user has signed</w:t>
            </w:r>
            <w:r w:rsidRPr="00F71E55">
              <w:rPr>
                <w:rFonts w:ascii="Times New Roman" w:hAnsi="Times New Roman" w:cs="Times New Roman"/>
                <w:sz w:val="24"/>
                <w:szCs w:val="24"/>
              </w:rPr>
              <w:t xml:space="preserve"> up</w:t>
            </w:r>
            <w:r w:rsidRPr="5568024B">
              <w:rPr>
                <w:rFonts w:ascii="Times New Roman" w:hAnsi="Times New Roman" w:cs="Times New Roman"/>
                <w:sz w:val="24"/>
                <w:szCs w:val="24"/>
              </w:rPr>
              <w:t xml:space="preserve"> for.</w:t>
            </w:r>
            <w:r w:rsidRPr="51D63705">
              <w:rPr>
                <w:rFonts w:ascii="Times New Roman" w:hAnsi="Times New Roman" w:cs="Times New Roman"/>
                <w:sz w:val="24"/>
                <w:szCs w:val="24"/>
              </w:rPr>
              <w:t xml:space="preserve"> Includes a deactivate button for users who wants to delete their account. Popup box will appear for user to confirm </w:t>
            </w:r>
            <w:r w:rsidRPr="4EBD801C">
              <w:rPr>
                <w:rFonts w:ascii="Times New Roman" w:hAnsi="Times New Roman" w:cs="Times New Roman"/>
                <w:sz w:val="24"/>
                <w:szCs w:val="24"/>
              </w:rPr>
              <w:t>the deactivation.</w:t>
            </w:r>
          </w:p>
        </w:tc>
      </w:tr>
      <w:tr w:rsidR="00770EA1" w:rsidRPr="00F71E55" w14:paraId="10D45F5B" w14:textId="77777777" w:rsidTr="009D6CEE">
        <w:tc>
          <w:tcPr>
            <w:tcW w:w="3195" w:type="dxa"/>
          </w:tcPr>
          <w:p w14:paraId="1C8EE263"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p</w:t>
            </w:r>
            <w:r w:rsidRPr="00F71E55">
              <w:rPr>
                <w:rFonts w:ascii="Times New Roman" w:hAnsi="Times New Roman" w:cs="Times New Roman"/>
                <w:sz w:val="24"/>
                <w:szCs w:val="24"/>
              </w:rPr>
              <w:t>rofile_update.php</w:t>
            </w:r>
            <w:proofErr w:type="spellEnd"/>
          </w:p>
        </w:tc>
        <w:tc>
          <w:tcPr>
            <w:tcW w:w="5821" w:type="dxa"/>
          </w:tcPr>
          <w:p w14:paraId="308F9F05" w14:textId="77777777" w:rsidR="00770EA1" w:rsidRPr="00F71E55" w:rsidRDefault="00770EA1" w:rsidP="009D6CEE">
            <w:pPr>
              <w:rPr>
                <w:rFonts w:ascii="Times New Roman" w:hAnsi="Times New Roman" w:cs="Times New Roman"/>
                <w:sz w:val="24"/>
                <w:szCs w:val="24"/>
              </w:rPr>
            </w:pPr>
            <w:r w:rsidRPr="7ED177D3">
              <w:rPr>
                <w:rFonts w:ascii="Times New Roman" w:hAnsi="Times New Roman" w:cs="Times New Roman"/>
                <w:sz w:val="24"/>
                <w:szCs w:val="24"/>
              </w:rPr>
              <w:t>Update the account details according</w:t>
            </w:r>
            <w:r w:rsidRPr="03F0D052">
              <w:rPr>
                <w:rFonts w:ascii="Times New Roman" w:hAnsi="Times New Roman" w:cs="Times New Roman"/>
                <w:sz w:val="24"/>
                <w:szCs w:val="24"/>
              </w:rPr>
              <w:t xml:space="preserve"> to what user </w:t>
            </w:r>
            <w:r w:rsidRPr="4DC5ACB6">
              <w:rPr>
                <w:rFonts w:ascii="Times New Roman" w:hAnsi="Times New Roman" w:cs="Times New Roman"/>
                <w:sz w:val="24"/>
                <w:szCs w:val="24"/>
              </w:rPr>
              <w:t xml:space="preserve">edits on </w:t>
            </w:r>
            <w:proofErr w:type="spellStart"/>
            <w:r w:rsidRPr="4DC5ACB6">
              <w:rPr>
                <w:rFonts w:ascii="Times New Roman" w:hAnsi="Times New Roman" w:cs="Times New Roman"/>
                <w:sz w:val="24"/>
                <w:szCs w:val="24"/>
              </w:rPr>
              <w:t>profile.php</w:t>
            </w:r>
            <w:proofErr w:type="spellEnd"/>
          </w:p>
        </w:tc>
      </w:tr>
      <w:tr w:rsidR="00770EA1" w:rsidRPr="00F71E55" w14:paraId="47E9922E" w14:textId="77777777" w:rsidTr="009D6CEE">
        <w:tc>
          <w:tcPr>
            <w:tcW w:w="3195" w:type="dxa"/>
          </w:tcPr>
          <w:p w14:paraId="3E5AE60C"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r</w:t>
            </w:r>
            <w:r w:rsidRPr="00F71E55">
              <w:rPr>
                <w:rFonts w:ascii="Times New Roman" w:hAnsi="Times New Roman" w:cs="Times New Roman"/>
                <w:sz w:val="24"/>
                <w:szCs w:val="24"/>
              </w:rPr>
              <w:t>egister.php</w:t>
            </w:r>
            <w:proofErr w:type="spellEnd"/>
          </w:p>
        </w:tc>
        <w:tc>
          <w:tcPr>
            <w:tcW w:w="5821" w:type="dxa"/>
          </w:tcPr>
          <w:p w14:paraId="403838D8"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Account creation page</w:t>
            </w:r>
          </w:p>
        </w:tc>
      </w:tr>
      <w:tr w:rsidR="00770EA1" w:rsidRPr="00F71E55" w14:paraId="2E0B9A37" w14:textId="77777777" w:rsidTr="009D6CEE">
        <w:tc>
          <w:tcPr>
            <w:tcW w:w="3195" w:type="dxa"/>
          </w:tcPr>
          <w:p w14:paraId="6699D523"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s</w:t>
            </w:r>
            <w:r w:rsidRPr="00F71E55">
              <w:rPr>
                <w:rFonts w:ascii="Times New Roman" w:hAnsi="Times New Roman" w:cs="Times New Roman"/>
                <w:sz w:val="24"/>
                <w:szCs w:val="24"/>
              </w:rPr>
              <w:t>ession.php</w:t>
            </w:r>
            <w:proofErr w:type="spellEnd"/>
          </w:p>
        </w:tc>
        <w:tc>
          <w:tcPr>
            <w:tcW w:w="5821" w:type="dxa"/>
          </w:tcPr>
          <w:p w14:paraId="3692852B" w14:textId="77777777" w:rsidR="00770EA1" w:rsidRPr="00F71E55" w:rsidRDefault="00770EA1" w:rsidP="009D6CEE">
            <w:pPr>
              <w:rPr>
                <w:rFonts w:ascii="Times New Roman" w:hAnsi="Times New Roman" w:cs="Times New Roman"/>
                <w:sz w:val="24"/>
                <w:szCs w:val="24"/>
              </w:rPr>
            </w:pPr>
            <w:r w:rsidRPr="2B297A5D">
              <w:rPr>
                <w:rFonts w:ascii="Times New Roman" w:hAnsi="Times New Roman" w:cs="Times New Roman"/>
                <w:sz w:val="24"/>
                <w:szCs w:val="24"/>
              </w:rPr>
              <w:t>Commonly</w:t>
            </w:r>
            <w:r w:rsidRPr="00F71E55">
              <w:rPr>
                <w:rFonts w:ascii="Times New Roman" w:hAnsi="Times New Roman" w:cs="Times New Roman"/>
                <w:sz w:val="24"/>
                <w:szCs w:val="24"/>
              </w:rPr>
              <w:t xml:space="preserve"> used as a include php file to implement whether a session has started for those pages that needed </w:t>
            </w:r>
            <w:r w:rsidRPr="00F71E55">
              <w:rPr>
                <w:rFonts w:ascii="Times New Roman" w:hAnsi="Times New Roman" w:cs="Times New Roman"/>
                <w:sz w:val="24"/>
                <w:szCs w:val="24"/>
              </w:rPr>
              <w:lastRenderedPageBreak/>
              <w:t>to be logged in</w:t>
            </w:r>
            <w:r w:rsidRPr="2B297A5D">
              <w:rPr>
                <w:rFonts w:ascii="Times New Roman" w:hAnsi="Times New Roman" w:cs="Times New Roman"/>
                <w:sz w:val="24"/>
                <w:szCs w:val="24"/>
              </w:rPr>
              <w:t xml:space="preserve">. </w:t>
            </w:r>
            <w:r w:rsidRPr="068F0334">
              <w:rPr>
                <w:rFonts w:ascii="Times New Roman" w:hAnsi="Times New Roman" w:cs="Times New Roman"/>
                <w:sz w:val="24"/>
                <w:szCs w:val="24"/>
              </w:rPr>
              <w:t>The file includes session timeout (one hour of inactivity) as well.</w:t>
            </w:r>
          </w:p>
        </w:tc>
      </w:tr>
      <w:tr w:rsidR="00770EA1" w:rsidRPr="00F71E55" w14:paraId="68F413D2" w14:textId="77777777" w:rsidTr="009D6CEE">
        <w:tc>
          <w:tcPr>
            <w:tcW w:w="3195" w:type="dxa"/>
          </w:tcPr>
          <w:p w14:paraId="0E27F06C"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lastRenderedPageBreak/>
              <w:t>v</w:t>
            </w:r>
            <w:r w:rsidRPr="00F71E55">
              <w:rPr>
                <w:rFonts w:ascii="Times New Roman" w:hAnsi="Times New Roman" w:cs="Times New Roman"/>
                <w:sz w:val="24"/>
                <w:szCs w:val="24"/>
              </w:rPr>
              <w:t>olunteer.php</w:t>
            </w:r>
            <w:proofErr w:type="spellEnd"/>
          </w:p>
        </w:tc>
        <w:tc>
          <w:tcPr>
            <w:tcW w:w="5821" w:type="dxa"/>
          </w:tcPr>
          <w:p w14:paraId="2D3F1ACE"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 xml:space="preserve">Display List of volunteer events retrieved from database </w:t>
            </w:r>
          </w:p>
        </w:tc>
      </w:tr>
      <w:tr w:rsidR="00770EA1" w:rsidRPr="00F71E55" w14:paraId="7EF4AB22" w14:textId="77777777" w:rsidTr="009D6CEE">
        <w:tc>
          <w:tcPr>
            <w:tcW w:w="3195" w:type="dxa"/>
          </w:tcPr>
          <w:p w14:paraId="76A947F6" w14:textId="77777777" w:rsidR="00770EA1" w:rsidRPr="00F71E55" w:rsidRDefault="00770EA1" w:rsidP="009D6CEE">
            <w:pPr>
              <w:rPr>
                <w:rFonts w:ascii="Times New Roman" w:hAnsi="Times New Roman" w:cs="Times New Roman"/>
                <w:sz w:val="24"/>
                <w:szCs w:val="24"/>
              </w:rPr>
            </w:pPr>
            <w:proofErr w:type="spellStart"/>
            <w:r>
              <w:rPr>
                <w:rFonts w:ascii="Times New Roman" w:hAnsi="Times New Roman" w:cs="Times New Roman"/>
                <w:sz w:val="24"/>
                <w:szCs w:val="24"/>
              </w:rPr>
              <w:t>v</w:t>
            </w:r>
            <w:r w:rsidRPr="00F71E55">
              <w:rPr>
                <w:rFonts w:ascii="Times New Roman" w:hAnsi="Times New Roman" w:cs="Times New Roman"/>
                <w:sz w:val="24"/>
                <w:szCs w:val="24"/>
              </w:rPr>
              <w:t>olunteer_display.php</w:t>
            </w:r>
            <w:proofErr w:type="spellEnd"/>
          </w:p>
        </w:tc>
        <w:tc>
          <w:tcPr>
            <w:tcW w:w="5821" w:type="dxa"/>
          </w:tcPr>
          <w:p w14:paraId="573A9F0D" w14:textId="77777777" w:rsidR="00770EA1" w:rsidRPr="00F71E55" w:rsidRDefault="00770EA1" w:rsidP="009D6CEE">
            <w:pPr>
              <w:rPr>
                <w:rFonts w:ascii="Times New Roman" w:hAnsi="Times New Roman" w:cs="Times New Roman"/>
                <w:sz w:val="24"/>
                <w:szCs w:val="24"/>
              </w:rPr>
            </w:pPr>
            <w:r w:rsidRPr="00F71E55">
              <w:rPr>
                <w:rFonts w:ascii="Times New Roman" w:hAnsi="Times New Roman" w:cs="Times New Roman"/>
                <w:sz w:val="24"/>
                <w:szCs w:val="24"/>
              </w:rPr>
              <w:t xml:space="preserve">Shows the details of the volunteer events when the user </w:t>
            </w:r>
            <w:r w:rsidRPr="2E91CCAF">
              <w:rPr>
                <w:rFonts w:ascii="Times New Roman" w:hAnsi="Times New Roman" w:cs="Times New Roman"/>
                <w:sz w:val="24"/>
                <w:szCs w:val="24"/>
              </w:rPr>
              <w:t>selects</w:t>
            </w:r>
            <w:r w:rsidRPr="00F71E55">
              <w:rPr>
                <w:rFonts w:ascii="Times New Roman" w:hAnsi="Times New Roman" w:cs="Times New Roman"/>
                <w:sz w:val="24"/>
                <w:szCs w:val="24"/>
              </w:rPr>
              <w:t xml:space="preserve"> it and prompt user to volunteer to event. Which will then input user account info and volunteered event counter in database. </w:t>
            </w:r>
            <w:r w:rsidRPr="56FBB350">
              <w:rPr>
                <w:rFonts w:ascii="Times New Roman" w:hAnsi="Times New Roman" w:cs="Times New Roman"/>
                <w:sz w:val="24"/>
                <w:szCs w:val="24"/>
              </w:rPr>
              <w:t xml:space="preserve">The event counter is used to track the number of participants that have </w:t>
            </w:r>
            <w:r w:rsidRPr="223B0B7B">
              <w:rPr>
                <w:rFonts w:ascii="Times New Roman" w:hAnsi="Times New Roman" w:cs="Times New Roman"/>
                <w:sz w:val="24"/>
                <w:szCs w:val="24"/>
              </w:rPr>
              <w:t xml:space="preserve">registered and the desired number of participants for the event. </w:t>
            </w:r>
            <w:r w:rsidRPr="512C5FDE">
              <w:rPr>
                <w:rFonts w:ascii="Times New Roman" w:hAnsi="Times New Roman" w:cs="Times New Roman"/>
                <w:sz w:val="24"/>
                <w:szCs w:val="24"/>
              </w:rPr>
              <w:t xml:space="preserve">If the number of participants has been reached, the page will </w:t>
            </w:r>
            <w:r w:rsidRPr="4AC53DB6">
              <w:rPr>
                <w:rFonts w:ascii="Times New Roman" w:hAnsi="Times New Roman" w:cs="Times New Roman"/>
                <w:sz w:val="24"/>
                <w:szCs w:val="24"/>
              </w:rPr>
              <w:t xml:space="preserve">remove the </w:t>
            </w:r>
            <w:r w:rsidRPr="563AAF5B">
              <w:rPr>
                <w:rFonts w:ascii="Times New Roman" w:hAnsi="Times New Roman" w:cs="Times New Roman"/>
                <w:sz w:val="24"/>
                <w:szCs w:val="24"/>
              </w:rPr>
              <w:t>register button.</w:t>
            </w:r>
          </w:p>
        </w:tc>
      </w:tr>
    </w:tbl>
    <w:p w14:paraId="04A747C1" w14:textId="767AF899" w:rsidR="00E767A0" w:rsidRPr="00E767A0" w:rsidRDefault="00E767A0" w:rsidP="00E767A0">
      <w:pPr>
        <w:tabs>
          <w:tab w:val="left" w:pos="6505"/>
        </w:tabs>
        <w:rPr>
          <w:rFonts w:ascii="Times New Roman" w:hAnsi="Times New Roman" w:cs="Times New Roman"/>
          <w:b/>
          <w:bCs/>
          <w:sz w:val="24"/>
          <w:szCs w:val="24"/>
        </w:rPr>
      </w:pPr>
    </w:p>
    <w:sectPr w:rsidR="00E767A0" w:rsidRPr="00E767A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997C22" w14:textId="77777777" w:rsidR="008C4C61" w:rsidRDefault="008C4C61" w:rsidP="00E767A0">
      <w:pPr>
        <w:spacing w:after="0" w:line="240" w:lineRule="auto"/>
      </w:pPr>
      <w:r>
        <w:separator/>
      </w:r>
    </w:p>
  </w:endnote>
  <w:endnote w:type="continuationSeparator" w:id="0">
    <w:p w14:paraId="60687CEC" w14:textId="77777777" w:rsidR="008C4C61" w:rsidRDefault="008C4C61" w:rsidP="00E767A0">
      <w:pPr>
        <w:spacing w:after="0" w:line="240" w:lineRule="auto"/>
      </w:pPr>
      <w:r>
        <w:continuationSeparator/>
      </w:r>
    </w:p>
  </w:endnote>
  <w:endnote w:type="continuationNotice" w:id="1">
    <w:p w14:paraId="7E51E577" w14:textId="77777777" w:rsidR="008C4C61" w:rsidRDefault="008C4C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8B2ADB" w14:textId="77777777" w:rsidR="008C4C61" w:rsidRDefault="008C4C61" w:rsidP="00E767A0">
      <w:pPr>
        <w:spacing w:after="0" w:line="240" w:lineRule="auto"/>
      </w:pPr>
      <w:r>
        <w:separator/>
      </w:r>
    </w:p>
  </w:footnote>
  <w:footnote w:type="continuationSeparator" w:id="0">
    <w:p w14:paraId="2693D798" w14:textId="77777777" w:rsidR="008C4C61" w:rsidRDefault="008C4C61" w:rsidP="00E767A0">
      <w:pPr>
        <w:spacing w:after="0" w:line="240" w:lineRule="auto"/>
      </w:pPr>
      <w:r>
        <w:continuationSeparator/>
      </w:r>
    </w:p>
  </w:footnote>
  <w:footnote w:type="continuationNotice" w:id="1">
    <w:p w14:paraId="142F1CC1" w14:textId="77777777" w:rsidR="008C4C61" w:rsidRDefault="008C4C6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14842"/>
    <w:multiLevelType w:val="hybridMultilevel"/>
    <w:tmpl w:val="FFFFFFFF"/>
    <w:lvl w:ilvl="0" w:tplc="982C468E">
      <w:start w:val="1"/>
      <w:numFmt w:val="decimal"/>
      <w:lvlText w:val="%1."/>
      <w:lvlJc w:val="left"/>
      <w:pPr>
        <w:ind w:left="720" w:hanging="360"/>
      </w:pPr>
    </w:lvl>
    <w:lvl w:ilvl="1" w:tplc="4A6C5FC2">
      <w:start w:val="1"/>
      <w:numFmt w:val="lowerLetter"/>
      <w:lvlText w:val="%2."/>
      <w:lvlJc w:val="left"/>
      <w:pPr>
        <w:ind w:left="1440" w:hanging="360"/>
      </w:pPr>
    </w:lvl>
    <w:lvl w:ilvl="2" w:tplc="19C4EEC6">
      <w:start w:val="1"/>
      <w:numFmt w:val="lowerRoman"/>
      <w:lvlText w:val="%3."/>
      <w:lvlJc w:val="right"/>
      <w:pPr>
        <w:ind w:left="2160" w:hanging="180"/>
      </w:pPr>
    </w:lvl>
    <w:lvl w:ilvl="3" w:tplc="C6380F8C">
      <w:start w:val="1"/>
      <w:numFmt w:val="decimal"/>
      <w:lvlText w:val="%4."/>
      <w:lvlJc w:val="left"/>
      <w:pPr>
        <w:ind w:left="2880" w:hanging="360"/>
      </w:pPr>
    </w:lvl>
    <w:lvl w:ilvl="4" w:tplc="F17E035E">
      <w:start w:val="1"/>
      <w:numFmt w:val="lowerLetter"/>
      <w:lvlText w:val="%5."/>
      <w:lvlJc w:val="left"/>
      <w:pPr>
        <w:ind w:left="3600" w:hanging="360"/>
      </w:pPr>
    </w:lvl>
    <w:lvl w:ilvl="5" w:tplc="7CECE2BE">
      <w:start w:val="1"/>
      <w:numFmt w:val="lowerRoman"/>
      <w:lvlText w:val="%6."/>
      <w:lvlJc w:val="right"/>
      <w:pPr>
        <w:ind w:left="4320" w:hanging="180"/>
      </w:pPr>
    </w:lvl>
    <w:lvl w:ilvl="6" w:tplc="4E629464">
      <w:start w:val="1"/>
      <w:numFmt w:val="decimal"/>
      <w:lvlText w:val="%7."/>
      <w:lvlJc w:val="left"/>
      <w:pPr>
        <w:ind w:left="5040" w:hanging="360"/>
      </w:pPr>
    </w:lvl>
    <w:lvl w:ilvl="7" w:tplc="3EA24EE2">
      <w:start w:val="1"/>
      <w:numFmt w:val="lowerLetter"/>
      <w:lvlText w:val="%8."/>
      <w:lvlJc w:val="left"/>
      <w:pPr>
        <w:ind w:left="5760" w:hanging="360"/>
      </w:pPr>
    </w:lvl>
    <w:lvl w:ilvl="8" w:tplc="876E1D7C">
      <w:start w:val="1"/>
      <w:numFmt w:val="lowerRoman"/>
      <w:lvlText w:val="%9."/>
      <w:lvlJc w:val="right"/>
      <w:pPr>
        <w:ind w:left="6480" w:hanging="180"/>
      </w:pPr>
    </w:lvl>
  </w:abstractNum>
  <w:abstractNum w:abstractNumId="1" w15:restartNumberingAfterBreak="0">
    <w:nsid w:val="059A09E2"/>
    <w:multiLevelType w:val="hybridMultilevel"/>
    <w:tmpl w:val="FFFFFFFF"/>
    <w:lvl w:ilvl="0" w:tplc="B8E47C7E">
      <w:start w:val="1"/>
      <w:numFmt w:val="decimal"/>
      <w:lvlText w:val="%1."/>
      <w:lvlJc w:val="left"/>
      <w:pPr>
        <w:ind w:left="720" w:hanging="360"/>
      </w:pPr>
    </w:lvl>
    <w:lvl w:ilvl="1" w:tplc="83B65A22">
      <w:start w:val="1"/>
      <w:numFmt w:val="lowerLetter"/>
      <w:lvlText w:val="%2."/>
      <w:lvlJc w:val="left"/>
      <w:pPr>
        <w:ind w:left="1440" w:hanging="360"/>
      </w:pPr>
    </w:lvl>
    <w:lvl w:ilvl="2" w:tplc="5F0A98AA">
      <w:start w:val="1"/>
      <w:numFmt w:val="lowerRoman"/>
      <w:lvlText w:val="%3."/>
      <w:lvlJc w:val="right"/>
      <w:pPr>
        <w:ind w:left="2160" w:hanging="180"/>
      </w:pPr>
    </w:lvl>
    <w:lvl w:ilvl="3" w:tplc="6108E0BA">
      <w:start w:val="1"/>
      <w:numFmt w:val="decimal"/>
      <w:lvlText w:val="%4."/>
      <w:lvlJc w:val="left"/>
      <w:pPr>
        <w:ind w:left="2880" w:hanging="360"/>
      </w:pPr>
    </w:lvl>
    <w:lvl w:ilvl="4" w:tplc="F0C2E310">
      <w:start w:val="1"/>
      <w:numFmt w:val="lowerLetter"/>
      <w:lvlText w:val="%5."/>
      <w:lvlJc w:val="left"/>
      <w:pPr>
        <w:ind w:left="3600" w:hanging="360"/>
      </w:pPr>
    </w:lvl>
    <w:lvl w:ilvl="5" w:tplc="7F320626">
      <w:start w:val="1"/>
      <w:numFmt w:val="lowerRoman"/>
      <w:lvlText w:val="%6."/>
      <w:lvlJc w:val="right"/>
      <w:pPr>
        <w:ind w:left="4320" w:hanging="180"/>
      </w:pPr>
    </w:lvl>
    <w:lvl w:ilvl="6" w:tplc="3D4AB1BE">
      <w:start w:val="1"/>
      <w:numFmt w:val="decimal"/>
      <w:lvlText w:val="%7."/>
      <w:lvlJc w:val="left"/>
      <w:pPr>
        <w:ind w:left="5040" w:hanging="360"/>
      </w:pPr>
    </w:lvl>
    <w:lvl w:ilvl="7" w:tplc="4142DE26">
      <w:start w:val="1"/>
      <w:numFmt w:val="lowerLetter"/>
      <w:lvlText w:val="%8."/>
      <w:lvlJc w:val="left"/>
      <w:pPr>
        <w:ind w:left="5760" w:hanging="360"/>
      </w:pPr>
    </w:lvl>
    <w:lvl w:ilvl="8" w:tplc="E63AD8C6">
      <w:start w:val="1"/>
      <w:numFmt w:val="lowerRoman"/>
      <w:lvlText w:val="%9."/>
      <w:lvlJc w:val="right"/>
      <w:pPr>
        <w:ind w:left="6480" w:hanging="180"/>
      </w:pPr>
    </w:lvl>
  </w:abstractNum>
  <w:abstractNum w:abstractNumId="2" w15:restartNumberingAfterBreak="0">
    <w:nsid w:val="0C0661B9"/>
    <w:multiLevelType w:val="hybridMultilevel"/>
    <w:tmpl w:val="FFFFFFFF"/>
    <w:lvl w:ilvl="0" w:tplc="842E5390">
      <w:start w:val="1"/>
      <w:numFmt w:val="decimal"/>
      <w:lvlText w:val="%1."/>
      <w:lvlJc w:val="left"/>
      <w:pPr>
        <w:ind w:left="720" w:hanging="360"/>
      </w:pPr>
    </w:lvl>
    <w:lvl w:ilvl="1" w:tplc="365E0B14">
      <w:start w:val="1"/>
      <w:numFmt w:val="lowerLetter"/>
      <w:lvlText w:val="%2."/>
      <w:lvlJc w:val="left"/>
      <w:pPr>
        <w:ind w:left="1440" w:hanging="360"/>
      </w:pPr>
    </w:lvl>
    <w:lvl w:ilvl="2" w:tplc="59EE8314">
      <w:start w:val="1"/>
      <w:numFmt w:val="lowerRoman"/>
      <w:lvlText w:val="%3."/>
      <w:lvlJc w:val="right"/>
      <w:pPr>
        <w:ind w:left="2160" w:hanging="180"/>
      </w:pPr>
    </w:lvl>
    <w:lvl w:ilvl="3" w:tplc="2ED63354">
      <w:start w:val="1"/>
      <w:numFmt w:val="decimal"/>
      <w:lvlText w:val="%4."/>
      <w:lvlJc w:val="left"/>
      <w:pPr>
        <w:ind w:left="2880" w:hanging="360"/>
      </w:pPr>
    </w:lvl>
    <w:lvl w:ilvl="4" w:tplc="8A729AD0">
      <w:start w:val="1"/>
      <w:numFmt w:val="lowerLetter"/>
      <w:lvlText w:val="%5."/>
      <w:lvlJc w:val="left"/>
      <w:pPr>
        <w:ind w:left="3600" w:hanging="360"/>
      </w:pPr>
    </w:lvl>
    <w:lvl w:ilvl="5" w:tplc="A4E0D574">
      <w:start w:val="1"/>
      <w:numFmt w:val="lowerRoman"/>
      <w:lvlText w:val="%6."/>
      <w:lvlJc w:val="right"/>
      <w:pPr>
        <w:ind w:left="4320" w:hanging="180"/>
      </w:pPr>
    </w:lvl>
    <w:lvl w:ilvl="6" w:tplc="6474417C">
      <w:start w:val="1"/>
      <w:numFmt w:val="decimal"/>
      <w:lvlText w:val="%7."/>
      <w:lvlJc w:val="left"/>
      <w:pPr>
        <w:ind w:left="5040" w:hanging="360"/>
      </w:pPr>
    </w:lvl>
    <w:lvl w:ilvl="7" w:tplc="AA3C628C">
      <w:start w:val="1"/>
      <w:numFmt w:val="lowerLetter"/>
      <w:lvlText w:val="%8."/>
      <w:lvlJc w:val="left"/>
      <w:pPr>
        <w:ind w:left="5760" w:hanging="360"/>
      </w:pPr>
    </w:lvl>
    <w:lvl w:ilvl="8" w:tplc="02886A20">
      <w:start w:val="1"/>
      <w:numFmt w:val="lowerRoman"/>
      <w:lvlText w:val="%9."/>
      <w:lvlJc w:val="right"/>
      <w:pPr>
        <w:ind w:left="6480" w:hanging="180"/>
      </w:pPr>
    </w:lvl>
  </w:abstractNum>
  <w:abstractNum w:abstractNumId="3" w15:restartNumberingAfterBreak="0">
    <w:nsid w:val="1163372E"/>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2EA5E31"/>
    <w:multiLevelType w:val="hybridMultilevel"/>
    <w:tmpl w:val="FFFFFFFF"/>
    <w:lvl w:ilvl="0" w:tplc="6A883CB0">
      <w:start w:val="1"/>
      <w:numFmt w:val="decimal"/>
      <w:lvlText w:val="%1."/>
      <w:lvlJc w:val="left"/>
      <w:pPr>
        <w:ind w:left="720" w:hanging="360"/>
      </w:pPr>
    </w:lvl>
    <w:lvl w:ilvl="1" w:tplc="8CBA513A">
      <w:start w:val="1"/>
      <w:numFmt w:val="lowerLetter"/>
      <w:lvlText w:val="%2."/>
      <w:lvlJc w:val="left"/>
      <w:pPr>
        <w:ind w:left="1440" w:hanging="360"/>
      </w:pPr>
    </w:lvl>
    <w:lvl w:ilvl="2" w:tplc="A0E02024">
      <w:start w:val="1"/>
      <w:numFmt w:val="lowerRoman"/>
      <w:lvlText w:val="%3."/>
      <w:lvlJc w:val="right"/>
      <w:pPr>
        <w:ind w:left="2160" w:hanging="180"/>
      </w:pPr>
    </w:lvl>
    <w:lvl w:ilvl="3" w:tplc="6C5C90DC">
      <w:start w:val="1"/>
      <w:numFmt w:val="decimal"/>
      <w:lvlText w:val="%4."/>
      <w:lvlJc w:val="left"/>
      <w:pPr>
        <w:ind w:left="2880" w:hanging="360"/>
      </w:pPr>
    </w:lvl>
    <w:lvl w:ilvl="4" w:tplc="EB8A97CC">
      <w:start w:val="1"/>
      <w:numFmt w:val="lowerLetter"/>
      <w:lvlText w:val="%5."/>
      <w:lvlJc w:val="left"/>
      <w:pPr>
        <w:ind w:left="3600" w:hanging="360"/>
      </w:pPr>
    </w:lvl>
    <w:lvl w:ilvl="5" w:tplc="097C545A">
      <w:start w:val="1"/>
      <w:numFmt w:val="lowerRoman"/>
      <w:lvlText w:val="%6."/>
      <w:lvlJc w:val="right"/>
      <w:pPr>
        <w:ind w:left="4320" w:hanging="180"/>
      </w:pPr>
    </w:lvl>
    <w:lvl w:ilvl="6" w:tplc="9C5ABFC6">
      <w:start w:val="1"/>
      <w:numFmt w:val="decimal"/>
      <w:lvlText w:val="%7."/>
      <w:lvlJc w:val="left"/>
      <w:pPr>
        <w:ind w:left="5040" w:hanging="360"/>
      </w:pPr>
    </w:lvl>
    <w:lvl w:ilvl="7" w:tplc="A27AC06E">
      <w:start w:val="1"/>
      <w:numFmt w:val="lowerLetter"/>
      <w:lvlText w:val="%8."/>
      <w:lvlJc w:val="left"/>
      <w:pPr>
        <w:ind w:left="5760" w:hanging="360"/>
      </w:pPr>
    </w:lvl>
    <w:lvl w:ilvl="8" w:tplc="DCEE3896">
      <w:start w:val="1"/>
      <w:numFmt w:val="lowerRoman"/>
      <w:lvlText w:val="%9."/>
      <w:lvlJc w:val="right"/>
      <w:pPr>
        <w:ind w:left="6480" w:hanging="180"/>
      </w:pPr>
    </w:lvl>
  </w:abstractNum>
  <w:abstractNum w:abstractNumId="5" w15:restartNumberingAfterBreak="0">
    <w:nsid w:val="133B6270"/>
    <w:multiLevelType w:val="hybridMultilevel"/>
    <w:tmpl w:val="F2FC44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6352A1A"/>
    <w:multiLevelType w:val="hybridMultilevel"/>
    <w:tmpl w:val="FFFFFFFF"/>
    <w:lvl w:ilvl="0" w:tplc="A9464DD4">
      <w:start w:val="1"/>
      <w:numFmt w:val="decimal"/>
      <w:lvlText w:val="%1."/>
      <w:lvlJc w:val="left"/>
      <w:pPr>
        <w:ind w:left="720" w:hanging="360"/>
      </w:pPr>
    </w:lvl>
    <w:lvl w:ilvl="1" w:tplc="421C7E86">
      <w:start w:val="1"/>
      <w:numFmt w:val="lowerLetter"/>
      <w:lvlText w:val="%2."/>
      <w:lvlJc w:val="left"/>
      <w:pPr>
        <w:ind w:left="1440" w:hanging="360"/>
      </w:pPr>
    </w:lvl>
    <w:lvl w:ilvl="2" w:tplc="6FFCAE3C">
      <w:start w:val="1"/>
      <w:numFmt w:val="lowerRoman"/>
      <w:lvlText w:val="%3."/>
      <w:lvlJc w:val="right"/>
      <w:pPr>
        <w:ind w:left="2160" w:hanging="180"/>
      </w:pPr>
    </w:lvl>
    <w:lvl w:ilvl="3" w:tplc="BB7E5CC8">
      <w:start w:val="1"/>
      <w:numFmt w:val="decimal"/>
      <w:lvlText w:val="%4."/>
      <w:lvlJc w:val="left"/>
      <w:pPr>
        <w:ind w:left="2880" w:hanging="360"/>
      </w:pPr>
    </w:lvl>
    <w:lvl w:ilvl="4" w:tplc="D512D064">
      <w:start w:val="1"/>
      <w:numFmt w:val="lowerLetter"/>
      <w:lvlText w:val="%5."/>
      <w:lvlJc w:val="left"/>
      <w:pPr>
        <w:ind w:left="3600" w:hanging="360"/>
      </w:pPr>
    </w:lvl>
    <w:lvl w:ilvl="5" w:tplc="05C0EA18">
      <w:start w:val="1"/>
      <w:numFmt w:val="lowerRoman"/>
      <w:lvlText w:val="%6."/>
      <w:lvlJc w:val="right"/>
      <w:pPr>
        <w:ind w:left="4320" w:hanging="180"/>
      </w:pPr>
    </w:lvl>
    <w:lvl w:ilvl="6" w:tplc="180A9C8C">
      <w:start w:val="1"/>
      <w:numFmt w:val="decimal"/>
      <w:lvlText w:val="%7."/>
      <w:lvlJc w:val="left"/>
      <w:pPr>
        <w:ind w:left="5040" w:hanging="360"/>
      </w:pPr>
    </w:lvl>
    <w:lvl w:ilvl="7" w:tplc="31783BE6">
      <w:start w:val="1"/>
      <w:numFmt w:val="lowerLetter"/>
      <w:lvlText w:val="%8."/>
      <w:lvlJc w:val="left"/>
      <w:pPr>
        <w:ind w:left="5760" w:hanging="360"/>
      </w:pPr>
    </w:lvl>
    <w:lvl w:ilvl="8" w:tplc="6AE0B554">
      <w:start w:val="1"/>
      <w:numFmt w:val="lowerRoman"/>
      <w:lvlText w:val="%9."/>
      <w:lvlJc w:val="right"/>
      <w:pPr>
        <w:ind w:left="6480" w:hanging="180"/>
      </w:pPr>
    </w:lvl>
  </w:abstractNum>
  <w:abstractNum w:abstractNumId="7" w15:restartNumberingAfterBreak="0">
    <w:nsid w:val="1AD9224F"/>
    <w:multiLevelType w:val="hybridMultilevel"/>
    <w:tmpl w:val="D254920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382B7A"/>
    <w:multiLevelType w:val="hybridMultilevel"/>
    <w:tmpl w:val="FFFFFFFF"/>
    <w:lvl w:ilvl="0" w:tplc="20781100">
      <w:start w:val="1"/>
      <w:numFmt w:val="decimal"/>
      <w:lvlText w:val="%1."/>
      <w:lvlJc w:val="left"/>
      <w:pPr>
        <w:ind w:left="720" w:hanging="360"/>
      </w:pPr>
    </w:lvl>
    <w:lvl w:ilvl="1" w:tplc="76C4CDDA">
      <w:start w:val="1"/>
      <w:numFmt w:val="lowerLetter"/>
      <w:lvlText w:val="%2."/>
      <w:lvlJc w:val="left"/>
      <w:pPr>
        <w:ind w:left="1440" w:hanging="360"/>
      </w:pPr>
    </w:lvl>
    <w:lvl w:ilvl="2" w:tplc="D6A03D44">
      <w:start w:val="1"/>
      <w:numFmt w:val="lowerRoman"/>
      <w:lvlText w:val="%3."/>
      <w:lvlJc w:val="right"/>
      <w:pPr>
        <w:ind w:left="2160" w:hanging="180"/>
      </w:pPr>
    </w:lvl>
    <w:lvl w:ilvl="3" w:tplc="B3E273F4">
      <w:start w:val="1"/>
      <w:numFmt w:val="decimal"/>
      <w:lvlText w:val="%4."/>
      <w:lvlJc w:val="left"/>
      <w:pPr>
        <w:ind w:left="2880" w:hanging="360"/>
      </w:pPr>
    </w:lvl>
    <w:lvl w:ilvl="4" w:tplc="C4F80290">
      <w:start w:val="1"/>
      <w:numFmt w:val="lowerLetter"/>
      <w:lvlText w:val="%5."/>
      <w:lvlJc w:val="left"/>
      <w:pPr>
        <w:ind w:left="3600" w:hanging="360"/>
      </w:pPr>
    </w:lvl>
    <w:lvl w:ilvl="5" w:tplc="B01254E8">
      <w:start w:val="1"/>
      <w:numFmt w:val="lowerRoman"/>
      <w:lvlText w:val="%6."/>
      <w:lvlJc w:val="right"/>
      <w:pPr>
        <w:ind w:left="4320" w:hanging="180"/>
      </w:pPr>
    </w:lvl>
    <w:lvl w:ilvl="6" w:tplc="DADCE7DC">
      <w:start w:val="1"/>
      <w:numFmt w:val="decimal"/>
      <w:lvlText w:val="%7."/>
      <w:lvlJc w:val="left"/>
      <w:pPr>
        <w:ind w:left="5040" w:hanging="360"/>
      </w:pPr>
    </w:lvl>
    <w:lvl w:ilvl="7" w:tplc="A510064C">
      <w:start w:val="1"/>
      <w:numFmt w:val="lowerLetter"/>
      <w:lvlText w:val="%8."/>
      <w:lvlJc w:val="left"/>
      <w:pPr>
        <w:ind w:left="5760" w:hanging="360"/>
      </w:pPr>
    </w:lvl>
    <w:lvl w:ilvl="8" w:tplc="0E0644D6">
      <w:start w:val="1"/>
      <w:numFmt w:val="lowerRoman"/>
      <w:lvlText w:val="%9."/>
      <w:lvlJc w:val="right"/>
      <w:pPr>
        <w:ind w:left="6480" w:hanging="180"/>
      </w:pPr>
    </w:lvl>
  </w:abstractNum>
  <w:abstractNum w:abstractNumId="9" w15:restartNumberingAfterBreak="0">
    <w:nsid w:val="1EDD454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F5B2A5F"/>
    <w:multiLevelType w:val="hybridMultilevel"/>
    <w:tmpl w:val="121639BE"/>
    <w:lvl w:ilvl="0" w:tplc="A6E29A3A">
      <w:start w:val="1"/>
      <w:numFmt w:val="bullet"/>
      <w:lvlText w:val="-"/>
      <w:lvlJc w:val="left"/>
      <w:pPr>
        <w:ind w:left="1512" w:hanging="360"/>
      </w:pPr>
      <w:rPr>
        <w:rFonts w:ascii="Times New Roman" w:eastAsiaTheme="minorEastAsia" w:hAnsi="Times New Roman" w:cs="Times New Roman" w:hint="default"/>
      </w:rPr>
    </w:lvl>
    <w:lvl w:ilvl="1" w:tplc="08090003" w:tentative="1">
      <w:start w:val="1"/>
      <w:numFmt w:val="bullet"/>
      <w:lvlText w:val="o"/>
      <w:lvlJc w:val="left"/>
      <w:pPr>
        <w:ind w:left="2232" w:hanging="360"/>
      </w:pPr>
      <w:rPr>
        <w:rFonts w:ascii="Courier New" w:hAnsi="Courier New" w:cs="Courier New" w:hint="default"/>
      </w:rPr>
    </w:lvl>
    <w:lvl w:ilvl="2" w:tplc="08090005" w:tentative="1">
      <w:start w:val="1"/>
      <w:numFmt w:val="bullet"/>
      <w:lvlText w:val=""/>
      <w:lvlJc w:val="left"/>
      <w:pPr>
        <w:ind w:left="2952" w:hanging="360"/>
      </w:pPr>
      <w:rPr>
        <w:rFonts w:ascii="Wingdings" w:hAnsi="Wingdings" w:hint="default"/>
      </w:rPr>
    </w:lvl>
    <w:lvl w:ilvl="3" w:tplc="08090001" w:tentative="1">
      <w:start w:val="1"/>
      <w:numFmt w:val="bullet"/>
      <w:lvlText w:val=""/>
      <w:lvlJc w:val="left"/>
      <w:pPr>
        <w:ind w:left="3672" w:hanging="360"/>
      </w:pPr>
      <w:rPr>
        <w:rFonts w:ascii="Symbol" w:hAnsi="Symbol" w:hint="default"/>
      </w:rPr>
    </w:lvl>
    <w:lvl w:ilvl="4" w:tplc="08090003" w:tentative="1">
      <w:start w:val="1"/>
      <w:numFmt w:val="bullet"/>
      <w:lvlText w:val="o"/>
      <w:lvlJc w:val="left"/>
      <w:pPr>
        <w:ind w:left="4392" w:hanging="360"/>
      </w:pPr>
      <w:rPr>
        <w:rFonts w:ascii="Courier New" w:hAnsi="Courier New" w:cs="Courier New" w:hint="default"/>
      </w:rPr>
    </w:lvl>
    <w:lvl w:ilvl="5" w:tplc="08090005" w:tentative="1">
      <w:start w:val="1"/>
      <w:numFmt w:val="bullet"/>
      <w:lvlText w:val=""/>
      <w:lvlJc w:val="left"/>
      <w:pPr>
        <w:ind w:left="5112" w:hanging="360"/>
      </w:pPr>
      <w:rPr>
        <w:rFonts w:ascii="Wingdings" w:hAnsi="Wingdings" w:hint="default"/>
      </w:rPr>
    </w:lvl>
    <w:lvl w:ilvl="6" w:tplc="08090001" w:tentative="1">
      <w:start w:val="1"/>
      <w:numFmt w:val="bullet"/>
      <w:lvlText w:val=""/>
      <w:lvlJc w:val="left"/>
      <w:pPr>
        <w:ind w:left="5832" w:hanging="360"/>
      </w:pPr>
      <w:rPr>
        <w:rFonts w:ascii="Symbol" w:hAnsi="Symbol" w:hint="default"/>
      </w:rPr>
    </w:lvl>
    <w:lvl w:ilvl="7" w:tplc="08090003" w:tentative="1">
      <w:start w:val="1"/>
      <w:numFmt w:val="bullet"/>
      <w:lvlText w:val="o"/>
      <w:lvlJc w:val="left"/>
      <w:pPr>
        <w:ind w:left="6552" w:hanging="360"/>
      </w:pPr>
      <w:rPr>
        <w:rFonts w:ascii="Courier New" w:hAnsi="Courier New" w:cs="Courier New" w:hint="default"/>
      </w:rPr>
    </w:lvl>
    <w:lvl w:ilvl="8" w:tplc="08090005" w:tentative="1">
      <w:start w:val="1"/>
      <w:numFmt w:val="bullet"/>
      <w:lvlText w:val=""/>
      <w:lvlJc w:val="left"/>
      <w:pPr>
        <w:ind w:left="7272" w:hanging="360"/>
      </w:pPr>
      <w:rPr>
        <w:rFonts w:ascii="Wingdings" w:hAnsi="Wingdings" w:hint="default"/>
      </w:rPr>
    </w:lvl>
  </w:abstractNum>
  <w:abstractNum w:abstractNumId="11" w15:restartNumberingAfterBreak="0">
    <w:nsid w:val="203D05C5"/>
    <w:multiLevelType w:val="hybridMultilevel"/>
    <w:tmpl w:val="FFFFFFFF"/>
    <w:lvl w:ilvl="0" w:tplc="062AE164">
      <w:start w:val="1"/>
      <w:numFmt w:val="decimal"/>
      <w:lvlText w:val="%1."/>
      <w:lvlJc w:val="left"/>
      <w:pPr>
        <w:ind w:left="720" w:hanging="360"/>
      </w:pPr>
    </w:lvl>
    <w:lvl w:ilvl="1" w:tplc="7A743D96">
      <w:start w:val="1"/>
      <w:numFmt w:val="lowerLetter"/>
      <w:lvlText w:val="%2."/>
      <w:lvlJc w:val="left"/>
      <w:pPr>
        <w:ind w:left="1440" w:hanging="360"/>
      </w:pPr>
    </w:lvl>
    <w:lvl w:ilvl="2" w:tplc="12745550">
      <w:start w:val="1"/>
      <w:numFmt w:val="lowerRoman"/>
      <w:lvlText w:val="%3."/>
      <w:lvlJc w:val="right"/>
      <w:pPr>
        <w:ind w:left="2160" w:hanging="180"/>
      </w:pPr>
    </w:lvl>
    <w:lvl w:ilvl="3" w:tplc="3DFA166E">
      <w:start w:val="1"/>
      <w:numFmt w:val="decimal"/>
      <w:lvlText w:val="%4."/>
      <w:lvlJc w:val="left"/>
      <w:pPr>
        <w:ind w:left="2880" w:hanging="360"/>
      </w:pPr>
    </w:lvl>
    <w:lvl w:ilvl="4" w:tplc="C3FC39DA">
      <w:start w:val="1"/>
      <w:numFmt w:val="lowerLetter"/>
      <w:lvlText w:val="%5."/>
      <w:lvlJc w:val="left"/>
      <w:pPr>
        <w:ind w:left="3600" w:hanging="360"/>
      </w:pPr>
    </w:lvl>
    <w:lvl w:ilvl="5" w:tplc="AFDAD6DE">
      <w:start w:val="1"/>
      <w:numFmt w:val="lowerRoman"/>
      <w:lvlText w:val="%6."/>
      <w:lvlJc w:val="right"/>
      <w:pPr>
        <w:ind w:left="4320" w:hanging="180"/>
      </w:pPr>
    </w:lvl>
    <w:lvl w:ilvl="6" w:tplc="C20CC0D6">
      <w:start w:val="1"/>
      <w:numFmt w:val="decimal"/>
      <w:lvlText w:val="%7."/>
      <w:lvlJc w:val="left"/>
      <w:pPr>
        <w:ind w:left="5040" w:hanging="360"/>
      </w:pPr>
    </w:lvl>
    <w:lvl w:ilvl="7" w:tplc="6C30C5A4">
      <w:start w:val="1"/>
      <w:numFmt w:val="lowerLetter"/>
      <w:lvlText w:val="%8."/>
      <w:lvlJc w:val="left"/>
      <w:pPr>
        <w:ind w:left="5760" w:hanging="360"/>
      </w:pPr>
    </w:lvl>
    <w:lvl w:ilvl="8" w:tplc="970AE02A">
      <w:start w:val="1"/>
      <w:numFmt w:val="lowerRoman"/>
      <w:lvlText w:val="%9."/>
      <w:lvlJc w:val="right"/>
      <w:pPr>
        <w:ind w:left="6480" w:hanging="180"/>
      </w:pPr>
    </w:lvl>
  </w:abstractNum>
  <w:abstractNum w:abstractNumId="12" w15:restartNumberingAfterBreak="0">
    <w:nsid w:val="241207B7"/>
    <w:multiLevelType w:val="hybridMultilevel"/>
    <w:tmpl w:val="F2FC44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9E0208"/>
    <w:multiLevelType w:val="hybridMultilevel"/>
    <w:tmpl w:val="D2549202"/>
    <w:lvl w:ilvl="0" w:tplc="29480A0C">
      <w:start w:val="1"/>
      <w:numFmt w:val="decimal"/>
      <w:lvlText w:val="%1."/>
      <w:lvlJc w:val="left"/>
      <w:pPr>
        <w:ind w:left="720" w:hanging="360"/>
      </w:pPr>
      <w:rPr>
        <w:rFonts w:hint="default"/>
      </w:rPr>
    </w:lvl>
    <w:lvl w:ilvl="1" w:tplc="DCDA4A84">
      <w:start w:val="1"/>
      <w:numFmt w:val="lowerLetter"/>
      <w:lvlText w:val="%2."/>
      <w:lvlJc w:val="left"/>
      <w:pPr>
        <w:ind w:left="1440" w:hanging="360"/>
      </w:pPr>
    </w:lvl>
    <w:lvl w:ilvl="2" w:tplc="3B188F4E">
      <w:start w:val="1"/>
      <w:numFmt w:val="lowerRoman"/>
      <w:lvlText w:val="%3."/>
      <w:lvlJc w:val="right"/>
      <w:pPr>
        <w:ind w:left="2160" w:hanging="180"/>
      </w:pPr>
    </w:lvl>
    <w:lvl w:ilvl="3" w:tplc="26A4C73C">
      <w:start w:val="1"/>
      <w:numFmt w:val="decimal"/>
      <w:lvlText w:val="%4."/>
      <w:lvlJc w:val="left"/>
      <w:pPr>
        <w:ind w:left="2880" w:hanging="360"/>
      </w:pPr>
    </w:lvl>
    <w:lvl w:ilvl="4" w:tplc="DF5AFD7C">
      <w:start w:val="1"/>
      <w:numFmt w:val="lowerLetter"/>
      <w:lvlText w:val="%5."/>
      <w:lvlJc w:val="left"/>
      <w:pPr>
        <w:ind w:left="3600" w:hanging="360"/>
      </w:pPr>
    </w:lvl>
    <w:lvl w:ilvl="5" w:tplc="2FD098F0">
      <w:start w:val="1"/>
      <w:numFmt w:val="lowerRoman"/>
      <w:lvlText w:val="%6."/>
      <w:lvlJc w:val="right"/>
      <w:pPr>
        <w:ind w:left="4320" w:hanging="180"/>
      </w:pPr>
    </w:lvl>
    <w:lvl w:ilvl="6" w:tplc="D9AE7A3C">
      <w:start w:val="1"/>
      <w:numFmt w:val="decimal"/>
      <w:lvlText w:val="%7."/>
      <w:lvlJc w:val="left"/>
      <w:pPr>
        <w:ind w:left="5040" w:hanging="360"/>
      </w:pPr>
    </w:lvl>
    <w:lvl w:ilvl="7" w:tplc="E8FEE0B0">
      <w:start w:val="1"/>
      <w:numFmt w:val="lowerLetter"/>
      <w:lvlText w:val="%8."/>
      <w:lvlJc w:val="left"/>
      <w:pPr>
        <w:ind w:left="5760" w:hanging="360"/>
      </w:pPr>
    </w:lvl>
    <w:lvl w:ilvl="8" w:tplc="68143D7C">
      <w:start w:val="1"/>
      <w:numFmt w:val="lowerRoman"/>
      <w:lvlText w:val="%9."/>
      <w:lvlJc w:val="right"/>
      <w:pPr>
        <w:ind w:left="6480" w:hanging="180"/>
      </w:pPr>
    </w:lvl>
  </w:abstractNum>
  <w:abstractNum w:abstractNumId="14" w15:restartNumberingAfterBreak="0">
    <w:nsid w:val="27A805D0"/>
    <w:multiLevelType w:val="multilevel"/>
    <w:tmpl w:val="2CECA36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2C0C1117"/>
    <w:multiLevelType w:val="hybridMultilevel"/>
    <w:tmpl w:val="FFFFFFFF"/>
    <w:lvl w:ilvl="0" w:tplc="8A985F44">
      <w:start w:val="1"/>
      <w:numFmt w:val="decimal"/>
      <w:lvlText w:val="%1."/>
      <w:lvlJc w:val="left"/>
      <w:pPr>
        <w:ind w:left="720" w:hanging="360"/>
      </w:pPr>
    </w:lvl>
    <w:lvl w:ilvl="1" w:tplc="47BC5214">
      <w:start w:val="1"/>
      <w:numFmt w:val="lowerLetter"/>
      <w:lvlText w:val="%2."/>
      <w:lvlJc w:val="left"/>
      <w:pPr>
        <w:ind w:left="1440" w:hanging="360"/>
      </w:pPr>
    </w:lvl>
    <w:lvl w:ilvl="2" w:tplc="4DB0F2FC">
      <w:start w:val="1"/>
      <w:numFmt w:val="lowerRoman"/>
      <w:lvlText w:val="%3."/>
      <w:lvlJc w:val="right"/>
      <w:pPr>
        <w:ind w:left="2160" w:hanging="180"/>
      </w:pPr>
    </w:lvl>
    <w:lvl w:ilvl="3" w:tplc="745C92B6">
      <w:start w:val="1"/>
      <w:numFmt w:val="decimal"/>
      <w:lvlText w:val="%4."/>
      <w:lvlJc w:val="left"/>
      <w:pPr>
        <w:ind w:left="2880" w:hanging="360"/>
      </w:pPr>
    </w:lvl>
    <w:lvl w:ilvl="4" w:tplc="C95EB022">
      <w:start w:val="1"/>
      <w:numFmt w:val="lowerLetter"/>
      <w:lvlText w:val="%5."/>
      <w:lvlJc w:val="left"/>
      <w:pPr>
        <w:ind w:left="3600" w:hanging="360"/>
      </w:pPr>
    </w:lvl>
    <w:lvl w:ilvl="5" w:tplc="BED8D4FC">
      <w:start w:val="1"/>
      <w:numFmt w:val="lowerRoman"/>
      <w:lvlText w:val="%6."/>
      <w:lvlJc w:val="right"/>
      <w:pPr>
        <w:ind w:left="4320" w:hanging="180"/>
      </w:pPr>
    </w:lvl>
    <w:lvl w:ilvl="6" w:tplc="5726E920">
      <w:start w:val="1"/>
      <w:numFmt w:val="decimal"/>
      <w:lvlText w:val="%7."/>
      <w:lvlJc w:val="left"/>
      <w:pPr>
        <w:ind w:left="5040" w:hanging="360"/>
      </w:pPr>
    </w:lvl>
    <w:lvl w:ilvl="7" w:tplc="EE864CC8">
      <w:start w:val="1"/>
      <w:numFmt w:val="lowerLetter"/>
      <w:lvlText w:val="%8."/>
      <w:lvlJc w:val="left"/>
      <w:pPr>
        <w:ind w:left="5760" w:hanging="360"/>
      </w:pPr>
    </w:lvl>
    <w:lvl w:ilvl="8" w:tplc="12FCB5AE">
      <w:start w:val="1"/>
      <w:numFmt w:val="lowerRoman"/>
      <w:lvlText w:val="%9."/>
      <w:lvlJc w:val="right"/>
      <w:pPr>
        <w:ind w:left="6480" w:hanging="180"/>
      </w:pPr>
    </w:lvl>
  </w:abstractNum>
  <w:abstractNum w:abstractNumId="16" w15:restartNumberingAfterBreak="0">
    <w:nsid w:val="2E052B85"/>
    <w:multiLevelType w:val="hybridMultilevel"/>
    <w:tmpl w:val="4B3C8D96"/>
    <w:lvl w:ilvl="0" w:tplc="3D428440">
      <w:start w:val="1"/>
      <w:numFmt w:val="decimal"/>
      <w:lvlText w:val="%1."/>
      <w:lvlJc w:val="left"/>
      <w:pPr>
        <w:ind w:left="360" w:hanging="360"/>
      </w:pPr>
      <w:rPr>
        <w:rFonts w:hint="default"/>
      </w:rPr>
    </w:lvl>
    <w:lvl w:ilvl="1" w:tplc="EE723BEA">
      <w:start w:val="1"/>
      <w:numFmt w:val="lowerLetter"/>
      <w:lvlText w:val="%2."/>
      <w:lvlJc w:val="left"/>
      <w:pPr>
        <w:ind w:left="1080" w:hanging="360"/>
      </w:pPr>
    </w:lvl>
    <w:lvl w:ilvl="2" w:tplc="CC5097A8">
      <w:start w:val="1"/>
      <w:numFmt w:val="lowerRoman"/>
      <w:lvlText w:val="%3."/>
      <w:lvlJc w:val="right"/>
      <w:pPr>
        <w:ind w:left="1800" w:hanging="180"/>
      </w:pPr>
    </w:lvl>
    <w:lvl w:ilvl="3" w:tplc="9A7295C8">
      <w:start w:val="1"/>
      <w:numFmt w:val="decimal"/>
      <w:lvlText w:val="%4."/>
      <w:lvlJc w:val="left"/>
      <w:pPr>
        <w:ind w:left="2520" w:hanging="360"/>
      </w:pPr>
    </w:lvl>
    <w:lvl w:ilvl="4" w:tplc="C4187BB2">
      <w:start w:val="1"/>
      <w:numFmt w:val="lowerLetter"/>
      <w:lvlText w:val="%5."/>
      <w:lvlJc w:val="left"/>
      <w:pPr>
        <w:ind w:left="3240" w:hanging="360"/>
      </w:pPr>
    </w:lvl>
    <w:lvl w:ilvl="5" w:tplc="E5F230DA">
      <w:start w:val="1"/>
      <w:numFmt w:val="lowerRoman"/>
      <w:lvlText w:val="%6."/>
      <w:lvlJc w:val="right"/>
      <w:pPr>
        <w:ind w:left="3960" w:hanging="180"/>
      </w:pPr>
    </w:lvl>
    <w:lvl w:ilvl="6" w:tplc="8B081AE4">
      <w:start w:val="1"/>
      <w:numFmt w:val="decimal"/>
      <w:lvlText w:val="%7."/>
      <w:lvlJc w:val="left"/>
      <w:pPr>
        <w:ind w:left="4680" w:hanging="360"/>
      </w:pPr>
    </w:lvl>
    <w:lvl w:ilvl="7" w:tplc="151E968C">
      <w:start w:val="1"/>
      <w:numFmt w:val="lowerLetter"/>
      <w:lvlText w:val="%8."/>
      <w:lvlJc w:val="left"/>
      <w:pPr>
        <w:ind w:left="5400" w:hanging="360"/>
      </w:pPr>
    </w:lvl>
    <w:lvl w:ilvl="8" w:tplc="EAAE95CE">
      <w:start w:val="1"/>
      <w:numFmt w:val="lowerRoman"/>
      <w:lvlText w:val="%9."/>
      <w:lvlJc w:val="right"/>
      <w:pPr>
        <w:ind w:left="6120" w:hanging="180"/>
      </w:pPr>
    </w:lvl>
  </w:abstractNum>
  <w:abstractNum w:abstractNumId="17" w15:restartNumberingAfterBreak="0">
    <w:nsid w:val="311B1758"/>
    <w:multiLevelType w:val="multilevel"/>
    <w:tmpl w:val="63C4AB90"/>
    <w:lvl w:ilvl="0">
      <w:start w:val="1"/>
      <w:numFmt w:val="decimal"/>
      <w:lvlText w:val="%1.0"/>
      <w:lvlJc w:val="left"/>
      <w:pPr>
        <w:ind w:left="360" w:hanging="360"/>
      </w:pPr>
      <w:rPr>
        <w:rFonts w:hint="default"/>
      </w:rPr>
    </w:lvl>
    <w:lvl w:ilvl="1">
      <w:start w:val="1"/>
      <w:numFmt w:val="decimal"/>
      <w:lvlText w:val="%1.%2"/>
      <w:lvlJc w:val="left"/>
      <w:pPr>
        <w:ind w:left="1077" w:hanging="51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334B7601"/>
    <w:multiLevelType w:val="hybridMultilevel"/>
    <w:tmpl w:val="D2549202"/>
    <w:lvl w:ilvl="0" w:tplc="7B144B50">
      <w:start w:val="1"/>
      <w:numFmt w:val="decimal"/>
      <w:lvlText w:val="%1."/>
      <w:lvlJc w:val="left"/>
      <w:pPr>
        <w:ind w:left="720" w:hanging="360"/>
      </w:pPr>
      <w:rPr>
        <w:rFonts w:hint="default"/>
      </w:rPr>
    </w:lvl>
    <w:lvl w:ilvl="1" w:tplc="BC14F530">
      <w:start w:val="1"/>
      <w:numFmt w:val="lowerLetter"/>
      <w:lvlText w:val="%2."/>
      <w:lvlJc w:val="left"/>
      <w:pPr>
        <w:ind w:left="1440" w:hanging="360"/>
      </w:pPr>
    </w:lvl>
    <w:lvl w:ilvl="2" w:tplc="B48A8380">
      <w:start w:val="1"/>
      <w:numFmt w:val="lowerRoman"/>
      <w:lvlText w:val="%3."/>
      <w:lvlJc w:val="right"/>
      <w:pPr>
        <w:ind w:left="2160" w:hanging="180"/>
      </w:pPr>
    </w:lvl>
    <w:lvl w:ilvl="3" w:tplc="558660AC">
      <w:start w:val="1"/>
      <w:numFmt w:val="decimal"/>
      <w:lvlText w:val="%4."/>
      <w:lvlJc w:val="left"/>
      <w:pPr>
        <w:ind w:left="2880" w:hanging="360"/>
      </w:pPr>
    </w:lvl>
    <w:lvl w:ilvl="4" w:tplc="4388195E">
      <w:start w:val="1"/>
      <w:numFmt w:val="lowerLetter"/>
      <w:lvlText w:val="%5."/>
      <w:lvlJc w:val="left"/>
      <w:pPr>
        <w:ind w:left="3600" w:hanging="360"/>
      </w:pPr>
    </w:lvl>
    <w:lvl w:ilvl="5" w:tplc="B45CAB16">
      <w:start w:val="1"/>
      <w:numFmt w:val="lowerRoman"/>
      <w:lvlText w:val="%6."/>
      <w:lvlJc w:val="right"/>
      <w:pPr>
        <w:ind w:left="4320" w:hanging="180"/>
      </w:pPr>
    </w:lvl>
    <w:lvl w:ilvl="6" w:tplc="13620078">
      <w:start w:val="1"/>
      <w:numFmt w:val="decimal"/>
      <w:lvlText w:val="%7."/>
      <w:lvlJc w:val="left"/>
      <w:pPr>
        <w:ind w:left="5040" w:hanging="360"/>
      </w:pPr>
    </w:lvl>
    <w:lvl w:ilvl="7" w:tplc="43F0E4C0">
      <w:start w:val="1"/>
      <w:numFmt w:val="lowerLetter"/>
      <w:lvlText w:val="%8."/>
      <w:lvlJc w:val="left"/>
      <w:pPr>
        <w:ind w:left="5760" w:hanging="360"/>
      </w:pPr>
    </w:lvl>
    <w:lvl w:ilvl="8" w:tplc="38DCBB28">
      <w:start w:val="1"/>
      <w:numFmt w:val="lowerRoman"/>
      <w:lvlText w:val="%9."/>
      <w:lvlJc w:val="right"/>
      <w:pPr>
        <w:ind w:left="6480" w:hanging="180"/>
      </w:pPr>
    </w:lvl>
  </w:abstractNum>
  <w:abstractNum w:abstractNumId="19" w15:restartNumberingAfterBreak="0">
    <w:nsid w:val="34320E1C"/>
    <w:multiLevelType w:val="hybridMultilevel"/>
    <w:tmpl w:val="FFFFFFFF"/>
    <w:lvl w:ilvl="0" w:tplc="0B8666DE">
      <w:start w:val="1"/>
      <w:numFmt w:val="decimal"/>
      <w:lvlText w:val="%1."/>
      <w:lvlJc w:val="left"/>
      <w:pPr>
        <w:ind w:left="720" w:hanging="360"/>
      </w:pPr>
    </w:lvl>
    <w:lvl w:ilvl="1" w:tplc="B5782A6A">
      <w:start w:val="1"/>
      <w:numFmt w:val="lowerLetter"/>
      <w:lvlText w:val="%2."/>
      <w:lvlJc w:val="left"/>
      <w:pPr>
        <w:ind w:left="1440" w:hanging="360"/>
      </w:pPr>
    </w:lvl>
    <w:lvl w:ilvl="2" w:tplc="78500FE8">
      <w:start w:val="1"/>
      <w:numFmt w:val="lowerRoman"/>
      <w:lvlText w:val="%3."/>
      <w:lvlJc w:val="right"/>
      <w:pPr>
        <w:ind w:left="2160" w:hanging="180"/>
      </w:pPr>
    </w:lvl>
    <w:lvl w:ilvl="3" w:tplc="7D48A0AC">
      <w:start w:val="1"/>
      <w:numFmt w:val="decimal"/>
      <w:lvlText w:val="%4."/>
      <w:lvlJc w:val="left"/>
      <w:pPr>
        <w:ind w:left="2880" w:hanging="360"/>
      </w:pPr>
    </w:lvl>
    <w:lvl w:ilvl="4" w:tplc="70443CD4">
      <w:start w:val="1"/>
      <w:numFmt w:val="lowerLetter"/>
      <w:lvlText w:val="%5."/>
      <w:lvlJc w:val="left"/>
      <w:pPr>
        <w:ind w:left="3600" w:hanging="360"/>
      </w:pPr>
    </w:lvl>
    <w:lvl w:ilvl="5" w:tplc="ED36CD42">
      <w:start w:val="1"/>
      <w:numFmt w:val="lowerRoman"/>
      <w:lvlText w:val="%6."/>
      <w:lvlJc w:val="right"/>
      <w:pPr>
        <w:ind w:left="4320" w:hanging="180"/>
      </w:pPr>
    </w:lvl>
    <w:lvl w:ilvl="6" w:tplc="DE1A0D42">
      <w:start w:val="1"/>
      <w:numFmt w:val="decimal"/>
      <w:lvlText w:val="%7."/>
      <w:lvlJc w:val="left"/>
      <w:pPr>
        <w:ind w:left="5040" w:hanging="360"/>
      </w:pPr>
    </w:lvl>
    <w:lvl w:ilvl="7" w:tplc="F3CEB2B2">
      <w:start w:val="1"/>
      <w:numFmt w:val="lowerLetter"/>
      <w:lvlText w:val="%8."/>
      <w:lvlJc w:val="left"/>
      <w:pPr>
        <w:ind w:left="5760" w:hanging="360"/>
      </w:pPr>
    </w:lvl>
    <w:lvl w:ilvl="8" w:tplc="FD485E94">
      <w:start w:val="1"/>
      <w:numFmt w:val="lowerRoman"/>
      <w:lvlText w:val="%9."/>
      <w:lvlJc w:val="right"/>
      <w:pPr>
        <w:ind w:left="6480" w:hanging="180"/>
      </w:pPr>
    </w:lvl>
  </w:abstractNum>
  <w:abstractNum w:abstractNumId="20" w15:restartNumberingAfterBreak="0">
    <w:nsid w:val="386E1EB8"/>
    <w:multiLevelType w:val="hybridMultilevel"/>
    <w:tmpl w:val="FFFFFFFF"/>
    <w:lvl w:ilvl="0" w:tplc="3B28D160">
      <w:start w:val="1"/>
      <w:numFmt w:val="decimal"/>
      <w:lvlText w:val="%1."/>
      <w:lvlJc w:val="left"/>
      <w:pPr>
        <w:ind w:left="720" w:hanging="360"/>
      </w:pPr>
    </w:lvl>
    <w:lvl w:ilvl="1" w:tplc="F678E65A">
      <w:start w:val="1"/>
      <w:numFmt w:val="lowerLetter"/>
      <w:lvlText w:val="%2."/>
      <w:lvlJc w:val="left"/>
      <w:pPr>
        <w:ind w:left="1440" w:hanging="360"/>
      </w:pPr>
    </w:lvl>
    <w:lvl w:ilvl="2" w:tplc="AEA444E2">
      <w:start w:val="1"/>
      <w:numFmt w:val="lowerRoman"/>
      <w:lvlText w:val="%3."/>
      <w:lvlJc w:val="right"/>
      <w:pPr>
        <w:ind w:left="2160" w:hanging="180"/>
      </w:pPr>
    </w:lvl>
    <w:lvl w:ilvl="3" w:tplc="F3547584">
      <w:start w:val="1"/>
      <w:numFmt w:val="decimal"/>
      <w:lvlText w:val="%4."/>
      <w:lvlJc w:val="left"/>
      <w:pPr>
        <w:ind w:left="2880" w:hanging="360"/>
      </w:pPr>
    </w:lvl>
    <w:lvl w:ilvl="4" w:tplc="CEF07F78">
      <w:start w:val="1"/>
      <w:numFmt w:val="lowerLetter"/>
      <w:lvlText w:val="%5."/>
      <w:lvlJc w:val="left"/>
      <w:pPr>
        <w:ind w:left="3600" w:hanging="360"/>
      </w:pPr>
    </w:lvl>
    <w:lvl w:ilvl="5" w:tplc="B5E81030">
      <w:start w:val="1"/>
      <w:numFmt w:val="lowerRoman"/>
      <w:lvlText w:val="%6."/>
      <w:lvlJc w:val="right"/>
      <w:pPr>
        <w:ind w:left="4320" w:hanging="180"/>
      </w:pPr>
    </w:lvl>
    <w:lvl w:ilvl="6" w:tplc="690C6FF4">
      <w:start w:val="1"/>
      <w:numFmt w:val="decimal"/>
      <w:lvlText w:val="%7."/>
      <w:lvlJc w:val="left"/>
      <w:pPr>
        <w:ind w:left="5040" w:hanging="360"/>
      </w:pPr>
    </w:lvl>
    <w:lvl w:ilvl="7" w:tplc="47C00F24">
      <w:start w:val="1"/>
      <w:numFmt w:val="lowerLetter"/>
      <w:lvlText w:val="%8."/>
      <w:lvlJc w:val="left"/>
      <w:pPr>
        <w:ind w:left="5760" w:hanging="360"/>
      </w:pPr>
    </w:lvl>
    <w:lvl w:ilvl="8" w:tplc="3C3ADEB0">
      <w:start w:val="1"/>
      <w:numFmt w:val="lowerRoman"/>
      <w:lvlText w:val="%9."/>
      <w:lvlJc w:val="right"/>
      <w:pPr>
        <w:ind w:left="6480" w:hanging="180"/>
      </w:pPr>
    </w:lvl>
  </w:abstractNum>
  <w:abstractNum w:abstractNumId="21" w15:restartNumberingAfterBreak="0">
    <w:nsid w:val="3A89500D"/>
    <w:multiLevelType w:val="hybridMultilevel"/>
    <w:tmpl w:val="FFFFFFFF"/>
    <w:lvl w:ilvl="0" w:tplc="B396043E">
      <w:start w:val="1"/>
      <w:numFmt w:val="decimal"/>
      <w:lvlText w:val="%1."/>
      <w:lvlJc w:val="left"/>
      <w:pPr>
        <w:ind w:left="720" w:hanging="360"/>
      </w:pPr>
    </w:lvl>
    <w:lvl w:ilvl="1" w:tplc="2250BACE">
      <w:start w:val="1"/>
      <w:numFmt w:val="lowerLetter"/>
      <w:lvlText w:val="%2."/>
      <w:lvlJc w:val="left"/>
      <w:pPr>
        <w:ind w:left="1440" w:hanging="360"/>
      </w:pPr>
    </w:lvl>
    <w:lvl w:ilvl="2" w:tplc="0DC6CAF4">
      <w:start w:val="1"/>
      <w:numFmt w:val="lowerRoman"/>
      <w:lvlText w:val="%3."/>
      <w:lvlJc w:val="right"/>
      <w:pPr>
        <w:ind w:left="2160" w:hanging="180"/>
      </w:pPr>
    </w:lvl>
    <w:lvl w:ilvl="3" w:tplc="761A45AC">
      <w:start w:val="1"/>
      <w:numFmt w:val="decimal"/>
      <w:lvlText w:val="%4."/>
      <w:lvlJc w:val="left"/>
      <w:pPr>
        <w:ind w:left="2880" w:hanging="360"/>
      </w:pPr>
    </w:lvl>
    <w:lvl w:ilvl="4" w:tplc="3B36EBC0">
      <w:start w:val="1"/>
      <w:numFmt w:val="lowerLetter"/>
      <w:lvlText w:val="%5."/>
      <w:lvlJc w:val="left"/>
      <w:pPr>
        <w:ind w:left="3600" w:hanging="360"/>
      </w:pPr>
    </w:lvl>
    <w:lvl w:ilvl="5" w:tplc="A6F6C3F4">
      <w:start w:val="1"/>
      <w:numFmt w:val="lowerRoman"/>
      <w:lvlText w:val="%6."/>
      <w:lvlJc w:val="right"/>
      <w:pPr>
        <w:ind w:left="4320" w:hanging="180"/>
      </w:pPr>
    </w:lvl>
    <w:lvl w:ilvl="6" w:tplc="2418F1AA">
      <w:start w:val="1"/>
      <w:numFmt w:val="decimal"/>
      <w:lvlText w:val="%7."/>
      <w:lvlJc w:val="left"/>
      <w:pPr>
        <w:ind w:left="5040" w:hanging="360"/>
      </w:pPr>
    </w:lvl>
    <w:lvl w:ilvl="7" w:tplc="AD0C2430">
      <w:start w:val="1"/>
      <w:numFmt w:val="lowerLetter"/>
      <w:lvlText w:val="%8."/>
      <w:lvlJc w:val="left"/>
      <w:pPr>
        <w:ind w:left="5760" w:hanging="360"/>
      </w:pPr>
    </w:lvl>
    <w:lvl w:ilvl="8" w:tplc="A66C1B7E">
      <w:start w:val="1"/>
      <w:numFmt w:val="lowerRoman"/>
      <w:lvlText w:val="%9."/>
      <w:lvlJc w:val="right"/>
      <w:pPr>
        <w:ind w:left="6480" w:hanging="180"/>
      </w:pPr>
    </w:lvl>
  </w:abstractNum>
  <w:abstractNum w:abstractNumId="22" w15:restartNumberingAfterBreak="0">
    <w:nsid w:val="3AC72668"/>
    <w:multiLevelType w:val="hybridMultilevel"/>
    <w:tmpl w:val="520E5D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495988"/>
    <w:multiLevelType w:val="hybridMultilevel"/>
    <w:tmpl w:val="FFFFFFFF"/>
    <w:lvl w:ilvl="0" w:tplc="E642FCDC">
      <w:start w:val="1"/>
      <w:numFmt w:val="decimal"/>
      <w:lvlText w:val="%1."/>
      <w:lvlJc w:val="left"/>
      <w:pPr>
        <w:ind w:left="720" w:hanging="360"/>
      </w:pPr>
    </w:lvl>
    <w:lvl w:ilvl="1" w:tplc="1068B270">
      <w:start w:val="1"/>
      <w:numFmt w:val="lowerLetter"/>
      <w:lvlText w:val="%2."/>
      <w:lvlJc w:val="left"/>
      <w:pPr>
        <w:ind w:left="1440" w:hanging="360"/>
      </w:pPr>
    </w:lvl>
    <w:lvl w:ilvl="2" w:tplc="E44613A0">
      <w:start w:val="1"/>
      <w:numFmt w:val="lowerRoman"/>
      <w:lvlText w:val="%3."/>
      <w:lvlJc w:val="right"/>
      <w:pPr>
        <w:ind w:left="2160" w:hanging="180"/>
      </w:pPr>
    </w:lvl>
    <w:lvl w:ilvl="3" w:tplc="590C9778">
      <w:start w:val="1"/>
      <w:numFmt w:val="decimal"/>
      <w:lvlText w:val="%4."/>
      <w:lvlJc w:val="left"/>
      <w:pPr>
        <w:ind w:left="2880" w:hanging="360"/>
      </w:pPr>
    </w:lvl>
    <w:lvl w:ilvl="4" w:tplc="790A1B94">
      <w:start w:val="1"/>
      <w:numFmt w:val="lowerLetter"/>
      <w:lvlText w:val="%5."/>
      <w:lvlJc w:val="left"/>
      <w:pPr>
        <w:ind w:left="3600" w:hanging="360"/>
      </w:pPr>
    </w:lvl>
    <w:lvl w:ilvl="5" w:tplc="5706E8FE">
      <w:start w:val="1"/>
      <w:numFmt w:val="lowerRoman"/>
      <w:lvlText w:val="%6."/>
      <w:lvlJc w:val="right"/>
      <w:pPr>
        <w:ind w:left="4320" w:hanging="180"/>
      </w:pPr>
    </w:lvl>
    <w:lvl w:ilvl="6" w:tplc="1B643F5E">
      <w:start w:val="1"/>
      <w:numFmt w:val="decimal"/>
      <w:lvlText w:val="%7."/>
      <w:lvlJc w:val="left"/>
      <w:pPr>
        <w:ind w:left="5040" w:hanging="360"/>
      </w:pPr>
    </w:lvl>
    <w:lvl w:ilvl="7" w:tplc="7C4CDA8A">
      <w:start w:val="1"/>
      <w:numFmt w:val="lowerLetter"/>
      <w:lvlText w:val="%8."/>
      <w:lvlJc w:val="left"/>
      <w:pPr>
        <w:ind w:left="5760" w:hanging="360"/>
      </w:pPr>
    </w:lvl>
    <w:lvl w:ilvl="8" w:tplc="9F0E8D48">
      <w:start w:val="1"/>
      <w:numFmt w:val="lowerRoman"/>
      <w:lvlText w:val="%9."/>
      <w:lvlJc w:val="right"/>
      <w:pPr>
        <w:ind w:left="6480" w:hanging="180"/>
      </w:pPr>
    </w:lvl>
  </w:abstractNum>
  <w:abstractNum w:abstractNumId="24" w15:restartNumberingAfterBreak="0">
    <w:nsid w:val="40203B8A"/>
    <w:multiLevelType w:val="hybridMultilevel"/>
    <w:tmpl w:val="D2549202"/>
    <w:lvl w:ilvl="0" w:tplc="582296BE">
      <w:start w:val="1"/>
      <w:numFmt w:val="decimal"/>
      <w:lvlText w:val="%1."/>
      <w:lvlJc w:val="left"/>
      <w:pPr>
        <w:ind w:left="720" w:hanging="360"/>
      </w:pPr>
      <w:rPr>
        <w:rFonts w:hint="default"/>
      </w:rPr>
    </w:lvl>
    <w:lvl w:ilvl="1" w:tplc="9016FECC">
      <w:start w:val="1"/>
      <w:numFmt w:val="lowerLetter"/>
      <w:lvlText w:val="%2."/>
      <w:lvlJc w:val="left"/>
      <w:pPr>
        <w:ind w:left="1440" w:hanging="360"/>
      </w:pPr>
    </w:lvl>
    <w:lvl w:ilvl="2" w:tplc="71E618A4">
      <w:start w:val="1"/>
      <w:numFmt w:val="lowerRoman"/>
      <w:lvlText w:val="%3."/>
      <w:lvlJc w:val="right"/>
      <w:pPr>
        <w:ind w:left="2160" w:hanging="180"/>
      </w:pPr>
    </w:lvl>
    <w:lvl w:ilvl="3" w:tplc="A2340D70">
      <w:start w:val="1"/>
      <w:numFmt w:val="decimal"/>
      <w:lvlText w:val="%4."/>
      <w:lvlJc w:val="left"/>
      <w:pPr>
        <w:ind w:left="2880" w:hanging="360"/>
      </w:pPr>
    </w:lvl>
    <w:lvl w:ilvl="4" w:tplc="CD9C8C10">
      <w:start w:val="1"/>
      <w:numFmt w:val="lowerLetter"/>
      <w:lvlText w:val="%5."/>
      <w:lvlJc w:val="left"/>
      <w:pPr>
        <w:ind w:left="3600" w:hanging="360"/>
      </w:pPr>
    </w:lvl>
    <w:lvl w:ilvl="5" w:tplc="C3A057CA">
      <w:start w:val="1"/>
      <w:numFmt w:val="lowerRoman"/>
      <w:lvlText w:val="%6."/>
      <w:lvlJc w:val="right"/>
      <w:pPr>
        <w:ind w:left="4320" w:hanging="180"/>
      </w:pPr>
    </w:lvl>
    <w:lvl w:ilvl="6" w:tplc="543CDF04">
      <w:start w:val="1"/>
      <w:numFmt w:val="decimal"/>
      <w:lvlText w:val="%7."/>
      <w:lvlJc w:val="left"/>
      <w:pPr>
        <w:ind w:left="5040" w:hanging="360"/>
      </w:pPr>
    </w:lvl>
    <w:lvl w:ilvl="7" w:tplc="5FC6A858">
      <w:start w:val="1"/>
      <w:numFmt w:val="lowerLetter"/>
      <w:lvlText w:val="%8."/>
      <w:lvlJc w:val="left"/>
      <w:pPr>
        <w:ind w:left="5760" w:hanging="360"/>
      </w:pPr>
    </w:lvl>
    <w:lvl w:ilvl="8" w:tplc="C4F805EA">
      <w:start w:val="1"/>
      <w:numFmt w:val="lowerRoman"/>
      <w:lvlText w:val="%9."/>
      <w:lvlJc w:val="right"/>
      <w:pPr>
        <w:ind w:left="6480" w:hanging="180"/>
      </w:pPr>
    </w:lvl>
  </w:abstractNum>
  <w:abstractNum w:abstractNumId="25" w15:restartNumberingAfterBreak="0">
    <w:nsid w:val="44DA245E"/>
    <w:multiLevelType w:val="hybridMultilevel"/>
    <w:tmpl w:val="FFFFFFFF"/>
    <w:lvl w:ilvl="0" w:tplc="A82C1BF0">
      <w:start w:val="1"/>
      <w:numFmt w:val="decimal"/>
      <w:lvlText w:val="%1."/>
      <w:lvlJc w:val="left"/>
      <w:pPr>
        <w:ind w:left="720" w:hanging="360"/>
      </w:pPr>
    </w:lvl>
    <w:lvl w:ilvl="1" w:tplc="379EF3E8">
      <w:start w:val="1"/>
      <w:numFmt w:val="lowerLetter"/>
      <w:lvlText w:val="%2."/>
      <w:lvlJc w:val="left"/>
      <w:pPr>
        <w:ind w:left="1440" w:hanging="360"/>
      </w:pPr>
    </w:lvl>
    <w:lvl w:ilvl="2" w:tplc="9B5A60AC">
      <w:start w:val="1"/>
      <w:numFmt w:val="lowerRoman"/>
      <w:lvlText w:val="%3."/>
      <w:lvlJc w:val="right"/>
      <w:pPr>
        <w:ind w:left="2160" w:hanging="180"/>
      </w:pPr>
    </w:lvl>
    <w:lvl w:ilvl="3" w:tplc="22EAF12A">
      <w:start w:val="1"/>
      <w:numFmt w:val="decimal"/>
      <w:lvlText w:val="%4."/>
      <w:lvlJc w:val="left"/>
      <w:pPr>
        <w:ind w:left="2880" w:hanging="360"/>
      </w:pPr>
    </w:lvl>
    <w:lvl w:ilvl="4" w:tplc="83829178">
      <w:start w:val="1"/>
      <w:numFmt w:val="lowerLetter"/>
      <w:lvlText w:val="%5."/>
      <w:lvlJc w:val="left"/>
      <w:pPr>
        <w:ind w:left="3600" w:hanging="360"/>
      </w:pPr>
    </w:lvl>
    <w:lvl w:ilvl="5" w:tplc="550AF170">
      <w:start w:val="1"/>
      <w:numFmt w:val="lowerRoman"/>
      <w:lvlText w:val="%6."/>
      <w:lvlJc w:val="right"/>
      <w:pPr>
        <w:ind w:left="4320" w:hanging="180"/>
      </w:pPr>
    </w:lvl>
    <w:lvl w:ilvl="6" w:tplc="177079AE">
      <w:start w:val="1"/>
      <w:numFmt w:val="decimal"/>
      <w:lvlText w:val="%7."/>
      <w:lvlJc w:val="left"/>
      <w:pPr>
        <w:ind w:left="5040" w:hanging="360"/>
      </w:pPr>
    </w:lvl>
    <w:lvl w:ilvl="7" w:tplc="93046BD4">
      <w:start w:val="1"/>
      <w:numFmt w:val="lowerLetter"/>
      <w:lvlText w:val="%8."/>
      <w:lvlJc w:val="left"/>
      <w:pPr>
        <w:ind w:left="5760" w:hanging="360"/>
      </w:pPr>
    </w:lvl>
    <w:lvl w:ilvl="8" w:tplc="3DB4A9D8">
      <w:start w:val="1"/>
      <w:numFmt w:val="lowerRoman"/>
      <w:lvlText w:val="%9."/>
      <w:lvlJc w:val="right"/>
      <w:pPr>
        <w:ind w:left="6480" w:hanging="180"/>
      </w:pPr>
    </w:lvl>
  </w:abstractNum>
  <w:abstractNum w:abstractNumId="26" w15:restartNumberingAfterBreak="0">
    <w:nsid w:val="484C4888"/>
    <w:multiLevelType w:val="multilevel"/>
    <w:tmpl w:val="84B489F4"/>
    <w:lvl w:ilvl="0">
      <w:start w:val="1"/>
      <w:numFmt w:val="decimal"/>
      <w:lvlText w:val="%1."/>
      <w:lvlJc w:val="left"/>
      <w:pPr>
        <w:ind w:left="1152" w:hanging="360"/>
      </w:pPr>
      <w:rPr>
        <w:rFonts w:hint="default"/>
      </w:rPr>
    </w:lvl>
    <w:lvl w:ilvl="1">
      <w:numFmt w:val="decimal"/>
      <w:isLgl/>
      <w:lvlText w:val="%1.%2"/>
      <w:lvlJc w:val="left"/>
      <w:pPr>
        <w:ind w:left="1152" w:hanging="36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512" w:hanging="720"/>
      </w:pPr>
      <w:rPr>
        <w:rFonts w:hint="default"/>
      </w:rPr>
    </w:lvl>
    <w:lvl w:ilvl="4">
      <w:start w:val="1"/>
      <w:numFmt w:val="decimal"/>
      <w:isLgl/>
      <w:lvlText w:val="%1.%2.%3.%4.%5"/>
      <w:lvlJc w:val="left"/>
      <w:pPr>
        <w:ind w:left="1872" w:hanging="1080"/>
      </w:pPr>
      <w:rPr>
        <w:rFonts w:hint="default"/>
      </w:rPr>
    </w:lvl>
    <w:lvl w:ilvl="5">
      <w:start w:val="1"/>
      <w:numFmt w:val="decimal"/>
      <w:isLgl/>
      <w:lvlText w:val="%1.%2.%3.%4.%5.%6"/>
      <w:lvlJc w:val="left"/>
      <w:pPr>
        <w:ind w:left="1872" w:hanging="1080"/>
      </w:pPr>
      <w:rPr>
        <w:rFonts w:hint="default"/>
      </w:rPr>
    </w:lvl>
    <w:lvl w:ilvl="6">
      <w:start w:val="1"/>
      <w:numFmt w:val="decimal"/>
      <w:isLgl/>
      <w:lvlText w:val="%1.%2.%3.%4.%5.%6.%7"/>
      <w:lvlJc w:val="left"/>
      <w:pPr>
        <w:ind w:left="2232" w:hanging="1440"/>
      </w:pPr>
      <w:rPr>
        <w:rFonts w:hint="default"/>
      </w:rPr>
    </w:lvl>
    <w:lvl w:ilvl="7">
      <w:start w:val="1"/>
      <w:numFmt w:val="decimal"/>
      <w:isLgl/>
      <w:lvlText w:val="%1.%2.%3.%4.%5.%6.%7.%8"/>
      <w:lvlJc w:val="left"/>
      <w:pPr>
        <w:ind w:left="2232" w:hanging="1440"/>
      </w:pPr>
      <w:rPr>
        <w:rFonts w:hint="default"/>
      </w:rPr>
    </w:lvl>
    <w:lvl w:ilvl="8">
      <w:start w:val="1"/>
      <w:numFmt w:val="decimal"/>
      <w:isLgl/>
      <w:lvlText w:val="%1.%2.%3.%4.%5.%6.%7.%8.%9"/>
      <w:lvlJc w:val="left"/>
      <w:pPr>
        <w:ind w:left="2592" w:hanging="1800"/>
      </w:pPr>
      <w:rPr>
        <w:rFonts w:hint="default"/>
      </w:rPr>
    </w:lvl>
  </w:abstractNum>
  <w:abstractNum w:abstractNumId="27" w15:restartNumberingAfterBreak="0">
    <w:nsid w:val="48D718B2"/>
    <w:multiLevelType w:val="hybridMultilevel"/>
    <w:tmpl w:val="FFFFFFFF"/>
    <w:lvl w:ilvl="0" w:tplc="1A709958">
      <w:start w:val="1"/>
      <w:numFmt w:val="decimal"/>
      <w:lvlText w:val="%1."/>
      <w:lvlJc w:val="left"/>
      <w:pPr>
        <w:ind w:left="720" w:hanging="360"/>
      </w:pPr>
    </w:lvl>
    <w:lvl w:ilvl="1" w:tplc="4C5E065A">
      <w:start w:val="1"/>
      <w:numFmt w:val="lowerLetter"/>
      <w:lvlText w:val="%2."/>
      <w:lvlJc w:val="left"/>
      <w:pPr>
        <w:ind w:left="1440" w:hanging="360"/>
      </w:pPr>
    </w:lvl>
    <w:lvl w:ilvl="2" w:tplc="E8BAB7C4">
      <w:start w:val="1"/>
      <w:numFmt w:val="lowerRoman"/>
      <w:lvlText w:val="%3."/>
      <w:lvlJc w:val="right"/>
      <w:pPr>
        <w:ind w:left="2160" w:hanging="180"/>
      </w:pPr>
    </w:lvl>
    <w:lvl w:ilvl="3" w:tplc="7604F93E">
      <w:start w:val="1"/>
      <w:numFmt w:val="decimal"/>
      <w:lvlText w:val="%4."/>
      <w:lvlJc w:val="left"/>
      <w:pPr>
        <w:ind w:left="2880" w:hanging="360"/>
      </w:pPr>
    </w:lvl>
    <w:lvl w:ilvl="4" w:tplc="4FEECE26">
      <w:start w:val="1"/>
      <w:numFmt w:val="lowerLetter"/>
      <w:lvlText w:val="%5."/>
      <w:lvlJc w:val="left"/>
      <w:pPr>
        <w:ind w:left="3600" w:hanging="360"/>
      </w:pPr>
    </w:lvl>
    <w:lvl w:ilvl="5" w:tplc="1EFAB4B2">
      <w:start w:val="1"/>
      <w:numFmt w:val="lowerRoman"/>
      <w:lvlText w:val="%6."/>
      <w:lvlJc w:val="right"/>
      <w:pPr>
        <w:ind w:left="4320" w:hanging="180"/>
      </w:pPr>
    </w:lvl>
    <w:lvl w:ilvl="6" w:tplc="A59A87E4">
      <w:start w:val="1"/>
      <w:numFmt w:val="decimal"/>
      <w:lvlText w:val="%7."/>
      <w:lvlJc w:val="left"/>
      <w:pPr>
        <w:ind w:left="5040" w:hanging="360"/>
      </w:pPr>
    </w:lvl>
    <w:lvl w:ilvl="7" w:tplc="9DF2EA66">
      <w:start w:val="1"/>
      <w:numFmt w:val="lowerLetter"/>
      <w:lvlText w:val="%8."/>
      <w:lvlJc w:val="left"/>
      <w:pPr>
        <w:ind w:left="5760" w:hanging="360"/>
      </w:pPr>
    </w:lvl>
    <w:lvl w:ilvl="8" w:tplc="0E52D66C">
      <w:start w:val="1"/>
      <w:numFmt w:val="lowerRoman"/>
      <w:lvlText w:val="%9."/>
      <w:lvlJc w:val="right"/>
      <w:pPr>
        <w:ind w:left="6480" w:hanging="180"/>
      </w:pPr>
    </w:lvl>
  </w:abstractNum>
  <w:abstractNum w:abstractNumId="28" w15:restartNumberingAfterBreak="0">
    <w:nsid w:val="49B44003"/>
    <w:multiLevelType w:val="hybridMultilevel"/>
    <w:tmpl w:val="FFFFFFFF"/>
    <w:lvl w:ilvl="0" w:tplc="E4A05B1E">
      <w:start w:val="1"/>
      <w:numFmt w:val="decimal"/>
      <w:lvlText w:val="%1."/>
      <w:lvlJc w:val="left"/>
      <w:pPr>
        <w:ind w:left="720" w:hanging="360"/>
      </w:pPr>
    </w:lvl>
    <w:lvl w:ilvl="1" w:tplc="F90CD93C">
      <w:start w:val="1"/>
      <w:numFmt w:val="lowerLetter"/>
      <w:lvlText w:val="%2."/>
      <w:lvlJc w:val="left"/>
      <w:pPr>
        <w:ind w:left="1440" w:hanging="360"/>
      </w:pPr>
    </w:lvl>
    <w:lvl w:ilvl="2" w:tplc="74B22BC0">
      <w:start w:val="1"/>
      <w:numFmt w:val="lowerRoman"/>
      <w:lvlText w:val="%3."/>
      <w:lvlJc w:val="right"/>
      <w:pPr>
        <w:ind w:left="2160" w:hanging="180"/>
      </w:pPr>
    </w:lvl>
    <w:lvl w:ilvl="3" w:tplc="C108F0CC">
      <w:start w:val="1"/>
      <w:numFmt w:val="decimal"/>
      <w:lvlText w:val="%4."/>
      <w:lvlJc w:val="left"/>
      <w:pPr>
        <w:ind w:left="2880" w:hanging="360"/>
      </w:pPr>
    </w:lvl>
    <w:lvl w:ilvl="4" w:tplc="63564F7A">
      <w:start w:val="1"/>
      <w:numFmt w:val="lowerLetter"/>
      <w:lvlText w:val="%5."/>
      <w:lvlJc w:val="left"/>
      <w:pPr>
        <w:ind w:left="3600" w:hanging="360"/>
      </w:pPr>
    </w:lvl>
    <w:lvl w:ilvl="5" w:tplc="8F0061D6">
      <w:start w:val="1"/>
      <w:numFmt w:val="lowerRoman"/>
      <w:lvlText w:val="%6."/>
      <w:lvlJc w:val="right"/>
      <w:pPr>
        <w:ind w:left="4320" w:hanging="180"/>
      </w:pPr>
    </w:lvl>
    <w:lvl w:ilvl="6" w:tplc="D0C249E4">
      <w:start w:val="1"/>
      <w:numFmt w:val="decimal"/>
      <w:lvlText w:val="%7."/>
      <w:lvlJc w:val="left"/>
      <w:pPr>
        <w:ind w:left="5040" w:hanging="360"/>
      </w:pPr>
    </w:lvl>
    <w:lvl w:ilvl="7" w:tplc="2E38825A">
      <w:start w:val="1"/>
      <w:numFmt w:val="lowerLetter"/>
      <w:lvlText w:val="%8."/>
      <w:lvlJc w:val="left"/>
      <w:pPr>
        <w:ind w:left="5760" w:hanging="360"/>
      </w:pPr>
    </w:lvl>
    <w:lvl w:ilvl="8" w:tplc="38044EE2">
      <w:start w:val="1"/>
      <w:numFmt w:val="lowerRoman"/>
      <w:lvlText w:val="%9."/>
      <w:lvlJc w:val="right"/>
      <w:pPr>
        <w:ind w:left="6480" w:hanging="180"/>
      </w:pPr>
    </w:lvl>
  </w:abstractNum>
  <w:abstractNum w:abstractNumId="29" w15:restartNumberingAfterBreak="0">
    <w:nsid w:val="49CC6D70"/>
    <w:multiLevelType w:val="multilevel"/>
    <w:tmpl w:val="E32A639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4D904CCA"/>
    <w:multiLevelType w:val="hybridMultilevel"/>
    <w:tmpl w:val="77CA24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27926FF"/>
    <w:multiLevelType w:val="hybridMultilevel"/>
    <w:tmpl w:val="FFFFFFFF"/>
    <w:lvl w:ilvl="0" w:tplc="8CC4A6B6">
      <w:start w:val="1"/>
      <w:numFmt w:val="decimal"/>
      <w:lvlText w:val="%1."/>
      <w:lvlJc w:val="left"/>
      <w:pPr>
        <w:ind w:left="720" w:hanging="360"/>
      </w:pPr>
    </w:lvl>
    <w:lvl w:ilvl="1" w:tplc="3000FFCA">
      <w:start w:val="1"/>
      <w:numFmt w:val="lowerLetter"/>
      <w:lvlText w:val="%2."/>
      <w:lvlJc w:val="left"/>
      <w:pPr>
        <w:ind w:left="1440" w:hanging="360"/>
      </w:pPr>
    </w:lvl>
    <w:lvl w:ilvl="2" w:tplc="A1269E3A">
      <w:start w:val="1"/>
      <w:numFmt w:val="lowerRoman"/>
      <w:lvlText w:val="%3."/>
      <w:lvlJc w:val="right"/>
      <w:pPr>
        <w:ind w:left="2160" w:hanging="180"/>
      </w:pPr>
    </w:lvl>
    <w:lvl w:ilvl="3" w:tplc="A77CBF4C">
      <w:start w:val="1"/>
      <w:numFmt w:val="decimal"/>
      <w:lvlText w:val="%4."/>
      <w:lvlJc w:val="left"/>
      <w:pPr>
        <w:ind w:left="2880" w:hanging="360"/>
      </w:pPr>
    </w:lvl>
    <w:lvl w:ilvl="4" w:tplc="500EAB6C">
      <w:start w:val="1"/>
      <w:numFmt w:val="lowerLetter"/>
      <w:lvlText w:val="%5."/>
      <w:lvlJc w:val="left"/>
      <w:pPr>
        <w:ind w:left="3600" w:hanging="360"/>
      </w:pPr>
    </w:lvl>
    <w:lvl w:ilvl="5" w:tplc="EC4496D6">
      <w:start w:val="1"/>
      <w:numFmt w:val="lowerRoman"/>
      <w:lvlText w:val="%6."/>
      <w:lvlJc w:val="right"/>
      <w:pPr>
        <w:ind w:left="4320" w:hanging="180"/>
      </w:pPr>
    </w:lvl>
    <w:lvl w:ilvl="6" w:tplc="22D21E92">
      <w:start w:val="1"/>
      <w:numFmt w:val="decimal"/>
      <w:lvlText w:val="%7."/>
      <w:lvlJc w:val="left"/>
      <w:pPr>
        <w:ind w:left="5040" w:hanging="360"/>
      </w:pPr>
    </w:lvl>
    <w:lvl w:ilvl="7" w:tplc="3A0655FC">
      <w:start w:val="1"/>
      <w:numFmt w:val="lowerLetter"/>
      <w:lvlText w:val="%8."/>
      <w:lvlJc w:val="left"/>
      <w:pPr>
        <w:ind w:left="5760" w:hanging="360"/>
      </w:pPr>
    </w:lvl>
    <w:lvl w:ilvl="8" w:tplc="03F05B5E">
      <w:start w:val="1"/>
      <w:numFmt w:val="lowerRoman"/>
      <w:lvlText w:val="%9."/>
      <w:lvlJc w:val="right"/>
      <w:pPr>
        <w:ind w:left="6480" w:hanging="180"/>
      </w:pPr>
    </w:lvl>
  </w:abstractNum>
  <w:abstractNum w:abstractNumId="32" w15:restartNumberingAfterBreak="0">
    <w:nsid w:val="551D6FE2"/>
    <w:multiLevelType w:val="hybridMultilevel"/>
    <w:tmpl w:val="FFFFFFFF"/>
    <w:lvl w:ilvl="0" w:tplc="17AA30A6">
      <w:start w:val="1"/>
      <w:numFmt w:val="decimal"/>
      <w:lvlText w:val="%1."/>
      <w:lvlJc w:val="left"/>
      <w:pPr>
        <w:ind w:left="720" w:hanging="360"/>
      </w:pPr>
    </w:lvl>
    <w:lvl w:ilvl="1" w:tplc="96B89BD4">
      <w:start w:val="1"/>
      <w:numFmt w:val="lowerLetter"/>
      <w:lvlText w:val="%2."/>
      <w:lvlJc w:val="left"/>
      <w:pPr>
        <w:ind w:left="1440" w:hanging="360"/>
      </w:pPr>
    </w:lvl>
    <w:lvl w:ilvl="2" w:tplc="9300FF9C">
      <w:start w:val="1"/>
      <w:numFmt w:val="lowerRoman"/>
      <w:lvlText w:val="%3."/>
      <w:lvlJc w:val="right"/>
      <w:pPr>
        <w:ind w:left="2160" w:hanging="180"/>
      </w:pPr>
    </w:lvl>
    <w:lvl w:ilvl="3" w:tplc="A9E413DA">
      <w:start w:val="1"/>
      <w:numFmt w:val="decimal"/>
      <w:lvlText w:val="%4."/>
      <w:lvlJc w:val="left"/>
      <w:pPr>
        <w:ind w:left="2880" w:hanging="360"/>
      </w:pPr>
    </w:lvl>
    <w:lvl w:ilvl="4" w:tplc="000C3E68">
      <w:start w:val="1"/>
      <w:numFmt w:val="lowerLetter"/>
      <w:lvlText w:val="%5."/>
      <w:lvlJc w:val="left"/>
      <w:pPr>
        <w:ind w:left="3600" w:hanging="360"/>
      </w:pPr>
    </w:lvl>
    <w:lvl w:ilvl="5" w:tplc="8690CE00">
      <w:start w:val="1"/>
      <w:numFmt w:val="lowerRoman"/>
      <w:lvlText w:val="%6."/>
      <w:lvlJc w:val="right"/>
      <w:pPr>
        <w:ind w:left="4320" w:hanging="180"/>
      </w:pPr>
    </w:lvl>
    <w:lvl w:ilvl="6" w:tplc="6A6ABE16">
      <w:start w:val="1"/>
      <w:numFmt w:val="decimal"/>
      <w:lvlText w:val="%7."/>
      <w:lvlJc w:val="left"/>
      <w:pPr>
        <w:ind w:left="5040" w:hanging="360"/>
      </w:pPr>
    </w:lvl>
    <w:lvl w:ilvl="7" w:tplc="F930421C">
      <w:start w:val="1"/>
      <w:numFmt w:val="lowerLetter"/>
      <w:lvlText w:val="%8."/>
      <w:lvlJc w:val="left"/>
      <w:pPr>
        <w:ind w:left="5760" w:hanging="360"/>
      </w:pPr>
    </w:lvl>
    <w:lvl w:ilvl="8" w:tplc="84646DD0">
      <w:start w:val="1"/>
      <w:numFmt w:val="lowerRoman"/>
      <w:lvlText w:val="%9."/>
      <w:lvlJc w:val="right"/>
      <w:pPr>
        <w:ind w:left="6480" w:hanging="180"/>
      </w:pPr>
    </w:lvl>
  </w:abstractNum>
  <w:abstractNum w:abstractNumId="33" w15:restartNumberingAfterBreak="0">
    <w:nsid w:val="55B53C1D"/>
    <w:multiLevelType w:val="hybridMultilevel"/>
    <w:tmpl w:val="FFFFFFFF"/>
    <w:lvl w:ilvl="0" w:tplc="D2DC000A">
      <w:start w:val="1"/>
      <w:numFmt w:val="decimal"/>
      <w:lvlText w:val="%1."/>
      <w:lvlJc w:val="left"/>
      <w:pPr>
        <w:ind w:left="720" w:hanging="360"/>
      </w:pPr>
    </w:lvl>
    <w:lvl w:ilvl="1" w:tplc="BAD0609C">
      <w:start w:val="1"/>
      <w:numFmt w:val="lowerLetter"/>
      <w:lvlText w:val="%2."/>
      <w:lvlJc w:val="left"/>
      <w:pPr>
        <w:ind w:left="1440" w:hanging="360"/>
      </w:pPr>
    </w:lvl>
    <w:lvl w:ilvl="2" w:tplc="94B205D4">
      <w:start w:val="1"/>
      <w:numFmt w:val="lowerRoman"/>
      <w:lvlText w:val="%3."/>
      <w:lvlJc w:val="right"/>
      <w:pPr>
        <w:ind w:left="2160" w:hanging="180"/>
      </w:pPr>
    </w:lvl>
    <w:lvl w:ilvl="3" w:tplc="FEEA217C">
      <w:start w:val="1"/>
      <w:numFmt w:val="decimal"/>
      <w:lvlText w:val="%4."/>
      <w:lvlJc w:val="left"/>
      <w:pPr>
        <w:ind w:left="2880" w:hanging="360"/>
      </w:pPr>
    </w:lvl>
    <w:lvl w:ilvl="4" w:tplc="E3443356">
      <w:start w:val="1"/>
      <w:numFmt w:val="lowerLetter"/>
      <w:lvlText w:val="%5."/>
      <w:lvlJc w:val="left"/>
      <w:pPr>
        <w:ind w:left="3600" w:hanging="360"/>
      </w:pPr>
    </w:lvl>
    <w:lvl w:ilvl="5" w:tplc="C764C372">
      <w:start w:val="1"/>
      <w:numFmt w:val="lowerRoman"/>
      <w:lvlText w:val="%6."/>
      <w:lvlJc w:val="right"/>
      <w:pPr>
        <w:ind w:left="4320" w:hanging="180"/>
      </w:pPr>
    </w:lvl>
    <w:lvl w:ilvl="6" w:tplc="703E6022">
      <w:start w:val="1"/>
      <w:numFmt w:val="decimal"/>
      <w:lvlText w:val="%7."/>
      <w:lvlJc w:val="left"/>
      <w:pPr>
        <w:ind w:left="5040" w:hanging="360"/>
      </w:pPr>
    </w:lvl>
    <w:lvl w:ilvl="7" w:tplc="70F03A7A">
      <w:start w:val="1"/>
      <w:numFmt w:val="lowerLetter"/>
      <w:lvlText w:val="%8."/>
      <w:lvlJc w:val="left"/>
      <w:pPr>
        <w:ind w:left="5760" w:hanging="360"/>
      </w:pPr>
    </w:lvl>
    <w:lvl w:ilvl="8" w:tplc="A7283082">
      <w:start w:val="1"/>
      <w:numFmt w:val="lowerRoman"/>
      <w:lvlText w:val="%9."/>
      <w:lvlJc w:val="right"/>
      <w:pPr>
        <w:ind w:left="6480" w:hanging="180"/>
      </w:pPr>
    </w:lvl>
  </w:abstractNum>
  <w:abstractNum w:abstractNumId="34" w15:restartNumberingAfterBreak="0">
    <w:nsid w:val="57202E8D"/>
    <w:multiLevelType w:val="hybridMultilevel"/>
    <w:tmpl w:val="FFFFFFFF"/>
    <w:lvl w:ilvl="0" w:tplc="47FE2A9C">
      <w:start w:val="1"/>
      <w:numFmt w:val="decimal"/>
      <w:lvlText w:val="%1."/>
      <w:lvlJc w:val="left"/>
      <w:pPr>
        <w:ind w:left="720" w:hanging="360"/>
      </w:pPr>
    </w:lvl>
    <w:lvl w:ilvl="1" w:tplc="FD44C8C8">
      <w:start w:val="1"/>
      <w:numFmt w:val="lowerLetter"/>
      <w:lvlText w:val="%2."/>
      <w:lvlJc w:val="left"/>
      <w:pPr>
        <w:ind w:left="1440" w:hanging="360"/>
      </w:pPr>
    </w:lvl>
    <w:lvl w:ilvl="2" w:tplc="2E62F06E">
      <w:start w:val="1"/>
      <w:numFmt w:val="lowerRoman"/>
      <w:lvlText w:val="%3."/>
      <w:lvlJc w:val="right"/>
      <w:pPr>
        <w:ind w:left="2160" w:hanging="180"/>
      </w:pPr>
    </w:lvl>
    <w:lvl w:ilvl="3" w:tplc="2A704F68">
      <w:start w:val="1"/>
      <w:numFmt w:val="decimal"/>
      <w:lvlText w:val="%4."/>
      <w:lvlJc w:val="left"/>
      <w:pPr>
        <w:ind w:left="2880" w:hanging="360"/>
      </w:pPr>
    </w:lvl>
    <w:lvl w:ilvl="4" w:tplc="9E9E87C4">
      <w:start w:val="1"/>
      <w:numFmt w:val="lowerLetter"/>
      <w:lvlText w:val="%5."/>
      <w:lvlJc w:val="left"/>
      <w:pPr>
        <w:ind w:left="3600" w:hanging="360"/>
      </w:pPr>
    </w:lvl>
    <w:lvl w:ilvl="5" w:tplc="F43C4E32">
      <w:start w:val="1"/>
      <w:numFmt w:val="lowerRoman"/>
      <w:lvlText w:val="%6."/>
      <w:lvlJc w:val="right"/>
      <w:pPr>
        <w:ind w:left="4320" w:hanging="180"/>
      </w:pPr>
    </w:lvl>
    <w:lvl w:ilvl="6" w:tplc="67024E2A">
      <w:start w:val="1"/>
      <w:numFmt w:val="decimal"/>
      <w:lvlText w:val="%7."/>
      <w:lvlJc w:val="left"/>
      <w:pPr>
        <w:ind w:left="5040" w:hanging="360"/>
      </w:pPr>
    </w:lvl>
    <w:lvl w:ilvl="7" w:tplc="F6721FAE">
      <w:start w:val="1"/>
      <w:numFmt w:val="lowerLetter"/>
      <w:lvlText w:val="%8."/>
      <w:lvlJc w:val="left"/>
      <w:pPr>
        <w:ind w:left="5760" w:hanging="360"/>
      </w:pPr>
    </w:lvl>
    <w:lvl w:ilvl="8" w:tplc="9D22B20A">
      <w:start w:val="1"/>
      <w:numFmt w:val="lowerRoman"/>
      <w:lvlText w:val="%9."/>
      <w:lvlJc w:val="right"/>
      <w:pPr>
        <w:ind w:left="6480" w:hanging="180"/>
      </w:pPr>
    </w:lvl>
  </w:abstractNum>
  <w:abstractNum w:abstractNumId="35" w15:restartNumberingAfterBreak="0">
    <w:nsid w:val="588245BF"/>
    <w:multiLevelType w:val="hybridMultilevel"/>
    <w:tmpl w:val="D37235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AF8209A"/>
    <w:multiLevelType w:val="hybridMultilevel"/>
    <w:tmpl w:val="FFFFFFFF"/>
    <w:lvl w:ilvl="0" w:tplc="B83E94C4">
      <w:start w:val="1"/>
      <w:numFmt w:val="decimal"/>
      <w:lvlText w:val="%1."/>
      <w:lvlJc w:val="left"/>
      <w:pPr>
        <w:ind w:left="720" w:hanging="360"/>
      </w:pPr>
    </w:lvl>
    <w:lvl w:ilvl="1" w:tplc="BC50D932">
      <w:start w:val="1"/>
      <w:numFmt w:val="lowerLetter"/>
      <w:lvlText w:val="%2."/>
      <w:lvlJc w:val="left"/>
      <w:pPr>
        <w:ind w:left="1440" w:hanging="360"/>
      </w:pPr>
    </w:lvl>
    <w:lvl w:ilvl="2" w:tplc="E3501AB8">
      <w:start w:val="1"/>
      <w:numFmt w:val="lowerRoman"/>
      <w:lvlText w:val="%3."/>
      <w:lvlJc w:val="right"/>
      <w:pPr>
        <w:ind w:left="2160" w:hanging="180"/>
      </w:pPr>
    </w:lvl>
    <w:lvl w:ilvl="3" w:tplc="4536A8F2">
      <w:start w:val="1"/>
      <w:numFmt w:val="decimal"/>
      <w:lvlText w:val="%4."/>
      <w:lvlJc w:val="left"/>
      <w:pPr>
        <w:ind w:left="2880" w:hanging="360"/>
      </w:pPr>
    </w:lvl>
    <w:lvl w:ilvl="4" w:tplc="F3F23394">
      <w:start w:val="1"/>
      <w:numFmt w:val="lowerLetter"/>
      <w:lvlText w:val="%5."/>
      <w:lvlJc w:val="left"/>
      <w:pPr>
        <w:ind w:left="3600" w:hanging="360"/>
      </w:pPr>
    </w:lvl>
    <w:lvl w:ilvl="5" w:tplc="3EF22E22">
      <w:start w:val="1"/>
      <w:numFmt w:val="lowerRoman"/>
      <w:lvlText w:val="%6."/>
      <w:lvlJc w:val="right"/>
      <w:pPr>
        <w:ind w:left="4320" w:hanging="180"/>
      </w:pPr>
    </w:lvl>
    <w:lvl w:ilvl="6" w:tplc="243212F0">
      <w:start w:val="1"/>
      <w:numFmt w:val="decimal"/>
      <w:lvlText w:val="%7."/>
      <w:lvlJc w:val="left"/>
      <w:pPr>
        <w:ind w:left="5040" w:hanging="360"/>
      </w:pPr>
    </w:lvl>
    <w:lvl w:ilvl="7" w:tplc="01403E5C">
      <w:start w:val="1"/>
      <w:numFmt w:val="lowerLetter"/>
      <w:lvlText w:val="%8."/>
      <w:lvlJc w:val="left"/>
      <w:pPr>
        <w:ind w:left="5760" w:hanging="360"/>
      </w:pPr>
    </w:lvl>
    <w:lvl w:ilvl="8" w:tplc="B88A2134">
      <w:start w:val="1"/>
      <w:numFmt w:val="lowerRoman"/>
      <w:lvlText w:val="%9."/>
      <w:lvlJc w:val="right"/>
      <w:pPr>
        <w:ind w:left="6480" w:hanging="180"/>
      </w:pPr>
    </w:lvl>
  </w:abstractNum>
  <w:abstractNum w:abstractNumId="37" w15:restartNumberingAfterBreak="0">
    <w:nsid w:val="5F5D3ED7"/>
    <w:multiLevelType w:val="hybridMultilevel"/>
    <w:tmpl w:val="FFFFFFFF"/>
    <w:lvl w:ilvl="0" w:tplc="17DEEFFC">
      <w:start w:val="1"/>
      <w:numFmt w:val="decimal"/>
      <w:lvlText w:val="%1."/>
      <w:lvlJc w:val="left"/>
      <w:pPr>
        <w:ind w:left="720" w:hanging="360"/>
      </w:pPr>
    </w:lvl>
    <w:lvl w:ilvl="1" w:tplc="444A1FFE">
      <w:start w:val="1"/>
      <w:numFmt w:val="lowerLetter"/>
      <w:lvlText w:val="%2."/>
      <w:lvlJc w:val="left"/>
      <w:pPr>
        <w:ind w:left="1440" w:hanging="360"/>
      </w:pPr>
    </w:lvl>
    <w:lvl w:ilvl="2" w:tplc="B184A9C0">
      <w:start w:val="1"/>
      <w:numFmt w:val="lowerRoman"/>
      <w:lvlText w:val="%3."/>
      <w:lvlJc w:val="right"/>
      <w:pPr>
        <w:ind w:left="2160" w:hanging="180"/>
      </w:pPr>
    </w:lvl>
    <w:lvl w:ilvl="3" w:tplc="A93E2E22">
      <w:start w:val="1"/>
      <w:numFmt w:val="decimal"/>
      <w:lvlText w:val="%4."/>
      <w:lvlJc w:val="left"/>
      <w:pPr>
        <w:ind w:left="2880" w:hanging="360"/>
      </w:pPr>
    </w:lvl>
    <w:lvl w:ilvl="4" w:tplc="1A4071FA">
      <w:start w:val="1"/>
      <w:numFmt w:val="lowerLetter"/>
      <w:lvlText w:val="%5."/>
      <w:lvlJc w:val="left"/>
      <w:pPr>
        <w:ind w:left="3600" w:hanging="360"/>
      </w:pPr>
    </w:lvl>
    <w:lvl w:ilvl="5" w:tplc="0C2A088E">
      <w:start w:val="1"/>
      <w:numFmt w:val="lowerRoman"/>
      <w:lvlText w:val="%6."/>
      <w:lvlJc w:val="right"/>
      <w:pPr>
        <w:ind w:left="4320" w:hanging="180"/>
      </w:pPr>
    </w:lvl>
    <w:lvl w:ilvl="6" w:tplc="AF98D70E">
      <w:start w:val="1"/>
      <w:numFmt w:val="decimal"/>
      <w:lvlText w:val="%7."/>
      <w:lvlJc w:val="left"/>
      <w:pPr>
        <w:ind w:left="5040" w:hanging="360"/>
      </w:pPr>
    </w:lvl>
    <w:lvl w:ilvl="7" w:tplc="EEF83358">
      <w:start w:val="1"/>
      <w:numFmt w:val="lowerLetter"/>
      <w:lvlText w:val="%8."/>
      <w:lvlJc w:val="left"/>
      <w:pPr>
        <w:ind w:left="5760" w:hanging="360"/>
      </w:pPr>
    </w:lvl>
    <w:lvl w:ilvl="8" w:tplc="30464E6E">
      <w:start w:val="1"/>
      <w:numFmt w:val="lowerRoman"/>
      <w:lvlText w:val="%9."/>
      <w:lvlJc w:val="right"/>
      <w:pPr>
        <w:ind w:left="6480" w:hanging="180"/>
      </w:pPr>
    </w:lvl>
  </w:abstractNum>
  <w:abstractNum w:abstractNumId="38" w15:restartNumberingAfterBreak="0">
    <w:nsid w:val="642B2275"/>
    <w:multiLevelType w:val="multilevel"/>
    <w:tmpl w:val="DBE0A3E6"/>
    <w:lvl w:ilvl="0">
      <w:start w:val="1"/>
      <w:numFmt w:val="decimal"/>
      <w:lvlText w:val="%1.0"/>
      <w:lvlJc w:val="left"/>
      <w:pPr>
        <w:ind w:left="360" w:hanging="360"/>
      </w:pPr>
      <w:rPr>
        <w:rFonts w:hint="default"/>
      </w:rPr>
    </w:lvl>
    <w:lvl w:ilvl="1">
      <w:start w:val="1"/>
      <w:numFmt w:val="decimal"/>
      <w:lvlText w:val="%1.%2"/>
      <w:lvlJc w:val="left"/>
      <w:pPr>
        <w:ind w:left="1077" w:hanging="51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9" w15:restartNumberingAfterBreak="0">
    <w:nsid w:val="64AD1B71"/>
    <w:multiLevelType w:val="hybridMultilevel"/>
    <w:tmpl w:val="FFFFFFFF"/>
    <w:lvl w:ilvl="0" w:tplc="E8B06D98">
      <w:start w:val="1"/>
      <w:numFmt w:val="decimal"/>
      <w:lvlText w:val="%1."/>
      <w:lvlJc w:val="left"/>
      <w:pPr>
        <w:ind w:left="720" w:hanging="360"/>
      </w:pPr>
    </w:lvl>
    <w:lvl w:ilvl="1" w:tplc="EFDA2264">
      <w:start w:val="1"/>
      <w:numFmt w:val="lowerLetter"/>
      <w:lvlText w:val="%2."/>
      <w:lvlJc w:val="left"/>
      <w:pPr>
        <w:ind w:left="1440" w:hanging="360"/>
      </w:pPr>
    </w:lvl>
    <w:lvl w:ilvl="2" w:tplc="C46AD316">
      <w:start w:val="1"/>
      <w:numFmt w:val="lowerRoman"/>
      <w:lvlText w:val="%3."/>
      <w:lvlJc w:val="right"/>
      <w:pPr>
        <w:ind w:left="2160" w:hanging="180"/>
      </w:pPr>
    </w:lvl>
    <w:lvl w:ilvl="3" w:tplc="7DE2B882">
      <w:start w:val="1"/>
      <w:numFmt w:val="decimal"/>
      <w:lvlText w:val="%4."/>
      <w:lvlJc w:val="left"/>
      <w:pPr>
        <w:ind w:left="2880" w:hanging="360"/>
      </w:pPr>
    </w:lvl>
    <w:lvl w:ilvl="4" w:tplc="C6D0C86E">
      <w:start w:val="1"/>
      <w:numFmt w:val="lowerLetter"/>
      <w:lvlText w:val="%5."/>
      <w:lvlJc w:val="left"/>
      <w:pPr>
        <w:ind w:left="3600" w:hanging="360"/>
      </w:pPr>
    </w:lvl>
    <w:lvl w:ilvl="5" w:tplc="986E2F0C">
      <w:start w:val="1"/>
      <w:numFmt w:val="lowerRoman"/>
      <w:lvlText w:val="%6."/>
      <w:lvlJc w:val="right"/>
      <w:pPr>
        <w:ind w:left="4320" w:hanging="180"/>
      </w:pPr>
    </w:lvl>
    <w:lvl w:ilvl="6" w:tplc="4A6C8178">
      <w:start w:val="1"/>
      <w:numFmt w:val="decimal"/>
      <w:lvlText w:val="%7."/>
      <w:lvlJc w:val="left"/>
      <w:pPr>
        <w:ind w:left="5040" w:hanging="360"/>
      </w:pPr>
    </w:lvl>
    <w:lvl w:ilvl="7" w:tplc="4AC017D4">
      <w:start w:val="1"/>
      <w:numFmt w:val="lowerLetter"/>
      <w:lvlText w:val="%8."/>
      <w:lvlJc w:val="left"/>
      <w:pPr>
        <w:ind w:left="5760" w:hanging="360"/>
      </w:pPr>
    </w:lvl>
    <w:lvl w:ilvl="8" w:tplc="6FA20D86">
      <w:start w:val="1"/>
      <w:numFmt w:val="lowerRoman"/>
      <w:lvlText w:val="%9."/>
      <w:lvlJc w:val="right"/>
      <w:pPr>
        <w:ind w:left="6480" w:hanging="180"/>
      </w:pPr>
    </w:lvl>
  </w:abstractNum>
  <w:abstractNum w:abstractNumId="40" w15:restartNumberingAfterBreak="0">
    <w:nsid w:val="66603E7C"/>
    <w:multiLevelType w:val="hybridMultilevel"/>
    <w:tmpl w:val="FFFFFFFF"/>
    <w:lvl w:ilvl="0" w:tplc="D1B257B6">
      <w:start w:val="1"/>
      <w:numFmt w:val="decimal"/>
      <w:lvlText w:val="%1."/>
      <w:lvlJc w:val="left"/>
      <w:pPr>
        <w:ind w:left="720" w:hanging="360"/>
      </w:pPr>
    </w:lvl>
    <w:lvl w:ilvl="1" w:tplc="67A8F52A">
      <w:start w:val="1"/>
      <w:numFmt w:val="lowerLetter"/>
      <w:lvlText w:val="%2."/>
      <w:lvlJc w:val="left"/>
      <w:pPr>
        <w:ind w:left="1440" w:hanging="360"/>
      </w:pPr>
    </w:lvl>
    <w:lvl w:ilvl="2" w:tplc="E32A873E">
      <w:start w:val="1"/>
      <w:numFmt w:val="lowerRoman"/>
      <w:lvlText w:val="%3."/>
      <w:lvlJc w:val="right"/>
      <w:pPr>
        <w:ind w:left="2160" w:hanging="180"/>
      </w:pPr>
    </w:lvl>
    <w:lvl w:ilvl="3" w:tplc="C290C2E8">
      <w:start w:val="1"/>
      <w:numFmt w:val="decimal"/>
      <w:lvlText w:val="%4."/>
      <w:lvlJc w:val="left"/>
      <w:pPr>
        <w:ind w:left="2880" w:hanging="360"/>
      </w:pPr>
    </w:lvl>
    <w:lvl w:ilvl="4" w:tplc="C6541EAC">
      <w:start w:val="1"/>
      <w:numFmt w:val="lowerLetter"/>
      <w:lvlText w:val="%5."/>
      <w:lvlJc w:val="left"/>
      <w:pPr>
        <w:ind w:left="3600" w:hanging="360"/>
      </w:pPr>
    </w:lvl>
    <w:lvl w:ilvl="5" w:tplc="143CA202">
      <w:start w:val="1"/>
      <w:numFmt w:val="lowerRoman"/>
      <w:lvlText w:val="%6."/>
      <w:lvlJc w:val="right"/>
      <w:pPr>
        <w:ind w:left="4320" w:hanging="180"/>
      </w:pPr>
    </w:lvl>
    <w:lvl w:ilvl="6" w:tplc="A6E08546">
      <w:start w:val="1"/>
      <w:numFmt w:val="decimal"/>
      <w:lvlText w:val="%7."/>
      <w:lvlJc w:val="left"/>
      <w:pPr>
        <w:ind w:left="5040" w:hanging="360"/>
      </w:pPr>
    </w:lvl>
    <w:lvl w:ilvl="7" w:tplc="46D6DC72">
      <w:start w:val="1"/>
      <w:numFmt w:val="lowerLetter"/>
      <w:lvlText w:val="%8."/>
      <w:lvlJc w:val="left"/>
      <w:pPr>
        <w:ind w:left="5760" w:hanging="360"/>
      </w:pPr>
    </w:lvl>
    <w:lvl w:ilvl="8" w:tplc="BBA09BBC">
      <w:start w:val="1"/>
      <w:numFmt w:val="lowerRoman"/>
      <w:lvlText w:val="%9."/>
      <w:lvlJc w:val="right"/>
      <w:pPr>
        <w:ind w:left="6480" w:hanging="180"/>
      </w:pPr>
    </w:lvl>
  </w:abstractNum>
  <w:abstractNum w:abstractNumId="41" w15:restartNumberingAfterBreak="0">
    <w:nsid w:val="6CE84591"/>
    <w:multiLevelType w:val="hybridMultilevel"/>
    <w:tmpl w:val="C6FC41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8261308"/>
    <w:multiLevelType w:val="hybridMultilevel"/>
    <w:tmpl w:val="BC64C2E2"/>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BD32AD1"/>
    <w:multiLevelType w:val="hybridMultilevel"/>
    <w:tmpl w:val="FFFFFFFF"/>
    <w:lvl w:ilvl="0" w:tplc="B142A206">
      <w:start w:val="1"/>
      <w:numFmt w:val="decimal"/>
      <w:lvlText w:val="%1."/>
      <w:lvlJc w:val="left"/>
      <w:pPr>
        <w:ind w:left="720" w:hanging="360"/>
      </w:pPr>
    </w:lvl>
    <w:lvl w:ilvl="1" w:tplc="42E6EB22">
      <w:start w:val="1"/>
      <w:numFmt w:val="lowerLetter"/>
      <w:lvlText w:val="%2."/>
      <w:lvlJc w:val="left"/>
      <w:pPr>
        <w:ind w:left="1440" w:hanging="360"/>
      </w:pPr>
    </w:lvl>
    <w:lvl w:ilvl="2" w:tplc="FAD6A5E2">
      <w:start w:val="1"/>
      <w:numFmt w:val="lowerRoman"/>
      <w:lvlText w:val="%3."/>
      <w:lvlJc w:val="right"/>
      <w:pPr>
        <w:ind w:left="2160" w:hanging="180"/>
      </w:pPr>
    </w:lvl>
    <w:lvl w:ilvl="3" w:tplc="5054FFAE">
      <w:start w:val="1"/>
      <w:numFmt w:val="decimal"/>
      <w:lvlText w:val="%4."/>
      <w:lvlJc w:val="left"/>
      <w:pPr>
        <w:ind w:left="2880" w:hanging="360"/>
      </w:pPr>
    </w:lvl>
    <w:lvl w:ilvl="4" w:tplc="44C6BAEA">
      <w:start w:val="1"/>
      <w:numFmt w:val="lowerLetter"/>
      <w:lvlText w:val="%5."/>
      <w:lvlJc w:val="left"/>
      <w:pPr>
        <w:ind w:left="3600" w:hanging="360"/>
      </w:pPr>
    </w:lvl>
    <w:lvl w:ilvl="5" w:tplc="52F6395C">
      <w:start w:val="1"/>
      <w:numFmt w:val="lowerRoman"/>
      <w:lvlText w:val="%6."/>
      <w:lvlJc w:val="right"/>
      <w:pPr>
        <w:ind w:left="4320" w:hanging="180"/>
      </w:pPr>
    </w:lvl>
    <w:lvl w:ilvl="6" w:tplc="E062900E">
      <w:start w:val="1"/>
      <w:numFmt w:val="decimal"/>
      <w:lvlText w:val="%7."/>
      <w:lvlJc w:val="left"/>
      <w:pPr>
        <w:ind w:left="5040" w:hanging="360"/>
      </w:pPr>
    </w:lvl>
    <w:lvl w:ilvl="7" w:tplc="05084F14">
      <w:start w:val="1"/>
      <w:numFmt w:val="lowerLetter"/>
      <w:lvlText w:val="%8."/>
      <w:lvlJc w:val="left"/>
      <w:pPr>
        <w:ind w:left="5760" w:hanging="360"/>
      </w:pPr>
    </w:lvl>
    <w:lvl w:ilvl="8" w:tplc="26CE0EF6">
      <w:start w:val="1"/>
      <w:numFmt w:val="lowerRoman"/>
      <w:lvlText w:val="%9."/>
      <w:lvlJc w:val="right"/>
      <w:pPr>
        <w:ind w:left="6480" w:hanging="180"/>
      </w:pPr>
    </w:lvl>
  </w:abstractNum>
  <w:num w:numId="1">
    <w:abstractNumId w:val="29"/>
  </w:num>
  <w:num w:numId="2">
    <w:abstractNumId w:val="38"/>
  </w:num>
  <w:num w:numId="3">
    <w:abstractNumId w:val="14"/>
  </w:num>
  <w:num w:numId="4">
    <w:abstractNumId w:val="17"/>
  </w:num>
  <w:num w:numId="5">
    <w:abstractNumId w:val="9"/>
  </w:num>
  <w:num w:numId="6">
    <w:abstractNumId w:val="16"/>
  </w:num>
  <w:num w:numId="7">
    <w:abstractNumId w:val="3"/>
  </w:num>
  <w:num w:numId="8">
    <w:abstractNumId w:val="26"/>
  </w:num>
  <w:num w:numId="9">
    <w:abstractNumId w:val="42"/>
  </w:num>
  <w:num w:numId="10">
    <w:abstractNumId w:val="22"/>
  </w:num>
  <w:num w:numId="11">
    <w:abstractNumId w:val="7"/>
  </w:num>
  <w:num w:numId="12">
    <w:abstractNumId w:val="35"/>
  </w:num>
  <w:num w:numId="13">
    <w:abstractNumId w:val="5"/>
  </w:num>
  <w:num w:numId="14">
    <w:abstractNumId w:val="4"/>
  </w:num>
  <w:num w:numId="15">
    <w:abstractNumId w:val="27"/>
  </w:num>
  <w:num w:numId="16">
    <w:abstractNumId w:val="28"/>
  </w:num>
  <w:num w:numId="17">
    <w:abstractNumId w:val="11"/>
  </w:num>
  <w:num w:numId="18">
    <w:abstractNumId w:val="8"/>
  </w:num>
  <w:num w:numId="19">
    <w:abstractNumId w:val="1"/>
  </w:num>
  <w:num w:numId="20">
    <w:abstractNumId w:val="40"/>
  </w:num>
  <w:num w:numId="21">
    <w:abstractNumId w:val="21"/>
  </w:num>
  <w:num w:numId="22">
    <w:abstractNumId w:val="6"/>
  </w:num>
  <w:num w:numId="23">
    <w:abstractNumId w:val="41"/>
  </w:num>
  <w:num w:numId="24">
    <w:abstractNumId w:val="12"/>
  </w:num>
  <w:num w:numId="25">
    <w:abstractNumId w:val="20"/>
  </w:num>
  <w:num w:numId="26">
    <w:abstractNumId w:val="31"/>
  </w:num>
  <w:num w:numId="27">
    <w:abstractNumId w:val="15"/>
  </w:num>
  <w:num w:numId="28">
    <w:abstractNumId w:val="25"/>
  </w:num>
  <w:num w:numId="29">
    <w:abstractNumId w:val="30"/>
  </w:num>
  <w:num w:numId="30">
    <w:abstractNumId w:val="43"/>
  </w:num>
  <w:num w:numId="31">
    <w:abstractNumId w:val="23"/>
  </w:num>
  <w:num w:numId="32">
    <w:abstractNumId w:val="18"/>
  </w:num>
  <w:num w:numId="33">
    <w:abstractNumId w:val="32"/>
  </w:num>
  <w:num w:numId="34">
    <w:abstractNumId w:val="0"/>
  </w:num>
  <w:num w:numId="35">
    <w:abstractNumId w:val="33"/>
  </w:num>
  <w:num w:numId="36">
    <w:abstractNumId w:val="13"/>
  </w:num>
  <w:num w:numId="37">
    <w:abstractNumId w:val="24"/>
  </w:num>
  <w:num w:numId="38">
    <w:abstractNumId w:val="36"/>
  </w:num>
  <w:num w:numId="39">
    <w:abstractNumId w:val="2"/>
  </w:num>
  <w:num w:numId="40">
    <w:abstractNumId w:val="34"/>
  </w:num>
  <w:num w:numId="41">
    <w:abstractNumId w:val="19"/>
  </w:num>
  <w:num w:numId="42">
    <w:abstractNumId w:val="37"/>
  </w:num>
  <w:num w:numId="43">
    <w:abstractNumId w:val="39"/>
  </w:num>
  <w:num w:numId="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DI2N7E0NTG2NDJS0lEKTi0uzszPAykwqQUAgDsw8SwAAAA="/>
  </w:docVars>
  <w:rsids>
    <w:rsidRoot w:val="0072691B"/>
    <w:rsid w:val="00001487"/>
    <w:rsid w:val="00003061"/>
    <w:rsid w:val="0000739C"/>
    <w:rsid w:val="00010CAD"/>
    <w:rsid w:val="00011C71"/>
    <w:rsid w:val="0001296A"/>
    <w:rsid w:val="00012BF4"/>
    <w:rsid w:val="00016C93"/>
    <w:rsid w:val="00017D10"/>
    <w:rsid w:val="000206C5"/>
    <w:rsid w:val="000234C4"/>
    <w:rsid w:val="00023D14"/>
    <w:rsid w:val="00025189"/>
    <w:rsid w:val="0003018A"/>
    <w:rsid w:val="00031945"/>
    <w:rsid w:val="00031F78"/>
    <w:rsid w:val="000322E2"/>
    <w:rsid w:val="00032388"/>
    <w:rsid w:val="000334EF"/>
    <w:rsid w:val="000353B1"/>
    <w:rsid w:val="00035901"/>
    <w:rsid w:val="00036BE0"/>
    <w:rsid w:val="00037C2A"/>
    <w:rsid w:val="00040C9E"/>
    <w:rsid w:val="00041D0C"/>
    <w:rsid w:val="00041F81"/>
    <w:rsid w:val="00045429"/>
    <w:rsid w:val="00046492"/>
    <w:rsid w:val="000475E2"/>
    <w:rsid w:val="00047884"/>
    <w:rsid w:val="00053E1E"/>
    <w:rsid w:val="000555FD"/>
    <w:rsid w:val="00057CEE"/>
    <w:rsid w:val="00065C8A"/>
    <w:rsid w:val="00067D4A"/>
    <w:rsid w:val="00071092"/>
    <w:rsid w:val="000719FB"/>
    <w:rsid w:val="00073383"/>
    <w:rsid w:val="000813A5"/>
    <w:rsid w:val="00081C9C"/>
    <w:rsid w:val="00083451"/>
    <w:rsid w:val="000849EE"/>
    <w:rsid w:val="000858B6"/>
    <w:rsid w:val="000869B1"/>
    <w:rsid w:val="000902AA"/>
    <w:rsid w:val="00090D4C"/>
    <w:rsid w:val="0009257B"/>
    <w:rsid w:val="00093954"/>
    <w:rsid w:val="0009734B"/>
    <w:rsid w:val="000A2A94"/>
    <w:rsid w:val="000A482C"/>
    <w:rsid w:val="000A68FA"/>
    <w:rsid w:val="000A6A0C"/>
    <w:rsid w:val="000B101C"/>
    <w:rsid w:val="000B2225"/>
    <w:rsid w:val="000B2768"/>
    <w:rsid w:val="000B2A6E"/>
    <w:rsid w:val="000B4245"/>
    <w:rsid w:val="000B6E39"/>
    <w:rsid w:val="000C0B0E"/>
    <w:rsid w:val="000C5EF0"/>
    <w:rsid w:val="000C6283"/>
    <w:rsid w:val="000C748C"/>
    <w:rsid w:val="000D0B25"/>
    <w:rsid w:val="000D102B"/>
    <w:rsid w:val="000D20B7"/>
    <w:rsid w:val="000D5C96"/>
    <w:rsid w:val="000D792B"/>
    <w:rsid w:val="000E1653"/>
    <w:rsid w:val="000E37DD"/>
    <w:rsid w:val="000E4060"/>
    <w:rsid w:val="000E7E57"/>
    <w:rsid w:val="000F0746"/>
    <w:rsid w:val="000F19AB"/>
    <w:rsid w:val="000F1CD5"/>
    <w:rsid w:val="000F3B15"/>
    <w:rsid w:val="000F3FFF"/>
    <w:rsid w:val="000F54A1"/>
    <w:rsid w:val="000F5828"/>
    <w:rsid w:val="0010106E"/>
    <w:rsid w:val="001029DE"/>
    <w:rsid w:val="0010347D"/>
    <w:rsid w:val="00103868"/>
    <w:rsid w:val="00103EB2"/>
    <w:rsid w:val="00103EFC"/>
    <w:rsid w:val="00105745"/>
    <w:rsid w:val="00105E9E"/>
    <w:rsid w:val="00106E7B"/>
    <w:rsid w:val="00110BDA"/>
    <w:rsid w:val="00113F66"/>
    <w:rsid w:val="00114435"/>
    <w:rsid w:val="0011719A"/>
    <w:rsid w:val="00117558"/>
    <w:rsid w:val="001210BF"/>
    <w:rsid w:val="0012375F"/>
    <w:rsid w:val="00124289"/>
    <w:rsid w:val="00130726"/>
    <w:rsid w:val="00130E47"/>
    <w:rsid w:val="001331FC"/>
    <w:rsid w:val="001353EC"/>
    <w:rsid w:val="0013552C"/>
    <w:rsid w:val="00136800"/>
    <w:rsid w:val="00140329"/>
    <w:rsid w:val="00140617"/>
    <w:rsid w:val="00140C11"/>
    <w:rsid w:val="001426A8"/>
    <w:rsid w:val="00143DE0"/>
    <w:rsid w:val="00144244"/>
    <w:rsid w:val="0014699C"/>
    <w:rsid w:val="00151104"/>
    <w:rsid w:val="001511C6"/>
    <w:rsid w:val="00153703"/>
    <w:rsid w:val="00155EA3"/>
    <w:rsid w:val="00157B68"/>
    <w:rsid w:val="00160885"/>
    <w:rsid w:val="00162ACA"/>
    <w:rsid w:val="00163650"/>
    <w:rsid w:val="0017260A"/>
    <w:rsid w:val="00173E30"/>
    <w:rsid w:val="001801A2"/>
    <w:rsid w:val="00180740"/>
    <w:rsid w:val="0018201B"/>
    <w:rsid w:val="00182784"/>
    <w:rsid w:val="001829A6"/>
    <w:rsid w:val="00182B10"/>
    <w:rsid w:val="00182E7D"/>
    <w:rsid w:val="00183E16"/>
    <w:rsid w:val="00185B2E"/>
    <w:rsid w:val="00186AB6"/>
    <w:rsid w:val="00190598"/>
    <w:rsid w:val="001932A2"/>
    <w:rsid w:val="00193CF0"/>
    <w:rsid w:val="0019530C"/>
    <w:rsid w:val="00196D53"/>
    <w:rsid w:val="00197B59"/>
    <w:rsid w:val="001A1341"/>
    <w:rsid w:val="001A22D1"/>
    <w:rsid w:val="001A3CB2"/>
    <w:rsid w:val="001A4835"/>
    <w:rsid w:val="001A5160"/>
    <w:rsid w:val="001A5F53"/>
    <w:rsid w:val="001A65AF"/>
    <w:rsid w:val="001A7435"/>
    <w:rsid w:val="001C019A"/>
    <w:rsid w:val="001C040A"/>
    <w:rsid w:val="001C0F5F"/>
    <w:rsid w:val="001C174D"/>
    <w:rsid w:val="001C4780"/>
    <w:rsid w:val="001C4DF7"/>
    <w:rsid w:val="001C5920"/>
    <w:rsid w:val="001C5DE1"/>
    <w:rsid w:val="001C6356"/>
    <w:rsid w:val="001D1DBA"/>
    <w:rsid w:val="001D22CF"/>
    <w:rsid w:val="001D2535"/>
    <w:rsid w:val="001D2D0F"/>
    <w:rsid w:val="001D5719"/>
    <w:rsid w:val="001E4745"/>
    <w:rsid w:val="001E5FB9"/>
    <w:rsid w:val="001E7D99"/>
    <w:rsid w:val="001F0629"/>
    <w:rsid w:val="001F09FA"/>
    <w:rsid w:val="001F24B2"/>
    <w:rsid w:val="001F365D"/>
    <w:rsid w:val="001F4DA9"/>
    <w:rsid w:val="00200B11"/>
    <w:rsid w:val="00204063"/>
    <w:rsid w:val="00206F77"/>
    <w:rsid w:val="0021038F"/>
    <w:rsid w:val="00210C15"/>
    <w:rsid w:val="00213C79"/>
    <w:rsid w:val="00221581"/>
    <w:rsid w:val="00222E8B"/>
    <w:rsid w:val="002233CB"/>
    <w:rsid w:val="002234AB"/>
    <w:rsid w:val="00226688"/>
    <w:rsid w:val="00226BFA"/>
    <w:rsid w:val="00226E07"/>
    <w:rsid w:val="0024038D"/>
    <w:rsid w:val="00246D94"/>
    <w:rsid w:val="00250BC8"/>
    <w:rsid w:val="00251BCD"/>
    <w:rsid w:val="00252F6B"/>
    <w:rsid w:val="00263E1C"/>
    <w:rsid w:val="00264B67"/>
    <w:rsid w:val="002651AC"/>
    <w:rsid w:val="002651DD"/>
    <w:rsid w:val="00266191"/>
    <w:rsid w:val="00266ACD"/>
    <w:rsid w:val="00276A71"/>
    <w:rsid w:val="00291864"/>
    <w:rsid w:val="002929AD"/>
    <w:rsid w:val="00292FCE"/>
    <w:rsid w:val="0029350C"/>
    <w:rsid w:val="0029401A"/>
    <w:rsid w:val="0029680F"/>
    <w:rsid w:val="002A473F"/>
    <w:rsid w:val="002A5E2B"/>
    <w:rsid w:val="002A6412"/>
    <w:rsid w:val="002A7248"/>
    <w:rsid w:val="002B7248"/>
    <w:rsid w:val="002C0A58"/>
    <w:rsid w:val="002C2111"/>
    <w:rsid w:val="002C3040"/>
    <w:rsid w:val="002C3CFB"/>
    <w:rsid w:val="002C6A67"/>
    <w:rsid w:val="002D0471"/>
    <w:rsid w:val="002D0A5F"/>
    <w:rsid w:val="002D1180"/>
    <w:rsid w:val="002D19A8"/>
    <w:rsid w:val="002D19BD"/>
    <w:rsid w:val="002D303A"/>
    <w:rsid w:val="002D6584"/>
    <w:rsid w:val="002D695C"/>
    <w:rsid w:val="002E24E6"/>
    <w:rsid w:val="002E3DA6"/>
    <w:rsid w:val="002E6109"/>
    <w:rsid w:val="002F4488"/>
    <w:rsid w:val="002F54B8"/>
    <w:rsid w:val="002F746F"/>
    <w:rsid w:val="002F7E09"/>
    <w:rsid w:val="00301F4F"/>
    <w:rsid w:val="003061E3"/>
    <w:rsid w:val="003102C8"/>
    <w:rsid w:val="003127D8"/>
    <w:rsid w:val="003133E2"/>
    <w:rsid w:val="003139B2"/>
    <w:rsid w:val="00317467"/>
    <w:rsid w:val="003209C2"/>
    <w:rsid w:val="003210EE"/>
    <w:rsid w:val="00321AE2"/>
    <w:rsid w:val="003223DC"/>
    <w:rsid w:val="0032450B"/>
    <w:rsid w:val="0032625D"/>
    <w:rsid w:val="00327F46"/>
    <w:rsid w:val="003305FF"/>
    <w:rsid w:val="00330672"/>
    <w:rsid w:val="00332858"/>
    <w:rsid w:val="00333693"/>
    <w:rsid w:val="00340AE1"/>
    <w:rsid w:val="00340CE9"/>
    <w:rsid w:val="003429C7"/>
    <w:rsid w:val="00343C8B"/>
    <w:rsid w:val="0034616E"/>
    <w:rsid w:val="003461E3"/>
    <w:rsid w:val="00347E2E"/>
    <w:rsid w:val="00347FF2"/>
    <w:rsid w:val="003504AB"/>
    <w:rsid w:val="0035273B"/>
    <w:rsid w:val="00352E52"/>
    <w:rsid w:val="00353BA9"/>
    <w:rsid w:val="00360BB0"/>
    <w:rsid w:val="003615E6"/>
    <w:rsid w:val="00362254"/>
    <w:rsid w:val="00363030"/>
    <w:rsid w:val="003635D1"/>
    <w:rsid w:val="00367397"/>
    <w:rsid w:val="0036790D"/>
    <w:rsid w:val="0037081C"/>
    <w:rsid w:val="003726F7"/>
    <w:rsid w:val="003737B8"/>
    <w:rsid w:val="003827BD"/>
    <w:rsid w:val="003879C1"/>
    <w:rsid w:val="0039171A"/>
    <w:rsid w:val="0039214A"/>
    <w:rsid w:val="003944C9"/>
    <w:rsid w:val="00395851"/>
    <w:rsid w:val="0039698D"/>
    <w:rsid w:val="00397317"/>
    <w:rsid w:val="00397340"/>
    <w:rsid w:val="0039ADAD"/>
    <w:rsid w:val="003A3686"/>
    <w:rsid w:val="003A53B2"/>
    <w:rsid w:val="003A6749"/>
    <w:rsid w:val="003A6883"/>
    <w:rsid w:val="003A742A"/>
    <w:rsid w:val="003B0D71"/>
    <w:rsid w:val="003B36AC"/>
    <w:rsid w:val="003B3E75"/>
    <w:rsid w:val="003B636C"/>
    <w:rsid w:val="003B63FC"/>
    <w:rsid w:val="003C3BCE"/>
    <w:rsid w:val="003C440A"/>
    <w:rsid w:val="003C4D87"/>
    <w:rsid w:val="003C5FEB"/>
    <w:rsid w:val="003D0BF9"/>
    <w:rsid w:val="003D1152"/>
    <w:rsid w:val="003D3DD3"/>
    <w:rsid w:val="003D40E1"/>
    <w:rsid w:val="003E3522"/>
    <w:rsid w:val="003E532F"/>
    <w:rsid w:val="003E7A2F"/>
    <w:rsid w:val="003E7E13"/>
    <w:rsid w:val="003F078B"/>
    <w:rsid w:val="0040068E"/>
    <w:rsid w:val="004013C7"/>
    <w:rsid w:val="004051CF"/>
    <w:rsid w:val="00412BF6"/>
    <w:rsid w:val="00417C9A"/>
    <w:rsid w:val="00425F4A"/>
    <w:rsid w:val="00427C3E"/>
    <w:rsid w:val="004308F7"/>
    <w:rsid w:val="00432531"/>
    <w:rsid w:val="00436C35"/>
    <w:rsid w:val="00441D92"/>
    <w:rsid w:val="00442B95"/>
    <w:rsid w:val="00442DD4"/>
    <w:rsid w:val="00443803"/>
    <w:rsid w:val="00447D65"/>
    <w:rsid w:val="00451282"/>
    <w:rsid w:val="00456ABC"/>
    <w:rsid w:val="00461F21"/>
    <w:rsid w:val="0046217C"/>
    <w:rsid w:val="00464DAB"/>
    <w:rsid w:val="00470CA8"/>
    <w:rsid w:val="0047451A"/>
    <w:rsid w:val="00474C11"/>
    <w:rsid w:val="00474CC1"/>
    <w:rsid w:val="00475A11"/>
    <w:rsid w:val="004776B1"/>
    <w:rsid w:val="00487D18"/>
    <w:rsid w:val="0049372F"/>
    <w:rsid w:val="00497A43"/>
    <w:rsid w:val="004A0786"/>
    <w:rsid w:val="004A22D8"/>
    <w:rsid w:val="004A2994"/>
    <w:rsid w:val="004A3E94"/>
    <w:rsid w:val="004A61C9"/>
    <w:rsid w:val="004A6C1C"/>
    <w:rsid w:val="004B0A1C"/>
    <w:rsid w:val="004B216E"/>
    <w:rsid w:val="004B2C96"/>
    <w:rsid w:val="004B2DF1"/>
    <w:rsid w:val="004B4210"/>
    <w:rsid w:val="004B7863"/>
    <w:rsid w:val="004C080D"/>
    <w:rsid w:val="004C3DA1"/>
    <w:rsid w:val="004C5858"/>
    <w:rsid w:val="004C7CF5"/>
    <w:rsid w:val="004D3866"/>
    <w:rsid w:val="004D661B"/>
    <w:rsid w:val="004D6AA6"/>
    <w:rsid w:val="004E26B9"/>
    <w:rsid w:val="004E42C7"/>
    <w:rsid w:val="004E6A96"/>
    <w:rsid w:val="004E7E62"/>
    <w:rsid w:val="004F0B61"/>
    <w:rsid w:val="004F1BFD"/>
    <w:rsid w:val="00500FBD"/>
    <w:rsid w:val="00502871"/>
    <w:rsid w:val="00502D00"/>
    <w:rsid w:val="00502DC0"/>
    <w:rsid w:val="0050533F"/>
    <w:rsid w:val="005053CC"/>
    <w:rsid w:val="00505A40"/>
    <w:rsid w:val="00505C21"/>
    <w:rsid w:val="005065F1"/>
    <w:rsid w:val="00510198"/>
    <w:rsid w:val="0051084E"/>
    <w:rsid w:val="005125AE"/>
    <w:rsid w:val="005128B8"/>
    <w:rsid w:val="00514200"/>
    <w:rsid w:val="00515A8E"/>
    <w:rsid w:val="00515EED"/>
    <w:rsid w:val="005162A7"/>
    <w:rsid w:val="005170E3"/>
    <w:rsid w:val="00523196"/>
    <w:rsid w:val="005258A3"/>
    <w:rsid w:val="005258F0"/>
    <w:rsid w:val="00527733"/>
    <w:rsid w:val="005305AE"/>
    <w:rsid w:val="00531D21"/>
    <w:rsid w:val="00532BA6"/>
    <w:rsid w:val="00534CAE"/>
    <w:rsid w:val="00535C29"/>
    <w:rsid w:val="00536F9D"/>
    <w:rsid w:val="00540522"/>
    <w:rsid w:val="005409D9"/>
    <w:rsid w:val="005434F5"/>
    <w:rsid w:val="00544E62"/>
    <w:rsid w:val="005477CB"/>
    <w:rsid w:val="00554187"/>
    <w:rsid w:val="00554A62"/>
    <w:rsid w:val="00556A37"/>
    <w:rsid w:val="00561E7C"/>
    <w:rsid w:val="00561EDD"/>
    <w:rsid w:val="00562069"/>
    <w:rsid w:val="005636DD"/>
    <w:rsid w:val="005644B3"/>
    <w:rsid w:val="00564543"/>
    <w:rsid w:val="00564575"/>
    <w:rsid w:val="00565F7B"/>
    <w:rsid w:val="00570D75"/>
    <w:rsid w:val="00571546"/>
    <w:rsid w:val="0057228A"/>
    <w:rsid w:val="0057721D"/>
    <w:rsid w:val="0057736E"/>
    <w:rsid w:val="00584194"/>
    <w:rsid w:val="005843CE"/>
    <w:rsid w:val="00584DFD"/>
    <w:rsid w:val="00585B8C"/>
    <w:rsid w:val="005918BC"/>
    <w:rsid w:val="00593581"/>
    <w:rsid w:val="00594F65"/>
    <w:rsid w:val="0059513C"/>
    <w:rsid w:val="00595E4F"/>
    <w:rsid w:val="00596E46"/>
    <w:rsid w:val="00597CCD"/>
    <w:rsid w:val="005A06BB"/>
    <w:rsid w:val="005A24D5"/>
    <w:rsid w:val="005A5079"/>
    <w:rsid w:val="005A70B7"/>
    <w:rsid w:val="005B012C"/>
    <w:rsid w:val="005B2262"/>
    <w:rsid w:val="005B29EC"/>
    <w:rsid w:val="005B387A"/>
    <w:rsid w:val="005B50F0"/>
    <w:rsid w:val="005C28D2"/>
    <w:rsid w:val="005C4A8F"/>
    <w:rsid w:val="005C67E5"/>
    <w:rsid w:val="005D03EC"/>
    <w:rsid w:val="005D2E51"/>
    <w:rsid w:val="005D4A22"/>
    <w:rsid w:val="005E2FAB"/>
    <w:rsid w:val="005E428C"/>
    <w:rsid w:val="005E44D3"/>
    <w:rsid w:val="005E6EFA"/>
    <w:rsid w:val="005E759C"/>
    <w:rsid w:val="005E7B11"/>
    <w:rsid w:val="005F2B35"/>
    <w:rsid w:val="005F480F"/>
    <w:rsid w:val="005F628C"/>
    <w:rsid w:val="005F6798"/>
    <w:rsid w:val="006037C7"/>
    <w:rsid w:val="0060457A"/>
    <w:rsid w:val="006125E1"/>
    <w:rsid w:val="0061365A"/>
    <w:rsid w:val="00615C40"/>
    <w:rsid w:val="00615D0D"/>
    <w:rsid w:val="00616A92"/>
    <w:rsid w:val="0061734A"/>
    <w:rsid w:val="00621851"/>
    <w:rsid w:val="006232E0"/>
    <w:rsid w:val="00625A3D"/>
    <w:rsid w:val="006318F4"/>
    <w:rsid w:val="00637723"/>
    <w:rsid w:val="006379DA"/>
    <w:rsid w:val="00637AE1"/>
    <w:rsid w:val="006417F3"/>
    <w:rsid w:val="0064293E"/>
    <w:rsid w:val="00642D0A"/>
    <w:rsid w:val="0064400B"/>
    <w:rsid w:val="0064451C"/>
    <w:rsid w:val="00644EF7"/>
    <w:rsid w:val="0064640F"/>
    <w:rsid w:val="00646D39"/>
    <w:rsid w:val="00646F18"/>
    <w:rsid w:val="0064703D"/>
    <w:rsid w:val="00647594"/>
    <w:rsid w:val="00650951"/>
    <w:rsid w:val="00651BB8"/>
    <w:rsid w:val="00653996"/>
    <w:rsid w:val="00653F82"/>
    <w:rsid w:val="00657DB0"/>
    <w:rsid w:val="00660527"/>
    <w:rsid w:val="00660992"/>
    <w:rsid w:val="00660A2B"/>
    <w:rsid w:val="00660CE7"/>
    <w:rsid w:val="00661222"/>
    <w:rsid w:val="0066144F"/>
    <w:rsid w:val="00661E75"/>
    <w:rsid w:val="006651A8"/>
    <w:rsid w:val="00665B0E"/>
    <w:rsid w:val="00665C89"/>
    <w:rsid w:val="006674A1"/>
    <w:rsid w:val="00670799"/>
    <w:rsid w:val="006708A3"/>
    <w:rsid w:val="00671F6C"/>
    <w:rsid w:val="00671FF1"/>
    <w:rsid w:val="00674A19"/>
    <w:rsid w:val="00675789"/>
    <w:rsid w:val="00682EEF"/>
    <w:rsid w:val="00685384"/>
    <w:rsid w:val="00685483"/>
    <w:rsid w:val="00685B40"/>
    <w:rsid w:val="00692585"/>
    <w:rsid w:val="00694189"/>
    <w:rsid w:val="006941D7"/>
    <w:rsid w:val="0069510A"/>
    <w:rsid w:val="00696630"/>
    <w:rsid w:val="006A3E95"/>
    <w:rsid w:val="006A74AC"/>
    <w:rsid w:val="006A7891"/>
    <w:rsid w:val="006B3464"/>
    <w:rsid w:val="006B77B8"/>
    <w:rsid w:val="006C196D"/>
    <w:rsid w:val="006C3751"/>
    <w:rsid w:val="006C62AB"/>
    <w:rsid w:val="006C70EE"/>
    <w:rsid w:val="006D0639"/>
    <w:rsid w:val="006D13D5"/>
    <w:rsid w:val="006D2367"/>
    <w:rsid w:val="006D2752"/>
    <w:rsid w:val="006D288A"/>
    <w:rsid w:val="006D3323"/>
    <w:rsid w:val="006D5CCB"/>
    <w:rsid w:val="006D5EBA"/>
    <w:rsid w:val="006D6328"/>
    <w:rsid w:val="006D6504"/>
    <w:rsid w:val="006D66C9"/>
    <w:rsid w:val="006E1123"/>
    <w:rsid w:val="006E23B7"/>
    <w:rsid w:val="006E30E8"/>
    <w:rsid w:val="006E3348"/>
    <w:rsid w:val="006E6FA4"/>
    <w:rsid w:val="006F0647"/>
    <w:rsid w:val="006F15CE"/>
    <w:rsid w:val="006F2542"/>
    <w:rsid w:val="006F31D8"/>
    <w:rsid w:val="006F6D8A"/>
    <w:rsid w:val="006F70AB"/>
    <w:rsid w:val="00700799"/>
    <w:rsid w:val="007009AC"/>
    <w:rsid w:val="00700D27"/>
    <w:rsid w:val="00702E4A"/>
    <w:rsid w:val="0070498C"/>
    <w:rsid w:val="00704A56"/>
    <w:rsid w:val="007055EA"/>
    <w:rsid w:val="00705991"/>
    <w:rsid w:val="007113BF"/>
    <w:rsid w:val="007116DE"/>
    <w:rsid w:val="007122E6"/>
    <w:rsid w:val="007130F3"/>
    <w:rsid w:val="007133E1"/>
    <w:rsid w:val="00713686"/>
    <w:rsid w:val="00715A6C"/>
    <w:rsid w:val="00720349"/>
    <w:rsid w:val="00720FAF"/>
    <w:rsid w:val="0072205C"/>
    <w:rsid w:val="00722412"/>
    <w:rsid w:val="00722EC4"/>
    <w:rsid w:val="007234BE"/>
    <w:rsid w:val="007266D8"/>
    <w:rsid w:val="0072691B"/>
    <w:rsid w:val="0073402C"/>
    <w:rsid w:val="007366BF"/>
    <w:rsid w:val="0073723B"/>
    <w:rsid w:val="007375E3"/>
    <w:rsid w:val="00737C0D"/>
    <w:rsid w:val="00737F62"/>
    <w:rsid w:val="007417DE"/>
    <w:rsid w:val="007418E6"/>
    <w:rsid w:val="00741A3D"/>
    <w:rsid w:val="007429D1"/>
    <w:rsid w:val="007452D5"/>
    <w:rsid w:val="00753F4E"/>
    <w:rsid w:val="00754731"/>
    <w:rsid w:val="00754759"/>
    <w:rsid w:val="00754EF9"/>
    <w:rsid w:val="007571F5"/>
    <w:rsid w:val="00762BE8"/>
    <w:rsid w:val="00762E39"/>
    <w:rsid w:val="0076361C"/>
    <w:rsid w:val="00764FF9"/>
    <w:rsid w:val="00767AB7"/>
    <w:rsid w:val="00770EA1"/>
    <w:rsid w:val="0077197A"/>
    <w:rsid w:val="00772231"/>
    <w:rsid w:val="00772DA5"/>
    <w:rsid w:val="0077550B"/>
    <w:rsid w:val="0077571F"/>
    <w:rsid w:val="00776C62"/>
    <w:rsid w:val="007816C6"/>
    <w:rsid w:val="00783DDE"/>
    <w:rsid w:val="00784C02"/>
    <w:rsid w:val="0079041A"/>
    <w:rsid w:val="00791018"/>
    <w:rsid w:val="0079201C"/>
    <w:rsid w:val="007923F3"/>
    <w:rsid w:val="00792E17"/>
    <w:rsid w:val="007939BD"/>
    <w:rsid w:val="00793DA7"/>
    <w:rsid w:val="00794291"/>
    <w:rsid w:val="00796913"/>
    <w:rsid w:val="00797F65"/>
    <w:rsid w:val="007A02EF"/>
    <w:rsid w:val="007A5D12"/>
    <w:rsid w:val="007A5E95"/>
    <w:rsid w:val="007A66EB"/>
    <w:rsid w:val="007A7DCE"/>
    <w:rsid w:val="007B0FC2"/>
    <w:rsid w:val="007B12A0"/>
    <w:rsid w:val="007B16EA"/>
    <w:rsid w:val="007B1DDA"/>
    <w:rsid w:val="007B3739"/>
    <w:rsid w:val="007B43CA"/>
    <w:rsid w:val="007B7DAD"/>
    <w:rsid w:val="007B7EC5"/>
    <w:rsid w:val="007C0E7F"/>
    <w:rsid w:val="007C22D5"/>
    <w:rsid w:val="007C3D1D"/>
    <w:rsid w:val="007C5466"/>
    <w:rsid w:val="007C6AE6"/>
    <w:rsid w:val="007C6C91"/>
    <w:rsid w:val="007D0C17"/>
    <w:rsid w:val="007D3DA9"/>
    <w:rsid w:val="007D42D4"/>
    <w:rsid w:val="007D4CDB"/>
    <w:rsid w:val="007D5A8D"/>
    <w:rsid w:val="007D6A0D"/>
    <w:rsid w:val="007D6D96"/>
    <w:rsid w:val="007D6DC5"/>
    <w:rsid w:val="007D73CD"/>
    <w:rsid w:val="007D754E"/>
    <w:rsid w:val="007D7900"/>
    <w:rsid w:val="007E655A"/>
    <w:rsid w:val="007E6B14"/>
    <w:rsid w:val="007E6B39"/>
    <w:rsid w:val="007E7846"/>
    <w:rsid w:val="007F1C6D"/>
    <w:rsid w:val="007F2115"/>
    <w:rsid w:val="007F3FCC"/>
    <w:rsid w:val="007F706B"/>
    <w:rsid w:val="00801318"/>
    <w:rsid w:val="00801347"/>
    <w:rsid w:val="0080346D"/>
    <w:rsid w:val="008050F0"/>
    <w:rsid w:val="00805CE9"/>
    <w:rsid w:val="008061AD"/>
    <w:rsid w:val="00806340"/>
    <w:rsid w:val="00806FD2"/>
    <w:rsid w:val="00807E1D"/>
    <w:rsid w:val="0081144C"/>
    <w:rsid w:val="00811462"/>
    <w:rsid w:val="0081147A"/>
    <w:rsid w:val="0081450D"/>
    <w:rsid w:val="008145B0"/>
    <w:rsid w:val="00814BB1"/>
    <w:rsid w:val="008163DC"/>
    <w:rsid w:val="008205A5"/>
    <w:rsid w:val="0082176F"/>
    <w:rsid w:val="00827315"/>
    <w:rsid w:val="0083071B"/>
    <w:rsid w:val="00831DDD"/>
    <w:rsid w:val="00834C9D"/>
    <w:rsid w:val="00835B76"/>
    <w:rsid w:val="00835ECC"/>
    <w:rsid w:val="00837354"/>
    <w:rsid w:val="00843BB1"/>
    <w:rsid w:val="00845116"/>
    <w:rsid w:val="00846A49"/>
    <w:rsid w:val="008532F4"/>
    <w:rsid w:val="008533E0"/>
    <w:rsid w:val="008539B2"/>
    <w:rsid w:val="008539D0"/>
    <w:rsid w:val="008556EE"/>
    <w:rsid w:val="008579AB"/>
    <w:rsid w:val="00863645"/>
    <w:rsid w:val="00871945"/>
    <w:rsid w:val="008733E6"/>
    <w:rsid w:val="00881360"/>
    <w:rsid w:val="0088222A"/>
    <w:rsid w:val="008914D0"/>
    <w:rsid w:val="0089295C"/>
    <w:rsid w:val="0089358F"/>
    <w:rsid w:val="00894162"/>
    <w:rsid w:val="0089583C"/>
    <w:rsid w:val="008A1BF8"/>
    <w:rsid w:val="008A3C58"/>
    <w:rsid w:val="008A40AD"/>
    <w:rsid w:val="008A5C25"/>
    <w:rsid w:val="008A6264"/>
    <w:rsid w:val="008A6C3F"/>
    <w:rsid w:val="008B0143"/>
    <w:rsid w:val="008B1ACF"/>
    <w:rsid w:val="008B30BF"/>
    <w:rsid w:val="008B3A66"/>
    <w:rsid w:val="008B4034"/>
    <w:rsid w:val="008B6AED"/>
    <w:rsid w:val="008C07B9"/>
    <w:rsid w:val="008C1A66"/>
    <w:rsid w:val="008C44E8"/>
    <w:rsid w:val="008C4C61"/>
    <w:rsid w:val="008C5192"/>
    <w:rsid w:val="008C70F0"/>
    <w:rsid w:val="008C7768"/>
    <w:rsid w:val="008C77BA"/>
    <w:rsid w:val="008D0C6B"/>
    <w:rsid w:val="008D1316"/>
    <w:rsid w:val="008D2F44"/>
    <w:rsid w:val="008D3898"/>
    <w:rsid w:val="008D6843"/>
    <w:rsid w:val="008D6AB3"/>
    <w:rsid w:val="008D7A3F"/>
    <w:rsid w:val="008D7CDC"/>
    <w:rsid w:val="008E1C84"/>
    <w:rsid w:val="008E41CA"/>
    <w:rsid w:val="008E4B10"/>
    <w:rsid w:val="008E6394"/>
    <w:rsid w:val="008E6EFF"/>
    <w:rsid w:val="008F0D80"/>
    <w:rsid w:val="008F0E0A"/>
    <w:rsid w:val="008F10DC"/>
    <w:rsid w:val="008F197A"/>
    <w:rsid w:val="008F602E"/>
    <w:rsid w:val="008F6982"/>
    <w:rsid w:val="008F6B98"/>
    <w:rsid w:val="008F6F19"/>
    <w:rsid w:val="008F7D89"/>
    <w:rsid w:val="00901443"/>
    <w:rsid w:val="00903010"/>
    <w:rsid w:val="00903060"/>
    <w:rsid w:val="00904A0F"/>
    <w:rsid w:val="009070F5"/>
    <w:rsid w:val="009122B2"/>
    <w:rsid w:val="0091578F"/>
    <w:rsid w:val="00915C40"/>
    <w:rsid w:val="0092359A"/>
    <w:rsid w:val="00926329"/>
    <w:rsid w:val="00926CA2"/>
    <w:rsid w:val="00933783"/>
    <w:rsid w:val="00936E3F"/>
    <w:rsid w:val="009372C0"/>
    <w:rsid w:val="009416CC"/>
    <w:rsid w:val="00941C53"/>
    <w:rsid w:val="009462EA"/>
    <w:rsid w:val="00946F2F"/>
    <w:rsid w:val="00947915"/>
    <w:rsid w:val="00960CAC"/>
    <w:rsid w:val="00961784"/>
    <w:rsid w:val="00962321"/>
    <w:rsid w:val="0096347A"/>
    <w:rsid w:val="00963881"/>
    <w:rsid w:val="00963A77"/>
    <w:rsid w:val="0096505C"/>
    <w:rsid w:val="009675E3"/>
    <w:rsid w:val="0097442B"/>
    <w:rsid w:val="009748AB"/>
    <w:rsid w:val="00982313"/>
    <w:rsid w:val="00983D65"/>
    <w:rsid w:val="00985483"/>
    <w:rsid w:val="00986F71"/>
    <w:rsid w:val="00987233"/>
    <w:rsid w:val="00991543"/>
    <w:rsid w:val="00991AFC"/>
    <w:rsid w:val="00992557"/>
    <w:rsid w:val="00993075"/>
    <w:rsid w:val="00997852"/>
    <w:rsid w:val="009A3796"/>
    <w:rsid w:val="009A3D40"/>
    <w:rsid w:val="009A58F2"/>
    <w:rsid w:val="009B2BD9"/>
    <w:rsid w:val="009B2F2D"/>
    <w:rsid w:val="009B3730"/>
    <w:rsid w:val="009B6111"/>
    <w:rsid w:val="009B6B6C"/>
    <w:rsid w:val="009C7AF4"/>
    <w:rsid w:val="009D54DB"/>
    <w:rsid w:val="009E5642"/>
    <w:rsid w:val="009E5855"/>
    <w:rsid w:val="00A02EB8"/>
    <w:rsid w:val="00A02FB2"/>
    <w:rsid w:val="00A05446"/>
    <w:rsid w:val="00A07796"/>
    <w:rsid w:val="00A11E7D"/>
    <w:rsid w:val="00A12D57"/>
    <w:rsid w:val="00A13F5B"/>
    <w:rsid w:val="00A147A5"/>
    <w:rsid w:val="00A160BC"/>
    <w:rsid w:val="00A30E34"/>
    <w:rsid w:val="00A31235"/>
    <w:rsid w:val="00A3378F"/>
    <w:rsid w:val="00A33A48"/>
    <w:rsid w:val="00A34BB9"/>
    <w:rsid w:val="00A40421"/>
    <w:rsid w:val="00A40F58"/>
    <w:rsid w:val="00A445EC"/>
    <w:rsid w:val="00A44E4D"/>
    <w:rsid w:val="00A51943"/>
    <w:rsid w:val="00A55684"/>
    <w:rsid w:val="00A56FD6"/>
    <w:rsid w:val="00A60740"/>
    <w:rsid w:val="00A61ACE"/>
    <w:rsid w:val="00A623C8"/>
    <w:rsid w:val="00A65B3B"/>
    <w:rsid w:val="00A66B8A"/>
    <w:rsid w:val="00A676B3"/>
    <w:rsid w:val="00A70803"/>
    <w:rsid w:val="00A70EB4"/>
    <w:rsid w:val="00A720AC"/>
    <w:rsid w:val="00A72870"/>
    <w:rsid w:val="00A74656"/>
    <w:rsid w:val="00A74BE5"/>
    <w:rsid w:val="00A77174"/>
    <w:rsid w:val="00A82366"/>
    <w:rsid w:val="00A83733"/>
    <w:rsid w:val="00A86DA5"/>
    <w:rsid w:val="00A90637"/>
    <w:rsid w:val="00A914A6"/>
    <w:rsid w:val="00A91EE2"/>
    <w:rsid w:val="00A93F97"/>
    <w:rsid w:val="00A94FB7"/>
    <w:rsid w:val="00A95C67"/>
    <w:rsid w:val="00A96294"/>
    <w:rsid w:val="00A97853"/>
    <w:rsid w:val="00AA2F02"/>
    <w:rsid w:val="00AA5F44"/>
    <w:rsid w:val="00AA684E"/>
    <w:rsid w:val="00AA689E"/>
    <w:rsid w:val="00AA7414"/>
    <w:rsid w:val="00AB4FB8"/>
    <w:rsid w:val="00AB59F9"/>
    <w:rsid w:val="00AC0D50"/>
    <w:rsid w:val="00AC32E8"/>
    <w:rsid w:val="00AC5709"/>
    <w:rsid w:val="00AC58CE"/>
    <w:rsid w:val="00AC7B5F"/>
    <w:rsid w:val="00AD021B"/>
    <w:rsid w:val="00AD22EE"/>
    <w:rsid w:val="00AE11C7"/>
    <w:rsid w:val="00AE14E7"/>
    <w:rsid w:val="00AE1DC2"/>
    <w:rsid w:val="00AE5EE0"/>
    <w:rsid w:val="00B00968"/>
    <w:rsid w:val="00B016CC"/>
    <w:rsid w:val="00B0359F"/>
    <w:rsid w:val="00B04465"/>
    <w:rsid w:val="00B05163"/>
    <w:rsid w:val="00B05639"/>
    <w:rsid w:val="00B074FF"/>
    <w:rsid w:val="00B10249"/>
    <w:rsid w:val="00B10872"/>
    <w:rsid w:val="00B167E5"/>
    <w:rsid w:val="00B16A9B"/>
    <w:rsid w:val="00B26D94"/>
    <w:rsid w:val="00B31C4B"/>
    <w:rsid w:val="00B33A06"/>
    <w:rsid w:val="00B36C00"/>
    <w:rsid w:val="00B37035"/>
    <w:rsid w:val="00B37638"/>
    <w:rsid w:val="00B40FD4"/>
    <w:rsid w:val="00B43E31"/>
    <w:rsid w:val="00B46022"/>
    <w:rsid w:val="00B4E049"/>
    <w:rsid w:val="00B50773"/>
    <w:rsid w:val="00B51E94"/>
    <w:rsid w:val="00B51F61"/>
    <w:rsid w:val="00B52035"/>
    <w:rsid w:val="00B53875"/>
    <w:rsid w:val="00B53A40"/>
    <w:rsid w:val="00B54E0D"/>
    <w:rsid w:val="00B57938"/>
    <w:rsid w:val="00B57C71"/>
    <w:rsid w:val="00B60092"/>
    <w:rsid w:val="00B60730"/>
    <w:rsid w:val="00B61369"/>
    <w:rsid w:val="00B61618"/>
    <w:rsid w:val="00B62D00"/>
    <w:rsid w:val="00B64479"/>
    <w:rsid w:val="00B647CE"/>
    <w:rsid w:val="00B706E9"/>
    <w:rsid w:val="00B7357E"/>
    <w:rsid w:val="00B7443B"/>
    <w:rsid w:val="00B744EB"/>
    <w:rsid w:val="00B76537"/>
    <w:rsid w:val="00B813E5"/>
    <w:rsid w:val="00B82031"/>
    <w:rsid w:val="00B86E09"/>
    <w:rsid w:val="00B91C3F"/>
    <w:rsid w:val="00B92F49"/>
    <w:rsid w:val="00B92FE0"/>
    <w:rsid w:val="00B93FB0"/>
    <w:rsid w:val="00B94D34"/>
    <w:rsid w:val="00BA0AEA"/>
    <w:rsid w:val="00BA12C8"/>
    <w:rsid w:val="00BA4E6A"/>
    <w:rsid w:val="00BA79CD"/>
    <w:rsid w:val="00BA7D22"/>
    <w:rsid w:val="00BB1F20"/>
    <w:rsid w:val="00BB1FFF"/>
    <w:rsid w:val="00BB3484"/>
    <w:rsid w:val="00BB6809"/>
    <w:rsid w:val="00BB6B6C"/>
    <w:rsid w:val="00BB7211"/>
    <w:rsid w:val="00BC0793"/>
    <w:rsid w:val="00BC12DA"/>
    <w:rsid w:val="00BC19BE"/>
    <w:rsid w:val="00BC1EE9"/>
    <w:rsid w:val="00BC37D5"/>
    <w:rsid w:val="00BC39A0"/>
    <w:rsid w:val="00BC5B64"/>
    <w:rsid w:val="00BC7A95"/>
    <w:rsid w:val="00BD0169"/>
    <w:rsid w:val="00BD08C1"/>
    <w:rsid w:val="00BD0DEA"/>
    <w:rsid w:val="00BD1AC1"/>
    <w:rsid w:val="00BD3279"/>
    <w:rsid w:val="00BD3760"/>
    <w:rsid w:val="00BD5C48"/>
    <w:rsid w:val="00BD5CD7"/>
    <w:rsid w:val="00BD5DF9"/>
    <w:rsid w:val="00BD74FC"/>
    <w:rsid w:val="00BE1577"/>
    <w:rsid w:val="00BE1C49"/>
    <w:rsid w:val="00BE251F"/>
    <w:rsid w:val="00BE2523"/>
    <w:rsid w:val="00BE3142"/>
    <w:rsid w:val="00BE3883"/>
    <w:rsid w:val="00BE4D89"/>
    <w:rsid w:val="00BE5370"/>
    <w:rsid w:val="00BE705B"/>
    <w:rsid w:val="00BF0543"/>
    <w:rsid w:val="00BF3034"/>
    <w:rsid w:val="00BF534F"/>
    <w:rsid w:val="00BF5B08"/>
    <w:rsid w:val="00BF6B46"/>
    <w:rsid w:val="00BF7933"/>
    <w:rsid w:val="00C03E3C"/>
    <w:rsid w:val="00C05E99"/>
    <w:rsid w:val="00C06111"/>
    <w:rsid w:val="00C06D0E"/>
    <w:rsid w:val="00C115B5"/>
    <w:rsid w:val="00C17344"/>
    <w:rsid w:val="00C17ABC"/>
    <w:rsid w:val="00C26219"/>
    <w:rsid w:val="00C26804"/>
    <w:rsid w:val="00C26FE1"/>
    <w:rsid w:val="00C334AC"/>
    <w:rsid w:val="00C34175"/>
    <w:rsid w:val="00C35420"/>
    <w:rsid w:val="00C35456"/>
    <w:rsid w:val="00C36A83"/>
    <w:rsid w:val="00C36D96"/>
    <w:rsid w:val="00C402B2"/>
    <w:rsid w:val="00C41709"/>
    <w:rsid w:val="00C41C12"/>
    <w:rsid w:val="00C41F3F"/>
    <w:rsid w:val="00C432C1"/>
    <w:rsid w:val="00C43FFA"/>
    <w:rsid w:val="00C45C51"/>
    <w:rsid w:val="00C46684"/>
    <w:rsid w:val="00C47535"/>
    <w:rsid w:val="00C50F4A"/>
    <w:rsid w:val="00C556D5"/>
    <w:rsid w:val="00C56018"/>
    <w:rsid w:val="00C57940"/>
    <w:rsid w:val="00C70C8A"/>
    <w:rsid w:val="00C72181"/>
    <w:rsid w:val="00C728D9"/>
    <w:rsid w:val="00C74731"/>
    <w:rsid w:val="00C7783D"/>
    <w:rsid w:val="00C77D6F"/>
    <w:rsid w:val="00C77E1A"/>
    <w:rsid w:val="00C823CF"/>
    <w:rsid w:val="00C84149"/>
    <w:rsid w:val="00C90E37"/>
    <w:rsid w:val="00C91AA2"/>
    <w:rsid w:val="00C93F39"/>
    <w:rsid w:val="00C95986"/>
    <w:rsid w:val="00C9745B"/>
    <w:rsid w:val="00CB22EB"/>
    <w:rsid w:val="00CB2E64"/>
    <w:rsid w:val="00CB34F3"/>
    <w:rsid w:val="00CB6D17"/>
    <w:rsid w:val="00CC27E3"/>
    <w:rsid w:val="00CC782A"/>
    <w:rsid w:val="00CC7AC9"/>
    <w:rsid w:val="00CD3C6B"/>
    <w:rsid w:val="00CD44E4"/>
    <w:rsid w:val="00CD549D"/>
    <w:rsid w:val="00CD63D5"/>
    <w:rsid w:val="00CE1CC8"/>
    <w:rsid w:val="00CE3A3B"/>
    <w:rsid w:val="00CE4045"/>
    <w:rsid w:val="00CE411A"/>
    <w:rsid w:val="00CE70C9"/>
    <w:rsid w:val="00CE7E32"/>
    <w:rsid w:val="00CEE07C"/>
    <w:rsid w:val="00CF1415"/>
    <w:rsid w:val="00CF2630"/>
    <w:rsid w:val="00CF4606"/>
    <w:rsid w:val="00CF4FB0"/>
    <w:rsid w:val="00CF71D8"/>
    <w:rsid w:val="00CF7CB1"/>
    <w:rsid w:val="00D0323D"/>
    <w:rsid w:val="00D07F52"/>
    <w:rsid w:val="00D20509"/>
    <w:rsid w:val="00D22D99"/>
    <w:rsid w:val="00D236A6"/>
    <w:rsid w:val="00D257D5"/>
    <w:rsid w:val="00D25F39"/>
    <w:rsid w:val="00D275B4"/>
    <w:rsid w:val="00D31D47"/>
    <w:rsid w:val="00D3238E"/>
    <w:rsid w:val="00D323DA"/>
    <w:rsid w:val="00D32BFC"/>
    <w:rsid w:val="00D34FC8"/>
    <w:rsid w:val="00D376A0"/>
    <w:rsid w:val="00D40A2B"/>
    <w:rsid w:val="00D43B48"/>
    <w:rsid w:val="00D46278"/>
    <w:rsid w:val="00D50ED7"/>
    <w:rsid w:val="00D548F1"/>
    <w:rsid w:val="00D54B38"/>
    <w:rsid w:val="00D600F6"/>
    <w:rsid w:val="00D60526"/>
    <w:rsid w:val="00D62102"/>
    <w:rsid w:val="00D62795"/>
    <w:rsid w:val="00D628CD"/>
    <w:rsid w:val="00D62AF8"/>
    <w:rsid w:val="00D6555F"/>
    <w:rsid w:val="00D71BCD"/>
    <w:rsid w:val="00D74CF1"/>
    <w:rsid w:val="00D774FE"/>
    <w:rsid w:val="00D808E9"/>
    <w:rsid w:val="00D81B30"/>
    <w:rsid w:val="00D83B65"/>
    <w:rsid w:val="00D84DDB"/>
    <w:rsid w:val="00D85C63"/>
    <w:rsid w:val="00D86BBC"/>
    <w:rsid w:val="00D94A88"/>
    <w:rsid w:val="00D95922"/>
    <w:rsid w:val="00D95A17"/>
    <w:rsid w:val="00D9605A"/>
    <w:rsid w:val="00D96466"/>
    <w:rsid w:val="00D968FF"/>
    <w:rsid w:val="00D9772F"/>
    <w:rsid w:val="00D97829"/>
    <w:rsid w:val="00DA343C"/>
    <w:rsid w:val="00DA6918"/>
    <w:rsid w:val="00DA717B"/>
    <w:rsid w:val="00DB1841"/>
    <w:rsid w:val="00DB1A74"/>
    <w:rsid w:val="00DB79D6"/>
    <w:rsid w:val="00DB7ECD"/>
    <w:rsid w:val="00DC019A"/>
    <w:rsid w:val="00DC4EDD"/>
    <w:rsid w:val="00DC66CB"/>
    <w:rsid w:val="00DC6FC5"/>
    <w:rsid w:val="00DC72A0"/>
    <w:rsid w:val="00DC7841"/>
    <w:rsid w:val="00DD0CF2"/>
    <w:rsid w:val="00DD329E"/>
    <w:rsid w:val="00DE0258"/>
    <w:rsid w:val="00DE1E6C"/>
    <w:rsid w:val="00DE21E5"/>
    <w:rsid w:val="00DE477F"/>
    <w:rsid w:val="00DF00EC"/>
    <w:rsid w:val="00DF1855"/>
    <w:rsid w:val="00DF1DCC"/>
    <w:rsid w:val="00DF6136"/>
    <w:rsid w:val="00DF65A5"/>
    <w:rsid w:val="00DF73B3"/>
    <w:rsid w:val="00DF748C"/>
    <w:rsid w:val="00E00E8D"/>
    <w:rsid w:val="00E0110E"/>
    <w:rsid w:val="00E01490"/>
    <w:rsid w:val="00E0320D"/>
    <w:rsid w:val="00E11EC5"/>
    <w:rsid w:val="00E129A0"/>
    <w:rsid w:val="00E1364D"/>
    <w:rsid w:val="00E14929"/>
    <w:rsid w:val="00E14DD1"/>
    <w:rsid w:val="00E1543F"/>
    <w:rsid w:val="00E2012A"/>
    <w:rsid w:val="00E20667"/>
    <w:rsid w:val="00E21748"/>
    <w:rsid w:val="00E2293F"/>
    <w:rsid w:val="00E230D9"/>
    <w:rsid w:val="00E23940"/>
    <w:rsid w:val="00E25EFE"/>
    <w:rsid w:val="00E30569"/>
    <w:rsid w:val="00E31443"/>
    <w:rsid w:val="00E3184C"/>
    <w:rsid w:val="00E34532"/>
    <w:rsid w:val="00E34B89"/>
    <w:rsid w:val="00E3564D"/>
    <w:rsid w:val="00E356B2"/>
    <w:rsid w:val="00E3660A"/>
    <w:rsid w:val="00E36ED0"/>
    <w:rsid w:val="00E42531"/>
    <w:rsid w:val="00E44D98"/>
    <w:rsid w:val="00E501E8"/>
    <w:rsid w:val="00E504E3"/>
    <w:rsid w:val="00E52664"/>
    <w:rsid w:val="00E52DA2"/>
    <w:rsid w:val="00E53972"/>
    <w:rsid w:val="00E54644"/>
    <w:rsid w:val="00E56B1E"/>
    <w:rsid w:val="00E63AE1"/>
    <w:rsid w:val="00E6460A"/>
    <w:rsid w:val="00E652A4"/>
    <w:rsid w:val="00E65E6F"/>
    <w:rsid w:val="00E700A3"/>
    <w:rsid w:val="00E70E6C"/>
    <w:rsid w:val="00E72F31"/>
    <w:rsid w:val="00E73179"/>
    <w:rsid w:val="00E74213"/>
    <w:rsid w:val="00E767A0"/>
    <w:rsid w:val="00E8230D"/>
    <w:rsid w:val="00E82B1E"/>
    <w:rsid w:val="00E854FD"/>
    <w:rsid w:val="00E85FE1"/>
    <w:rsid w:val="00E86E0A"/>
    <w:rsid w:val="00E90788"/>
    <w:rsid w:val="00E90A3F"/>
    <w:rsid w:val="00E9149A"/>
    <w:rsid w:val="00E91B58"/>
    <w:rsid w:val="00E9320A"/>
    <w:rsid w:val="00EA3028"/>
    <w:rsid w:val="00EA372F"/>
    <w:rsid w:val="00EA3C42"/>
    <w:rsid w:val="00EB20E9"/>
    <w:rsid w:val="00EB3102"/>
    <w:rsid w:val="00EB332B"/>
    <w:rsid w:val="00EB3C5F"/>
    <w:rsid w:val="00EB522A"/>
    <w:rsid w:val="00EB5766"/>
    <w:rsid w:val="00EB6312"/>
    <w:rsid w:val="00EB6E98"/>
    <w:rsid w:val="00EB7BD6"/>
    <w:rsid w:val="00EC0A4B"/>
    <w:rsid w:val="00EC185A"/>
    <w:rsid w:val="00ED08EA"/>
    <w:rsid w:val="00ED2643"/>
    <w:rsid w:val="00ED2FED"/>
    <w:rsid w:val="00ED3369"/>
    <w:rsid w:val="00ED7B38"/>
    <w:rsid w:val="00EE1E26"/>
    <w:rsid w:val="00EE2770"/>
    <w:rsid w:val="00EE2848"/>
    <w:rsid w:val="00EE7743"/>
    <w:rsid w:val="00EF20CC"/>
    <w:rsid w:val="00EF52FE"/>
    <w:rsid w:val="00EF60AD"/>
    <w:rsid w:val="00EF7E32"/>
    <w:rsid w:val="00F058A3"/>
    <w:rsid w:val="00F07AF0"/>
    <w:rsid w:val="00F121E6"/>
    <w:rsid w:val="00F1326C"/>
    <w:rsid w:val="00F139F8"/>
    <w:rsid w:val="00F1474F"/>
    <w:rsid w:val="00F155A4"/>
    <w:rsid w:val="00F20192"/>
    <w:rsid w:val="00F23739"/>
    <w:rsid w:val="00F269E6"/>
    <w:rsid w:val="00F330DE"/>
    <w:rsid w:val="00F36F78"/>
    <w:rsid w:val="00F41E2D"/>
    <w:rsid w:val="00F421CC"/>
    <w:rsid w:val="00F44E68"/>
    <w:rsid w:val="00F44F28"/>
    <w:rsid w:val="00F47162"/>
    <w:rsid w:val="00F5218F"/>
    <w:rsid w:val="00F564D1"/>
    <w:rsid w:val="00F56E2B"/>
    <w:rsid w:val="00F572A4"/>
    <w:rsid w:val="00F576F9"/>
    <w:rsid w:val="00F605CD"/>
    <w:rsid w:val="00F62A6D"/>
    <w:rsid w:val="00F65DE2"/>
    <w:rsid w:val="00F71E55"/>
    <w:rsid w:val="00F72451"/>
    <w:rsid w:val="00F762D8"/>
    <w:rsid w:val="00F8194F"/>
    <w:rsid w:val="00F83823"/>
    <w:rsid w:val="00F8440E"/>
    <w:rsid w:val="00F84487"/>
    <w:rsid w:val="00F906FC"/>
    <w:rsid w:val="00F95A59"/>
    <w:rsid w:val="00F96626"/>
    <w:rsid w:val="00F968DB"/>
    <w:rsid w:val="00FA186B"/>
    <w:rsid w:val="00FA1C50"/>
    <w:rsid w:val="00FA53DC"/>
    <w:rsid w:val="00FA66CB"/>
    <w:rsid w:val="00FA6A1C"/>
    <w:rsid w:val="00FA71C0"/>
    <w:rsid w:val="00FA73AA"/>
    <w:rsid w:val="00FB08BB"/>
    <w:rsid w:val="00FB1C6C"/>
    <w:rsid w:val="00FB6C58"/>
    <w:rsid w:val="00FC2176"/>
    <w:rsid w:val="00FC343F"/>
    <w:rsid w:val="00FC579B"/>
    <w:rsid w:val="00FD0AC6"/>
    <w:rsid w:val="00FD43DB"/>
    <w:rsid w:val="00FD7171"/>
    <w:rsid w:val="00FE425A"/>
    <w:rsid w:val="00FE65DB"/>
    <w:rsid w:val="00FE7919"/>
    <w:rsid w:val="00FE7DC1"/>
    <w:rsid w:val="00FF0169"/>
    <w:rsid w:val="00FF12CA"/>
    <w:rsid w:val="00FF190A"/>
    <w:rsid w:val="00FF553D"/>
    <w:rsid w:val="00FF559D"/>
    <w:rsid w:val="00FF6050"/>
    <w:rsid w:val="00FF7899"/>
    <w:rsid w:val="010C3A28"/>
    <w:rsid w:val="01420BA2"/>
    <w:rsid w:val="0154CE5B"/>
    <w:rsid w:val="016C2BD7"/>
    <w:rsid w:val="016ECE8E"/>
    <w:rsid w:val="017C6C55"/>
    <w:rsid w:val="0196607E"/>
    <w:rsid w:val="019A3DB8"/>
    <w:rsid w:val="01A890CE"/>
    <w:rsid w:val="01B76DA2"/>
    <w:rsid w:val="0218F40A"/>
    <w:rsid w:val="02196444"/>
    <w:rsid w:val="02245928"/>
    <w:rsid w:val="0229E789"/>
    <w:rsid w:val="025C232E"/>
    <w:rsid w:val="025D3F44"/>
    <w:rsid w:val="0264D0CD"/>
    <w:rsid w:val="028FDE4B"/>
    <w:rsid w:val="02A80A89"/>
    <w:rsid w:val="02C6DC62"/>
    <w:rsid w:val="02D9EE67"/>
    <w:rsid w:val="02F0454C"/>
    <w:rsid w:val="032C1FC5"/>
    <w:rsid w:val="035D2181"/>
    <w:rsid w:val="036786E2"/>
    <w:rsid w:val="0389AAEA"/>
    <w:rsid w:val="03A3C2ED"/>
    <w:rsid w:val="03ACA50F"/>
    <w:rsid w:val="03B9FB60"/>
    <w:rsid w:val="03F0D052"/>
    <w:rsid w:val="04249E20"/>
    <w:rsid w:val="0433EAAE"/>
    <w:rsid w:val="043544FF"/>
    <w:rsid w:val="0454E92A"/>
    <w:rsid w:val="04B0A6BA"/>
    <w:rsid w:val="04D270B3"/>
    <w:rsid w:val="04E6E4F3"/>
    <w:rsid w:val="04ECAD53"/>
    <w:rsid w:val="04F427AB"/>
    <w:rsid w:val="04F5E9EE"/>
    <w:rsid w:val="04F7A553"/>
    <w:rsid w:val="050C1290"/>
    <w:rsid w:val="05427785"/>
    <w:rsid w:val="054DC009"/>
    <w:rsid w:val="0550BF70"/>
    <w:rsid w:val="0565F01D"/>
    <w:rsid w:val="056FCBBE"/>
    <w:rsid w:val="05936396"/>
    <w:rsid w:val="05AF9BFA"/>
    <w:rsid w:val="060BE093"/>
    <w:rsid w:val="0617ECE8"/>
    <w:rsid w:val="062B7EE9"/>
    <w:rsid w:val="0632F928"/>
    <w:rsid w:val="06335985"/>
    <w:rsid w:val="067074C0"/>
    <w:rsid w:val="06807F8B"/>
    <w:rsid w:val="0681D5B3"/>
    <w:rsid w:val="068F0334"/>
    <w:rsid w:val="068F7696"/>
    <w:rsid w:val="068FAF8B"/>
    <w:rsid w:val="069508A3"/>
    <w:rsid w:val="06BFB4C4"/>
    <w:rsid w:val="06EF36FC"/>
    <w:rsid w:val="0703D717"/>
    <w:rsid w:val="0738BCC2"/>
    <w:rsid w:val="075693FB"/>
    <w:rsid w:val="07780717"/>
    <w:rsid w:val="079C5589"/>
    <w:rsid w:val="07C2A519"/>
    <w:rsid w:val="07ECCE4C"/>
    <w:rsid w:val="0808CA45"/>
    <w:rsid w:val="0833BD3A"/>
    <w:rsid w:val="08359B30"/>
    <w:rsid w:val="083645A9"/>
    <w:rsid w:val="084A7C24"/>
    <w:rsid w:val="085F51EF"/>
    <w:rsid w:val="088A3F59"/>
    <w:rsid w:val="089EDCBF"/>
    <w:rsid w:val="08A4C374"/>
    <w:rsid w:val="08CAC1A7"/>
    <w:rsid w:val="08DE72E7"/>
    <w:rsid w:val="08E59624"/>
    <w:rsid w:val="08F66FA8"/>
    <w:rsid w:val="096B3162"/>
    <w:rsid w:val="097207B0"/>
    <w:rsid w:val="0987327B"/>
    <w:rsid w:val="099520DE"/>
    <w:rsid w:val="09A50329"/>
    <w:rsid w:val="09B95A31"/>
    <w:rsid w:val="09C5DD06"/>
    <w:rsid w:val="0A100891"/>
    <w:rsid w:val="0A10CF53"/>
    <w:rsid w:val="0A247629"/>
    <w:rsid w:val="0A2738B0"/>
    <w:rsid w:val="0A5ABE02"/>
    <w:rsid w:val="0A78F488"/>
    <w:rsid w:val="0A7DDC57"/>
    <w:rsid w:val="0A870831"/>
    <w:rsid w:val="0A8B56E1"/>
    <w:rsid w:val="0A917B10"/>
    <w:rsid w:val="0A9A08F9"/>
    <w:rsid w:val="0AC1FBC3"/>
    <w:rsid w:val="0AC279BC"/>
    <w:rsid w:val="0AC8E12D"/>
    <w:rsid w:val="0B337E97"/>
    <w:rsid w:val="0B40B618"/>
    <w:rsid w:val="0B40D38A"/>
    <w:rsid w:val="0B4C3627"/>
    <w:rsid w:val="0B5B087A"/>
    <w:rsid w:val="0B6CD253"/>
    <w:rsid w:val="0B81106D"/>
    <w:rsid w:val="0B96F797"/>
    <w:rsid w:val="0BC82B76"/>
    <w:rsid w:val="0BE776FD"/>
    <w:rsid w:val="0BE7F7E6"/>
    <w:rsid w:val="0BED6E93"/>
    <w:rsid w:val="0BFD0D7E"/>
    <w:rsid w:val="0C1D7BBD"/>
    <w:rsid w:val="0C5B3C0D"/>
    <w:rsid w:val="0C5E56A6"/>
    <w:rsid w:val="0C669634"/>
    <w:rsid w:val="0C66B5C9"/>
    <w:rsid w:val="0C6CDCE7"/>
    <w:rsid w:val="0C9CD95E"/>
    <w:rsid w:val="0CB2928C"/>
    <w:rsid w:val="0CBD9E5B"/>
    <w:rsid w:val="0CF029C8"/>
    <w:rsid w:val="0D4DCF4A"/>
    <w:rsid w:val="0D4F7A33"/>
    <w:rsid w:val="0D58EE58"/>
    <w:rsid w:val="0DA03A06"/>
    <w:rsid w:val="0DE898A8"/>
    <w:rsid w:val="0E0E25C8"/>
    <w:rsid w:val="0E419364"/>
    <w:rsid w:val="0E566382"/>
    <w:rsid w:val="0E5D671B"/>
    <w:rsid w:val="0E65B6F1"/>
    <w:rsid w:val="0E8A96E7"/>
    <w:rsid w:val="0E9D081F"/>
    <w:rsid w:val="0EC26BB3"/>
    <w:rsid w:val="0EDE441D"/>
    <w:rsid w:val="0F0E1155"/>
    <w:rsid w:val="0F2A224F"/>
    <w:rsid w:val="0F432C97"/>
    <w:rsid w:val="0F61F2B0"/>
    <w:rsid w:val="0FA1697C"/>
    <w:rsid w:val="0FC5C394"/>
    <w:rsid w:val="0FC7514E"/>
    <w:rsid w:val="0FDAEAA9"/>
    <w:rsid w:val="0FEB6663"/>
    <w:rsid w:val="0FF5B073"/>
    <w:rsid w:val="102E799D"/>
    <w:rsid w:val="1049019E"/>
    <w:rsid w:val="10600E96"/>
    <w:rsid w:val="1070791D"/>
    <w:rsid w:val="10A38291"/>
    <w:rsid w:val="10BD80E6"/>
    <w:rsid w:val="10D7FD0A"/>
    <w:rsid w:val="10EF7D92"/>
    <w:rsid w:val="10F562CE"/>
    <w:rsid w:val="110B8D83"/>
    <w:rsid w:val="1131C7C9"/>
    <w:rsid w:val="11414A29"/>
    <w:rsid w:val="115995C4"/>
    <w:rsid w:val="1166087F"/>
    <w:rsid w:val="1190F02A"/>
    <w:rsid w:val="11C22AA2"/>
    <w:rsid w:val="11CB1CD2"/>
    <w:rsid w:val="11DCD785"/>
    <w:rsid w:val="11E1D39C"/>
    <w:rsid w:val="11FC8AE9"/>
    <w:rsid w:val="122CCDF0"/>
    <w:rsid w:val="1235D948"/>
    <w:rsid w:val="1236093B"/>
    <w:rsid w:val="12463888"/>
    <w:rsid w:val="12582887"/>
    <w:rsid w:val="12665FEF"/>
    <w:rsid w:val="12835413"/>
    <w:rsid w:val="128B4DF3"/>
    <w:rsid w:val="12999372"/>
    <w:rsid w:val="12AB52C4"/>
    <w:rsid w:val="12B3B4CE"/>
    <w:rsid w:val="12BA7376"/>
    <w:rsid w:val="12C62C4D"/>
    <w:rsid w:val="12C91D2C"/>
    <w:rsid w:val="13084EDB"/>
    <w:rsid w:val="131919A7"/>
    <w:rsid w:val="1337272C"/>
    <w:rsid w:val="13379111"/>
    <w:rsid w:val="13679EE5"/>
    <w:rsid w:val="13766995"/>
    <w:rsid w:val="1382D1C2"/>
    <w:rsid w:val="13899BAF"/>
    <w:rsid w:val="138A35E2"/>
    <w:rsid w:val="139B637F"/>
    <w:rsid w:val="139E822B"/>
    <w:rsid w:val="13B4B392"/>
    <w:rsid w:val="13BA0336"/>
    <w:rsid w:val="13F49FB4"/>
    <w:rsid w:val="13FDCB79"/>
    <w:rsid w:val="1411E2F2"/>
    <w:rsid w:val="143650E1"/>
    <w:rsid w:val="144D6D1C"/>
    <w:rsid w:val="1471C7AE"/>
    <w:rsid w:val="1482BFFE"/>
    <w:rsid w:val="14B4AC84"/>
    <w:rsid w:val="14B599AC"/>
    <w:rsid w:val="14C698EB"/>
    <w:rsid w:val="14CC590C"/>
    <w:rsid w:val="14D4972E"/>
    <w:rsid w:val="14E28E4E"/>
    <w:rsid w:val="14E5D0C3"/>
    <w:rsid w:val="14F0518E"/>
    <w:rsid w:val="14F70118"/>
    <w:rsid w:val="14F97EEA"/>
    <w:rsid w:val="14FF5EFA"/>
    <w:rsid w:val="154488BA"/>
    <w:rsid w:val="1571536B"/>
    <w:rsid w:val="1598E05B"/>
    <w:rsid w:val="15A532D1"/>
    <w:rsid w:val="15F56139"/>
    <w:rsid w:val="16467F0D"/>
    <w:rsid w:val="1661DD9B"/>
    <w:rsid w:val="16F63779"/>
    <w:rsid w:val="16FC5181"/>
    <w:rsid w:val="16FD9C5C"/>
    <w:rsid w:val="17079B6D"/>
    <w:rsid w:val="1708978C"/>
    <w:rsid w:val="170E241D"/>
    <w:rsid w:val="172ABC81"/>
    <w:rsid w:val="1732F0A0"/>
    <w:rsid w:val="1732FE11"/>
    <w:rsid w:val="17476BA9"/>
    <w:rsid w:val="17565DD8"/>
    <w:rsid w:val="17728696"/>
    <w:rsid w:val="1788C17B"/>
    <w:rsid w:val="17A2B56D"/>
    <w:rsid w:val="17C3FEB1"/>
    <w:rsid w:val="17CD8074"/>
    <w:rsid w:val="1814E02D"/>
    <w:rsid w:val="182E35E7"/>
    <w:rsid w:val="18335186"/>
    <w:rsid w:val="1842578B"/>
    <w:rsid w:val="186988BA"/>
    <w:rsid w:val="18962875"/>
    <w:rsid w:val="189CCA45"/>
    <w:rsid w:val="18C714B8"/>
    <w:rsid w:val="18E1FF0A"/>
    <w:rsid w:val="18F22E39"/>
    <w:rsid w:val="18F85557"/>
    <w:rsid w:val="193E1594"/>
    <w:rsid w:val="19494E89"/>
    <w:rsid w:val="1989FCEF"/>
    <w:rsid w:val="19912539"/>
    <w:rsid w:val="19960418"/>
    <w:rsid w:val="19964B2B"/>
    <w:rsid w:val="19C4B40B"/>
    <w:rsid w:val="19D8D4D8"/>
    <w:rsid w:val="19DE73E0"/>
    <w:rsid w:val="19E3E83C"/>
    <w:rsid w:val="19FB784A"/>
    <w:rsid w:val="1A2186D1"/>
    <w:rsid w:val="1A3C16D5"/>
    <w:rsid w:val="1A5764DD"/>
    <w:rsid w:val="1AB28707"/>
    <w:rsid w:val="1ABBA957"/>
    <w:rsid w:val="1AE9AACE"/>
    <w:rsid w:val="1AFCF4EB"/>
    <w:rsid w:val="1B52A789"/>
    <w:rsid w:val="1B54481A"/>
    <w:rsid w:val="1B56FEF5"/>
    <w:rsid w:val="1B6810C9"/>
    <w:rsid w:val="1B82769E"/>
    <w:rsid w:val="1BA35B6B"/>
    <w:rsid w:val="1BD01160"/>
    <w:rsid w:val="1BD21BD7"/>
    <w:rsid w:val="1BD2ED34"/>
    <w:rsid w:val="1BEDE8EF"/>
    <w:rsid w:val="1BFEB57A"/>
    <w:rsid w:val="1C04C89C"/>
    <w:rsid w:val="1C0BEBD9"/>
    <w:rsid w:val="1C26F3EB"/>
    <w:rsid w:val="1C30C89C"/>
    <w:rsid w:val="1C69D854"/>
    <w:rsid w:val="1C786882"/>
    <w:rsid w:val="1C8005D7"/>
    <w:rsid w:val="1C8598A1"/>
    <w:rsid w:val="1CB3EFFB"/>
    <w:rsid w:val="1CCBC4DF"/>
    <w:rsid w:val="1CD95FFF"/>
    <w:rsid w:val="1CEBC11E"/>
    <w:rsid w:val="1CF98337"/>
    <w:rsid w:val="1CFB93E8"/>
    <w:rsid w:val="1CFCEC45"/>
    <w:rsid w:val="1D709C86"/>
    <w:rsid w:val="1DB7C91C"/>
    <w:rsid w:val="1DC3A71E"/>
    <w:rsid w:val="1DD3E817"/>
    <w:rsid w:val="1DD892AA"/>
    <w:rsid w:val="1DE60E8F"/>
    <w:rsid w:val="1DE81584"/>
    <w:rsid w:val="1DEF0318"/>
    <w:rsid w:val="1E05A8B5"/>
    <w:rsid w:val="1E082B75"/>
    <w:rsid w:val="1E192AA0"/>
    <w:rsid w:val="1E681CEC"/>
    <w:rsid w:val="1EBAD820"/>
    <w:rsid w:val="1F0D6906"/>
    <w:rsid w:val="1F1B3010"/>
    <w:rsid w:val="1F284293"/>
    <w:rsid w:val="1F3412BF"/>
    <w:rsid w:val="1F76772A"/>
    <w:rsid w:val="1F7A781A"/>
    <w:rsid w:val="1F824C7D"/>
    <w:rsid w:val="1F932804"/>
    <w:rsid w:val="200E8FA1"/>
    <w:rsid w:val="2023453A"/>
    <w:rsid w:val="2035E335"/>
    <w:rsid w:val="203A43EB"/>
    <w:rsid w:val="2044396C"/>
    <w:rsid w:val="20980928"/>
    <w:rsid w:val="20BF1E74"/>
    <w:rsid w:val="20C34FF2"/>
    <w:rsid w:val="20F21772"/>
    <w:rsid w:val="211196A8"/>
    <w:rsid w:val="21152BF4"/>
    <w:rsid w:val="213C4D58"/>
    <w:rsid w:val="2142A1FC"/>
    <w:rsid w:val="219B5526"/>
    <w:rsid w:val="21E85B4E"/>
    <w:rsid w:val="223304A8"/>
    <w:rsid w:val="22354124"/>
    <w:rsid w:val="22392BC6"/>
    <w:rsid w:val="223B0B7B"/>
    <w:rsid w:val="225337B9"/>
    <w:rsid w:val="22547E37"/>
    <w:rsid w:val="22632149"/>
    <w:rsid w:val="2278514A"/>
    <w:rsid w:val="2286F289"/>
    <w:rsid w:val="229896A0"/>
    <w:rsid w:val="22A1A823"/>
    <w:rsid w:val="22D0A8D6"/>
    <w:rsid w:val="22DB86C9"/>
    <w:rsid w:val="22F3291C"/>
    <w:rsid w:val="22F4EF84"/>
    <w:rsid w:val="2307B19A"/>
    <w:rsid w:val="23220CD6"/>
    <w:rsid w:val="232BE9C2"/>
    <w:rsid w:val="232FD87E"/>
    <w:rsid w:val="235511A6"/>
    <w:rsid w:val="2380B927"/>
    <w:rsid w:val="23DF30BB"/>
    <w:rsid w:val="23DFDE0A"/>
    <w:rsid w:val="23E582B3"/>
    <w:rsid w:val="23F2B87A"/>
    <w:rsid w:val="2407BB25"/>
    <w:rsid w:val="240995F5"/>
    <w:rsid w:val="240ABF8E"/>
    <w:rsid w:val="2462F491"/>
    <w:rsid w:val="249B1389"/>
    <w:rsid w:val="24A66587"/>
    <w:rsid w:val="24C37A44"/>
    <w:rsid w:val="24C5B915"/>
    <w:rsid w:val="24EC30E7"/>
    <w:rsid w:val="24FE00BC"/>
    <w:rsid w:val="250BBCD0"/>
    <w:rsid w:val="250FD830"/>
    <w:rsid w:val="251ABBB4"/>
    <w:rsid w:val="256BE36B"/>
    <w:rsid w:val="2591C8A9"/>
    <w:rsid w:val="259D7864"/>
    <w:rsid w:val="25AD2048"/>
    <w:rsid w:val="25CDAD5E"/>
    <w:rsid w:val="25DCC62C"/>
    <w:rsid w:val="2622A731"/>
    <w:rsid w:val="2624A796"/>
    <w:rsid w:val="2635FE65"/>
    <w:rsid w:val="26526E11"/>
    <w:rsid w:val="265AFE4E"/>
    <w:rsid w:val="265CA1F5"/>
    <w:rsid w:val="2667F412"/>
    <w:rsid w:val="266DAAF6"/>
    <w:rsid w:val="267AD191"/>
    <w:rsid w:val="26829682"/>
    <w:rsid w:val="26A77885"/>
    <w:rsid w:val="26B136B0"/>
    <w:rsid w:val="26B3DB6D"/>
    <w:rsid w:val="26B641EA"/>
    <w:rsid w:val="26C1EE10"/>
    <w:rsid w:val="26DE8ABF"/>
    <w:rsid w:val="26E30AE5"/>
    <w:rsid w:val="26EF6440"/>
    <w:rsid w:val="270E6DFC"/>
    <w:rsid w:val="271DD39B"/>
    <w:rsid w:val="272F98B1"/>
    <w:rsid w:val="27300EB6"/>
    <w:rsid w:val="274CB40E"/>
    <w:rsid w:val="27510F61"/>
    <w:rsid w:val="2758D9A5"/>
    <w:rsid w:val="277491EF"/>
    <w:rsid w:val="278E690D"/>
    <w:rsid w:val="2793CD00"/>
    <w:rsid w:val="27B4B6EC"/>
    <w:rsid w:val="27FCD09C"/>
    <w:rsid w:val="281D33B1"/>
    <w:rsid w:val="284BFE86"/>
    <w:rsid w:val="284FABCE"/>
    <w:rsid w:val="285FFAB7"/>
    <w:rsid w:val="28A8EF8A"/>
    <w:rsid w:val="28AE55DC"/>
    <w:rsid w:val="290AE4D0"/>
    <w:rsid w:val="2948CA1A"/>
    <w:rsid w:val="29616B30"/>
    <w:rsid w:val="299442B7"/>
    <w:rsid w:val="2995BFC8"/>
    <w:rsid w:val="29975A0B"/>
    <w:rsid w:val="299F667C"/>
    <w:rsid w:val="29DAC13A"/>
    <w:rsid w:val="29E1B0B3"/>
    <w:rsid w:val="29E69D08"/>
    <w:rsid w:val="29FA21BA"/>
    <w:rsid w:val="2A0455DD"/>
    <w:rsid w:val="2A0F3D2E"/>
    <w:rsid w:val="2A1CE2D0"/>
    <w:rsid w:val="2A30404D"/>
    <w:rsid w:val="2A33CA55"/>
    <w:rsid w:val="2A5B7932"/>
    <w:rsid w:val="2A676A04"/>
    <w:rsid w:val="2A6EDD4D"/>
    <w:rsid w:val="2A765640"/>
    <w:rsid w:val="2A925F26"/>
    <w:rsid w:val="2AB34E43"/>
    <w:rsid w:val="2AC18BB0"/>
    <w:rsid w:val="2AC609CF"/>
    <w:rsid w:val="2AD3F17E"/>
    <w:rsid w:val="2B0100E0"/>
    <w:rsid w:val="2B021DDD"/>
    <w:rsid w:val="2B297A5D"/>
    <w:rsid w:val="2B4A696A"/>
    <w:rsid w:val="2B637A0D"/>
    <w:rsid w:val="2B883C7C"/>
    <w:rsid w:val="2B9DA7FF"/>
    <w:rsid w:val="2BA96340"/>
    <w:rsid w:val="2BAAD945"/>
    <w:rsid w:val="2BC24E68"/>
    <w:rsid w:val="2BDCA975"/>
    <w:rsid w:val="2BE85DDB"/>
    <w:rsid w:val="2BE8CF78"/>
    <w:rsid w:val="2C3454B7"/>
    <w:rsid w:val="2C3E86B9"/>
    <w:rsid w:val="2C49238A"/>
    <w:rsid w:val="2C49CD78"/>
    <w:rsid w:val="2C58A143"/>
    <w:rsid w:val="2C59131E"/>
    <w:rsid w:val="2C59BAD4"/>
    <w:rsid w:val="2C72DD14"/>
    <w:rsid w:val="2C989877"/>
    <w:rsid w:val="2CADA419"/>
    <w:rsid w:val="2CE69715"/>
    <w:rsid w:val="2D08C974"/>
    <w:rsid w:val="2D1C1669"/>
    <w:rsid w:val="2D28822F"/>
    <w:rsid w:val="2D7641D1"/>
    <w:rsid w:val="2D982F45"/>
    <w:rsid w:val="2DB8F451"/>
    <w:rsid w:val="2DD22790"/>
    <w:rsid w:val="2DF059FD"/>
    <w:rsid w:val="2E1FBC9F"/>
    <w:rsid w:val="2E26E006"/>
    <w:rsid w:val="2E5D9C40"/>
    <w:rsid w:val="2E673368"/>
    <w:rsid w:val="2E6CFB13"/>
    <w:rsid w:val="2E91CCAF"/>
    <w:rsid w:val="2EBB1020"/>
    <w:rsid w:val="2EC5E237"/>
    <w:rsid w:val="2EC87FE7"/>
    <w:rsid w:val="2EDF4EE3"/>
    <w:rsid w:val="2EE51D40"/>
    <w:rsid w:val="2EF66715"/>
    <w:rsid w:val="2EF99D54"/>
    <w:rsid w:val="2F010931"/>
    <w:rsid w:val="2F0C5B27"/>
    <w:rsid w:val="2F643CB2"/>
    <w:rsid w:val="2F7486A1"/>
    <w:rsid w:val="2FAED6D8"/>
    <w:rsid w:val="2FB2400B"/>
    <w:rsid w:val="2FB436D4"/>
    <w:rsid w:val="2FC9D3D6"/>
    <w:rsid w:val="300BB9A3"/>
    <w:rsid w:val="3021204F"/>
    <w:rsid w:val="3046501B"/>
    <w:rsid w:val="30472D65"/>
    <w:rsid w:val="3068073C"/>
    <w:rsid w:val="306D39BF"/>
    <w:rsid w:val="308EA6E4"/>
    <w:rsid w:val="30CFCDBF"/>
    <w:rsid w:val="30FB077B"/>
    <w:rsid w:val="31575074"/>
    <w:rsid w:val="3181C0F1"/>
    <w:rsid w:val="31909C85"/>
    <w:rsid w:val="31DAEF5F"/>
    <w:rsid w:val="31DE4B8C"/>
    <w:rsid w:val="32317801"/>
    <w:rsid w:val="3239DB41"/>
    <w:rsid w:val="325AE4FA"/>
    <w:rsid w:val="3273DC10"/>
    <w:rsid w:val="328A3AE7"/>
    <w:rsid w:val="32949E30"/>
    <w:rsid w:val="32DD4FF2"/>
    <w:rsid w:val="33188949"/>
    <w:rsid w:val="3324BF27"/>
    <w:rsid w:val="3326ACCD"/>
    <w:rsid w:val="33278CBC"/>
    <w:rsid w:val="33393FC0"/>
    <w:rsid w:val="3364AB1C"/>
    <w:rsid w:val="336B4A59"/>
    <w:rsid w:val="33859E8C"/>
    <w:rsid w:val="33C20CB1"/>
    <w:rsid w:val="33C8BD44"/>
    <w:rsid w:val="33D25D91"/>
    <w:rsid w:val="33E7AFD7"/>
    <w:rsid w:val="33F08FC7"/>
    <w:rsid w:val="3418C7EC"/>
    <w:rsid w:val="343C7722"/>
    <w:rsid w:val="344C8404"/>
    <w:rsid w:val="3460F0E1"/>
    <w:rsid w:val="34611986"/>
    <w:rsid w:val="34761486"/>
    <w:rsid w:val="34A8CC2D"/>
    <w:rsid w:val="34BFEA6D"/>
    <w:rsid w:val="35136D6A"/>
    <w:rsid w:val="352DB0C7"/>
    <w:rsid w:val="35301595"/>
    <w:rsid w:val="3533F202"/>
    <w:rsid w:val="3542E575"/>
    <w:rsid w:val="354FF205"/>
    <w:rsid w:val="3569704F"/>
    <w:rsid w:val="357413F3"/>
    <w:rsid w:val="3577AEB8"/>
    <w:rsid w:val="35BA7E12"/>
    <w:rsid w:val="35C6A805"/>
    <w:rsid w:val="35D21BA2"/>
    <w:rsid w:val="35DCDF3C"/>
    <w:rsid w:val="360479FC"/>
    <w:rsid w:val="361902CF"/>
    <w:rsid w:val="3632F176"/>
    <w:rsid w:val="363A1179"/>
    <w:rsid w:val="3662EC90"/>
    <w:rsid w:val="366ED543"/>
    <w:rsid w:val="3673AD1F"/>
    <w:rsid w:val="36B7CBBF"/>
    <w:rsid w:val="36F785BC"/>
    <w:rsid w:val="36FBEA71"/>
    <w:rsid w:val="3704C46E"/>
    <w:rsid w:val="371185DC"/>
    <w:rsid w:val="37283089"/>
    <w:rsid w:val="37883270"/>
    <w:rsid w:val="378D9424"/>
    <w:rsid w:val="37B62EB3"/>
    <w:rsid w:val="37F7342B"/>
    <w:rsid w:val="3802160E"/>
    <w:rsid w:val="383D9A76"/>
    <w:rsid w:val="384A8B3D"/>
    <w:rsid w:val="3862FFB1"/>
    <w:rsid w:val="388746C9"/>
    <w:rsid w:val="38988E96"/>
    <w:rsid w:val="389B1349"/>
    <w:rsid w:val="38D32E24"/>
    <w:rsid w:val="38E930B6"/>
    <w:rsid w:val="38E932EE"/>
    <w:rsid w:val="38EFDD5D"/>
    <w:rsid w:val="38F9CD1E"/>
    <w:rsid w:val="392B1499"/>
    <w:rsid w:val="393DAF54"/>
    <w:rsid w:val="393FA45E"/>
    <w:rsid w:val="394EC453"/>
    <w:rsid w:val="399470E5"/>
    <w:rsid w:val="39D2C7F5"/>
    <w:rsid w:val="39D9639E"/>
    <w:rsid w:val="39E04A7E"/>
    <w:rsid w:val="39E05840"/>
    <w:rsid w:val="39E56A23"/>
    <w:rsid w:val="39F2D568"/>
    <w:rsid w:val="39F58DCF"/>
    <w:rsid w:val="39F76F7B"/>
    <w:rsid w:val="3A1CB40E"/>
    <w:rsid w:val="3A1CCBFE"/>
    <w:rsid w:val="3A4CE7C2"/>
    <w:rsid w:val="3A54E310"/>
    <w:rsid w:val="3A650019"/>
    <w:rsid w:val="3A6EFE85"/>
    <w:rsid w:val="3A7FF4AC"/>
    <w:rsid w:val="3A8197B1"/>
    <w:rsid w:val="3A914F53"/>
    <w:rsid w:val="3AA80F38"/>
    <w:rsid w:val="3B0320A3"/>
    <w:rsid w:val="3B39434A"/>
    <w:rsid w:val="3B42F0DF"/>
    <w:rsid w:val="3B509EE6"/>
    <w:rsid w:val="3B58FFA2"/>
    <w:rsid w:val="3B6652A3"/>
    <w:rsid w:val="3B870A84"/>
    <w:rsid w:val="3BCFD31A"/>
    <w:rsid w:val="3C0718BF"/>
    <w:rsid w:val="3C137C85"/>
    <w:rsid w:val="3C17C24E"/>
    <w:rsid w:val="3C2C627E"/>
    <w:rsid w:val="3C779AB6"/>
    <w:rsid w:val="3CA672BB"/>
    <w:rsid w:val="3CAC25ED"/>
    <w:rsid w:val="3CB863C0"/>
    <w:rsid w:val="3CC16DB8"/>
    <w:rsid w:val="3CDE8CB2"/>
    <w:rsid w:val="3CFB3EB1"/>
    <w:rsid w:val="3D088C61"/>
    <w:rsid w:val="3D17AD0E"/>
    <w:rsid w:val="3D2B0D42"/>
    <w:rsid w:val="3DAA989B"/>
    <w:rsid w:val="3DDFC303"/>
    <w:rsid w:val="3E1E4006"/>
    <w:rsid w:val="3E1EC7CC"/>
    <w:rsid w:val="3E2A9B36"/>
    <w:rsid w:val="3E569A3B"/>
    <w:rsid w:val="3E97B1C1"/>
    <w:rsid w:val="3EADA245"/>
    <w:rsid w:val="3EB72698"/>
    <w:rsid w:val="3EE69811"/>
    <w:rsid w:val="3EEC02D7"/>
    <w:rsid w:val="3EF09B9D"/>
    <w:rsid w:val="3F06A5A3"/>
    <w:rsid w:val="3F60DD8A"/>
    <w:rsid w:val="3F8454C8"/>
    <w:rsid w:val="3F92FFE9"/>
    <w:rsid w:val="3FB59330"/>
    <w:rsid w:val="3FB79CB6"/>
    <w:rsid w:val="3FBA7BA0"/>
    <w:rsid w:val="3FCCF4FE"/>
    <w:rsid w:val="4032DF73"/>
    <w:rsid w:val="404F4DD0"/>
    <w:rsid w:val="4051405C"/>
    <w:rsid w:val="40568EA9"/>
    <w:rsid w:val="406CF47F"/>
    <w:rsid w:val="409F3FC5"/>
    <w:rsid w:val="40A830C9"/>
    <w:rsid w:val="40B2EDB9"/>
    <w:rsid w:val="40B757F6"/>
    <w:rsid w:val="40FB5378"/>
    <w:rsid w:val="4112A7FA"/>
    <w:rsid w:val="411FF258"/>
    <w:rsid w:val="412B070C"/>
    <w:rsid w:val="4168B829"/>
    <w:rsid w:val="416A42CB"/>
    <w:rsid w:val="41913C50"/>
    <w:rsid w:val="4196E89C"/>
    <w:rsid w:val="41976910"/>
    <w:rsid w:val="41A0E65F"/>
    <w:rsid w:val="41D7BC3E"/>
    <w:rsid w:val="41E6D891"/>
    <w:rsid w:val="41E771C7"/>
    <w:rsid w:val="41EE2CAC"/>
    <w:rsid w:val="41FAE0F0"/>
    <w:rsid w:val="420031CC"/>
    <w:rsid w:val="4206D092"/>
    <w:rsid w:val="421CA69D"/>
    <w:rsid w:val="42456394"/>
    <w:rsid w:val="424F4F66"/>
    <w:rsid w:val="42529EDA"/>
    <w:rsid w:val="4260ACDB"/>
    <w:rsid w:val="42C5604D"/>
    <w:rsid w:val="43062454"/>
    <w:rsid w:val="431A9B85"/>
    <w:rsid w:val="432D5283"/>
    <w:rsid w:val="436191B1"/>
    <w:rsid w:val="438FC11D"/>
    <w:rsid w:val="43B6C90D"/>
    <w:rsid w:val="43C9CF6C"/>
    <w:rsid w:val="43FA07F5"/>
    <w:rsid w:val="440F194F"/>
    <w:rsid w:val="442BB187"/>
    <w:rsid w:val="4444F331"/>
    <w:rsid w:val="4445EF50"/>
    <w:rsid w:val="445D8767"/>
    <w:rsid w:val="446F6EEE"/>
    <w:rsid w:val="4471B3A6"/>
    <w:rsid w:val="4474D65B"/>
    <w:rsid w:val="44872807"/>
    <w:rsid w:val="44975A62"/>
    <w:rsid w:val="44AE8F29"/>
    <w:rsid w:val="44C177FF"/>
    <w:rsid w:val="44F0AC4E"/>
    <w:rsid w:val="4522AEA9"/>
    <w:rsid w:val="4525CD6E"/>
    <w:rsid w:val="452A329D"/>
    <w:rsid w:val="453EE637"/>
    <w:rsid w:val="4597BD9E"/>
    <w:rsid w:val="45A7E19D"/>
    <w:rsid w:val="45AEDCA4"/>
    <w:rsid w:val="45B4198E"/>
    <w:rsid w:val="45D917A2"/>
    <w:rsid w:val="45E81CF1"/>
    <w:rsid w:val="45F595D1"/>
    <w:rsid w:val="46165DA0"/>
    <w:rsid w:val="46446190"/>
    <w:rsid w:val="4649D8AB"/>
    <w:rsid w:val="46C602FE"/>
    <w:rsid w:val="46E0F7CD"/>
    <w:rsid w:val="46EA396C"/>
    <w:rsid w:val="46EE0CB8"/>
    <w:rsid w:val="46F73AA6"/>
    <w:rsid w:val="47353981"/>
    <w:rsid w:val="478C3F7F"/>
    <w:rsid w:val="47A5179B"/>
    <w:rsid w:val="47A6312A"/>
    <w:rsid w:val="47A7FA44"/>
    <w:rsid w:val="47B1A4B9"/>
    <w:rsid w:val="47D8E1A0"/>
    <w:rsid w:val="47F1BC57"/>
    <w:rsid w:val="481EF2ED"/>
    <w:rsid w:val="485DA95C"/>
    <w:rsid w:val="488B162B"/>
    <w:rsid w:val="488D2BDB"/>
    <w:rsid w:val="489886BB"/>
    <w:rsid w:val="48A9558B"/>
    <w:rsid w:val="48EC87B9"/>
    <w:rsid w:val="4900C552"/>
    <w:rsid w:val="49020C6F"/>
    <w:rsid w:val="491B62C0"/>
    <w:rsid w:val="49287136"/>
    <w:rsid w:val="4933EDE2"/>
    <w:rsid w:val="4946DB25"/>
    <w:rsid w:val="497D6E1B"/>
    <w:rsid w:val="4990FC6A"/>
    <w:rsid w:val="49942DA3"/>
    <w:rsid w:val="4998A9D7"/>
    <w:rsid w:val="499F10BC"/>
    <w:rsid w:val="49A41BEB"/>
    <w:rsid w:val="49B93538"/>
    <w:rsid w:val="49C70EB4"/>
    <w:rsid w:val="49DAAEC7"/>
    <w:rsid w:val="49DE5176"/>
    <w:rsid w:val="49EC8A90"/>
    <w:rsid w:val="49EECF36"/>
    <w:rsid w:val="49F3A24B"/>
    <w:rsid w:val="49F6EB81"/>
    <w:rsid w:val="49FFB6AB"/>
    <w:rsid w:val="4A05A3EE"/>
    <w:rsid w:val="4A0BC5F1"/>
    <w:rsid w:val="4A410718"/>
    <w:rsid w:val="4A465593"/>
    <w:rsid w:val="4A60611A"/>
    <w:rsid w:val="4A60B21E"/>
    <w:rsid w:val="4A7BE344"/>
    <w:rsid w:val="4A83D6E8"/>
    <w:rsid w:val="4A867168"/>
    <w:rsid w:val="4A8CCCD4"/>
    <w:rsid w:val="4AA93985"/>
    <w:rsid w:val="4ABF2F21"/>
    <w:rsid w:val="4AC53DB6"/>
    <w:rsid w:val="4AEDB5A5"/>
    <w:rsid w:val="4B1D2B3D"/>
    <w:rsid w:val="4B2CA099"/>
    <w:rsid w:val="4B714BF4"/>
    <w:rsid w:val="4B8908A6"/>
    <w:rsid w:val="4B967DD0"/>
    <w:rsid w:val="4B9E6784"/>
    <w:rsid w:val="4BAB0937"/>
    <w:rsid w:val="4BABCED7"/>
    <w:rsid w:val="4BB8B5BE"/>
    <w:rsid w:val="4BEB421B"/>
    <w:rsid w:val="4C2C4551"/>
    <w:rsid w:val="4C46B25A"/>
    <w:rsid w:val="4C51DD7D"/>
    <w:rsid w:val="4C5E8B32"/>
    <w:rsid w:val="4C6C6040"/>
    <w:rsid w:val="4C7A6B9B"/>
    <w:rsid w:val="4C90F141"/>
    <w:rsid w:val="4C955670"/>
    <w:rsid w:val="4C9724F7"/>
    <w:rsid w:val="4C9CD627"/>
    <w:rsid w:val="4CA45AF9"/>
    <w:rsid w:val="4CB30AF9"/>
    <w:rsid w:val="4CC5730C"/>
    <w:rsid w:val="4CD1867F"/>
    <w:rsid w:val="4CE8D481"/>
    <w:rsid w:val="4CF5C124"/>
    <w:rsid w:val="4D155E33"/>
    <w:rsid w:val="4D1EDAE4"/>
    <w:rsid w:val="4D3DFB56"/>
    <w:rsid w:val="4D479147"/>
    <w:rsid w:val="4D4C40D5"/>
    <w:rsid w:val="4D77A4C8"/>
    <w:rsid w:val="4D82EDCC"/>
    <w:rsid w:val="4D9105EE"/>
    <w:rsid w:val="4DC5ACB6"/>
    <w:rsid w:val="4E195016"/>
    <w:rsid w:val="4E1BB8A1"/>
    <w:rsid w:val="4E269A84"/>
    <w:rsid w:val="4E2CD47A"/>
    <w:rsid w:val="4E3DB53F"/>
    <w:rsid w:val="4E3DCBF9"/>
    <w:rsid w:val="4E632923"/>
    <w:rsid w:val="4E6ED63A"/>
    <w:rsid w:val="4E7AA13B"/>
    <w:rsid w:val="4E7CCF9C"/>
    <w:rsid w:val="4E7D0E2C"/>
    <w:rsid w:val="4E803567"/>
    <w:rsid w:val="4E9D4008"/>
    <w:rsid w:val="4EB3A2AD"/>
    <w:rsid w:val="4EB7EC86"/>
    <w:rsid w:val="4EBD801C"/>
    <w:rsid w:val="4EC4C6A7"/>
    <w:rsid w:val="4EDB503D"/>
    <w:rsid w:val="4EF11FED"/>
    <w:rsid w:val="4EF57D5B"/>
    <w:rsid w:val="4F19A9BB"/>
    <w:rsid w:val="4F4ACAB6"/>
    <w:rsid w:val="4F8597B6"/>
    <w:rsid w:val="4FB79B4A"/>
    <w:rsid w:val="4FC4E65E"/>
    <w:rsid w:val="4FCC1973"/>
    <w:rsid w:val="4FD39EBB"/>
    <w:rsid w:val="4FD4533A"/>
    <w:rsid w:val="4FDC01F1"/>
    <w:rsid w:val="4FE77FC8"/>
    <w:rsid w:val="4FEE2530"/>
    <w:rsid w:val="4FFDF3B8"/>
    <w:rsid w:val="50012C10"/>
    <w:rsid w:val="50137D3F"/>
    <w:rsid w:val="504A6F2B"/>
    <w:rsid w:val="50502201"/>
    <w:rsid w:val="506060B9"/>
    <w:rsid w:val="507265D9"/>
    <w:rsid w:val="5083F40E"/>
    <w:rsid w:val="50895A81"/>
    <w:rsid w:val="50C1E99E"/>
    <w:rsid w:val="50D3FBC2"/>
    <w:rsid w:val="50D89D66"/>
    <w:rsid w:val="510DBBCB"/>
    <w:rsid w:val="5119EAE0"/>
    <w:rsid w:val="512AF10E"/>
    <w:rsid w:val="512C5FDE"/>
    <w:rsid w:val="5140E504"/>
    <w:rsid w:val="514838B4"/>
    <w:rsid w:val="517F6A76"/>
    <w:rsid w:val="5180CBC6"/>
    <w:rsid w:val="51978C72"/>
    <w:rsid w:val="519C8A94"/>
    <w:rsid w:val="51BA89AD"/>
    <w:rsid w:val="51C0F743"/>
    <w:rsid w:val="51C34AFE"/>
    <w:rsid w:val="51D63705"/>
    <w:rsid w:val="51F8AC97"/>
    <w:rsid w:val="51F8F3C1"/>
    <w:rsid w:val="51FC311A"/>
    <w:rsid w:val="51FE6E6B"/>
    <w:rsid w:val="523D19A7"/>
    <w:rsid w:val="524BE344"/>
    <w:rsid w:val="524DCF59"/>
    <w:rsid w:val="5254754A"/>
    <w:rsid w:val="52A7010F"/>
    <w:rsid w:val="52BDFC01"/>
    <w:rsid w:val="52DBADB3"/>
    <w:rsid w:val="530C10C7"/>
    <w:rsid w:val="53131B7B"/>
    <w:rsid w:val="53189B71"/>
    <w:rsid w:val="53382431"/>
    <w:rsid w:val="53787475"/>
    <w:rsid w:val="5394B36E"/>
    <w:rsid w:val="5397840E"/>
    <w:rsid w:val="53C4CAC9"/>
    <w:rsid w:val="53D98840"/>
    <w:rsid w:val="53E58F6E"/>
    <w:rsid w:val="5400A542"/>
    <w:rsid w:val="54132A4A"/>
    <w:rsid w:val="541AF26E"/>
    <w:rsid w:val="542401DF"/>
    <w:rsid w:val="5432F75F"/>
    <w:rsid w:val="5476A089"/>
    <w:rsid w:val="548901E7"/>
    <w:rsid w:val="54891A42"/>
    <w:rsid w:val="549DE2DB"/>
    <w:rsid w:val="54B8DE96"/>
    <w:rsid w:val="54BFF314"/>
    <w:rsid w:val="54C4BD8B"/>
    <w:rsid w:val="54E50BBA"/>
    <w:rsid w:val="551D4E68"/>
    <w:rsid w:val="552088EE"/>
    <w:rsid w:val="552E4CCE"/>
    <w:rsid w:val="55361A08"/>
    <w:rsid w:val="553FAFDE"/>
    <w:rsid w:val="5568024B"/>
    <w:rsid w:val="55790FD4"/>
    <w:rsid w:val="557BCC39"/>
    <w:rsid w:val="558B8F8C"/>
    <w:rsid w:val="558EAA2A"/>
    <w:rsid w:val="55AF976E"/>
    <w:rsid w:val="55B61ED7"/>
    <w:rsid w:val="55C7E1EC"/>
    <w:rsid w:val="55E3CCD0"/>
    <w:rsid w:val="55E85CFE"/>
    <w:rsid w:val="55F35440"/>
    <w:rsid w:val="55F8C7CA"/>
    <w:rsid w:val="56157A22"/>
    <w:rsid w:val="563A32FD"/>
    <w:rsid w:val="563AAF5B"/>
    <w:rsid w:val="5656B8D9"/>
    <w:rsid w:val="565BC88F"/>
    <w:rsid w:val="565F05F9"/>
    <w:rsid w:val="56627221"/>
    <w:rsid w:val="569FE6D6"/>
    <w:rsid w:val="56A44DD5"/>
    <w:rsid w:val="56B35B1B"/>
    <w:rsid w:val="56CA1D2F"/>
    <w:rsid w:val="56FBB350"/>
    <w:rsid w:val="5705283B"/>
    <w:rsid w:val="5705C53B"/>
    <w:rsid w:val="572A7A8B"/>
    <w:rsid w:val="5732AEF4"/>
    <w:rsid w:val="5770681B"/>
    <w:rsid w:val="5774BB4E"/>
    <w:rsid w:val="577A208C"/>
    <w:rsid w:val="578B2124"/>
    <w:rsid w:val="579ED75D"/>
    <w:rsid w:val="57AF4DB4"/>
    <w:rsid w:val="57B81303"/>
    <w:rsid w:val="582349E9"/>
    <w:rsid w:val="582DC88A"/>
    <w:rsid w:val="584AD3EA"/>
    <w:rsid w:val="5865ED90"/>
    <w:rsid w:val="58690A26"/>
    <w:rsid w:val="586F3144"/>
    <w:rsid w:val="587E7907"/>
    <w:rsid w:val="588B8876"/>
    <w:rsid w:val="5896E102"/>
    <w:rsid w:val="58AAF780"/>
    <w:rsid w:val="58B41CA0"/>
    <w:rsid w:val="58B42652"/>
    <w:rsid w:val="58CA0992"/>
    <w:rsid w:val="58D28709"/>
    <w:rsid w:val="58D3143E"/>
    <w:rsid w:val="58D8CF8A"/>
    <w:rsid w:val="59067793"/>
    <w:rsid w:val="5907B6BB"/>
    <w:rsid w:val="591E4966"/>
    <w:rsid w:val="5933AE61"/>
    <w:rsid w:val="595A837D"/>
    <w:rsid w:val="5986C31D"/>
    <w:rsid w:val="59B92559"/>
    <w:rsid w:val="59BE577A"/>
    <w:rsid w:val="59CCB414"/>
    <w:rsid w:val="5A03DE68"/>
    <w:rsid w:val="5A5C878F"/>
    <w:rsid w:val="5A607AB6"/>
    <w:rsid w:val="5A769C27"/>
    <w:rsid w:val="5A9333B3"/>
    <w:rsid w:val="5A955EC5"/>
    <w:rsid w:val="5AB9433B"/>
    <w:rsid w:val="5B650DCA"/>
    <w:rsid w:val="5B79C730"/>
    <w:rsid w:val="5B88D219"/>
    <w:rsid w:val="5B8B1FDA"/>
    <w:rsid w:val="5B98DBF6"/>
    <w:rsid w:val="5B9C3749"/>
    <w:rsid w:val="5B9D34F8"/>
    <w:rsid w:val="5BB1982D"/>
    <w:rsid w:val="5BB792FE"/>
    <w:rsid w:val="5BDB0D0D"/>
    <w:rsid w:val="5C156CA4"/>
    <w:rsid w:val="5C32C761"/>
    <w:rsid w:val="5C6636CE"/>
    <w:rsid w:val="5C733431"/>
    <w:rsid w:val="5CA9F0DF"/>
    <w:rsid w:val="5CF584A1"/>
    <w:rsid w:val="5D075286"/>
    <w:rsid w:val="5D191C7D"/>
    <w:rsid w:val="5D28606A"/>
    <w:rsid w:val="5D2B251E"/>
    <w:rsid w:val="5D663627"/>
    <w:rsid w:val="5D735E8F"/>
    <w:rsid w:val="5D7E68A3"/>
    <w:rsid w:val="5D8E5D05"/>
    <w:rsid w:val="5DAE1A24"/>
    <w:rsid w:val="5DB535B2"/>
    <w:rsid w:val="5DB9E19D"/>
    <w:rsid w:val="5DCB2F89"/>
    <w:rsid w:val="5DD5B658"/>
    <w:rsid w:val="5DEBD816"/>
    <w:rsid w:val="5E662FFB"/>
    <w:rsid w:val="5E84FD09"/>
    <w:rsid w:val="5E94FAD0"/>
    <w:rsid w:val="5EA6546D"/>
    <w:rsid w:val="5ED12A24"/>
    <w:rsid w:val="5F0975AE"/>
    <w:rsid w:val="5F15B647"/>
    <w:rsid w:val="5F3B2EAD"/>
    <w:rsid w:val="5F42A058"/>
    <w:rsid w:val="5F58E030"/>
    <w:rsid w:val="5F634E7B"/>
    <w:rsid w:val="5F8A6747"/>
    <w:rsid w:val="5F9D97CC"/>
    <w:rsid w:val="5FA9464E"/>
    <w:rsid w:val="60059B42"/>
    <w:rsid w:val="601C2095"/>
    <w:rsid w:val="601E90CE"/>
    <w:rsid w:val="604F6838"/>
    <w:rsid w:val="60585046"/>
    <w:rsid w:val="6071E406"/>
    <w:rsid w:val="60805AC1"/>
    <w:rsid w:val="60A81E75"/>
    <w:rsid w:val="60D45875"/>
    <w:rsid w:val="60E7CA9A"/>
    <w:rsid w:val="60E9F9E6"/>
    <w:rsid w:val="60EF4CE3"/>
    <w:rsid w:val="6107DA75"/>
    <w:rsid w:val="611A731D"/>
    <w:rsid w:val="6127813C"/>
    <w:rsid w:val="61282B84"/>
    <w:rsid w:val="613CF514"/>
    <w:rsid w:val="6149247B"/>
    <w:rsid w:val="614C09B3"/>
    <w:rsid w:val="61584964"/>
    <w:rsid w:val="616C4EA7"/>
    <w:rsid w:val="616C77E9"/>
    <w:rsid w:val="61724C38"/>
    <w:rsid w:val="617349BD"/>
    <w:rsid w:val="618703E2"/>
    <w:rsid w:val="61F48C0A"/>
    <w:rsid w:val="61F864CF"/>
    <w:rsid w:val="6221703F"/>
    <w:rsid w:val="6223C7FC"/>
    <w:rsid w:val="622F63F2"/>
    <w:rsid w:val="626411B7"/>
    <w:rsid w:val="627CAC00"/>
    <w:rsid w:val="62836037"/>
    <w:rsid w:val="628CCEFA"/>
    <w:rsid w:val="6294F10A"/>
    <w:rsid w:val="62AE7B26"/>
    <w:rsid w:val="62B752DF"/>
    <w:rsid w:val="62EF605B"/>
    <w:rsid w:val="630B2328"/>
    <w:rsid w:val="6356BA89"/>
    <w:rsid w:val="6357B616"/>
    <w:rsid w:val="635ED953"/>
    <w:rsid w:val="6361883F"/>
    <w:rsid w:val="6387A0B8"/>
    <w:rsid w:val="639BCE7F"/>
    <w:rsid w:val="639F6481"/>
    <w:rsid w:val="63A605E9"/>
    <w:rsid w:val="63FA1851"/>
    <w:rsid w:val="63FF379F"/>
    <w:rsid w:val="64885A17"/>
    <w:rsid w:val="64A38ED0"/>
    <w:rsid w:val="64C4E6D3"/>
    <w:rsid w:val="64E388EA"/>
    <w:rsid w:val="64FF1348"/>
    <w:rsid w:val="65045495"/>
    <w:rsid w:val="6508D7A5"/>
    <w:rsid w:val="65256F89"/>
    <w:rsid w:val="652FD12A"/>
    <w:rsid w:val="65456F73"/>
    <w:rsid w:val="6545B2BD"/>
    <w:rsid w:val="658E1FEE"/>
    <w:rsid w:val="659FF9BA"/>
    <w:rsid w:val="65CAD3CA"/>
    <w:rsid w:val="65F77A31"/>
    <w:rsid w:val="66164E3B"/>
    <w:rsid w:val="662FBD49"/>
    <w:rsid w:val="6672181D"/>
    <w:rsid w:val="667595A0"/>
    <w:rsid w:val="667DD1A2"/>
    <w:rsid w:val="668320AB"/>
    <w:rsid w:val="66863B5D"/>
    <w:rsid w:val="668B468C"/>
    <w:rsid w:val="66A68600"/>
    <w:rsid w:val="66CAF2A4"/>
    <w:rsid w:val="66DDC404"/>
    <w:rsid w:val="66E2D1AA"/>
    <w:rsid w:val="6708C999"/>
    <w:rsid w:val="67547B3D"/>
    <w:rsid w:val="67608B94"/>
    <w:rsid w:val="6760F38C"/>
    <w:rsid w:val="676EFC9D"/>
    <w:rsid w:val="67718A29"/>
    <w:rsid w:val="67818334"/>
    <w:rsid w:val="67A45393"/>
    <w:rsid w:val="67B824F7"/>
    <w:rsid w:val="67CF5190"/>
    <w:rsid w:val="682BD98C"/>
    <w:rsid w:val="684B7AA6"/>
    <w:rsid w:val="68651106"/>
    <w:rsid w:val="68B14593"/>
    <w:rsid w:val="68B35947"/>
    <w:rsid w:val="68BFBA5F"/>
    <w:rsid w:val="68D02415"/>
    <w:rsid w:val="68D66768"/>
    <w:rsid w:val="69073880"/>
    <w:rsid w:val="690E0496"/>
    <w:rsid w:val="69157670"/>
    <w:rsid w:val="691F3A96"/>
    <w:rsid w:val="694BA0B8"/>
    <w:rsid w:val="699AC366"/>
    <w:rsid w:val="69A20B9C"/>
    <w:rsid w:val="69C140B6"/>
    <w:rsid w:val="69C9256F"/>
    <w:rsid w:val="69FC8310"/>
    <w:rsid w:val="6A0CA7FA"/>
    <w:rsid w:val="6A1A726C"/>
    <w:rsid w:val="6A85BB48"/>
    <w:rsid w:val="6A8DDE83"/>
    <w:rsid w:val="6AE278D3"/>
    <w:rsid w:val="6AF0B060"/>
    <w:rsid w:val="6B0AA99E"/>
    <w:rsid w:val="6B1FB50D"/>
    <w:rsid w:val="6B402A14"/>
    <w:rsid w:val="6B4BF69D"/>
    <w:rsid w:val="6B607A27"/>
    <w:rsid w:val="6B6B9C68"/>
    <w:rsid w:val="6B9A3060"/>
    <w:rsid w:val="6B9F084D"/>
    <w:rsid w:val="6BAA9F0A"/>
    <w:rsid w:val="6BF68665"/>
    <w:rsid w:val="6C2BA343"/>
    <w:rsid w:val="6C36EC2D"/>
    <w:rsid w:val="6C440B37"/>
    <w:rsid w:val="6C8FE4C2"/>
    <w:rsid w:val="6CC33C33"/>
    <w:rsid w:val="6CCC8E6F"/>
    <w:rsid w:val="6CFC4A88"/>
    <w:rsid w:val="6D041AD8"/>
    <w:rsid w:val="6D21F916"/>
    <w:rsid w:val="6D453F1D"/>
    <w:rsid w:val="6D48B65E"/>
    <w:rsid w:val="6D48F75A"/>
    <w:rsid w:val="6D50E8B7"/>
    <w:rsid w:val="6D52132E"/>
    <w:rsid w:val="6D84F0AE"/>
    <w:rsid w:val="6D86A23D"/>
    <w:rsid w:val="6D8D26E0"/>
    <w:rsid w:val="6D954DA4"/>
    <w:rsid w:val="6DA3575E"/>
    <w:rsid w:val="6DA5293D"/>
    <w:rsid w:val="6DB334ED"/>
    <w:rsid w:val="6DD4782D"/>
    <w:rsid w:val="6DE76715"/>
    <w:rsid w:val="6DED0549"/>
    <w:rsid w:val="6DF4C3C7"/>
    <w:rsid w:val="6DFBE8C2"/>
    <w:rsid w:val="6E04BCD2"/>
    <w:rsid w:val="6E320B10"/>
    <w:rsid w:val="6E33C54B"/>
    <w:rsid w:val="6E500FE8"/>
    <w:rsid w:val="6E7FD10F"/>
    <w:rsid w:val="6E962CE6"/>
    <w:rsid w:val="6EC9E393"/>
    <w:rsid w:val="6EE0AB3B"/>
    <w:rsid w:val="6F02B049"/>
    <w:rsid w:val="6F07380E"/>
    <w:rsid w:val="6F1EE09E"/>
    <w:rsid w:val="6F2BBABF"/>
    <w:rsid w:val="6F3A97B6"/>
    <w:rsid w:val="6F47B03B"/>
    <w:rsid w:val="6F53CFAB"/>
    <w:rsid w:val="6F7C6C90"/>
    <w:rsid w:val="6FAB9C3A"/>
    <w:rsid w:val="6FB63E6D"/>
    <w:rsid w:val="700799A6"/>
    <w:rsid w:val="70165DBE"/>
    <w:rsid w:val="702A0976"/>
    <w:rsid w:val="7057D757"/>
    <w:rsid w:val="705AA93D"/>
    <w:rsid w:val="7076F887"/>
    <w:rsid w:val="70772A59"/>
    <w:rsid w:val="707E44ED"/>
    <w:rsid w:val="7080283B"/>
    <w:rsid w:val="709771A7"/>
    <w:rsid w:val="709ABC69"/>
    <w:rsid w:val="70B7BCBB"/>
    <w:rsid w:val="70C4E6BD"/>
    <w:rsid w:val="70D994B2"/>
    <w:rsid w:val="70DD6806"/>
    <w:rsid w:val="70FE41BF"/>
    <w:rsid w:val="71133BFF"/>
    <w:rsid w:val="713B12C5"/>
    <w:rsid w:val="7146707C"/>
    <w:rsid w:val="71480B7F"/>
    <w:rsid w:val="71501686"/>
    <w:rsid w:val="7151CE94"/>
    <w:rsid w:val="71609007"/>
    <w:rsid w:val="71748D3E"/>
    <w:rsid w:val="71AEE61C"/>
    <w:rsid w:val="721D64F5"/>
    <w:rsid w:val="7253F59A"/>
    <w:rsid w:val="7279DBFB"/>
    <w:rsid w:val="727E2D44"/>
    <w:rsid w:val="72849D30"/>
    <w:rsid w:val="72CA149F"/>
    <w:rsid w:val="7326C375"/>
    <w:rsid w:val="73378E12"/>
    <w:rsid w:val="733AC696"/>
    <w:rsid w:val="733ED535"/>
    <w:rsid w:val="734FC95A"/>
    <w:rsid w:val="735C44FA"/>
    <w:rsid w:val="7385D116"/>
    <w:rsid w:val="73BDEBEF"/>
    <w:rsid w:val="73C359DB"/>
    <w:rsid w:val="73CBEE8C"/>
    <w:rsid w:val="73D66F2C"/>
    <w:rsid w:val="73F8E176"/>
    <w:rsid w:val="74208E59"/>
    <w:rsid w:val="744C8386"/>
    <w:rsid w:val="744DFD79"/>
    <w:rsid w:val="7467995A"/>
    <w:rsid w:val="746AB14B"/>
    <w:rsid w:val="746F007B"/>
    <w:rsid w:val="7477F8C3"/>
    <w:rsid w:val="749305A3"/>
    <w:rsid w:val="749543B3"/>
    <w:rsid w:val="74A2A24B"/>
    <w:rsid w:val="74AEF087"/>
    <w:rsid w:val="74DD94A1"/>
    <w:rsid w:val="75037F81"/>
    <w:rsid w:val="751120EE"/>
    <w:rsid w:val="7514EFB7"/>
    <w:rsid w:val="75202DB0"/>
    <w:rsid w:val="75287FDD"/>
    <w:rsid w:val="753CD979"/>
    <w:rsid w:val="755518B8"/>
    <w:rsid w:val="758B84BC"/>
    <w:rsid w:val="758E6D20"/>
    <w:rsid w:val="75B23AEA"/>
    <w:rsid w:val="75B7D491"/>
    <w:rsid w:val="75C823E4"/>
    <w:rsid w:val="75D4A82F"/>
    <w:rsid w:val="764D9CBC"/>
    <w:rsid w:val="76559E0B"/>
    <w:rsid w:val="76564042"/>
    <w:rsid w:val="76780632"/>
    <w:rsid w:val="76994291"/>
    <w:rsid w:val="76A3C743"/>
    <w:rsid w:val="76D43E8C"/>
    <w:rsid w:val="76D5EBCC"/>
    <w:rsid w:val="76DC1A04"/>
    <w:rsid w:val="771A02F3"/>
    <w:rsid w:val="7731F5D8"/>
    <w:rsid w:val="776C0D42"/>
    <w:rsid w:val="7775BF77"/>
    <w:rsid w:val="77C35D87"/>
    <w:rsid w:val="77E4466A"/>
    <w:rsid w:val="77E96D1D"/>
    <w:rsid w:val="77F46789"/>
    <w:rsid w:val="78074366"/>
    <w:rsid w:val="781DCB45"/>
    <w:rsid w:val="782404DE"/>
    <w:rsid w:val="783F96C9"/>
    <w:rsid w:val="78420014"/>
    <w:rsid w:val="7871BC2D"/>
    <w:rsid w:val="78730DE2"/>
    <w:rsid w:val="78737E1C"/>
    <w:rsid w:val="788D1E21"/>
    <w:rsid w:val="7892CD88"/>
    <w:rsid w:val="7898FC1F"/>
    <w:rsid w:val="78A649CA"/>
    <w:rsid w:val="78D97948"/>
    <w:rsid w:val="79423FC8"/>
    <w:rsid w:val="7963A609"/>
    <w:rsid w:val="7983BC43"/>
    <w:rsid w:val="79B1DB05"/>
    <w:rsid w:val="79C6F69C"/>
    <w:rsid w:val="79DD4C3F"/>
    <w:rsid w:val="7A23C2EF"/>
    <w:rsid w:val="7A2992B2"/>
    <w:rsid w:val="7A50F63E"/>
    <w:rsid w:val="7A580F83"/>
    <w:rsid w:val="7A61DE43"/>
    <w:rsid w:val="7ABD7903"/>
    <w:rsid w:val="7AFB8C98"/>
    <w:rsid w:val="7B0AC092"/>
    <w:rsid w:val="7B10E7B0"/>
    <w:rsid w:val="7B224020"/>
    <w:rsid w:val="7B259FEF"/>
    <w:rsid w:val="7B4C32A2"/>
    <w:rsid w:val="7B5DCB2A"/>
    <w:rsid w:val="7B62F629"/>
    <w:rsid w:val="7BD1BC44"/>
    <w:rsid w:val="7C1EA488"/>
    <w:rsid w:val="7C4A10D1"/>
    <w:rsid w:val="7C8792DD"/>
    <w:rsid w:val="7CA690F3"/>
    <w:rsid w:val="7CA7FD4C"/>
    <w:rsid w:val="7CC3EB9A"/>
    <w:rsid w:val="7CCE80D0"/>
    <w:rsid w:val="7CE312FA"/>
    <w:rsid w:val="7CF0452B"/>
    <w:rsid w:val="7CF3CE0E"/>
    <w:rsid w:val="7D555001"/>
    <w:rsid w:val="7D5CB305"/>
    <w:rsid w:val="7D7D3F86"/>
    <w:rsid w:val="7D956265"/>
    <w:rsid w:val="7DDBF0A1"/>
    <w:rsid w:val="7DEEC9CF"/>
    <w:rsid w:val="7E0BBC1E"/>
    <w:rsid w:val="7E263A02"/>
    <w:rsid w:val="7E62538A"/>
    <w:rsid w:val="7E90AFF8"/>
    <w:rsid w:val="7EA399DD"/>
    <w:rsid w:val="7EB735E5"/>
    <w:rsid w:val="7ED177D3"/>
    <w:rsid w:val="7ED41857"/>
    <w:rsid w:val="7ED5FB45"/>
    <w:rsid w:val="7EE15347"/>
    <w:rsid w:val="7EF12062"/>
    <w:rsid w:val="7F0E9B6F"/>
    <w:rsid w:val="7F3434F4"/>
    <w:rsid w:val="7F6F3503"/>
    <w:rsid w:val="7F8AF07C"/>
    <w:rsid w:val="7F921D90"/>
    <w:rsid w:val="7F9B33FF"/>
    <w:rsid w:val="7FD2FE2C"/>
    <w:rsid w:val="7FD34FD2"/>
    <w:rsid w:val="7FF47F02"/>
    <w:rsid w:val="7FFB232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337AC"/>
  <w15:chartTrackingRefBased/>
  <w15:docId w15:val="{EC1AF657-4C94-A249-8CF3-8E2046D94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28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869B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869B1"/>
  </w:style>
  <w:style w:type="table" w:styleId="TableGrid">
    <w:name w:val="Table Grid"/>
    <w:basedOn w:val="TableNormal"/>
    <w:uiPriority w:val="39"/>
    <w:rsid w:val="000869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1092"/>
    <w:pPr>
      <w:ind w:left="720"/>
      <w:contextualSpacing/>
    </w:pPr>
  </w:style>
  <w:style w:type="paragraph" w:styleId="BalloonText">
    <w:name w:val="Balloon Text"/>
    <w:basedOn w:val="Normal"/>
    <w:link w:val="BalloonTextChar"/>
    <w:uiPriority w:val="99"/>
    <w:semiHidden/>
    <w:unhideWhenUsed/>
    <w:rsid w:val="00F07AF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07AF0"/>
    <w:rPr>
      <w:rFonts w:ascii="Times New Roman" w:hAnsi="Times New Roman" w:cs="Times New Roman"/>
      <w:sz w:val="18"/>
      <w:szCs w:val="18"/>
    </w:rPr>
  </w:style>
  <w:style w:type="paragraph" w:styleId="Revision">
    <w:name w:val="Revision"/>
    <w:hidden/>
    <w:uiPriority w:val="99"/>
    <w:semiHidden/>
    <w:rsid w:val="00F23739"/>
    <w:pPr>
      <w:spacing w:after="0" w:line="240" w:lineRule="auto"/>
    </w:pPr>
  </w:style>
  <w:style w:type="numbering" w:styleId="111111">
    <w:name w:val="Outline List 2"/>
    <w:basedOn w:val="NoList"/>
    <w:uiPriority w:val="99"/>
    <w:semiHidden/>
    <w:unhideWhenUsed/>
    <w:rsid w:val="00EE2770"/>
    <w:pPr>
      <w:numPr>
        <w:numId w:val="7"/>
      </w:numPr>
    </w:pPr>
  </w:style>
  <w:style w:type="character" w:customStyle="1" w:styleId="Heading1Char">
    <w:name w:val="Heading 1 Char"/>
    <w:basedOn w:val="DefaultParagraphFont"/>
    <w:link w:val="Heading1"/>
    <w:uiPriority w:val="9"/>
    <w:rsid w:val="005C28D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147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67A0"/>
  </w:style>
  <w:style w:type="paragraph" w:styleId="Footer">
    <w:name w:val="footer"/>
    <w:basedOn w:val="Normal"/>
    <w:link w:val="FooterChar"/>
    <w:uiPriority w:val="99"/>
    <w:unhideWhenUsed/>
    <w:rsid w:val="00A147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67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7393722">
      <w:bodyDiv w:val="1"/>
      <w:marLeft w:val="0"/>
      <w:marRight w:val="0"/>
      <w:marTop w:val="0"/>
      <w:marBottom w:val="0"/>
      <w:divBdr>
        <w:top w:val="none" w:sz="0" w:space="0" w:color="auto"/>
        <w:left w:val="none" w:sz="0" w:space="0" w:color="auto"/>
        <w:bottom w:val="none" w:sz="0" w:space="0" w:color="auto"/>
        <w:right w:val="none" w:sz="0" w:space="0" w:color="auto"/>
      </w:divBdr>
    </w:div>
    <w:div w:id="1035040891">
      <w:bodyDiv w:val="1"/>
      <w:marLeft w:val="0"/>
      <w:marRight w:val="0"/>
      <w:marTop w:val="0"/>
      <w:marBottom w:val="0"/>
      <w:divBdr>
        <w:top w:val="none" w:sz="0" w:space="0" w:color="auto"/>
        <w:left w:val="none" w:sz="0" w:space="0" w:color="auto"/>
        <w:bottom w:val="none" w:sz="0" w:space="0" w:color="auto"/>
        <w:right w:val="none" w:sz="0" w:space="0" w:color="auto"/>
      </w:divBdr>
    </w:div>
    <w:div w:id="200292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031</Words>
  <Characters>11578</Characters>
  <Application>Microsoft Office Word</Application>
  <DocSecurity>0</DocSecurity>
  <Lines>96</Lines>
  <Paragraphs>27</Paragraphs>
  <ScaleCrop>false</ScaleCrop>
  <Company/>
  <LinksUpToDate>false</LinksUpToDate>
  <CharactersWithSpaces>1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jozais</dc:creator>
  <cp:keywords/>
  <dc:description/>
  <cp:lastModifiedBy>KAREEM MOHAMED ASHIQ</cp:lastModifiedBy>
  <cp:revision>2</cp:revision>
  <dcterms:created xsi:type="dcterms:W3CDTF">2020-12-04T15:27:00Z</dcterms:created>
  <dcterms:modified xsi:type="dcterms:W3CDTF">2020-12-04T15:27:00Z</dcterms:modified>
</cp:coreProperties>
</file>